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4E0A0" w14:textId="19EA13BF" w:rsidR="00C72F6A" w:rsidRPr="007905C7" w:rsidRDefault="00C72F6A" w:rsidP="00C72F6A">
      <w:pPr>
        <w:tabs>
          <w:tab w:val="left" w:pos="12690"/>
        </w:tabs>
        <w:spacing w:after="0" w:line="276" w:lineRule="auto"/>
        <w:ind w:right="29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905C7">
        <w:rPr>
          <w:rFonts w:ascii="Times New Roman" w:hAnsi="Times New Roman" w:cs="Times New Roman"/>
          <w:b/>
          <w:bCs/>
          <w:sz w:val="24"/>
          <w:szCs w:val="24"/>
        </w:rPr>
        <w:t>Supplement</w:t>
      </w:r>
    </w:p>
    <w:p w14:paraId="2873E67E" w14:textId="13C8A71D" w:rsidR="002A6742" w:rsidRDefault="002A6742" w:rsidP="00AA34DC">
      <w:pPr>
        <w:tabs>
          <w:tab w:val="left" w:pos="12690"/>
        </w:tabs>
        <w:spacing w:after="0" w:line="276" w:lineRule="auto"/>
        <w:ind w:right="296"/>
        <w:rPr>
          <w:noProof/>
        </w:rPr>
      </w:pPr>
    </w:p>
    <w:p w14:paraId="76181044" w14:textId="77777777" w:rsidR="002A6742" w:rsidRDefault="002A6742" w:rsidP="002A6742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6AF93A0A" w14:textId="4267ADD0" w:rsidR="00F769FD" w:rsidRPr="007905C7" w:rsidRDefault="00F769FD" w:rsidP="00AA34DC">
      <w:pPr>
        <w:keepNext/>
        <w:keepLines/>
        <w:spacing w:after="0" w:line="360" w:lineRule="auto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Table S1. 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near regression results on affect instability based on CT severity.</w:t>
      </w:r>
    </w:p>
    <w:tbl>
      <w:tblPr>
        <w:tblStyle w:val="TableGrid"/>
        <w:tblW w:w="4513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9"/>
        <w:gridCol w:w="721"/>
        <w:gridCol w:w="718"/>
        <w:gridCol w:w="721"/>
        <w:gridCol w:w="721"/>
        <w:gridCol w:w="630"/>
        <w:gridCol w:w="897"/>
        <w:gridCol w:w="632"/>
        <w:gridCol w:w="809"/>
        <w:gridCol w:w="721"/>
        <w:gridCol w:w="630"/>
        <w:gridCol w:w="988"/>
        <w:gridCol w:w="632"/>
        <w:gridCol w:w="809"/>
        <w:gridCol w:w="723"/>
        <w:gridCol w:w="627"/>
      </w:tblGrid>
      <w:tr w:rsidR="00F769FD" w:rsidRPr="007905C7" w14:paraId="6D7C04E5" w14:textId="77777777" w:rsidTr="00AA34DC">
        <w:trPr>
          <w:trHeight w:val="349"/>
        </w:trPr>
        <w:tc>
          <w:tcPr>
            <w:tcW w:w="643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76348073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1393" w:type="pct"/>
            <w:gridSpan w:val="5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730AE7E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ny CT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464" w:type="pct"/>
            <w:gridSpan w:val="5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1A2F537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ild CT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500" w:type="pct"/>
            <w:gridSpan w:val="5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63A5DF7F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vere CT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</w:tr>
      <w:tr w:rsidR="00F769FD" w:rsidRPr="007905C7" w14:paraId="60F078F3" w14:textId="77777777" w:rsidTr="00AA34DC">
        <w:trPr>
          <w:trHeight w:val="494"/>
        </w:trPr>
        <w:tc>
          <w:tcPr>
            <w:tcW w:w="643" w:type="pct"/>
            <w:vMerge/>
            <w:tcBorders>
              <w:top w:val="nil"/>
              <w:bottom w:val="single" w:sz="12" w:space="0" w:color="auto"/>
            </w:tcBorders>
          </w:tcPr>
          <w:p w14:paraId="49D4B0DD" w14:textId="77777777" w:rsidR="00F769FD" w:rsidRPr="007905C7" w:rsidRDefault="00F769FD" w:rsidP="00276A13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28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F91E8DF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28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B9FA402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28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66390E8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28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4BAE641" w14:textId="77777777" w:rsidR="00F769FD" w:rsidRPr="007905C7" w:rsidRDefault="00F769FD" w:rsidP="00276A13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250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1201A83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 </w:t>
            </w:r>
          </w:p>
        </w:tc>
        <w:tc>
          <w:tcPr>
            <w:tcW w:w="35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7A5F7B1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25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51C34EB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32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626D942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28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B69BA87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250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225A922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 </w:t>
            </w:r>
          </w:p>
        </w:tc>
        <w:tc>
          <w:tcPr>
            <w:tcW w:w="392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69D639E4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25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A77D70A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32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2817419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287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B4FB846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24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C5D436D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d </w:t>
            </w:r>
          </w:p>
        </w:tc>
      </w:tr>
      <w:tr w:rsidR="00F769FD" w:rsidRPr="007905C7" w14:paraId="608EF74A" w14:textId="77777777" w:rsidTr="00AA34DC">
        <w:tc>
          <w:tcPr>
            <w:tcW w:w="643" w:type="pct"/>
            <w:tcBorders>
              <w:top w:val="single" w:sz="12" w:space="0" w:color="auto"/>
            </w:tcBorders>
          </w:tcPr>
          <w:p w14:paraId="045CDFA4" w14:textId="77777777" w:rsidR="00F769FD" w:rsidRPr="007905C7" w:rsidRDefault="00F769FD" w:rsidP="00276A13">
            <w:pPr>
              <w:spacing w:line="360" w:lineRule="auto"/>
              <w:ind w:left="-18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357" w:type="pct"/>
            <w:gridSpan w:val="15"/>
            <w:tcBorders>
              <w:top w:val="single" w:sz="12" w:space="0" w:color="auto"/>
            </w:tcBorders>
          </w:tcPr>
          <w:p w14:paraId="79FC567D" w14:textId="383C7E5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Model 1 – adjustment for age, </w:t>
            </w:r>
            <w:r w:rsidR="00E65E83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x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and education</w:t>
            </w:r>
          </w:p>
        </w:tc>
      </w:tr>
      <w:tr w:rsidR="00F769FD" w:rsidRPr="007905C7" w14:paraId="70701ED1" w14:textId="77777777" w:rsidTr="00AA34DC">
        <w:tc>
          <w:tcPr>
            <w:tcW w:w="643" w:type="pct"/>
          </w:tcPr>
          <w:p w14:paraId="67B1B1B7" w14:textId="2B4DDABB" w:rsidR="00F769FD" w:rsidRPr="007905C7" w:rsidRDefault="00F769FD" w:rsidP="00276A13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bookmarkStart w:id="0" w:name="_Hlk115791385"/>
            <w:bookmarkStart w:id="1" w:name="_Hlk79062341"/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instability</w:t>
            </w:r>
            <w:r w:rsidR="00F24321"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286" w:type="pct"/>
            <w:vAlign w:val="center"/>
          </w:tcPr>
          <w:p w14:paraId="26FB9F89" w14:textId="1C463056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20</w:t>
            </w:r>
          </w:p>
        </w:tc>
        <w:tc>
          <w:tcPr>
            <w:tcW w:w="285" w:type="pct"/>
            <w:vAlign w:val="center"/>
          </w:tcPr>
          <w:p w14:paraId="1E240D62" w14:textId="64C94D0E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39</w:t>
            </w:r>
          </w:p>
        </w:tc>
        <w:tc>
          <w:tcPr>
            <w:tcW w:w="286" w:type="pct"/>
            <w:vAlign w:val="center"/>
          </w:tcPr>
          <w:p w14:paraId="68222E6F" w14:textId="3C6AF3B9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2</w:t>
            </w:r>
          </w:p>
        </w:tc>
        <w:tc>
          <w:tcPr>
            <w:tcW w:w="286" w:type="pct"/>
            <w:vAlign w:val="center"/>
          </w:tcPr>
          <w:p w14:paraId="025C3D42" w14:textId="2D92034C" w:rsidR="00F769FD" w:rsidRPr="007905C7" w:rsidRDefault="00F33E76" w:rsidP="00276A13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4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27A6B3CB" w14:textId="61E8BC7A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336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14C29AC" w14:textId="07E0D6F9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00</w:t>
            </w:r>
          </w:p>
        </w:tc>
        <w:tc>
          <w:tcPr>
            <w:tcW w:w="251" w:type="pct"/>
            <w:vAlign w:val="center"/>
          </w:tcPr>
          <w:p w14:paraId="21E77B6F" w14:textId="1F498648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45</w:t>
            </w:r>
          </w:p>
        </w:tc>
        <w:tc>
          <w:tcPr>
            <w:tcW w:w="321" w:type="pct"/>
            <w:vAlign w:val="center"/>
          </w:tcPr>
          <w:p w14:paraId="487723E5" w14:textId="149FAB39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28</w:t>
            </w:r>
          </w:p>
        </w:tc>
        <w:tc>
          <w:tcPr>
            <w:tcW w:w="286" w:type="pct"/>
            <w:vAlign w:val="center"/>
          </w:tcPr>
          <w:p w14:paraId="1DA8E87A" w14:textId="792A513D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6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73EB5374" w14:textId="409D6CFB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278</w:t>
            </w:r>
          </w:p>
        </w:tc>
        <w:tc>
          <w:tcPr>
            <w:tcW w:w="392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5ED7FC1" w14:textId="20F2DC87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47</w:t>
            </w:r>
          </w:p>
        </w:tc>
        <w:tc>
          <w:tcPr>
            <w:tcW w:w="251" w:type="pct"/>
            <w:vAlign w:val="center"/>
          </w:tcPr>
          <w:p w14:paraId="234AD745" w14:textId="362096FE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1</w:t>
            </w:r>
          </w:p>
        </w:tc>
        <w:tc>
          <w:tcPr>
            <w:tcW w:w="321" w:type="pct"/>
            <w:vAlign w:val="center"/>
          </w:tcPr>
          <w:p w14:paraId="093148D6" w14:textId="1AD573B4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4</w:t>
            </w:r>
          </w:p>
        </w:tc>
        <w:tc>
          <w:tcPr>
            <w:tcW w:w="287" w:type="pct"/>
            <w:vAlign w:val="center"/>
          </w:tcPr>
          <w:p w14:paraId="42C3FA41" w14:textId="7BF667FB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8</w:t>
            </w:r>
          </w:p>
        </w:tc>
        <w:tc>
          <w:tcPr>
            <w:tcW w:w="249" w:type="pct"/>
          </w:tcPr>
          <w:p w14:paraId="73647883" w14:textId="23304DE5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412</w:t>
            </w:r>
          </w:p>
        </w:tc>
      </w:tr>
      <w:tr w:rsidR="00F769FD" w:rsidRPr="007905C7" w14:paraId="0D0F2276" w14:textId="77777777" w:rsidTr="00AA34DC">
        <w:tc>
          <w:tcPr>
            <w:tcW w:w="643" w:type="pct"/>
          </w:tcPr>
          <w:p w14:paraId="6EFC0E2E" w14:textId="60758C87" w:rsidR="00F769FD" w:rsidRPr="007905C7" w:rsidRDefault="00F769FD" w:rsidP="00276A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instability</w:t>
            </w:r>
          </w:p>
        </w:tc>
        <w:tc>
          <w:tcPr>
            <w:tcW w:w="286" w:type="pct"/>
            <w:vAlign w:val="center"/>
          </w:tcPr>
          <w:p w14:paraId="56B8F525" w14:textId="2854F43E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09</w:t>
            </w:r>
          </w:p>
        </w:tc>
        <w:tc>
          <w:tcPr>
            <w:tcW w:w="285" w:type="pct"/>
            <w:vAlign w:val="center"/>
          </w:tcPr>
          <w:p w14:paraId="10A15ECA" w14:textId="54213435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7</w:t>
            </w:r>
          </w:p>
        </w:tc>
        <w:tc>
          <w:tcPr>
            <w:tcW w:w="286" w:type="pct"/>
            <w:vAlign w:val="center"/>
          </w:tcPr>
          <w:p w14:paraId="19BE36C3" w14:textId="1DA6D63C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286" w:type="pct"/>
            <w:vAlign w:val="center"/>
          </w:tcPr>
          <w:p w14:paraId="3147A657" w14:textId="57F8E972" w:rsidR="00F769FD" w:rsidRPr="007905C7" w:rsidRDefault="00F33E76" w:rsidP="00276A13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24C526BB" w14:textId="64B89D81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435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3A6BA695" w14:textId="1F77B9DF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85</w:t>
            </w:r>
          </w:p>
        </w:tc>
        <w:tc>
          <w:tcPr>
            <w:tcW w:w="251" w:type="pct"/>
            <w:vAlign w:val="center"/>
          </w:tcPr>
          <w:p w14:paraId="4EE26304" w14:textId="36452452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32</w:t>
            </w:r>
          </w:p>
        </w:tc>
        <w:tc>
          <w:tcPr>
            <w:tcW w:w="321" w:type="pct"/>
            <w:vAlign w:val="center"/>
          </w:tcPr>
          <w:p w14:paraId="5DFD75D4" w14:textId="5B7EF2B4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9</w:t>
            </w:r>
          </w:p>
        </w:tc>
        <w:tc>
          <w:tcPr>
            <w:tcW w:w="286" w:type="pct"/>
            <w:vAlign w:val="center"/>
          </w:tcPr>
          <w:p w14:paraId="5F9E3D00" w14:textId="6C471215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34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549713EC" w14:textId="0C99A2A7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335</w:t>
            </w:r>
          </w:p>
        </w:tc>
        <w:tc>
          <w:tcPr>
            <w:tcW w:w="392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2E4264B" w14:textId="2A2F3E97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44</w:t>
            </w:r>
          </w:p>
        </w:tc>
        <w:tc>
          <w:tcPr>
            <w:tcW w:w="251" w:type="pct"/>
            <w:vAlign w:val="center"/>
          </w:tcPr>
          <w:p w14:paraId="459DD1C1" w14:textId="03218908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36</w:t>
            </w:r>
          </w:p>
        </w:tc>
        <w:tc>
          <w:tcPr>
            <w:tcW w:w="321" w:type="pct"/>
            <w:vAlign w:val="center"/>
          </w:tcPr>
          <w:p w14:paraId="5284B007" w14:textId="7F868D0D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287" w:type="pct"/>
            <w:vAlign w:val="center"/>
          </w:tcPr>
          <w:p w14:paraId="4761F15B" w14:textId="2DD749BA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249" w:type="pct"/>
          </w:tcPr>
          <w:p w14:paraId="137510B8" w14:textId="7D8BD7D0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580</w:t>
            </w:r>
          </w:p>
        </w:tc>
      </w:tr>
      <w:bookmarkEnd w:id="0"/>
      <w:tr w:rsidR="00F769FD" w:rsidRPr="007905C7" w14:paraId="0E607380" w14:textId="77777777" w:rsidTr="00AA34DC">
        <w:tc>
          <w:tcPr>
            <w:tcW w:w="643" w:type="pct"/>
            <w:tcBorders>
              <w:right w:val="nil"/>
            </w:tcBorders>
          </w:tcPr>
          <w:p w14:paraId="5F8A1747" w14:textId="77777777" w:rsidR="00F769FD" w:rsidRPr="007905C7" w:rsidRDefault="00F769FD" w:rsidP="00276A13">
            <w:pPr>
              <w:spacing w:line="360" w:lineRule="auto"/>
              <w:ind w:firstLine="342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4357" w:type="pct"/>
            <w:gridSpan w:val="15"/>
            <w:tcBorders>
              <w:top w:val="nil"/>
              <w:left w:val="nil"/>
              <w:bottom w:val="nil"/>
            </w:tcBorders>
          </w:tcPr>
          <w:p w14:paraId="4FABD6E8" w14:textId="77777777" w:rsidR="00F769FD" w:rsidRPr="007905C7" w:rsidRDefault="00F769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Model 2 – additional adjustment for mean levels of affect</w:t>
            </w:r>
          </w:p>
        </w:tc>
      </w:tr>
      <w:tr w:rsidR="00F769FD" w:rsidRPr="007905C7" w14:paraId="517BDA8D" w14:textId="77777777" w:rsidTr="00AA34DC">
        <w:tc>
          <w:tcPr>
            <w:tcW w:w="643" w:type="pct"/>
          </w:tcPr>
          <w:p w14:paraId="253BBA96" w14:textId="64CD0FE6" w:rsidR="00F769FD" w:rsidRPr="007905C7" w:rsidRDefault="00F769FD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instability</w:t>
            </w:r>
            <w:r w:rsidR="00F24321"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286" w:type="pct"/>
            <w:vAlign w:val="center"/>
          </w:tcPr>
          <w:p w14:paraId="7F71D219" w14:textId="5BB530A8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47</w:t>
            </w:r>
          </w:p>
        </w:tc>
        <w:tc>
          <w:tcPr>
            <w:tcW w:w="285" w:type="pct"/>
            <w:vAlign w:val="center"/>
          </w:tcPr>
          <w:p w14:paraId="4C95FF78" w14:textId="11D89223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38</w:t>
            </w:r>
          </w:p>
        </w:tc>
        <w:tc>
          <w:tcPr>
            <w:tcW w:w="286" w:type="pct"/>
            <w:vAlign w:val="center"/>
          </w:tcPr>
          <w:p w14:paraId="31767822" w14:textId="42C5E1F1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222</w:t>
            </w:r>
          </w:p>
        </w:tc>
        <w:tc>
          <w:tcPr>
            <w:tcW w:w="286" w:type="pct"/>
            <w:vAlign w:val="center"/>
          </w:tcPr>
          <w:p w14:paraId="28EB8C84" w14:textId="351E2CE5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296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6F7A6776" w14:textId="709F30E8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30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45E00CF5" w14:textId="33A0F027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40</w:t>
            </w:r>
          </w:p>
        </w:tc>
        <w:tc>
          <w:tcPr>
            <w:tcW w:w="251" w:type="pct"/>
            <w:vAlign w:val="center"/>
          </w:tcPr>
          <w:p w14:paraId="3F5DECD8" w14:textId="02269ADE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44</w:t>
            </w:r>
          </w:p>
        </w:tc>
        <w:tc>
          <w:tcPr>
            <w:tcW w:w="321" w:type="pct"/>
            <w:vAlign w:val="center"/>
          </w:tcPr>
          <w:p w14:paraId="1153EC25" w14:textId="34C40E33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370</w:t>
            </w:r>
          </w:p>
        </w:tc>
        <w:tc>
          <w:tcPr>
            <w:tcW w:w="286" w:type="pct"/>
            <w:vAlign w:val="center"/>
          </w:tcPr>
          <w:p w14:paraId="5B96FA77" w14:textId="36885826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493</w:t>
            </w:r>
          </w:p>
        </w:tc>
        <w:tc>
          <w:tcPr>
            <w:tcW w:w="250" w:type="pct"/>
            <w:tcBorders>
              <w:right w:val="single" w:sz="4" w:space="0" w:color="auto"/>
            </w:tcBorders>
          </w:tcPr>
          <w:p w14:paraId="4A139BD2" w14:textId="152BF4A3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10</w:t>
            </w:r>
          </w:p>
        </w:tc>
        <w:tc>
          <w:tcPr>
            <w:tcW w:w="392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6D4D930A" w14:textId="7F8E1D69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7</w:t>
            </w:r>
          </w:p>
        </w:tc>
        <w:tc>
          <w:tcPr>
            <w:tcW w:w="251" w:type="pct"/>
            <w:vAlign w:val="center"/>
          </w:tcPr>
          <w:p w14:paraId="540ED8F9" w14:textId="3BE1D758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0</w:t>
            </w:r>
          </w:p>
        </w:tc>
        <w:tc>
          <w:tcPr>
            <w:tcW w:w="321" w:type="pct"/>
            <w:vAlign w:val="center"/>
          </w:tcPr>
          <w:p w14:paraId="58A6A97D" w14:textId="62397A85" w:rsidR="00F769FD" w:rsidRPr="007905C7" w:rsidRDefault="00650F2A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249</w:t>
            </w:r>
          </w:p>
        </w:tc>
        <w:tc>
          <w:tcPr>
            <w:tcW w:w="287" w:type="pct"/>
            <w:vAlign w:val="center"/>
          </w:tcPr>
          <w:p w14:paraId="0CC102DF" w14:textId="51932943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332</w:t>
            </w:r>
          </w:p>
        </w:tc>
        <w:tc>
          <w:tcPr>
            <w:tcW w:w="249" w:type="pct"/>
          </w:tcPr>
          <w:p w14:paraId="6397CC0C" w14:textId="5A7A6089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57</w:t>
            </w:r>
          </w:p>
        </w:tc>
      </w:tr>
      <w:tr w:rsidR="00F769FD" w:rsidRPr="007905C7" w14:paraId="7DB556A1" w14:textId="77777777" w:rsidTr="00AA34DC">
        <w:tc>
          <w:tcPr>
            <w:tcW w:w="643" w:type="pct"/>
            <w:tcBorders>
              <w:top w:val="nil"/>
              <w:bottom w:val="single" w:sz="12" w:space="0" w:color="auto"/>
            </w:tcBorders>
          </w:tcPr>
          <w:p w14:paraId="5BC771F7" w14:textId="265337AE" w:rsidR="00F769FD" w:rsidRPr="007905C7" w:rsidRDefault="00F769FD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instability</w:t>
            </w:r>
          </w:p>
        </w:tc>
        <w:tc>
          <w:tcPr>
            <w:tcW w:w="286" w:type="pct"/>
            <w:tcBorders>
              <w:top w:val="nil"/>
              <w:bottom w:val="single" w:sz="12" w:space="0" w:color="auto"/>
            </w:tcBorders>
            <w:vAlign w:val="center"/>
          </w:tcPr>
          <w:p w14:paraId="0D6BFEE1" w14:textId="486A2C34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13</w:t>
            </w:r>
          </w:p>
        </w:tc>
        <w:tc>
          <w:tcPr>
            <w:tcW w:w="285" w:type="pct"/>
            <w:tcBorders>
              <w:top w:val="nil"/>
              <w:bottom w:val="single" w:sz="12" w:space="0" w:color="auto"/>
            </w:tcBorders>
            <w:vAlign w:val="center"/>
          </w:tcPr>
          <w:p w14:paraId="031DB1AB" w14:textId="0294D94D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0</w:t>
            </w:r>
          </w:p>
        </w:tc>
        <w:tc>
          <w:tcPr>
            <w:tcW w:w="286" w:type="pct"/>
            <w:tcBorders>
              <w:top w:val="nil"/>
              <w:bottom w:val="single" w:sz="12" w:space="0" w:color="auto"/>
            </w:tcBorders>
            <w:vAlign w:val="center"/>
          </w:tcPr>
          <w:p w14:paraId="25359BE1" w14:textId="43D83B0F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513</w:t>
            </w:r>
          </w:p>
        </w:tc>
        <w:tc>
          <w:tcPr>
            <w:tcW w:w="286" w:type="pct"/>
            <w:tcBorders>
              <w:top w:val="nil"/>
              <w:bottom w:val="single" w:sz="12" w:space="0" w:color="auto"/>
            </w:tcBorders>
            <w:vAlign w:val="center"/>
          </w:tcPr>
          <w:p w14:paraId="14A9C768" w14:textId="2F230604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513</w:t>
            </w:r>
          </w:p>
        </w:tc>
        <w:tc>
          <w:tcPr>
            <w:tcW w:w="250" w:type="pct"/>
            <w:tcBorders>
              <w:top w:val="nil"/>
              <w:bottom w:val="single" w:sz="12" w:space="0" w:color="auto"/>
              <w:right w:val="single" w:sz="4" w:space="0" w:color="auto"/>
            </w:tcBorders>
          </w:tcPr>
          <w:p w14:paraId="5053A1E5" w14:textId="6672E69F" w:rsidR="00F769FD" w:rsidRPr="007905C7" w:rsidRDefault="00F33E7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1</w:t>
            </w:r>
          </w:p>
        </w:tc>
        <w:tc>
          <w:tcPr>
            <w:tcW w:w="356" w:type="pct"/>
            <w:tcBorders>
              <w:top w:val="nil"/>
              <w:left w:val="single" w:sz="4" w:space="0" w:color="auto"/>
              <w:bottom w:val="single" w:sz="12" w:space="0" w:color="auto"/>
            </w:tcBorders>
            <w:vAlign w:val="center"/>
          </w:tcPr>
          <w:p w14:paraId="3376A21D" w14:textId="289DC8ED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05</w:t>
            </w:r>
          </w:p>
        </w:tc>
        <w:tc>
          <w:tcPr>
            <w:tcW w:w="251" w:type="pct"/>
            <w:tcBorders>
              <w:top w:val="nil"/>
              <w:bottom w:val="single" w:sz="12" w:space="0" w:color="auto"/>
            </w:tcBorders>
            <w:vAlign w:val="center"/>
          </w:tcPr>
          <w:p w14:paraId="6935F6CB" w14:textId="43C5BE62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4</w:t>
            </w:r>
          </w:p>
        </w:tc>
        <w:tc>
          <w:tcPr>
            <w:tcW w:w="321" w:type="pct"/>
            <w:tcBorders>
              <w:top w:val="nil"/>
              <w:bottom w:val="single" w:sz="12" w:space="0" w:color="auto"/>
            </w:tcBorders>
            <w:vAlign w:val="center"/>
          </w:tcPr>
          <w:p w14:paraId="5649B5CB" w14:textId="574FC2D6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829</w:t>
            </w:r>
          </w:p>
        </w:tc>
        <w:tc>
          <w:tcPr>
            <w:tcW w:w="286" w:type="pct"/>
            <w:tcBorders>
              <w:top w:val="nil"/>
              <w:bottom w:val="single" w:sz="12" w:space="0" w:color="auto"/>
            </w:tcBorders>
            <w:vAlign w:val="center"/>
          </w:tcPr>
          <w:p w14:paraId="64D003BC" w14:textId="0F97E272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829</w:t>
            </w:r>
          </w:p>
        </w:tc>
        <w:tc>
          <w:tcPr>
            <w:tcW w:w="250" w:type="pct"/>
            <w:tcBorders>
              <w:top w:val="nil"/>
              <w:bottom w:val="single" w:sz="12" w:space="0" w:color="auto"/>
              <w:right w:val="single" w:sz="4" w:space="0" w:color="auto"/>
            </w:tcBorders>
          </w:tcPr>
          <w:p w14:paraId="1B2C3F15" w14:textId="79701453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0</w:t>
            </w:r>
          </w:p>
        </w:tc>
        <w:tc>
          <w:tcPr>
            <w:tcW w:w="392" w:type="pct"/>
            <w:tcBorders>
              <w:top w:val="nil"/>
              <w:left w:val="single" w:sz="4" w:space="0" w:color="auto"/>
              <w:bottom w:val="single" w:sz="12" w:space="0" w:color="auto"/>
            </w:tcBorders>
            <w:vAlign w:val="center"/>
          </w:tcPr>
          <w:p w14:paraId="0B7CBECE" w14:textId="4ED2C490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6</w:t>
            </w:r>
          </w:p>
        </w:tc>
        <w:tc>
          <w:tcPr>
            <w:tcW w:w="251" w:type="pct"/>
            <w:tcBorders>
              <w:top w:val="nil"/>
              <w:bottom w:val="single" w:sz="12" w:space="0" w:color="auto"/>
            </w:tcBorders>
            <w:vAlign w:val="center"/>
          </w:tcPr>
          <w:p w14:paraId="4BB0A4D3" w14:textId="37E8B806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7</w:t>
            </w:r>
          </w:p>
        </w:tc>
        <w:tc>
          <w:tcPr>
            <w:tcW w:w="321" w:type="pct"/>
            <w:tcBorders>
              <w:top w:val="nil"/>
              <w:bottom w:val="single" w:sz="12" w:space="0" w:color="auto"/>
            </w:tcBorders>
            <w:vAlign w:val="center"/>
          </w:tcPr>
          <w:p w14:paraId="52B01123" w14:textId="4545A63F" w:rsidR="00F769FD" w:rsidRPr="007905C7" w:rsidRDefault="00C445FD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340</w:t>
            </w:r>
          </w:p>
        </w:tc>
        <w:tc>
          <w:tcPr>
            <w:tcW w:w="287" w:type="pct"/>
            <w:tcBorders>
              <w:top w:val="nil"/>
              <w:bottom w:val="single" w:sz="12" w:space="0" w:color="auto"/>
            </w:tcBorders>
            <w:vAlign w:val="center"/>
          </w:tcPr>
          <w:p w14:paraId="478E476D" w14:textId="6F40FF8A" w:rsidR="00F769FD" w:rsidRPr="007905C7" w:rsidRDefault="00ED3846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340</w:t>
            </w:r>
          </w:p>
        </w:tc>
        <w:tc>
          <w:tcPr>
            <w:tcW w:w="249" w:type="pct"/>
            <w:tcBorders>
              <w:top w:val="nil"/>
              <w:bottom w:val="single" w:sz="12" w:space="0" w:color="auto"/>
            </w:tcBorders>
          </w:tcPr>
          <w:p w14:paraId="38570707" w14:textId="7B52837E" w:rsidR="00F769FD" w:rsidRPr="007905C7" w:rsidRDefault="004B2458" w:rsidP="00276A13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101</w:t>
            </w:r>
          </w:p>
        </w:tc>
      </w:tr>
    </w:tbl>
    <w:bookmarkEnd w:id="1"/>
    <w:p w14:paraId="30C95C72" w14:textId="77777777" w:rsidR="00F769FD" w:rsidRPr="007905C7" w:rsidRDefault="00F769FD" w:rsidP="00AA34DC">
      <w:pPr>
        <w:spacing w:after="0" w:line="276" w:lineRule="auto"/>
        <w:ind w:right="63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sz w:val="18"/>
          <w:szCs w:val="18"/>
        </w:rPr>
        <w:t>Note.</w:t>
      </w:r>
      <w:r w:rsidRPr="007905C7">
        <w:rPr>
          <w:rFonts w:ascii="Times New Roman" w:hAnsi="Times New Roman" w:cs="Times New Roman"/>
          <w:sz w:val="18"/>
          <w:szCs w:val="18"/>
        </w:rPr>
        <w:t xml:space="preserve">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159), mild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90), severe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69), no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7905C7">
        <w:rPr>
          <w:rFonts w:ascii="Times New Roman" w:hAnsi="Times New Roman" w:cs="Times New Roman"/>
          <w:sz w:val="18"/>
          <w:szCs w:val="18"/>
        </w:rPr>
        <w:t>= 187).</w:t>
      </w:r>
    </w:p>
    <w:p w14:paraId="1AA6D9ED" w14:textId="77777777" w:rsidR="00F24321" w:rsidRPr="007905C7" w:rsidRDefault="00F769FD" w:rsidP="00AA34DC">
      <w:pPr>
        <w:pStyle w:val="EndNoteBibliography"/>
        <w:spacing w:after="0" w:line="276" w:lineRule="auto"/>
        <w:ind w:right="638"/>
        <w:jc w:val="left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a </w:t>
      </w:r>
      <w:r w:rsidRPr="007905C7">
        <w:rPr>
          <w:rFonts w:ascii="Times New Roman" w:hAnsi="Times New Roman" w:cs="Times New Roman"/>
          <w:sz w:val="18"/>
          <w:szCs w:val="18"/>
        </w:rPr>
        <w:t xml:space="preserve">Reference group: no CT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7905C7">
        <w:rPr>
          <w:rFonts w:ascii="Times New Roman" w:hAnsi="Times New Roman" w:cs="Times New Roman"/>
          <w:sz w:val="18"/>
          <w:szCs w:val="18"/>
        </w:rPr>
        <w:t xml:space="preserve">Unstandardized beta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c </w:t>
      </w:r>
      <w:r w:rsidRPr="007905C7">
        <w:rPr>
          <w:rFonts w:ascii="Times New Roman" w:hAnsi="Times New Roman" w:cs="Times New Roman"/>
          <w:sz w:val="18"/>
          <w:szCs w:val="18"/>
        </w:rPr>
        <w:t xml:space="preserve">multiple testing (FDR p-value &lt; 0.05) adjustment for 4 tests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7905C7">
        <w:rPr>
          <w:rFonts w:ascii="Times New Roman" w:hAnsi="Times New Roman" w:cs="Times New Roman"/>
          <w:sz w:val="18"/>
          <w:szCs w:val="18"/>
        </w:rPr>
        <w:t xml:space="preserve"> Log</w:t>
      </w:r>
      <w:r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 w:cs="Times New Roman"/>
          <w:sz w:val="18"/>
          <w:szCs w:val="18"/>
        </w:rPr>
        <w:t>-transformed (ln)</w:t>
      </w:r>
      <w:r w:rsidR="00F24321" w:rsidRPr="007905C7">
        <w:rPr>
          <w:rFonts w:ascii="Times New Roman" w:hAnsi="Times New Roman" w:cs="Times New Roman"/>
          <w:sz w:val="18"/>
          <w:szCs w:val="18"/>
        </w:rPr>
        <w:t xml:space="preserve">. </w:t>
      </w:r>
    </w:p>
    <w:p w14:paraId="37EC41EE" w14:textId="0927CD44" w:rsidR="00F769FD" w:rsidRPr="007905C7" w:rsidRDefault="00F769FD" w:rsidP="00AA34DC">
      <w:pPr>
        <w:pStyle w:val="EndNoteBibliography"/>
        <w:spacing w:after="0" w:line="276" w:lineRule="auto"/>
        <w:ind w:right="638"/>
        <w:jc w:val="left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</w:rPr>
        <w:t>Boldface indicates statistical significanc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7905C7">
        <w:rPr>
          <w:rFonts w:ascii="Times New Roman" w:hAnsi="Times New Roman" w:cs="Times New Roman"/>
          <w:sz w:val="18"/>
          <w:szCs w:val="18"/>
        </w:rPr>
        <w:t xml:space="preserve"> &lt; .05). </w:t>
      </w:r>
      <w:r w:rsidR="0092082B">
        <w:rPr>
          <w:rFonts w:ascii="Times New Roman" w:hAnsi="Times New Roman" w:cs="Times New Roman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 xml:space="preserve">PA, positive affect; NA, negative affect, SE, standard error. </w:t>
      </w:r>
    </w:p>
    <w:p w14:paraId="5FE6D823" w14:textId="35FE9B1F" w:rsidR="002F0059" w:rsidRPr="007905C7" w:rsidRDefault="002F0059">
      <w:pPr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3F2170ED" w14:textId="77777777" w:rsidR="00AA34DC" w:rsidRDefault="00AA34DC" w:rsidP="00DB3941">
      <w:pPr>
        <w:pStyle w:val="Heading1"/>
        <w:spacing w:before="0" w:line="360" w:lineRule="auto"/>
        <w:rPr>
          <w:rFonts w:ascii="Times New Roman" w:hAnsi="Times New Roman" w:cs="Times New Roman"/>
          <w:color w:val="auto"/>
          <w:sz w:val="18"/>
          <w:szCs w:val="18"/>
        </w:rPr>
      </w:pPr>
    </w:p>
    <w:p w14:paraId="78F28A06" w14:textId="079375F8" w:rsidR="002F0059" w:rsidRPr="007905C7" w:rsidRDefault="002F0059" w:rsidP="00DB3941">
      <w:pPr>
        <w:pStyle w:val="Heading1"/>
        <w:spacing w:before="0" w:line="360" w:lineRule="auto"/>
        <w:rPr>
          <w:rFonts w:ascii="Times New Roman" w:hAnsi="Times New Roman" w:cs="Times New Roman"/>
          <w:i/>
          <w:iCs/>
          <w:color w:val="auto"/>
          <w:sz w:val="18"/>
          <w:szCs w:val="18"/>
          <w:lang w:val="en-US"/>
        </w:rPr>
      </w:pPr>
      <w:bookmarkStart w:id="2" w:name="_Hlk141285279"/>
      <w:r w:rsidRPr="007905C7">
        <w:rPr>
          <w:rFonts w:ascii="Times New Roman" w:hAnsi="Times New Roman" w:cs="Times New Roman"/>
          <w:color w:val="auto"/>
          <w:sz w:val="18"/>
          <w:szCs w:val="18"/>
        </w:rPr>
        <w:t xml:space="preserve">Table </w:t>
      </w:r>
      <w:r w:rsidR="00A21095" w:rsidRPr="007905C7">
        <w:rPr>
          <w:rFonts w:ascii="Times New Roman" w:hAnsi="Times New Roman" w:cs="Times New Roman"/>
          <w:color w:val="auto"/>
          <w:sz w:val="18"/>
          <w:szCs w:val="18"/>
        </w:rPr>
        <w:t>S</w:t>
      </w:r>
      <w:r w:rsidRPr="007905C7">
        <w:rPr>
          <w:rFonts w:ascii="Times New Roman" w:hAnsi="Times New Roman" w:cs="Times New Roman"/>
          <w:color w:val="auto"/>
          <w:sz w:val="18"/>
          <w:szCs w:val="18"/>
        </w:rPr>
        <w:t>2.</w:t>
      </w:r>
      <w:r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</w:t>
      </w:r>
      <w:r w:rsidR="003228FC"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>Pearson c</w:t>
      </w:r>
      <w:r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>orrelatio</w:t>
      </w:r>
      <w:r w:rsidR="003228FC"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>ns (r)</w:t>
      </w:r>
      <w:r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between sociodemographic and main study variables (n = 346).</w:t>
      </w:r>
    </w:p>
    <w:tbl>
      <w:tblPr>
        <w:tblStyle w:val="TableGrid"/>
        <w:tblW w:w="111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1"/>
        <w:gridCol w:w="1170"/>
        <w:gridCol w:w="1170"/>
        <w:gridCol w:w="1170"/>
        <w:gridCol w:w="1481"/>
        <w:gridCol w:w="1350"/>
        <w:gridCol w:w="1350"/>
        <w:gridCol w:w="1579"/>
      </w:tblGrid>
      <w:tr w:rsidR="003228FC" w:rsidRPr="007905C7" w14:paraId="425F6BAC" w14:textId="77777777" w:rsidTr="00DB3941">
        <w:tc>
          <w:tcPr>
            <w:tcW w:w="1841" w:type="dxa"/>
            <w:tcBorders>
              <w:left w:val="nil"/>
              <w:bottom w:val="single" w:sz="12" w:space="0" w:color="auto"/>
              <w:right w:val="nil"/>
            </w:tcBorders>
          </w:tcPr>
          <w:p w14:paraId="0BA5FCC6" w14:textId="77777777" w:rsidR="003228FC" w:rsidRPr="007905C7" w:rsidRDefault="003228FC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18BD37C" w14:textId="4D34946C" w:rsidR="003228FC" w:rsidRPr="007905C7" w:rsidRDefault="003228FC" w:rsidP="002F00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CT, yes</w:t>
            </w: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7A7A1FE" w14:textId="6D45C306" w:rsidR="003228FC" w:rsidRPr="007905C7" w:rsidRDefault="003228FC" w:rsidP="003228FC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Mean PA</w:t>
            </w: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5DD5EC3" w14:textId="59388087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Variability</w:t>
            </w:r>
          </w:p>
          <w:p w14:paraId="4889663C" w14:textId="77777777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P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A23EE54" w14:textId="77777777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utocorrelation</w:t>
            </w:r>
          </w:p>
          <w:p w14:paraId="2F7AE0E3" w14:textId="77777777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PA</w:t>
            </w:r>
          </w:p>
        </w:tc>
        <w:tc>
          <w:tcPr>
            <w:tcW w:w="135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9ECCF70" w14:textId="05CC3FF4" w:rsidR="003228FC" w:rsidRPr="007905C7" w:rsidRDefault="003228FC" w:rsidP="003228FC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Mean 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5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C99DCCF" w14:textId="39EA3B2C" w:rsidR="003228FC" w:rsidRPr="007905C7" w:rsidRDefault="003228FC" w:rsidP="002F00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Variability</w:t>
            </w:r>
          </w:p>
          <w:p w14:paraId="18122C2D" w14:textId="15B8E797" w:rsidR="003228FC" w:rsidRPr="007905C7" w:rsidRDefault="003228FC" w:rsidP="002F00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57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3930C88" w14:textId="77777777" w:rsidR="003228FC" w:rsidRPr="007905C7" w:rsidRDefault="003228FC" w:rsidP="002F00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utocorrelation</w:t>
            </w:r>
          </w:p>
          <w:p w14:paraId="77C8F493" w14:textId="6B54AF4C" w:rsidR="003228FC" w:rsidRPr="007905C7" w:rsidRDefault="003228FC" w:rsidP="002F00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</w:tr>
      <w:tr w:rsidR="003228FC" w:rsidRPr="007905C7" w14:paraId="0ADA9DF0" w14:textId="77777777" w:rsidTr="00DB3941"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B28C22" w14:textId="46A28696" w:rsidR="003228FC" w:rsidRPr="007905C7" w:rsidRDefault="003228FC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ge (years)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123D89D" w14:textId="65144405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0.123*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213AF2F" w14:textId="3ED552A8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0.08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F08759" w14:textId="24FE7D25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158**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8522E5" w14:textId="1F5E8B54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33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F69E2E8" w14:textId="1D7689D4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7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D98828E" w14:textId="3CDEEE54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89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ED579D8" w14:textId="13760FAE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21</w:t>
            </w:r>
          </w:p>
        </w:tc>
      </w:tr>
      <w:tr w:rsidR="003228FC" w:rsidRPr="007905C7" w14:paraId="1A2EB8C3" w14:textId="77777777" w:rsidTr="00DB3941"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9C8F0" w14:textId="258B6034" w:rsidR="003228FC" w:rsidRPr="007905C7" w:rsidRDefault="003228FC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Sex, male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4EAF0E3" w14:textId="2BA868DE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9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23F02C7" w14:textId="2BE25A98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0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1EA9874" w14:textId="5834877F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167**</w:t>
            </w:r>
          </w:p>
        </w:tc>
        <w:tc>
          <w:tcPr>
            <w:tcW w:w="148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FE74740" w14:textId="68C58105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3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349925B" w14:textId="3BA94E3A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0.077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A52312" w14:textId="2C32C8AE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41</w:t>
            </w:r>
          </w:p>
        </w:tc>
        <w:tc>
          <w:tcPr>
            <w:tcW w:w="15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83F123B" w14:textId="6EA418DE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0.028</w:t>
            </w:r>
          </w:p>
        </w:tc>
      </w:tr>
      <w:tr w:rsidR="003228FC" w:rsidRPr="007905C7" w14:paraId="7B9E9983" w14:textId="77777777" w:rsidTr="00DB3941">
        <w:tc>
          <w:tcPr>
            <w:tcW w:w="184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D72CF8F" w14:textId="09E1B214" w:rsidR="003228FC" w:rsidRPr="007905C7" w:rsidRDefault="003228FC" w:rsidP="00276A13">
            <w:pPr>
              <w:spacing w:line="360" w:lineRule="auto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Education (years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0F8B9A15" w14:textId="4AD1EA12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152**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08C18D6D" w14:textId="5B8163C4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0.07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A918912" w14:textId="765A7EDB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C445799" w14:textId="0AE37461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0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1714904" w14:textId="42F6CF4F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107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74E15D2C" w14:textId="28806A0D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63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4C063F7" w14:textId="7765093A" w:rsidR="003228FC" w:rsidRPr="007905C7" w:rsidRDefault="003228FC" w:rsidP="00276A13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-0.070</w:t>
            </w:r>
          </w:p>
        </w:tc>
      </w:tr>
    </w:tbl>
    <w:p w14:paraId="778B1B5D" w14:textId="3E917FC8" w:rsidR="002F0059" w:rsidRPr="007905C7" w:rsidRDefault="002F0059" w:rsidP="0092082B">
      <w:pPr>
        <w:pStyle w:val="EndNoteBibliography"/>
        <w:spacing w:after="0" w:line="360" w:lineRule="auto"/>
        <w:ind w:right="2978"/>
        <w:jc w:val="left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/>
          <w:i/>
          <w:iCs/>
          <w:sz w:val="18"/>
          <w:szCs w:val="18"/>
        </w:rPr>
        <w:t>Note:</w:t>
      </w:r>
      <w:r w:rsidRPr="007905C7">
        <w:rPr>
          <w:rFonts w:ascii="Times New Roman" w:hAnsi="Times New Roman"/>
          <w:sz w:val="18"/>
          <w:szCs w:val="18"/>
        </w:rPr>
        <w:t xml:space="preserve"> </w:t>
      </w:r>
      <w:r w:rsidR="003228FC" w:rsidRPr="007905C7">
        <w:rPr>
          <w:rFonts w:ascii="Times New Roman" w:hAnsi="Times New Roman"/>
          <w:sz w:val="18"/>
          <w:szCs w:val="18"/>
        </w:rPr>
        <w:t xml:space="preserve">Categorical variables: point-biserial correlation. </w:t>
      </w:r>
      <w:r w:rsidRPr="007905C7">
        <w:rPr>
          <w:rFonts w:ascii="Times New Roman" w:hAnsi="Times New Roman"/>
          <w:color w:val="000000" w:themeColor="text1"/>
          <w:sz w:val="18"/>
          <w:szCs w:val="18"/>
        </w:rPr>
        <w:t xml:space="preserve">***p &lt; 0.001, ** p &lt; 0.01, * p &lt;0.05, </w:t>
      </w:r>
      <w:r w:rsidRPr="007905C7">
        <w:rPr>
          <w:rFonts w:ascii="Times New Roman" w:hAnsi="Times New Roman"/>
          <w:color w:val="000000" w:themeColor="text1"/>
          <w:sz w:val="18"/>
          <w:szCs w:val="18"/>
          <w:vertAlign w:val="superscript"/>
        </w:rPr>
        <w:t>a</w:t>
      </w:r>
      <w:r w:rsidRPr="007905C7">
        <w:rPr>
          <w:rFonts w:ascii="Times New Roman" w:hAnsi="Times New Roman"/>
          <w:color w:val="000000" w:themeColor="text1"/>
          <w:sz w:val="18"/>
          <w:szCs w:val="18"/>
        </w:rPr>
        <w:t xml:space="preserve"> – log</w:t>
      </w:r>
      <w:r w:rsidRPr="007905C7">
        <w:rPr>
          <w:rFonts w:ascii="Times New Roman" w:hAnsi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/>
          <w:sz w:val="18"/>
          <w:szCs w:val="18"/>
        </w:rPr>
        <w:t xml:space="preserve">-transformed (ln),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</w:t>
      </w:r>
      <w:r w:rsidR="0092082B">
        <w:rPr>
          <w:rFonts w:ascii="Times New Roman" w:hAnsi="Times New Roman" w:cs="Times New Roman"/>
          <w:sz w:val="18"/>
          <w:szCs w:val="18"/>
        </w:rPr>
        <w:t xml:space="preserve">. CT, childhood trauma; </w:t>
      </w:r>
      <w:r w:rsidR="0092082B" w:rsidRPr="007905C7">
        <w:rPr>
          <w:rFonts w:ascii="Times New Roman" w:hAnsi="Times New Roman" w:cs="Times New Roman"/>
          <w:sz w:val="18"/>
          <w:szCs w:val="18"/>
        </w:rPr>
        <w:t>PA, positive affect; NA, negative affect.</w:t>
      </w:r>
    </w:p>
    <w:bookmarkEnd w:id="2"/>
    <w:p w14:paraId="0DDF38AC" w14:textId="77777777" w:rsidR="002C228C" w:rsidRDefault="002C228C" w:rsidP="002C228C">
      <w:pPr>
        <w:keepNext/>
        <w:keepLines/>
        <w:spacing w:after="0" w:line="360" w:lineRule="auto"/>
        <w:ind w:left="720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04DF3F85" w14:textId="77777777" w:rsidR="00BB54F1" w:rsidRDefault="00BB54F1" w:rsidP="00FA1BE5">
      <w:pPr>
        <w:keepNext/>
        <w:keepLines/>
        <w:spacing w:after="0" w:line="360" w:lineRule="auto"/>
        <w:ind w:left="-90" w:right="5678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767A519A" w14:textId="77777777" w:rsidR="00BB54F1" w:rsidRDefault="00BB54F1" w:rsidP="00FA1BE5">
      <w:pPr>
        <w:keepNext/>
        <w:keepLines/>
        <w:spacing w:after="0" w:line="360" w:lineRule="auto"/>
        <w:ind w:left="-90" w:right="5678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3D00CE9B" w14:textId="77777777" w:rsidR="0038779A" w:rsidRDefault="0038779A">
      <w:pPr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43376963" w14:textId="77777777" w:rsidR="00381F5B" w:rsidRDefault="00381F5B" w:rsidP="00266226">
      <w:pPr>
        <w:keepNext/>
        <w:keepLines/>
        <w:spacing w:after="0" w:line="360" w:lineRule="auto"/>
        <w:outlineLvl w:val="0"/>
        <w:rPr>
          <w:rFonts w:ascii="Times New Roman" w:eastAsiaTheme="majorEastAsia" w:hAnsi="Times New Roman" w:cs="Times New Roman"/>
          <w:color w:val="000000" w:themeColor="text1"/>
          <w:sz w:val="16"/>
          <w:szCs w:val="16"/>
        </w:rPr>
        <w:sectPr w:rsidR="00381F5B" w:rsidSect="00F63737">
          <w:headerReference w:type="default" r:id="rId8"/>
          <w:headerReference w:type="first" r:id="rId9"/>
          <w:pgSz w:w="16838" w:h="11906" w:orient="landscape" w:code="9"/>
          <w:pgMar w:top="1440" w:right="1440" w:bottom="1440" w:left="1440" w:header="720" w:footer="576" w:gutter="0"/>
          <w:cols w:space="708"/>
          <w:docGrid w:linePitch="360"/>
        </w:sectPr>
      </w:pPr>
    </w:p>
    <w:p w14:paraId="5BDC2E33" w14:textId="0A63DE83" w:rsidR="0097122D" w:rsidRPr="007905C7" w:rsidRDefault="0097122D" w:rsidP="00DF6B59">
      <w:pPr>
        <w:keepNext/>
        <w:keepLines/>
        <w:spacing w:after="0" w:line="360" w:lineRule="auto"/>
        <w:ind w:right="296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lastRenderedPageBreak/>
        <w:t xml:space="preserve">Table S3. 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Moderation findings by psychiatric status (</w:t>
      </w:r>
      <w:r w:rsidR="00DF6B59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fetime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vs. no </w:t>
      </w:r>
      <w:r w:rsidR="00DF6B59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fetime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disorder) in linear regression analyses.</w:t>
      </w:r>
    </w:p>
    <w:tbl>
      <w:tblPr>
        <w:tblStyle w:val="TableGrid"/>
        <w:tblW w:w="334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1"/>
        <w:gridCol w:w="1350"/>
        <w:gridCol w:w="810"/>
        <w:gridCol w:w="990"/>
        <w:gridCol w:w="1078"/>
      </w:tblGrid>
      <w:tr w:rsidR="0097122D" w:rsidRPr="007905C7" w14:paraId="71551B0D" w14:textId="77777777" w:rsidTr="00DF6B59">
        <w:trPr>
          <w:trHeight w:val="349"/>
        </w:trPr>
        <w:tc>
          <w:tcPr>
            <w:tcW w:w="1493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28E55244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3507" w:type="pct"/>
            <w:gridSpan w:val="4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0091B839" w14:textId="7526FA3D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CT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×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="00DF6B59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lifetime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disorder</w:t>
            </w:r>
          </w:p>
        </w:tc>
      </w:tr>
      <w:tr w:rsidR="00DF6B59" w:rsidRPr="007905C7" w14:paraId="1D3A9312" w14:textId="77777777" w:rsidTr="00DF6B59">
        <w:trPr>
          <w:trHeight w:val="494"/>
        </w:trPr>
        <w:tc>
          <w:tcPr>
            <w:tcW w:w="1493" w:type="pct"/>
            <w:vMerge/>
            <w:tcBorders>
              <w:top w:val="nil"/>
              <w:bottom w:val="single" w:sz="12" w:space="0" w:color="auto"/>
            </w:tcBorders>
          </w:tcPr>
          <w:p w14:paraId="68FBB257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1120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AF59949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672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B064BA7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82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B91201C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895" w:type="pct"/>
            <w:tcBorders>
              <w:top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29898EDE" w14:textId="77777777" w:rsidR="0097122D" w:rsidRPr="007905C7" w:rsidRDefault="0097122D" w:rsidP="00114910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</w:tr>
      <w:tr w:rsidR="0097122D" w:rsidRPr="007905C7" w14:paraId="2567AFAF" w14:textId="77777777" w:rsidTr="00DF6B59">
        <w:tc>
          <w:tcPr>
            <w:tcW w:w="1493" w:type="pct"/>
            <w:tcBorders>
              <w:top w:val="single" w:sz="12" w:space="0" w:color="auto"/>
              <w:right w:val="nil"/>
            </w:tcBorders>
          </w:tcPr>
          <w:p w14:paraId="6B28EAC2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507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BC310C9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ment for age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x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educatio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and psychiatric status</w:t>
            </w:r>
          </w:p>
        </w:tc>
      </w:tr>
      <w:tr w:rsidR="00DF6B59" w:rsidRPr="007905C7" w14:paraId="453831D5" w14:textId="77777777" w:rsidTr="00DF6B59">
        <w:tc>
          <w:tcPr>
            <w:tcW w:w="1493" w:type="pct"/>
            <w:tcBorders>
              <w:top w:val="nil"/>
              <w:bottom w:val="nil"/>
              <w:right w:val="nil"/>
            </w:tcBorders>
          </w:tcPr>
          <w:p w14:paraId="15CB9D0D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Mean PA</w:t>
            </w:r>
          </w:p>
        </w:tc>
        <w:tc>
          <w:tcPr>
            <w:tcW w:w="1120" w:type="pct"/>
            <w:tcBorders>
              <w:top w:val="nil"/>
              <w:left w:val="nil"/>
              <w:bottom w:val="nil"/>
            </w:tcBorders>
            <w:vAlign w:val="center"/>
          </w:tcPr>
          <w:p w14:paraId="3F54B259" w14:textId="726D3BF8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76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2F4AC3C5" w14:textId="1444F043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72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62452253" w14:textId="4C3EFD46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19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1142A81E" w14:textId="37D9ED31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4</w:t>
            </w:r>
          </w:p>
        </w:tc>
      </w:tr>
      <w:tr w:rsidR="00DF6B59" w:rsidRPr="007905C7" w14:paraId="22612A04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17DC954B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Mean NA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04581AB8" w14:textId="52F3995A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06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4305A85C" w14:textId="177C3A73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17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4B18AF02" w14:textId="596A7307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963</w:t>
            </w:r>
            <w:r w:rsidRPr="00343A3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0CFEB48D" w14:textId="10E645A1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63</w:t>
            </w:r>
          </w:p>
        </w:tc>
      </w:tr>
      <w:tr w:rsidR="00DF6B59" w:rsidRPr="007905C7" w14:paraId="627EE39A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0495960D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79AA25D8" w14:textId="060D97C3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80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0F7AC75B" w14:textId="198C4257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52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743EB982" w14:textId="1D129027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50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255FAD0F" w14:textId="7EB25404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4</w:t>
            </w:r>
          </w:p>
        </w:tc>
      </w:tr>
      <w:tr w:rsidR="00DF6B59" w:rsidRPr="007905C7" w14:paraId="0BA3B334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38EE6BE7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2DAE5868" w14:textId="1590554F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35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14825F4E" w14:textId="677F1211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64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688EFEC9" w14:textId="28AC4305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43A3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59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50D161D9" w14:textId="67D506CA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4</w:t>
            </w:r>
          </w:p>
        </w:tc>
      </w:tr>
      <w:tr w:rsidR="00DF6B59" w:rsidRPr="007905C7" w14:paraId="2518AC8C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221E7E8D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06E9A498" w14:textId="347595B7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17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4C5C05A1" w14:textId="6067BE93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62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0150C3FD" w14:textId="3B71680D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79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127B73DD" w14:textId="3F5D4226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4</w:t>
            </w:r>
          </w:p>
        </w:tc>
      </w:tr>
      <w:tr w:rsidR="00DF6B59" w:rsidRPr="007905C7" w14:paraId="2104D24F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3EA02BDF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21BFE444" w14:textId="6C65646D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63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59A4C331" w14:textId="76EFB21C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68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20E11B60" w14:textId="2583BBFE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355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76E3ECEA" w14:textId="0B03A9B5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934</w:t>
            </w:r>
          </w:p>
        </w:tc>
      </w:tr>
      <w:tr w:rsidR="0097122D" w:rsidRPr="007905C7" w14:paraId="35A52556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5104D992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</w:p>
        </w:tc>
        <w:tc>
          <w:tcPr>
            <w:tcW w:w="3507" w:type="pct"/>
            <w:gridSpan w:val="4"/>
            <w:tcBorders>
              <w:top w:val="nil"/>
              <w:bottom w:val="nil"/>
            </w:tcBorders>
            <w:vAlign w:val="center"/>
          </w:tcPr>
          <w:p w14:paraId="421B8AB5" w14:textId="77777777" w:rsidR="0097122D" w:rsidRPr="007905C7" w:rsidRDefault="0097122D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dditional adjustment for mean levels of affect</w:t>
            </w:r>
          </w:p>
        </w:tc>
      </w:tr>
      <w:tr w:rsidR="00DF6B59" w:rsidRPr="007905C7" w14:paraId="05E2AE0B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1B961715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68003500" w14:textId="23F07CD1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133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6AFE3FED" w14:textId="0CD2D99C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239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36E75BC3" w14:textId="30B2E32D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579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64B81AA2" w14:textId="304CB6EE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736</w:t>
            </w:r>
          </w:p>
        </w:tc>
      </w:tr>
      <w:tr w:rsidR="00DF6B59" w:rsidRPr="007905C7" w14:paraId="14AE23E9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643B92C4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5C7A60F0" w14:textId="6AEE0564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-0.029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5DE5BB11" w14:textId="0536372F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064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514659E2" w14:textId="0F09D470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645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12F323B9" w14:textId="7846EF33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736</w:t>
            </w:r>
          </w:p>
        </w:tc>
      </w:tr>
      <w:tr w:rsidR="00DF6B59" w:rsidRPr="007905C7" w14:paraId="0B453E90" w14:textId="77777777" w:rsidTr="00DF6B59">
        <w:tc>
          <w:tcPr>
            <w:tcW w:w="1493" w:type="pct"/>
            <w:tcBorders>
              <w:top w:val="nil"/>
              <w:bottom w:val="nil"/>
            </w:tcBorders>
          </w:tcPr>
          <w:p w14:paraId="77A461DB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1120" w:type="pct"/>
            <w:tcBorders>
              <w:top w:val="nil"/>
              <w:bottom w:val="nil"/>
            </w:tcBorders>
            <w:vAlign w:val="center"/>
          </w:tcPr>
          <w:p w14:paraId="784B01F2" w14:textId="38D947DF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016</w:t>
            </w:r>
          </w:p>
        </w:tc>
        <w:tc>
          <w:tcPr>
            <w:tcW w:w="672" w:type="pct"/>
            <w:tcBorders>
              <w:top w:val="nil"/>
              <w:bottom w:val="nil"/>
            </w:tcBorders>
            <w:vAlign w:val="center"/>
          </w:tcPr>
          <w:p w14:paraId="709696A0" w14:textId="37189F1F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046</w:t>
            </w:r>
          </w:p>
        </w:tc>
        <w:tc>
          <w:tcPr>
            <w:tcW w:w="821" w:type="pct"/>
            <w:tcBorders>
              <w:top w:val="nil"/>
              <w:bottom w:val="nil"/>
            </w:tcBorders>
            <w:vAlign w:val="center"/>
          </w:tcPr>
          <w:p w14:paraId="5C1D5FC0" w14:textId="5B287A8B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736</w:t>
            </w:r>
          </w:p>
        </w:tc>
        <w:tc>
          <w:tcPr>
            <w:tcW w:w="895" w:type="pct"/>
            <w:tcBorders>
              <w:top w:val="nil"/>
              <w:bottom w:val="nil"/>
              <w:right w:val="nil"/>
            </w:tcBorders>
            <w:vAlign w:val="center"/>
          </w:tcPr>
          <w:p w14:paraId="6DEF2AAE" w14:textId="0718ACD6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736</w:t>
            </w:r>
          </w:p>
        </w:tc>
      </w:tr>
      <w:tr w:rsidR="00DF6B59" w:rsidRPr="007905C7" w14:paraId="66BCB6B4" w14:textId="77777777" w:rsidTr="00DF6B59">
        <w:tc>
          <w:tcPr>
            <w:tcW w:w="1493" w:type="pct"/>
            <w:tcBorders>
              <w:top w:val="nil"/>
              <w:bottom w:val="single" w:sz="12" w:space="0" w:color="auto"/>
            </w:tcBorders>
          </w:tcPr>
          <w:p w14:paraId="7A7DDCC5" w14:textId="77777777" w:rsidR="0097122D" w:rsidRPr="007905C7" w:rsidRDefault="0097122D" w:rsidP="00114910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1120" w:type="pct"/>
            <w:tcBorders>
              <w:top w:val="nil"/>
              <w:bottom w:val="single" w:sz="12" w:space="0" w:color="auto"/>
            </w:tcBorders>
            <w:vAlign w:val="center"/>
          </w:tcPr>
          <w:p w14:paraId="498B7630" w14:textId="3D4390CC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-0.064</w:t>
            </w:r>
          </w:p>
        </w:tc>
        <w:tc>
          <w:tcPr>
            <w:tcW w:w="672" w:type="pct"/>
            <w:tcBorders>
              <w:top w:val="nil"/>
              <w:bottom w:val="single" w:sz="12" w:space="0" w:color="auto"/>
            </w:tcBorders>
            <w:vAlign w:val="center"/>
          </w:tcPr>
          <w:p w14:paraId="0641FCC3" w14:textId="4C250337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064</w:t>
            </w:r>
          </w:p>
        </w:tc>
        <w:tc>
          <w:tcPr>
            <w:tcW w:w="821" w:type="pct"/>
            <w:tcBorders>
              <w:top w:val="nil"/>
              <w:bottom w:val="single" w:sz="12" w:space="0" w:color="auto"/>
            </w:tcBorders>
            <w:vAlign w:val="center"/>
          </w:tcPr>
          <w:p w14:paraId="2C8A78D7" w14:textId="687ED258" w:rsidR="0097122D" w:rsidRPr="00343A37" w:rsidRDefault="00343A37" w:rsidP="00343A3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lang w:val="en-US"/>
              </w:rPr>
              <w:t>0.312</w:t>
            </w:r>
          </w:p>
        </w:tc>
        <w:tc>
          <w:tcPr>
            <w:tcW w:w="895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574AAC31" w14:textId="645ED7DA" w:rsidR="0097122D" w:rsidRPr="007905C7" w:rsidRDefault="00343A37" w:rsidP="00114910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.736</w:t>
            </w:r>
          </w:p>
        </w:tc>
      </w:tr>
    </w:tbl>
    <w:p w14:paraId="70BA0E99" w14:textId="77777777" w:rsidR="0097122D" w:rsidRPr="007905C7" w:rsidRDefault="0097122D" w:rsidP="0097122D">
      <w:pPr>
        <w:spacing w:after="0" w:line="276" w:lineRule="auto"/>
        <w:ind w:right="63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sz w:val="18"/>
          <w:szCs w:val="18"/>
        </w:rPr>
        <w:t>Note.</w:t>
      </w:r>
      <w:r w:rsidRPr="007905C7">
        <w:rPr>
          <w:rFonts w:ascii="Times New Roman" w:hAnsi="Times New Roman" w:cs="Times New Roman"/>
          <w:sz w:val="18"/>
          <w:szCs w:val="18"/>
        </w:rPr>
        <w:t xml:space="preserve">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159), no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7905C7">
        <w:rPr>
          <w:rFonts w:ascii="Times New Roman" w:hAnsi="Times New Roman" w:cs="Times New Roman"/>
          <w:sz w:val="18"/>
          <w:szCs w:val="18"/>
        </w:rPr>
        <w:t>= 187).</w:t>
      </w:r>
    </w:p>
    <w:p w14:paraId="2CCF0369" w14:textId="348B70FD" w:rsidR="0097122D" w:rsidRPr="007905C7" w:rsidRDefault="0097122D" w:rsidP="00DF6B59">
      <w:pPr>
        <w:tabs>
          <w:tab w:val="left" w:pos="12690"/>
        </w:tabs>
        <w:spacing w:after="0" w:line="276" w:lineRule="auto"/>
        <w:ind w:right="2366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a </w:t>
      </w:r>
      <w:r w:rsidRPr="007905C7">
        <w:rPr>
          <w:rFonts w:ascii="Times New Roman" w:hAnsi="Times New Roman" w:cs="Times New Roman"/>
          <w:sz w:val="18"/>
          <w:szCs w:val="18"/>
        </w:rPr>
        <w:t xml:space="preserve">Reference group: no CT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7905C7">
        <w:rPr>
          <w:rFonts w:ascii="Times New Roman" w:hAnsi="Times New Roman" w:cs="Times New Roman"/>
          <w:sz w:val="18"/>
          <w:szCs w:val="18"/>
        </w:rPr>
        <w:t xml:space="preserve">Unstandardized beta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c </w:t>
      </w:r>
      <w:r w:rsidRPr="007905C7">
        <w:rPr>
          <w:rFonts w:ascii="Times New Roman" w:hAnsi="Times New Roman" w:cs="Times New Roman"/>
          <w:sz w:val="18"/>
          <w:szCs w:val="18"/>
        </w:rPr>
        <w:t xml:space="preserve">multiple testing (FDR p-value &lt; 0.05) adjustment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7905C7">
        <w:rPr>
          <w:rFonts w:ascii="Times New Roman" w:hAnsi="Times New Roman" w:cs="Times New Roman"/>
          <w:sz w:val="18"/>
          <w:szCs w:val="18"/>
        </w:rPr>
        <w:t xml:space="preserve"> Log</w:t>
      </w:r>
      <w:r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 w:cs="Times New Roman"/>
          <w:sz w:val="18"/>
          <w:szCs w:val="18"/>
        </w:rPr>
        <w:t xml:space="preserve">-transformed (ln)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. Boldface indicates statistical significanc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7905C7">
        <w:rPr>
          <w:rFonts w:ascii="Times New Roman" w:hAnsi="Times New Roman" w:cs="Times New Roman"/>
          <w:sz w:val="18"/>
          <w:szCs w:val="18"/>
        </w:rPr>
        <w:t xml:space="preserve"> &lt; </w:t>
      </w:r>
      <w:r w:rsidR="000B6EC8">
        <w:rPr>
          <w:rFonts w:ascii="Times New Roman" w:hAnsi="Times New Roman" w:cs="Times New Roman"/>
          <w:sz w:val="18"/>
          <w:szCs w:val="18"/>
        </w:rPr>
        <w:t>0</w:t>
      </w:r>
      <w:r w:rsidRPr="007905C7">
        <w:rPr>
          <w:rFonts w:ascii="Times New Roman" w:hAnsi="Times New Roman" w:cs="Times New Roman"/>
          <w:sz w:val="18"/>
          <w:szCs w:val="18"/>
        </w:rPr>
        <w:t xml:space="preserve">.05). </w:t>
      </w:r>
      <w:r w:rsidR="0092082B">
        <w:rPr>
          <w:rFonts w:ascii="Times New Roman" w:hAnsi="Times New Roman" w:cs="Times New Roman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>PA, positive affect; NA, negative affect, SE, standard error.</w:t>
      </w:r>
    </w:p>
    <w:p w14:paraId="125CCD1A" w14:textId="77777777" w:rsidR="0097122D" w:rsidRDefault="0097122D" w:rsidP="00381F5B">
      <w:pPr>
        <w:rPr>
          <w:rFonts w:ascii="Times New Roman" w:hAnsi="Times New Roman" w:cs="Times New Roman"/>
          <w:sz w:val="18"/>
          <w:szCs w:val="18"/>
        </w:rPr>
      </w:pPr>
    </w:p>
    <w:p w14:paraId="6D110CDE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047826C6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55EA4A56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6C9CF14D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0B410F71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69805491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5C59847D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3D4A0CD1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43ABDD80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1D8D8DB6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52BBA1C8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71D72C79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269F6AC7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6659249F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72F208E1" w14:textId="77777777" w:rsidR="00CD0905" w:rsidRDefault="00CD0905" w:rsidP="00381F5B">
      <w:pPr>
        <w:rPr>
          <w:rFonts w:ascii="Times New Roman" w:hAnsi="Times New Roman" w:cs="Times New Roman"/>
          <w:sz w:val="18"/>
          <w:szCs w:val="18"/>
        </w:rPr>
      </w:pPr>
    </w:p>
    <w:p w14:paraId="123DDC65" w14:textId="50201139" w:rsidR="00CD0905" w:rsidRPr="00266226" w:rsidRDefault="00CD0905" w:rsidP="00CD0905">
      <w:pPr>
        <w:keepNext/>
        <w:keepLines/>
        <w:spacing w:after="0" w:line="360" w:lineRule="auto"/>
        <w:outlineLvl w:val="0"/>
        <w:rPr>
          <w:rFonts w:ascii="Times New Roman" w:eastAsiaTheme="majorEastAsia" w:hAnsi="Times New Roman" w:cs="Times New Roman"/>
          <w:i/>
          <w:iCs/>
          <w:color w:val="000000" w:themeColor="text1"/>
          <w:sz w:val="20"/>
          <w:szCs w:val="20"/>
        </w:rPr>
      </w:pPr>
      <w:r w:rsidRPr="00381F5B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lastRenderedPageBreak/>
        <w:t xml:space="preserve">Table S4. </w:t>
      </w:r>
      <w:r w:rsidRPr="002B6422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Linear regression results on affect fluctuations 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(</w:t>
      </w:r>
      <w:r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fetime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disorder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20"/>
          <w:szCs w:val="20"/>
        </w:rPr>
        <w:t>).</w:t>
      </w:r>
    </w:p>
    <w:tbl>
      <w:tblPr>
        <w:tblStyle w:val="TableGrid"/>
        <w:tblW w:w="3141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8"/>
        <w:gridCol w:w="1079"/>
        <w:gridCol w:w="631"/>
        <w:gridCol w:w="721"/>
        <w:gridCol w:w="810"/>
        <w:gridCol w:w="631"/>
      </w:tblGrid>
      <w:tr w:rsidR="00CD0905" w:rsidRPr="00266226" w14:paraId="362624D8" w14:textId="77777777" w:rsidTr="00114910">
        <w:trPr>
          <w:trHeight w:val="349"/>
        </w:trPr>
        <w:tc>
          <w:tcPr>
            <w:tcW w:w="1586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6A3CCAEE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3414" w:type="pct"/>
            <w:gridSpan w:val="5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39420E2A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ny CT</w:t>
            </w:r>
            <w:r w:rsidRPr="00266226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</w:tr>
      <w:tr w:rsidR="00CD0905" w:rsidRPr="00266226" w14:paraId="0FA01F4C" w14:textId="77777777" w:rsidTr="00114910">
        <w:trPr>
          <w:trHeight w:val="494"/>
        </w:trPr>
        <w:tc>
          <w:tcPr>
            <w:tcW w:w="1586" w:type="pct"/>
            <w:vMerge/>
            <w:tcBorders>
              <w:top w:val="nil"/>
              <w:bottom w:val="single" w:sz="12" w:space="0" w:color="auto"/>
            </w:tcBorders>
          </w:tcPr>
          <w:p w14:paraId="70604629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52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8708EFA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55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129DEDE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63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E57C084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714" w:type="pct"/>
            <w:tcBorders>
              <w:top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178167F0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556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A7D2FD0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</w:tr>
      <w:tr w:rsidR="00CD0905" w:rsidRPr="00266226" w14:paraId="57B00044" w14:textId="77777777" w:rsidTr="00114910">
        <w:tc>
          <w:tcPr>
            <w:tcW w:w="1586" w:type="pct"/>
            <w:tcBorders>
              <w:top w:val="single" w:sz="12" w:space="0" w:color="auto"/>
              <w:right w:val="nil"/>
            </w:tcBorders>
          </w:tcPr>
          <w:p w14:paraId="0CDD6D32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414" w:type="pct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5B2CEB0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djustment for age, sex, and education</w:t>
            </w:r>
          </w:p>
        </w:tc>
      </w:tr>
      <w:tr w:rsidR="00CD0905" w:rsidRPr="00266226" w14:paraId="71130EA5" w14:textId="77777777" w:rsidTr="00114910">
        <w:tc>
          <w:tcPr>
            <w:tcW w:w="1586" w:type="pct"/>
            <w:tcBorders>
              <w:top w:val="nil"/>
              <w:bottom w:val="nil"/>
              <w:right w:val="nil"/>
            </w:tcBorders>
          </w:tcPr>
          <w:p w14:paraId="160711BD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Mean PA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</w:tcBorders>
            <w:vAlign w:val="center"/>
          </w:tcPr>
          <w:p w14:paraId="28403BC1" w14:textId="6ED64989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285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43412884" w14:textId="1F09795D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99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35BC1BC8" w14:textId="44CF387B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0C829A9B" w14:textId="5878B6A1" w:rsidR="00CD0905" w:rsidRPr="008A2E2B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A2E2B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018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1E2B6" w14:textId="00D40D4D" w:rsidR="00CD0905" w:rsidRPr="00BC061D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-0.362</w:t>
            </w:r>
          </w:p>
        </w:tc>
      </w:tr>
      <w:tr w:rsidR="00CD0905" w:rsidRPr="00266226" w14:paraId="42064A33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0325C86E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Mean NA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5B86DA6F" w14:textId="07148F6E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120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5F76B030" w14:textId="4666176C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43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67520670" w14:textId="3BFCAEB5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50CDF132" w14:textId="2EC34090" w:rsidR="00CD0905" w:rsidRPr="008A2E2B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A2E2B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018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AE455" w14:textId="4C241499" w:rsidR="00CD0905" w:rsidRPr="00BC061D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344</w:t>
            </w:r>
          </w:p>
        </w:tc>
      </w:tr>
      <w:tr w:rsidR="00CD0905" w:rsidRPr="00266226" w14:paraId="52D28DDF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06595EA6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2D90AACC" w14:textId="1ED04C08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125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21F51932" w14:textId="0564F6DD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88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52D458C6" w14:textId="7CAC6342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8A2E2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155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375E73F4" w14:textId="1197D6E2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31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3312E" w14:textId="59E8CD14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174</w:t>
            </w:r>
          </w:p>
        </w:tc>
      </w:tr>
      <w:tr w:rsidR="00CD0905" w:rsidRPr="00266226" w14:paraId="6D38E75E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72998DE2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07E50A32" w14:textId="764CD7C3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16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78C4D3A3" w14:textId="2358359E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31F80C40" w14:textId="145F798E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458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13FACCCB" w14:textId="31F9A2E8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51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F3D8C" w14:textId="2E3BC8B0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91</w:t>
            </w:r>
          </w:p>
        </w:tc>
      </w:tr>
      <w:tr w:rsidR="00CD0905" w:rsidRPr="00266226" w14:paraId="0A27EF15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3B10F43D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1476A201" w14:textId="5B246664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3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2631ABAC" w14:textId="5B9668E9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3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5A93BEDF" w14:textId="3ABCEBBC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8A2E2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31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8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710E6599" w14:textId="28EC5E29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47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C90B2" w14:textId="66FCCAD9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122</w:t>
            </w:r>
          </w:p>
        </w:tc>
      </w:tr>
      <w:tr w:rsidR="00CD0905" w:rsidRPr="00266226" w14:paraId="0FFC23C5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390BBA1E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autocorrelation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11EFE14D" w14:textId="32B44212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15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3AA2F6A1" w14:textId="619516E1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3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18DC460C" w14:textId="722D7C06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8A2E2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51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3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5577FFBE" w14:textId="5821F118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513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AFD81" w14:textId="1209E962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81</w:t>
            </w:r>
          </w:p>
        </w:tc>
      </w:tr>
      <w:tr w:rsidR="00CD0905" w:rsidRPr="00266226" w14:paraId="24F8C2C3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56F4F13D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3414" w:type="pct"/>
            <w:gridSpan w:val="5"/>
            <w:tcBorders>
              <w:top w:val="nil"/>
              <w:bottom w:val="nil"/>
            </w:tcBorders>
            <w:vAlign w:val="center"/>
          </w:tcPr>
          <w:p w14:paraId="0DD7A59A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dditional adjustment for mean levels of affect</w:t>
            </w:r>
          </w:p>
        </w:tc>
      </w:tr>
      <w:tr w:rsidR="00CD0905" w:rsidRPr="00266226" w14:paraId="2254B106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7654870E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23CE2A96" w14:textId="3FABFAEA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49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374471C4" w14:textId="23266529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85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57CD4BA9" w14:textId="6EFADE5B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568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79DC7BF7" w14:textId="2D9A4EE0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72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CB050" w14:textId="234E48C6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8</w:t>
            </w:r>
          </w:p>
        </w:tc>
      </w:tr>
      <w:tr w:rsidR="00CD0905" w:rsidRPr="00266226" w14:paraId="6755863E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2618035B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02457B2D" w14:textId="40A8C568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-0.025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3E931AE8" w14:textId="24BFB8D0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022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2C7BFA8B" w14:textId="7C55595C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265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2B47832F" w14:textId="0F488E94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53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06FFF" w14:textId="6ABBE4E5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142</w:t>
            </w:r>
          </w:p>
        </w:tc>
      </w:tr>
      <w:tr w:rsidR="00CD0905" w:rsidRPr="00266226" w14:paraId="7F6E7916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570BD50F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2" w:type="pct"/>
            <w:tcBorders>
              <w:top w:val="nil"/>
              <w:bottom w:val="nil"/>
            </w:tcBorders>
            <w:vAlign w:val="center"/>
          </w:tcPr>
          <w:p w14:paraId="7BF986CC" w14:textId="4AD0A712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20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2EB544F5" w14:textId="44810EBF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18</w:t>
            </w:r>
          </w:p>
        </w:tc>
        <w:tc>
          <w:tcPr>
            <w:tcW w:w="636" w:type="pct"/>
            <w:tcBorders>
              <w:top w:val="nil"/>
              <w:bottom w:val="nil"/>
            </w:tcBorders>
            <w:vAlign w:val="center"/>
          </w:tcPr>
          <w:p w14:paraId="7B2346CA" w14:textId="6A8D4E64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255</w:t>
            </w:r>
          </w:p>
        </w:tc>
        <w:tc>
          <w:tcPr>
            <w:tcW w:w="714" w:type="pct"/>
            <w:tcBorders>
              <w:top w:val="nil"/>
              <w:bottom w:val="nil"/>
              <w:right w:val="nil"/>
            </w:tcBorders>
            <w:vAlign w:val="center"/>
          </w:tcPr>
          <w:p w14:paraId="135FA0C8" w14:textId="67B9D6D8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53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7D3A0" w14:textId="5DCB3075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106</w:t>
            </w:r>
          </w:p>
        </w:tc>
      </w:tr>
      <w:tr w:rsidR="00CD0905" w:rsidRPr="00266226" w14:paraId="6450DC7F" w14:textId="77777777" w:rsidTr="00114910">
        <w:tc>
          <w:tcPr>
            <w:tcW w:w="1586" w:type="pct"/>
            <w:tcBorders>
              <w:top w:val="nil"/>
              <w:bottom w:val="single" w:sz="12" w:space="0" w:color="auto"/>
            </w:tcBorders>
          </w:tcPr>
          <w:p w14:paraId="4C284AA3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autocorrelation</w:t>
            </w:r>
          </w:p>
        </w:tc>
        <w:tc>
          <w:tcPr>
            <w:tcW w:w="952" w:type="pct"/>
            <w:tcBorders>
              <w:top w:val="nil"/>
              <w:bottom w:val="single" w:sz="12" w:space="0" w:color="auto"/>
            </w:tcBorders>
            <w:vAlign w:val="center"/>
          </w:tcPr>
          <w:p w14:paraId="40C41C9E" w14:textId="350780ED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08</w:t>
            </w:r>
          </w:p>
        </w:tc>
        <w:tc>
          <w:tcPr>
            <w:tcW w:w="556" w:type="pct"/>
            <w:tcBorders>
              <w:top w:val="nil"/>
              <w:bottom w:val="single" w:sz="12" w:space="0" w:color="auto"/>
            </w:tcBorders>
            <w:vAlign w:val="center"/>
          </w:tcPr>
          <w:p w14:paraId="3E8AA53A" w14:textId="4607D8DF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2</w:t>
            </w:r>
          </w:p>
        </w:tc>
        <w:tc>
          <w:tcPr>
            <w:tcW w:w="636" w:type="pct"/>
            <w:tcBorders>
              <w:top w:val="nil"/>
              <w:bottom w:val="single" w:sz="12" w:space="0" w:color="auto"/>
            </w:tcBorders>
            <w:vAlign w:val="center"/>
          </w:tcPr>
          <w:p w14:paraId="67F17504" w14:textId="574AEF7C" w:rsidR="00CD0905" w:rsidRPr="00266226" w:rsidRDefault="008A2E2B" w:rsidP="008A2E2B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727</w:t>
            </w:r>
          </w:p>
        </w:tc>
        <w:tc>
          <w:tcPr>
            <w:tcW w:w="714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3522F737" w14:textId="208F19FF" w:rsidR="00CD0905" w:rsidRPr="00266226" w:rsidRDefault="008A2E2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727</w:t>
            </w:r>
          </w:p>
        </w:tc>
        <w:tc>
          <w:tcPr>
            <w:tcW w:w="5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972CDE0" w14:textId="1B20D35B" w:rsidR="00CD0905" w:rsidRPr="00266226" w:rsidRDefault="005863B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43</w:t>
            </w:r>
          </w:p>
        </w:tc>
      </w:tr>
    </w:tbl>
    <w:p w14:paraId="0D27D0FA" w14:textId="71145846" w:rsidR="00CD0905" w:rsidRPr="00266226" w:rsidRDefault="00CD0905" w:rsidP="00CD0905">
      <w:pPr>
        <w:keepNext/>
        <w:keepLines/>
        <w:spacing w:after="0" w:line="276" w:lineRule="auto"/>
        <w:ind w:right="2186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Note.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CT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n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= </w:t>
      </w:r>
      <w:r w:rsidR="00B01ED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149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), no CT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n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= </w:t>
      </w:r>
      <w:r w:rsidR="001255CE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123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).</w:t>
      </w:r>
      <w:r w:rsidRPr="00381F5B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Reference group: no CT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b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Unstandardized beta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c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multiple testing (FDR p-value &lt; 0.05) adjustment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>d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Log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bscript"/>
        </w:rPr>
        <w:t>e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-transformed (ln); Boldface indicates statistical significance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p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&lt; </w:t>
      </w:r>
      <w:r w:rsidR="000B6EC8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0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.05). </w:t>
      </w:r>
      <w:r w:rsidR="0092082B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CT, childhood trauma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PA, positive affect; NA, negative affect, SE, standard error.</w:t>
      </w:r>
    </w:p>
    <w:p w14:paraId="4B88BC52" w14:textId="77777777" w:rsidR="00CD0905" w:rsidRDefault="00CD0905" w:rsidP="00CD0905">
      <w:pPr>
        <w:rPr>
          <w:rFonts w:ascii="Times New Roman" w:eastAsiaTheme="majorEastAsia" w:hAnsi="Times New Roman" w:cs="Times New Roman"/>
          <w:color w:val="000000" w:themeColor="text1"/>
          <w:sz w:val="16"/>
          <w:szCs w:val="16"/>
        </w:rPr>
      </w:pPr>
    </w:p>
    <w:p w14:paraId="57AD63CA" w14:textId="77777777" w:rsidR="00CD0905" w:rsidRDefault="00CD0905" w:rsidP="00CD0905">
      <w:pPr>
        <w:rPr>
          <w:rFonts w:ascii="Times New Roman" w:eastAsiaTheme="majorEastAsia" w:hAnsi="Times New Roman" w:cs="Times New Roman"/>
          <w:color w:val="000000" w:themeColor="text1"/>
          <w:sz w:val="16"/>
          <w:szCs w:val="16"/>
        </w:rPr>
      </w:pPr>
    </w:p>
    <w:p w14:paraId="31DA1998" w14:textId="77777777" w:rsidR="00CD0905" w:rsidRPr="00381F5B" w:rsidRDefault="00CD0905" w:rsidP="00CD0905">
      <w:pPr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</w:p>
    <w:p w14:paraId="1714B490" w14:textId="3D8E9D52" w:rsidR="00CD0905" w:rsidRPr="00266226" w:rsidRDefault="00CD0905" w:rsidP="00CD0905">
      <w:pPr>
        <w:keepNext/>
        <w:keepLines/>
        <w:spacing w:after="0" w:line="360" w:lineRule="auto"/>
        <w:outlineLvl w:val="0"/>
        <w:rPr>
          <w:rFonts w:ascii="Times New Roman" w:eastAsiaTheme="majorEastAsia" w:hAnsi="Times New Roman" w:cs="Times New Roman"/>
          <w:i/>
          <w:iCs/>
          <w:color w:val="000000" w:themeColor="text1"/>
          <w:sz w:val="20"/>
          <w:szCs w:val="20"/>
        </w:rPr>
      </w:pPr>
      <w:r w:rsidRPr="00381F5B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Table S5. 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Linear regression results on affect </w:t>
      </w:r>
      <w:r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fluctuations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(no </w:t>
      </w:r>
      <w:r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fetime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disorder</w:t>
      </w:r>
      <w:r w:rsidRPr="00381F5B">
        <w:rPr>
          <w:rFonts w:ascii="Times New Roman" w:eastAsiaTheme="majorEastAsia" w:hAnsi="Times New Roman" w:cs="Times New Roman"/>
          <w:i/>
          <w:iCs/>
          <w:color w:val="000000" w:themeColor="text1"/>
          <w:sz w:val="20"/>
          <w:szCs w:val="20"/>
        </w:rPr>
        <w:t>).</w:t>
      </w:r>
    </w:p>
    <w:tbl>
      <w:tblPr>
        <w:tblStyle w:val="TableGrid"/>
        <w:tblW w:w="3141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8"/>
        <w:gridCol w:w="1078"/>
        <w:gridCol w:w="631"/>
        <w:gridCol w:w="811"/>
        <w:gridCol w:w="721"/>
        <w:gridCol w:w="631"/>
      </w:tblGrid>
      <w:tr w:rsidR="00CD0905" w:rsidRPr="00266226" w14:paraId="78373DD6" w14:textId="77777777" w:rsidTr="00114910">
        <w:trPr>
          <w:trHeight w:val="349"/>
        </w:trPr>
        <w:tc>
          <w:tcPr>
            <w:tcW w:w="1586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105FB1B6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3414" w:type="pct"/>
            <w:gridSpan w:val="5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42314BD7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ny CT</w:t>
            </w:r>
            <w:r w:rsidRPr="00266226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</w:tr>
      <w:tr w:rsidR="00CD0905" w:rsidRPr="00266226" w14:paraId="0DDE5A25" w14:textId="77777777" w:rsidTr="00114910">
        <w:trPr>
          <w:trHeight w:val="494"/>
        </w:trPr>
        <w:tc>
          <w:tcPr>
            <w:tcW w:w="1586" w:type="pct"/>
            <w:vMerge/>
            <w:tcBorders>
              <w:top w:val="nil"/>
              <w:bottom w:val="single" w:sz="12" w:space="0" w:color="auto"/>
            </w:tcBorders>
          </w:tcPr>
          <w:p w14:paraId="7A4C2690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95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6704AD6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556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CF3DC91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71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26184F0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636" w:type="pct"/>
            <w:tcBorders>
              <w:top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1235B1FF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266226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556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FA5011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</w:tr>
      <w:tr w:rsidR="00CD0905" w:rsidRPr="00266226" w14:paraId="12201E41" w14:textId="77777777" w:rsidTr="00114910">
        <w:tc>
          <w:tcPr>
            <w:tcW w:w="1586" w:type="pct"/>
            <w:tcBorders>
              <w:top w:val="single" w:sz="12" w:space="0" w:color="auto"/>
              <w:right w:val="nil"/>
            </w:tcBorders>
          </w:tcPr>
          <w:p w14:paraId="2634F93C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414" w:type="pct"/>
            <w:gridSpan w:val="5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94A4AB0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djustment for age, sex, and education</w:t>
            </w:r>
          </w:p>
        </w:tc>
      </w:tr>
      <w:tr w:rsidR="00CD0905" w:rsidRPr="00266226" w14:paraId="1878AAB7" w14:textId="77777777" w:rsidTr="00114910">
        <w:tc>
          <w:tcPr>
            <w:tcW w:w="1586" w:type="pct"/>
            <w:tcBorders>
              <w:top w:val="nil"/>
              <w:bottom w:val="nil"/>
              <w:right w:val="nil"/>
            </w:tcBorders>
          </w:tcPr>
          <w:p w14:paraId="75354EB2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Mean PA</w:t>
            </w:r>
          </w:p>
        </w:tc>
        <w:tc>
          <w:tcPr>
            <w:tcW w:w="951" w:type="pct"/>
            <w:tcBorders>
              <w:top w:val="nil"/>
              <w:left w:val="nil"/>
              <w:bottom w:val="nil"/>
            </w:tcBorders>
            <w:vAlign w:val="center"/>
          </w:tcPr>
          <w:p w14:paraId="1918ED84" w14:textId="1E909112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503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6C5C9553" w14:textId="572CE2A1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202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36D99015" w14:textId="2D7CB395" w:rsidR="00CD0905" w:rsidRPr="00CB2FC0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0.015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53794414" w14:textId="13D920F7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0.09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593EC" w14:textId="1C2A0C8C" w:rsidR="00CD0905" w:rsidRPr="005C03D7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-0.862</w:t>
            </w:r>
          </w:p>
        </w:tc>
      </w:tr>
      <w:tr w:rsidR="00CD0905" w:rsidRPr="0085025B" w14:paraId="6444BA29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6839EA32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Mean NA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10DA7774" w14:textId="324D4CD0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97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28255736" w14:textId="15CD6F1E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71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3B8F83B1" w14:textId="5D9A28D2" w:rsidR="00CD0905" w:rsidRPr="00CB2FC0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17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9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0BBBE54F" w14:textId="7B7A5B0F" w:rsidR="00CD0905" w:rsidRPr="0085025B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53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8D088" w14:textId="3CE35667" w:rsidR="00CD0905" w:rsidRPr="0085025B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479</w:t>
            </w:r>
          </w:p>
        </w:tc>
      </w:tr>
      <w:tr w:rsidR="00CD0905" w:rsidRPr="00266226" w14:paraId="6948448A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3BA69F0C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02305546" w14:textId="05C9D9F3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09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1343FD9A" w14:textId="3A5E4EA3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236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3264C601" w14:textId="4F921344" w:rsidR="00CD0905" w:rsidRPr="00CB2FC0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96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9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5F0CE2A9" w14:textId="06DE5EFE" w:rsidR="00CD0905" w:rsidRPr="00CB2FC0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96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0667B" w14:textId="60543D0E" w:rsidR="00CD0905" w:rsidRPr="0085025B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13</w:t>
            </w:r>
          </w:p>
        </w:tc>
      </w:tr>
      <w:tr w:rsidR="00CD0905" w:rsidRPr="00266226" w14:paraId="29E082DB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147A4365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31782454" w14:textId="7DD5D180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11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69166B8D" w14:textId="11E33634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4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1C28F38A" w14:textId="080390CE" w:rsidR="00CD0905" w:rsidRPr="00266226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86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2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6A13BD83" w14:textId="442F3319" w:rsidR="00CD0905" w:rsidRPr="00CB2FC0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96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A3644" w14:textId="5D169F1E" w:rsidR="00CD0905" w:rsidRPr="0085025B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1</w:t>
            </w:r>
          </w:p>
        </w:tc>
      </w:tr>
      <w:tr w:rsidR="00CD0905" w:rsidRPr="00266226" w14:paraId="2A14217D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2508CF39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5E027201" w14:textId="4E337A10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02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1EDC8853" w14:textId="57734523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30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0D66AA94" w14:textId="2D5A2AD1" w:rsidR="00CD0905" w:rsidRPr="00CB2FC0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94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4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36AA9BC0" w14:textId="4506A81D" w:rsidR="00CD0905" w:rsidRPr="00CB2FC0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96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5E021" w14:textId="32FC3DDA" w:rsidR="00CD0905" w:rsidRPr="0085025B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23</w:t>
            </w:r>
          </w:p>
        </w:tc>
      </w:tr>
      <w:tr w:rsidR="00CD0905" w:rsidRPr="00266226" w14:paraId="6EAAFA68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61558788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293D656B" w14:textId="0EC0204F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0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33687AC3" w14:textId="51531EEB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70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4A3A49DB" w14:textId="0475257B" w:rsidR="00CD0905" w:rsidRPr="00CB2FC0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39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4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3930272F" w14:textId="5117C8B3" w:rsidR="00CD0905" w:rsidRPr="00CB2FC0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78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5BFAA3" w14:textId="00D50689" w:rsidR="00CD0905" w:rsidRPr="0085025B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 w:rsidRPr="0085025B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304</w:t>
            </w:r>
          </w:p>
        </w:tc>
      </w:tr>
      <w:tr w:rsidR="00CD0905" w:rsidRPr="00266226" w14:paraId="34B865D0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305554A7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</w:p>
        </w:tc>
        <w:tc>
          <w:tcPr>
            <w:tcW w:w="3414" w:type="pct"/>
            <w:gridSpan w:val="5"/>
            <w:tcBorders>
              <w:top w:val="nil"/>
              <w:bottom w:val="nil"/>
            </w:tcBorders>
            <w:vAlign w:val="center"/>
          </w:tcPr>
          <w:p w14:paraId="549D61A9" w14:textId="77777777" w:rsidR="00CD0905" w:rsidRPr="00266226" w:rsidRDefault="00CD0905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</w:rPr>
              <w:t>Additional adjustment for mean levels of affect</w:t>
            </w:r>
          </w:p>
        </w:tc>
      </w:tr>
      <w:tr w:rsidR="00CD0905" w:rsidRPr="00266226" w14:paraId="033C8DDE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2126B91A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6597DA6F" w14:textId="2F462ABA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263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0DA3B2D0" w14:textId="6C02ADAF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220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5C0F8AE9" w14:textId="20AF64AC" w:rsidR="00CD0905" w:rsidRPr="00266226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236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5B50F312" w14:textId="3C7B60EC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47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DEFE" w14:textId="33859177" w:rsidR="00CD0905" w:rsidRPr="00266226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389</w:t>
            </w:r>
          </w:p>
        </w:tc>
      </w:tr>
      <w:tr w:rsidR="00CD0905" w:rsidRPr="00266226" w14:paraId="28ECF560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451B3E16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4129B3ED" w14:textId="49994D80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03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77E86515" w14:textId="7B0F506E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7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297ADC9A" w14:textId="7140A150" w:rsidR="00CD0905" w:rsidRPr="00266226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96</w:t>
            </w: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9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696DD117" w14:textId="019F3796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96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B54B2" w14:textId="12025D2B" w:rsidR="00CD0905" w:rsidRPr="00266226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17</w:t>
            </w:r>
          </w:p>
        </w:tc>
      </w:tr>
      <w:tr w:rsidR="00CD0905" w:rsidRPr="00266226" w14:paraId="15DB5CC0" w14:textId="77777777" w:rsidTr="00114910">
        <w:tc>
          <w:tcPr>
            <w:tcW w:w="1586" w:type="pct"/>
            <w:tcBorders>
              <w:top w:val="nil"/>
              <w:bottom w:val="nil"/>
            </w:tcBorders>
          </w:tcPr>
          <w:p w14:paraId="258E2D02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variability</w:t>
            </w: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951" w:type="pct"/>
            <w:tcBorders>
              <w:top w:val="nil"/>
              <w:bottom w:val="nil"/>
            </w:tcBorders>
            <w:vAlign w:val="center"/>
          </w:tcPr>
          <w:p w14:paraId="5A6163FE" w14:textId="1E37FF3E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032</w:t>
            </w:r>
          </w:p>
        </w:tc>
        <w:tc>
          <w:tcPr>
            <w:tcW w:w="556" w:type="pct"/>
            <w:tcBorders>
              <w:top w:val="nil"/>
              <w:bottom w:val="nil"/>
            </w:tcBorders>
            <w:vAlign w:val="center"/>
          </w:tcPr>
          <w:p w14:paraId="6545DEF0" w14:textId="27832DA0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1</w:t>
            </w:r>
          </w:p>
        </w:tc>
        <w:tc>
          <w:tcPr>
            <w:tcW w:w="715" w:type="pct"/>
            <w:tcBorders>
              <w:top w:val="nil"/>
              <w:bottom w:val="nil"/>
            </w:tcBorders>
            <w:vAlign w:val="center"/>
          </w:tcPr>
          <w:p w14:paraId="44868AF5" w14:textId="60E3DF58" w:rsidR="00CD0905" w:rsidRPr="00266226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129</w:t>
            </w:r>
          </w:p>
        </w:tc>
        <w:tc>
          <w:tcPr>
            <w:tcW w:w="636" w:type="pct"/>
            <w:tcBorders>
              <w:top w:val="nil"/>
              <w:bottom w:val="nil"/>
              <w:right w:val="nil"/>
            </w:tcBorders>
            <w:vAlign w:val="center"/>
          </w:tcPr>
          <w:p w14:paraId="788DB6D0" w14:textId="01283467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47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B3349" w14:textId="4EDEBF1F" w:rsidR="00CD0905" w:rsidRPr="00266226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-0.378</w:t>
            </w:r>
          </w:p>
        </w:tc>
      </w:tr>
      <w:tr w:rsidR="00CD0905" w:rsidRPr="00266226" w14:paraId="496CAA6B" w14:textId="77777777" w:rsidTr="00114910">
        <w:tc>
          <w:tcPr>
            <w:tcW w:w="1586" w:type="pct"/>
            <w:tcBorders>
              <w:top w:val="nil"/>
              <w:bottom w:val="single" w:sz="12" w:space="0" w:color="auto"/>
            </w:tcBorders>
          </w:tcPr>
          <w:p w14:paraId="1B81F483" w14:textId="77777777" w:rsidR="00CD0905" w:rsidRPr="00266226" w:rsidRDefault="00CD0905" w:rsidP="00114910">
            <w:pPr>
              <w:keepNext/>
              <w:keepLines/>
              <w:spacing w:line="360" w:lineRule="auto"/>
              <w:outlineLvl w:val="0"/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</w:pPr>
            <w:r w:rsidRPr="00266226">
              <w:rPr>
                <w:rFonts w:ascii="Times New Roman" w:eastAsiaTheme="majorEastAsia" w:hAnsi="Times New Roman" w:cs="Times New Roman"/>
                <w:b/>
                <w:bCs/>
                <w:color w:val="000000" w:themeColor="text1"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951" w:type="pct"/>
            <w:tcBorders>
              <w:top w:val="nil"/>
              <w:bottom w:val="single" w:sz="12" w:space="0" w:color="auto"/>
            </w:tcBorders>
            <w:vAlign w:val="center"/>
          </w:tcPr>
          <w:p w14:paraId="638E195C" w14:textId="29158FFD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26</w:t>
            </w:r>
          </w:p>
        </w:tc>
        <w:tc>
          <w:tcPr>
            <w:tcW w:w="556" w:type="pct"/>
            <w:tcBorders>
              <w:top w:val="nil"/>
              <w:bottom w:val="single" w:sz="12" w:space="0" w:color="auto"/>
            </w:tcBorders>
            <w:vAlign w:val="center"/>
          </w:tcPr>
          <w:p w14:paraId="5D6FBB1B" w14:textId="2F1D0CFF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066</w:t>
            </w:r>
          </w:p>
        </w:tc>
        <w:tc>
          <w:tcPr>
            <w:tcW w:w="715" w:type="pct"/>
            <w:tcBorders>
              <w:top w:val="nil"/>
              <w:bottom w:val="single" w:sz="12" w:space="0" w:color="auto"/>
            </w:tcBorders>
            <w:vAlign w:val="center"/>
          </w:tcPr>
          <w:p w14:paraId="2269EF19" w14:textId="57796356" w:rsidR="00CD0905" w:rsidRPr="00266226" w:rsidRDefault="00CB2FC0" w:rsidP="00CB2FC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</w:pPr>
            <w:r w:rsidRPr="00CB2FC0"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  <w:lang w:val="en-US"/>
              </w:rPr>
              <w:t>0.699</w:t>
            </w:r>
          </w:p>
        </w:tc>
        <w:tc>
          <w:tcPr>
            <w:tcW w:w="636" w:type="pc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14:paraId="55066853" w14:textId="1E0FC05E" w:rsidR="00CD0905" w:rsidRPr="00266226" w:rsidRDefault="00CB2FC0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932</w:t>
            </w:r>
          </w:p>
        </w:tc>
        <w:tc>
          <w:tcPr>
            <w:tcW w:w="55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1DD149C" w14:textId="164AA07B" w:rsidR="00CD0905" w:rsidRPr="00266226" w:rsidRDefault="0085025B" w:rsidP="00114910">
            <w:pPr>
              <w:keepNext/>
              <w:keepLines/>
              <w:spacing w:line="360" w:lineRule="auto"/>
              <w:jc w:val="center"/>
              <w:outlineLvl w:val="0"/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Theme="majorEastAsia" w:hAnsi="Times New Roman" w:cs="Times New Roman"/>
                <w:color w:val="000000" w:themeColor="text1"/>
                <w:sz w:val="16"/>
                <w:szCs w:val="16"/>
              </w:rPr>
              <w:t>0.131</w:t>
            </w:r>
          </w:p>
        </w:tc>
      </w:tr>
    </w:tbl>
    <w:p w14:paraId="68D2AD8D" w14:textId="3275ED10" w:rsidR="00CD0905" w:rsidRPr="00266226" w:rsidRDefault="00CD0905" w:rsidP="00CD0905">
      <w:pPr>
        <w:keepNext/>
        <w:keepLines/>
        <w:spacing w:after="0" w:line="276" w:lineRule="auto"/>
        <w:ind w:right="2186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Note.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CT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n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= </w:t>
      </w:r>
      <w:r w:rsidR="00B01ED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10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), no CT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n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= </w:t>
      </w:r>
      <w:r w:rsidR="00B01ED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64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).</w:t>
      </w:r>
      <w:r w:rsidRPr="00381F5B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Reference group: no CT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b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Unstandardized beta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 xml:space="preserve">c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multiple testing (FDR p-value &lt; 0.05) adjustment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>d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Log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bscript"/>
        </w:rPr>
        <w:t>e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-transformed (ln)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  <w:vertAlign w:val="superscript"/>
        </w:rPr>
        <w:t>*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Data missing for 1 participant. Boldface indicates statistical significance (</w:t>
      </w:r>
      <w:r w:rsidRPr="00266226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p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 &lt; </w:t>
      </w:r>
      <w:r w:rsidR="000B6EC8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0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.05). </w:t>
      </w:r>
      <w:r w:rsidR="000B6EC8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CT, childhood trauma; </w:t>
      </w:r>
      <w:r w:rsidRPr="00266226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PA, positive affect; NA, negative affect, SE, standard error.</w:t>
      </w:r>
    </w:p>
    <w:p w14:paraId="610EDCEA" w14:textId="77777777" w:rsidR="00CD0905" w:rsidRDefault="00CD0905" w:rsidP="00CD0905">
      <w:pPr>
        <w:rPr>
          <w:rFonts w:ascii="Times New Roman" w:hAnsi="Times New Roman" w:cs="Times New Roman"/>
          <w:sz w:val="18"/>
          <w:szCs w:val="18"/>
        </w:rPr>
      </w:pPr>
    </w:p>
    <w:p w14:paraId="3FD2C42C" w14:textId="77777777" w:rsidR="00CD0905" w:rsidRPr="00CD0905" w:rsidRDefault="00CD0905" w:rsidP="00CD0905">
      <w:pPr>
        <w:rPr>
          <w:rFonts w:ascii="Times New Roman" w:eastAsiaTheme="majorEastAsia" w:hAnsi="Times New Roman" w:cs="Times New Roman"/>
          <w:sz w:val="18"/>
          <w:szCs w:val="18"/>
        </w:rPr>
        <w:sectPr w:rsidR="00CD0905" w:rsidRPr="00CD0905" w:rsidSect="00381F5B">
          <w:pgSz w:w="11906" w:h="16838" w:code="9"/>
          <w:pgMar w:top="1440" w:right="1440" w:bottom="1440" w:left="1440" w:header="720" w:footer="576" w:gutter="0"/>
          <w:cols w:space="708"/>
          <w:docGrid w:linePitch="360"/>
        </w:sectPr>
      </w:pPr>
    </w:p>
    <w:p w14:paraId="008915D8" w14:textId="439AA6D2" w:rsidR="002E4E68" w:rsidRPr="007905C7" w:rsidRDefault="002E4E68" w:rsidP="002E4E68">
      <w:pPr>
        <w:keepNext/>
        <w:keepLines/>
        <w:spacing w:after="0" w:line="360" w:lineRule="auto"/>
        <w:ind w:left="-270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lastRenderedPageBreak/>
        <w:t>Table S</w:t>
      </w:r>
      <w:r w:rsidR="0038779A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6</w:t>
      </w: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. 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Linear regression results on affect fluctuations based on CT types.</w:t>
      </w:r>
    </w:p>
    <w:tbl>
      <w:tblPr>
        <w:tblStyle w:val="TableGrid"/>
        <w:tblW w:w="5255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5"/>
        <w:gridCol w:w="724"/>
        <w:gridCol w:w="542"/>
        <w:gridCol w:w="631"/>
        <w:gridCol w:w="719"/>
        <w:gridCol w:w="619"/>
        <w:gridCol w:w="255"/>
        <w:gridCol w:w="376"/>
        <w:gridCol w:w="543"/>
        <w:gridCol w:w="901"/>
        <w:gridCol w:w="540"/>
        <w:gridCol w:w="628"/>
        <w:gridCol w:w="106"/>
        <w:gridCol w:w="616"/>
        <w:gridCol w:w="543"/>
        <w:gridCol w:w="901"/>
        <w:gridCol w:w="540"/>
        <w:gridCol w:w="625"/>
        <w:gridCol w:w="822"/>
        <w:gridCol w:w="631"/>
        <w:gridCol w:w="810"/>
        <w:gridCol w:w="534"/>
        <w:gridCol w:w="619"/>
      </w:tblGrid>
      <w:tr w:rsidR="002E4E68" w:rsidRPr="007905C7" w14:paraId="19D42063" w14:textId="77777777" w:rsidTr="00910FB9">
        <w:trPr>
          <w:trHeight w:val="349"/>
          <w:jc w:val="center"/>
        </w:trPr>
        <w:tc>
          <w:tcPr>
            <w:tcW w:w="493" w:type="pct"/>
            <w:vMerge w:val="restart"/>
            <w:tcBorders>
              <w:top w:val="single" w:sz="12" w:space="0" w:color="auto"/>
              <w:right w:val="nil"/>
            </w:tcBorders>
            <w:vAlign w:val="center"/>
          </w:tcPr>
          <w:p w14:paraId="2617ADE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ffect</w:t>
            </w:r>
          </w:p>
        </w:tc>
        <w:tc>
          <w:tcPr>
            <w:tcW w:w="1190" w:type="pct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578284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motional neglect</w:t>
            </w: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1054" w:type="pct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DAD0BB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Emotional abuse</w:t>
            </w: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1097" w:type="pct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2A708E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Physical abuse</w:t>
            </w: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  <w:tc>
          <w:tcPr>
            <w:tcW w:w="1166" w:type="pct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0E54B3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xual abuse</w:t>
            </w: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a</w:t>
            </w:r>
          </w:p>
        </w:tc>
      </w:tr>
      <w:tr w:rsidR="002E4E68" w:rsidRPr="007905C7" w14:paraId="237CEF98" w14:textId="77777777" w:rsidTr="00910FB9">
        <w:trPr>
          <w:trHeight w:val="494"/>
          <w:jc w:val="center"/>
        </w:trPr>
        <w:tc>
          <w:tcPr>
            <w:tcW w:w="493" w:type="pct"/>
            <w:vMerge/>
            <w:tcBorders>
              <w:bottom w:val="single" w:sz="12" w:space="0" w:color="auto"/>
              <w:right w:val="nil"/>
            </w:tcBorders>
          </w:tcPr>
          <w:p w14:paraId="79EB22C5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</w:p>
        </w:tc>
        <w:tc>
          <w:tcPr>
            <w:tcW w:w="24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CA1D13B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Beta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18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6E4B36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SE</w:t>
            </w:r>
          </w:p>
        </w:tc>
        <w:tc>
          <w:tcPr>
            <w:tcW w:w="21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EC350A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p</w:t>
            </w:r>
          </w:p>
        </w:tc>
        <w:tc>
          <w:tcPr>
            <w:tcW w:w="24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5F92500" w14:textId="77777777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FDR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211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20D5C2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  <w:tc>
          <w:tcPr>
            <w:tcW w:w="215" w:type="pct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594EDE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Beta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18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D77976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SE</w:t>
            </w:r>
          </w:p>
        </w:tc>
        <w:tc>
          <w:tcPr>
            <w:tcW w:w="30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FF908A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p</w:t>
            </w:r>
          </w:p>
        </w:tc>
        <w:tc>
          <w:tcPr>
            <w:tcW w:w="18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FCD3F8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FDR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21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00B614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  <w:tc>
          <w:tcPr>
            <w:tcW w:w="246" w:type="pct"/>
            <w:gridSpan w:val="2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FA0D4C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Beta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18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811038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SE</w:t>
            </w:r>
          </w:p>
        </w:tc>
        <w:tc>
          <w:tcPr>
            <w:tcW w:w="307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FC2504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p</w:t>
            </w:r>
          </w:p>
        </w:tc>
        <w:tc>
          <w:tcPr>
            <w:tcW w:w="184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7C8D962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FDR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213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EC5DCA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  <w:tc>
          <w:tcPr>
            <w:tcW w:w="280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7B01E4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Beta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b</w:t>
            </w:r>
          </w:p>
        </w:tc>
        <w:tc>
          <w:tcPr>
            <w:tcW w:w="215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A86A1E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SE</w:t>
            </w:r>
          </w:p>
        </w:tc>
        <w:tc>
          <w:tcPr>
            <w:tcW w:w="276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49FDC40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p</w:t>
            </w:r>
          </w:p>
        </w:tc>
        <w:tc>
          <w:tcPr>
            <w:tcW w:w="18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27571C3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FDR</w:t>
            </w:r>
            <w:r w:rsidRPr="007905C7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>c</w:t>
            </w:r>
          </w:p>
        </w:tc>
        <w:tc>
          <w:tcPr>
            <w:tcW w:w="212" w:type="pct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3E21643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d</w:t>
            </w:r>
          </w:p>
        </w:tc>
      </w:tr>
      <w:tr w:rsidR="002E4E68" w:rsidRPr="007905C7" w14:paraId="7A97AACA" w14:textId="77777777" w:rsidTr="00910FB9">
        <w:trPr>
          <w:jc w:val="center"/>
        </w:trPr>
        <w:tc>
          <w:tcPr>
            <w:tcW w:w="493" w:type="pct"/>
            <w:tcBorders>
              <w:top w:val="single" w:sz="12" w:space="0" w:color="auto"/>
              <w:bottom w:val="nil"/>
              <w:right w:val="nil"/>
            </w:tcBorders>
          </w:tcPr>
          <w:p w14:paraId="0B00593D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4507" w:type="pct"/>
            <w:gridSpan w:val="22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76C236C" w14:textId="572C63FB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4"/>
                <w:szCs w:val="14"/>
              </w:rPr>
              <w:t xml:space="preserve">Model 1 – adjustment for age, </w:t>
            </w:r>
            <w:r w:rsidR="00E65E83">
              <w:rPr>
                <w:rFonts w:ascii="Times New Roman" w:hAnsi="Times New Roman" w:cs="Times New Roman"/>
                <w:b/>
                <w:bCs/>
                <w:color w:val="000000" w:themeColor="text1"/>
                <w:sz w:val="14"/>
                <w:szCs w:val="14"/>
              </w:rPr>
              <w:t>sex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4"/>
                <w:szCs w:val="14"/>
              </w:rPr>
              <w:t>, and education</w:t>
            </w:r>
          </w:p>
        </w:tc>
      </w:tr>
      <w:tr w:rsidR="002E4E68" w:rsidRPr="007905C7" w14:paraId="3A50937A" w14:textId="77777777" w:rsidTr="00910FB9">
        <w:trPr>
          <w:jc w:val="center"/>
        </w:trPr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</w:tcPr>
          <w:p w14:paraId="27800F4E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  <w:bookmarkStart w:id="3" w:name="_Hlk115791762"/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d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7E9F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6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89A2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84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DAA5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2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CE14F" w14:textId="77777777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3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5C90C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367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2A1C0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75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1D8D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99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86E9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6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7A9C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12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E98BC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372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BA4A35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8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A39A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37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2DD1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69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7926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25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07EF8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46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E7CE8C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5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B194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20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64DE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0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67F5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370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35AFF4D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98</w:t>
            </w:r>
          </w:p>
        </w:tc>
      </w:tr>
      <w:tr w:rsidR="002E4E68" w:rsidRPr="007905C7" w14:paraId="10A31B23" w14:textId="77777777" w:rsidTr="00910FB9">
        <w:trPr>
          <w:jc w:val="center"/>
        </w:trPr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</w:tcPr>
          <w:p w14:paraId="40369213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4"/>
                <w:szCs w:val="14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 xml:space="preserve">PA autocorrelation 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ECC2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0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BBC0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1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A398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85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DE515" w14:textId="77777777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8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FA25D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4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58A0FA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0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6769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4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1712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95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B26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95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6F971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4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70581F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1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7A46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3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A6AF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570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763E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570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BF346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103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E4B58A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00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589D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6B2C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9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5983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95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42FD75F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01</w:t>
            </w:r>
          </w:p>
        </w:tc>
      </w:tr>
      <w:tr w:rsidR="000666BF" w:rsidRPr="007905C7" w14:paraId="59632514" w14:textId="77777777" w:rsidTr="00910FB9">
        <w:trPr>
          <w:jc w:val="center"/>
        </w:trPr>
        <w:tc>
          <w:tcPr>
            <w:tcW w:w="493" w:type="pct"/>
            <w:tcBorders>
              <w:top w:val="nil"/>
              <w:left w:val="nil"/>
              <w:bottom w:val="nil"/>
              <w:right w:val="nil"/>
            </w:tcBorders>
          </w:tcPr>
          <w:p w14:paraId="5C54CD1A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d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4D51E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7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C2DF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1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C19CB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&lt;0.001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68273" w14:textId="77777777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1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87397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429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7B3585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76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1464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4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27DAB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2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BDB7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7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73F55F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425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3D200F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91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B862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3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572A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6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B981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24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2702F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494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A9E90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1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D214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8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2B76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77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2A1A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370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068FE57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75</w:t>
            </w:r>
          </w:p>
        </w:tc>
      </w:tr>
      <w:bookmarkEnd w:id="3"/>
      <w:tr w:rsidR="000666BF" w:rsidRPr="007905C7" w14:paraId="47F9679D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nil"/>
              <w:right w:val="nil"/>
            </w:tcBorders>
          </w:tcPr>
          <w:p w14:paraId="4B924D1A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NA autocorrelation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*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4BA4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6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C36B3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3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B4E3C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4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55281" w14:textId="77777777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05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B8AD85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346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9A1AE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6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8057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7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55F8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11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E563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014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6F7C0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0.349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8F74F1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71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2517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6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C24D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52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E011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03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3C4636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350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15E7FA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54E5A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2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FA9D9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6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CAD7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57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7F179D4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99</w:t>
            </w:r>
          </w:p>
        </w:tc>
      </w:tr>
      <w:tr w:rsidR="002E4E68" w:rsidRPr="007905C7" w14:paraId="579E22B5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nil"/>
              <w:right w:val="nil"/>
            </w:tcBorders>
          </w:tcPr>
          <w:p w14:paraId="4608BC24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</w:p>
        </w:tc>
        <w:tc>
          <w:tcPr>
            <w:tcW w:w="4507" w:type="pct"/>
            <w:gridSpan w:val="22"/>
            <w:tcBorders>
              <w:top w:val="nil"/>
              <w:left w:val="nil"/>
              <w:bottom w:val="nil"/>
              <w:right w:val="nil"/>
            </w:tcBorders>
          </w:tcPr>
          <w:p w14:paraId="58267D3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Model 2 – additional adjustment for mean levels of affect</w:t>
            </w:r>
          </w:p>
        </w:tc>
      </w:tr>
      <w:tr w:rsidR="002E4E68" w:rsidRPr="007905C7" w14:paraId="7850432F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nil"/>
              <w:right w:val="nil"/>
            </w:tcBorders>
          </w:tcPr>
          <w:p w14:paraId="68A66C64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d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9351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78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6510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8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F50B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343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72CEF" w14:textId="461C77D5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B45FA5" w:rsidRPr="007905C7">
              <w:rPr>
                <w:rFonts w:ascii="Times New Roman" w:hAnsi="Times New Roman" w:cs="Times New Roman"/>
                <w:sz w:val="14"/>
                <w:szCs w:val="14"/>
              </w:rPr>
              <w:t>74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437AC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05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9C92537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40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5866B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95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2B61A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78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B0C769" w14:textId="21C8D561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618CB" w:rsidRPr="007905C7">
              <w:rPr>
                <w:rFonts w:ascii="Times New Roman" w:hAnsi="Times New Roman" w:cs="Times New Roman"/>
                <w:sz w:val="14"/>
                <w:szCs w:val="14"/>
              </w:rPr>
              <w:t>678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DEB0F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53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137681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4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21AD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28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BAE8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99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41CE8" w14:textId="2CDCDDA9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  <w:r w:rsidR="00541698" w:rsidRPr="007905C7">
              <w:rPr>
                <w:rFonts w:ascii="Times New Roman" w:hAnsi="Times New Roman" w:cs="Times New Roman"/>
                <w:sz w:val="14"/>
                <w:szCs w:val="14"/>
              </w:rPr>
              <w:t>05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25C745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63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75A9DD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66A5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13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B7E8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84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0D32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84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34B0A900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03</w:t>
            </w:r>
          </w:p>
        </w:tc>
      </w:tr>
      <w:tr w:rsidR="002E4E68" w:rsidRPr="007905C7" w14:paraId="26273981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nil"/>
              <w:right w:val="nil"/>
            </w:tcBorders>
          </w:tcPr>
          <w:p w14:paraId="3A2E4847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PA autocorrelation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979C5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13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5998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0E8A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565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92EB2" w14:textId="209E5853" w:rsidR="002E4E68" w:rsidRPr="007905C7" w:rsidRDefault="002E4E68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B45FA5" w:rsidRPr="007905C7">
              <w:rPr>
                <w:rFonts w:ascii="Times New Roman" w:hAnsi="Times New Roman" w:cs="Times New Roman"/>
                <w:sz w:val="14"/>
                <w:szCs w:val="14"/>
              </w:rPr>
              <w:t>74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21441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73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63D4579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13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F1231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5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9B67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11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9FD2C" w14:textId="274EB80A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A618CB" w:rsidRPr="007905C7">
              <w:rPr>
                <w:rFonts w:ascii="Times New Roman" w:hAnsi="Times New Roman" w:cs="Times New Roman"/>
                <w:sz w:val="14"/>
                <w:szCs w:val="14"/>
              </w:rPr>
              <w:t>678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E26A4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73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41347C3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39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4B8E3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4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25CD62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252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44F840" w14:textId="2DCBE02D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  <w:r w:rsidR="00541698" w:rsidRPr="007905C7">
              <w:rPr>
                <w:rFonts w:ascii="Times New Roman" w:hAnsi="Times New Roman" w:cs="Times New Roman"/>
                <w:sz w:val="14"/>
                <w:szCs w:val="14"/>
              </w:rPr>
              <w:t>05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F48C4F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212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FB7A378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12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6F44E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9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739A4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78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B123D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04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1487507B" w14:textId="7777777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68</w:t>
            </w:r>
          </w:p>
        </w:tc>
      </w:tr>
      <w:tr w:rsidR="002E4E68" w:rsidRPr="007905C7" w14:paraId="7AB901DA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nil"/>
              <w:right w:val="nil"/>
            </w:tcBorders>
          </w:tcPr>
          <w:p w14:paraId="49D5D3E4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d</w:t>
            </w:r>
          </w:p>
        </w:tc>
        <w:tc>
          <w:tcPr>
            <w:tcW w:w="24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EBD5A" w14:textId="17F2773E" w:rsidR="002E4E68" w:rsidRPr="007905C7" w:rsidRDefault="00B716B4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05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2F246" w14:textId="4CF5D250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  <w:r w:rsidR="00B716B4" w:rsidRPr="007905C7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53355" w14:textId="7B820F66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B716B4" w:rsidRPr="007905C7">
              <w:rPr>
                <w:rFonts w:ascii="Times New Roman" w:hAnsi="Times New Roman" w:cs="Times New Roman"/>
                <w:sz w:val="14"/>
                <w:szCs w:val="14"/>
              </w:rPr>
              <w:t>740</w:t>
            </w:r>
          </w:p>
        </w:tc>
        <w:tc>
          <w:tcPr>
            <w:tcW w:w="24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F1DCB" w14:textId="6EA09C72" w:rsidR="002E4E68" w:rsidRPr="007905C7" w:rsidRDefault="00B45FA5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FF0000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40</w:t>
            </w:r>
          </w:p>
        </w:tc>
        <w:tc>
          <w:tcPr>
            <w:tcW w:w="211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A6CD64" w14:textId="08CC23FC" w:rsidR="002E4E68" w:rsidRPr="007905C7" w:rsidRDefault="007B667E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27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522243B" w14:textId="20581F03" w:rsidR="002E4E68" w:rsidRPr="007905C7" w:rsidRDefault="00267443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13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4E066" w14:textId="78B1C50F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1</w:t>
            </w:r>
            <w:r w:rsidR="00267443" w:rsidRPr="007905C7">
              <w:rPr>
                <w:rFonts w:ascii="Times New Roman" w:hAnsi="Times New Roman" w:cs="Times New Roman"/>
                <w:sz w:val="14"/>
                <w:szCs w:val="14"/>
              </w:rPr>
              <w:t>8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1715D" w14:textId="44D6DB45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267443" w:rsidRPr="007905C7">
              <w:rPr>
                <w:rFonts w:ascii="Times New Roman" w:hAnsi="Times New Roman" w:cs="Times New Roman"/>
                <w:sz w:val="14"/>
                <w:szCs w:val="14"/>
              </w:rPr>
              <w:t>469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6BB20" w14:textId="50718050" w:rsidR="002E4E68" w:rsidRPr="007905C7" w:rsidRDefault="00A618CB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78</w:t>
            </w:r>
          </w:p>
        </w:tc>
        <w:tc>
          <w:tcPr>
            <w:tcW w:w="214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559943" w14:textId="410CD4AB" w:rsidR="002E4E68" w:rsidRPr="007905C7" w:rsidRDefault="00A21023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71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0E562A0" w14:textId="609D3B4C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</w:t>
            </w:r>
            <w:r w:rsidR="006B79B1" w:rsidRPr="007905C7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1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5724F" w14:textId="06016FA5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  <w:r w:rsidR="006B79B1" w:rsidRPr="007905C7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30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F26E7" w14:textId="673C2B79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6B79B1" w:rsidRPr="007905C7">
              <w:rPr>
                <w:rFonts w:ascii="Times New Roman" w:hAnsi="Times New Roman" w:cs="Times New Roman"/>
                <w:sz w:val="14"/>
                <w:szCs w:val="14"/>
              </w:rPr>
              <w:t>598</w:t>
            </w:r>
          </w:p>
        </w:tc>
        <w:tc>
          <w:tcPr>
            <w:tcW w:w="18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43C77" w14:textId="2A0C8698" w:rsidR="002E4E68" w:rsidRPr="007905C7" w:rsidRDefault="0054169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05</w:t>
            </w:r>
          </w:p>
        </w:tc>
        <w:tc>
          <w:tcPr>
            <w:tcW w:w="21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108530" w14:textId="6822CCC5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</w:t>
            </w:r>
            <w:r w:rsidR="00541698" w:rsidRPr="007905C7">
              <w:rPr>
                <w:rFonts w:ascii="Times New Roman" w:hAnsi="Times New Roman" w:cs="Times New Roman"/>
                <w:sz w:val="14"/>
                <w:szCs w:val="14"/>
              </w:rPr>
              <w:t>64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1D241C1" w14:textId="5D941AB9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0</w:t>
            </w:r>
            <w:r w:rsidR="00B97A55" w:rsidRPr="007905C7">
              <w:rPr>
                <w:rFonts w:ascii="Times New Roman" w:hAnsi="Times New Roman" w:cs="Times New Roman"/>
                <w:sz w:val="14"/>
                <w:szCs w:val="14"/>
              </w:rPr>
              <w:t>24</w:t>
            </w:r>
          </w:p>
        </w:tc>
        <w:tc>
          <w:tcPr>
            <w:tcW w:w="2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14F3F" w14:textId="3F9EB08C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845B1A" w:rsidRPr="007905C7">
              <w:rPr>
                <w:rFonts w:ascii="Times New Roman" w:hAnsi="Times New Roman" w:cs="Times New Roman"/>
                <w:sz w:val="14"/>
                <w:szCs w:val="14"/>
              </w:rPr>
              <w:t>19</w:t>
            </w:r>
          </w:p>
        </w:tc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9FE53" w14:textId="5F29E257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845B1A" w:rsidRPr="007905C7">
              <w:rPr>
                <w:rFonts w:ascii="Times New Roman" w:hAnsi="Times New Roman" w:cs="Times New Roman"/>
                <w:sz w:val="14"/>
                <w:szCs w:val="14"/>
              </w:rPr>
              <w:t>195</w:t>
            </w:r>
          </w:p>
        </w:tc>
        <w:tc>
          <w:tcPr>
            <w:tcW w:w="1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E9935" w14:textId="2984DA6F" w:rsidR="002E4E68" w:rsidRPr="007905C7" w:rsidRDefault="00E31062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79</w:t>
            </w:r>
          </w:p>
        </w:tc>
        <w:tc>
          <w:tcPr>
            <w:tcW w:w="212" w:type="pct"/>
            <w:tcBorders>
              <w:top w:val="nil"/>
              <w:left w:val="nil"/>
              <w:bottom w:val="nil"/>
              <w:right w:val="nil"/>
            </w:tcBorders>
          </w:tcPr>
          <w:p w14:paraId="7A286509" w14:textId="0B2ADD56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-0.</w:t>
            </w:r>
            <w:r w:rsidR="00D2747C" w:rsidRPr="007905C7">
              <w:rPr>
                <w:rFonts w:ascii="Times New Roman" w:hAnsi="Times New Roman" w:cs="Times New Roman"/>
                <w:sz w:val="14"/>
                <w:szCs w:val="14"/>
              </w:rPr>
              <w:t>13</w:t>
            </w:r>
            <w:r w:rsidR="00EE2512" w:rsidRPr="007905C7">
              <w:rPr>
                <w:rFonts w:ascii="Times New Roman" w:hAnsi="Times New Roman" w:cs="Times New Roman"/>
                <w:sz w:val="14"/>
                <w:szCs w:val="14"/>
              </w:rPr>
              <w:t>6</w:t>
            </w:r>
          </w:p>
        </w:tc>
      </w:tr>
      <w:tr w:rsidR="002E4E68" w:rsidRPr="007905C7" w14:paraId="00021239" w14:textId="77777777" w:rsidTr="00910FB9">
        <w:trPr>
          <w:jc w:val="center"/>
        </w:trPr>
        <w:tc>
          <w:tcPr>
            <w:tcW w:w="493" w:type="pct"/>
            <w:tcBorders>
              <w:top w:val="nil"/>
              <w:bottom w:val="single" w:sz="12" w:space="0" w:color="auto"/>
              <w:right w:val="nil"/>
            </w:tcBorders>
          </w:tcPr>
          <w:p w14:paraId="26890481" w14:textId="77777777" w:rsidR="002E4E68" w:rsidRPr="007905C7" w:rsidRDefault="002E4E68" w:rsidP="00910FB9">
            <w:pPr>
              <w:spacing w:line="360" w:lineRule="auto"/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lang w:val="en-US"/>
              </w:rPr>
              <w:t>NA autocorrelation</w:t>
            </w:r>
            <w:r w:rsidRPr="007905C7">
              <w:rPr>
                <w:rFonts w:ascii="Times New Roman" w:hAnsi="Times New Roman"/>
                <w:b/>
                <w:bCs/>
                <w:sz w:val="14"/>
                <w:szCs w:val="14"/>
                <w:vertAlign w:val="superscript"/>
                <w:lang w:val="en-US"/>
              </w:rPr>
              <w:t>*</w:t>
            </w:r>
          </w:p>
        </w:tc>
        <w:tc>
          <w:tcPr>
            <w:tcW w:w="24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17E8986" w14:textId="79C438FD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9578FB" w:rsidRPr="007905C7">
              <w:rPr>
                <w:rFonts w:ascii="Times New Roman" w:hAnsi="Times New Roman" w:cs="Times New Roman"/>
                <w:sz w:val="14"/>
                <w:szCs w:val="14"/>
              </w:rPr>
              <w:t>16</w:t>
            </w:r>
          </w:p>
        </w:tc>
        <w:tc>
          <w:tcPr>
            <w:tcW w:w="1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6ED085" w14:textId="49D419CE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  <w:r w:rsidR="009578FB" w:rsidRPr="007905C7">
              <w:rPr>
                <w:rFonts w:ascii="Times New Roman" w:hAnsi="Times New Roman" w:cs="Times New Roman"/>
                <w:sz w:val="14"/>
                <w:szCs w:val="14"/>
              </w:rPr>
              <w:t>2</w:t>
            </w:r>
          </w:p>
        </w:tc>
        <w:tc>
          <w:tcPr>
            <w:tcW w:w="2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C423517" w14:textId="4C9CC554" w:rsidR="002E4E68" w:rsidRPr="007905C7" w:rsidRDefault="00B716B4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459</w:t>
            </w:r>
          </w:p>
        </w:tc>
        <w:tc>
          <w:tcPr>
            <w:tcW w:w="24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2FB84BB" w14:textId="229EBAA6" w:rsidR="002E4E68" w:rsidRPr="007905C7" w:rsidRDefault="00B45FA5" w:rsidP="00910FB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FF0000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740</w:t>
            </w:r>
          </w:p>
        </w:tc>
        <w:tc>
          <w:tcPr>
            <w:tcW w:w="211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</w:tcPr>
          <w:p w14:paraId="761FB772" w14:textId="4666DEB1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7B667E" w:rsidRPr="007905C7">
              <w:rPr>
                <w:rFonts w:ascii="Times New Roman" w:hAnsi="Times New Roman" w:cs="Times New Roman"/>
                <w:sz w:val="14"/>
                <w:szCs w:val="14"/>
              </w:rPr>
              <w:t>080</w:t>
            </w:r>
          </w:p>
        </w:tc>
        <w:tc>
          <w:tcPr>
            <w:tcW w:w="215" w:type="pct"/>
            <w:gridSpan w:val="2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39CD957D" w14:textId="490A70AF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BC484F" w:rsidRPr="007905C7">
              <w:rPr>
                <w:rFonts w:ascii="Times New Roman" w:hAnsi="Times New Roman" w:cs="Times New Roman"/>
                <w:sz w:val="14"/>
                <w:szCs w:val="14"/>
              </w:rPr>
              <w:t>12</w:t>
            </w:r>
          </w:p>
        </w:tc>
        <w:tc>
          <w:tcPr>
            <w:tcW w:w="1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ECA6AB" w14:textId="625612F0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2</w:t>
            </w:r>
            <w:r w:rsidR="00BC484F" w:rsidRPr="007905C7">
              <w:rPr>
                <w:rFonts w:ascii="Times New Roman" w:hAnsi="Times New Roman" w:cs="Times New Roman"/>
                <w:sz w:val="14"/>
                <w:szCs w:val="14"/>
              </w:rPr>
              <w:t>5</w:t>
            </w:r>
          </w:p>
        </w:tc>
        <w:tc>
          <w:tcPr>
            <w:tcW w:w="30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7C2A1D2" w14:textId="56CFAD7A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BC484F" w:rsidRPr="007905C7">
              <w:rPr>
                <w:rFonts w:ascii="Times New Roman" w:hAnsi="Times New Roman" w:cs="Times New Roman"/>
                <w:sz w:val="14"/>
                <w:szCs w:val="14"/>
              </w:rPr>
              <w:t>633</w:t>
            </w:r>
          </w:p>
        </w:tc>
        <w:tc>
          <w:tcPr>
            <w:tcW w:w="18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0C6DBDF" w14:textId="2D5462AB" w:rsidR="002E4E68" w:rsidRPr="007905C7" w:rsidRDefault="00A618CB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678</w:t>
            </w:r>
          </w:p>
        </w:tc>
        <w:tc>
          <w:tcPr>
            <w:tcW w:w="214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</w:tcPr>
          <w:p w14:paraId="67EDA0BF" w14:textId="02575D28" w:rsidR="002E4E68" w:rsidRPr="007905C7" w:rsidRDefault="00A21023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60</w:t>
            </w:r>
          </w:p>
        </w:tc>
        <w:tc>
          <w:tcPr>
            <w:tcW w:w="246" w:type="pct"/>
            <w:gridSpan w:val="2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223CBC12" w14:textId="4768F405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4B3447" w:rsidRPr="007905C7">
              <w:rPr>
                <w:rFonts w:ascii="Times New Roman" w:hAnsi="Times New Roman" w:cs="Times New Roman"/>
                <w:sz w:val="14"/>
                <w:szCs w:val="14"/>
              </w:rPr>
              <w:t>04</w:t>
            </w:r>
          </w:p>
        </w:tc>
        <w:tc>
          <w:tcPr>
            <w:tcW w:w="18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F07C713" w14:textId="0DD981E3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  <w:r w:rsidR="004B3447" w:rsidRPr="007905C7">
              <w:rPr>
                <w:rFonts w:ascii="Times New Roman" w:hAnsi="Times New Roman" w:cs="Times New Roman"/>
                <w:sz w:val="14"/>
                <w:szCs w:val="14"/>
              </w:rPr>
              <w:t>4</w:t>
            </w:r>
          </w:p>
        </w:tc>
        <w:tc>
          <w:tcPr>
            <w:tcW w:w="307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86CD0C9" w14:textId="16E76403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4B3447" w:rsidRPr="007905C7">
              <w:rPr>
                <w:rFonts w:ascii="Times New Roman" w:hAnsi="Times New Roman" w:cs="Times New Roman"/>
                <w:sz w:val="14"/>
                <w:szCs w:val="14"/>
              </w:rPr>
              <w:t>905</w:t>
            </w:r>
          </w:p>
        </w:tc>
        <w:tc>
          <w:tcPr>
            <w:tcW w:w="184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192814B" w14:textId="7FFF00AB" w:rsidR="002E4E68" w:rsidRPr="007905C7" w:rsidRDefault="0054169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05</w:t>
            </w:r>
          </w:p>
        </w:tc>
        <w:tc>
          <w:tcPr>
            <w:tcW w:w="213" w:type="pct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</w:tcPr>
          <w:p w14:paraId="2C76DEA8" w14:textId="0080C043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0708F7" w:rsidRPr="007905C7">
              <w:rPr>
                <w:rFonts w:ascii="Times New Roman" w:hAnsi="Times New Roman" w:cs="Times New Roman"/>
                <w:sz w:val="14"/>
                <w:szCs w:val="14"/>
              </w:rPr>
              <w:t>20</w:t>
            </w:r>
          </w:p>
        </w:tc>
        <w:tc>
          <w:tcPr>
            <w:tcW w:w="280" w:type="pct"/>
            <w:tcBorders>
              <w:top w:val="nil"/>
              <w:left w:val="single" w:sz="4" w:space="0" w:color="auto"/>
              <w:bottom w:val="single" w:sz="12" w:space="0" w:color="auto"/>
              <w:right w:val="nil"/>
            </w:tcBorders>
            <w:vAlign w:val="center"/>
          </w:tcPr>
          <w:p w14:paraId="6748A6A6" w14:textId="49CBE010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845B1A" w:rsidRPr="007905C7">
              <w:rPr>
                <w:rFonts w:ascii="Times New Roman" w:hAnsi="Times New Roman" w:cs="Times New Roman"/>
                <w:sz w:val="14"/>
                <w:szCs w:val="14"/>
              </w:rPr>
              <w:t>21</w:t>
            </w:r>
          </w:p>
        </w:tc>
        <w:tc>
          <w:tcPr>
            <w:tcW w:w="215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92E236A" w14:textId="397B9039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0</w:t>
            </w:r>
            <w:r w:rsidR="00845B1A" w:rsidRPr="007905C7">
              <w:rPr>
                <w:rFonts w:ascii="Times New Roman" w:hAnsi="Times New Roman" w:cs="Times New Roman"/>
                <w:sz w:val="14"/>
                <w:szCs w:val="14"/>
              </w:rPr>
              <w:t>29</w:t>
            </w:r>
          </w:p>
        </w:tc>
        <w:tc>
          <w:tcPr>
            <w:tcW w:w="27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A11960A" w14:textId="7DC0F681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</w:t>
            </w:r>
            <w:r w:rsidR="00845B1A" w:rsidRPr="007905C7">
              <w:rPr>
                <w:rFonts w:ascii="Times New Roman" w:hAnsi="Times New Roman" w:cs="Times New Roman"/>
                <w:sz w:val="14"/>
                <w:szCs w:val="14"/>
              </w:rPr>
              <w:t>455</w:t>
            </w:r>
          </w:p>
        </w:tc>
        <w:tc>
          <w:tcPr>
            <w:tcW w:w="18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FB5D31F" w14:textId="3C7ADDE5" w:rsidR="002E4E68" w:rsidRPr="007905C7" w:rsidRDefault="00E31062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904</w:t>
            </w:r>
          </w:p>
        </w:tc>
        <w:tc>
          <w:tcPr>
            <w:tcW w:w="212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D715620" w14:textId="1F0DC239" w:rsidR="002E4E68" w:rsidRPr="007905C7" w:rsidRDefault="002E4E68" w:rsidP="00910FB9">
            <w:pPr>
              <w:spacing w:line="360" w:lineRule="auto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7905C7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  <w:r w:rsidR="0064613A" w:rsidRPr="007905C7">
              <w:rPr>
                <w:rFonts w:ascii="Times New Roman" w:hAnsi="Times New Roman" w:cs="Times New Roman"/>
                <w:sz w:val="14"/>
                <w:szCs w:val="14"/>
              </w:rPr>
              <w:t>04</w:t>
            </w:r>
          </w:p>
        </w:tc>
      </w:tr>
    </w:tbl>
    <w:p w14:paraId="6A81CD47" w14:textId="77777777" w:rsidR="002E4E68" w:rsidRPr="007905C7" w:rsidRDefault="002E4E68" w:rsidP="002E4E68">
      <w:pPr>
        <w:spacing w:after="0" w:line="276" w:lineRule="auto"/>
        <w:ind w:left="-270" w:right="-802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sz w:val="18"/>
          <w:szCs w:val="18"/>
        </w:rPr>
        <w:t>Note.</w:t>
      </w:r>
      <w:r w:rsidRPr="007905C7">
        <w:rPr>
          <w:rFonts w:ascii="Times New Roman" w:hAnsi="Times New Roman" w:cs="Times New Roman"/>
          <w:sz w:val="18"/>
          <w:szCs w:val="18"/>
        </w:rPr>
        <w:t xml:space="preserve"> Emotional negle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130), emotional abus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84), physical abus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39), sexual abus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57), no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7905C7">
        <w:rPr>
          <w:rFonts w:ascii="Times New Roman" w:hAnsi="Times New Roman" w:cs="Times New Roman"/>
          <w:sz w:val="18"/>
          <w:szCs w:val="18"/>
        </w:rPr>
        <w:t>= 187).</w:t>
      </w:r>
    </w:p>
    <w:p w14:paraId="34C5ECB5" w14:textId="70D3B20F" w:rsidR="00AA34DC" w:rsidRDefault="002E4E68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a </w:t>
      </w:r>
      <w:r w:rsidRPr="007905C7">
        <w:rPr>
          <w:rFonts w:ascii="Times New Roman" w:hAnsi="Times New Roman" w:cs="Times New Roman"/>
          <w:sz w:val="18"/>
          <w:szCs w:val="18"/>
        </w:rPr>
        <w:t xml:space="preserve">Analyzed in separate models with no CT as reference group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7905C7">
        <w:rPr>
          <w:rFonts w:ascii="Times New Roman" w:hAnsi="Times New Roman" w:cs="Times New Roman"/>
          <w:sz w:val="18"/>
          <w:szCs w:val="18"/>
        </w:rPr>
        <w:t xml:space="preserve">Unstandardized beta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c </w:t>
      </w:r>
      <w:r w:rsidRPr="007905C7">
        <w:rPr>
          <w:rFonts w:ascii="Times New Roman" w:hAnsi="Times New Roman" w:cs="Times New Roman"/>
          <w:sz w:val="18"/>
          <w:szCs w:val="18"/>
        </w:rPr>
        <w:t>multiple testing (FDR</w:t>
      </w:r>
      <w:r w:rsidR="00A94EB3" w:rsidRPr="007905C7">
        <w:rPr>
          <w:rFonts w:ascii="Times New Roman" w:hAnsi="Times New Roman" w:cs="Times New Roman"/>
          <w:sz w:val="18"/>
          <w:szCs w:val="18"/>
        </w:rPr>
        <w:t xml:space="preserve"> p-value &lt; 0.05</w:t>
      </w:r>
      <w:r w:rsidRPr="007905C7">
        <w:rPr>
          <w:rFonts w:ascii="Times New Roman" w:hAnsi="Times New Roman" w:cs="Times New Roman"/>
          <w:sz w:val="18"/>
          <w:szCs w:val="18"/>
        </w:rPr>
        <w:t xml:space="preserve">) adjustment for 4 tests per model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7905C7">
        <w:rPr>
          <w:rFonts w:ascii="Times New Roman" w:hAnsi="Times New Roman" w:cs="Times New Roman"/>
          <w:sz w:val="18"/>
          <w:szCs w:val="18"/>
        </w:rPr>
        <w:t xml:space="preserve"> Log</w:t>
      </w:r>
      <w:r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 w:cs="Times New Roman"/>
          <w:sz w:val="18"/>
          <w:szCs w:val="18"/>
        </w:rPr>
        <w:t xml:space="preserve">-transformed (ln)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. Boldface indicates statistical significanc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7905C7">
        <w:rPr>
          <w:rFonts w:ascii="Times New Roman" w:hAnsi="Times New Roman" w:cs="Times New Roman"/>
          <w:sz w:val="18"/>
          <w:szCs w:val="18"/>
        </w:rPr>
        <w:t xml:space="preserve"> &lt; </w:t>
      </w:r>
      <w:r w:rsidR="000B6EC8">
        <w:rPr>
          <w:rFonts w:ascii="Times New Roman" w:hAnsi="Times New Roman" w:cs="Times New Roman"/>
          <w:sz w:val="18"/>
          <w:szCs w:val="18"/>
        </w:rPr>
        <w:t>0</w:t>
      </w:r>
      <w:r w:rsidRPr="007905C7">
        <w:rPr>
          <w:rFonts w:ascii="Times New Roman" w:hAnsi="Times New Roman" w:cs="Times New Roman"/>
          <w:sz w:val="18"/>
          <w:szCs w:val="18"/>
        </w:rPr>
        <w:t xml:space="preserve">.05). </w:t>
      </w:r>
      <w:r w:rsidR="000B6EC8">
        <w:rPr>
          <w:rFonts w:ascii="Times New Roman" w:hAnsi="Times New Roman" w:cs="Times New Roman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 xml:space="preserve">PA, positive affect; NA, negative affect, SE, standard error. </w:t>
      </w:r>
    </w:p>
    <w:p w14:paraId="07A0B828" w14:textId="77777777" w:rsidR="00AA34DC" w:rsidRDefault="00AA34DC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sz w:val="18"/>
          <w:szCs w:val="18"/>
        </w:rPr>
      </w:pPr>
    </w:p>
    <w:p w14:paraId="25043820" w14:textId="77777777" w:rsidR="00AA34DC" w:rsidRDefault="00AA34DC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sz w:val="18"/>
          <w:szCs w:val="18"/>
        </w:rPr>
      </w:pPr>
    </w:p>
    <w:p w14:paraId="7F948A9D" w14:textId="77777777" w:rsidR="00AA34DC" w:rsidRDefault="00AA34DC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sz w:val="18"/>
          <w:szCs w:val="18"/>
        </w:rPr>
      </w:pPr>
    </w:p>
    <w:p w14:paraId="00969FF3" w14:textId="381F4AB2" w:rsidR="00AA34DC" w:rsidRPr="007905C7" w:rsidRDefault="00AA34DC" w:rsidP="00AA34DC">
      <w:pPr>
        <w:keepNext/>
        <w:keepLines/>
        <w:spacing w:after="0" w:line="360" w:lineRule="auto"/>
        <w:ind w:left="-90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Table S</w:t>
      </w:r>
      <w:r w:rsidR="0038779A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7</w:t>
      </w: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. 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Moderation findings by mean levels of affect in linear regression analyses.</w:t>
      </w:r>
    </w:p>
    <w:tbl>
      <w:tblPr>
        <w:tblStyle w:val="TableGrid"/>
        <w:tblW w:w="274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2"/>
        <w:gridCol w:w="679"/>
        <w:gridCol w:w="673"/>
        <w:gridCol w:w="682"/>
        <w:gridCol w:w="672"/>
        <w:gridCol w:w="903"/>
        <w:gridCol w:w="630"/>
        <w:gridCol w:w="900"/>
        <w:gridCol w:w="725"/>
      </w:tblGrid>
      <w:tr w:rsidR="00AA34DC" w:rsidRPr="007905C7" w14:paraId="06A93F19" w14:textId="77777777" w:rsidTr="00405279">
        <w:trPr>
          <w:trHeight w:val="349"/>
        </w:trPr>
        <w:tc>
          <w:tcPr>
            <w:tcW w:w="1175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2D82EAF2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1765" w:type="pct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127C0C33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Any CT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×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mean PA</w:t>
            </w:r>
          </w:p>
        </w:tc>
        <w:tc>
          <w:tcPr>
            <w:tcW w:w="2060" w:type="pct"/>
            <w:gridSpan w:val="4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3BECCE0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Any CT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×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mean NA</w:t>
            </w:r>
          </w:p>
        </w:tc>
      </w:tr>
      <w:tr w:rsidR="00AA34DC" w:rsidRPr="007905C7" w14:paraId="56E089F0" w14:textId="77777777" w:rsidTr="00405279">
        <w:trPr>
          <w:trHeight w:val="494"/>
        </w:trPr>
        <w:tc>
          <w:tcPr>
            <w:tcW w:w="1175" w:type="pct"/>
            <w:vMerge/>
            <w:tcBorders>
              <w:top w:val="nil"/>
              <w:bottom w:val="single" w:sz="12" w:space="0" w:color="auto"/>
            </w:tcBorders>
          </w:tcPr>
          <w:p w14:paraId="25E65BA1" w14:textId="77777777" w:rsidR="00AA34DC" w:rsidRPr="007905C7" w:rsidRDefault="00AA34DC" w:rsidP="00405279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155F626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9D0CE4C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44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A86FFD1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43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810D655" w14:textId="77777777" w:rsidR="00AA34DC" w:rsidRPr="007905C7" w:rsidRDefault="00AA34DC" w:rsidP="0040527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58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8FB59CF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41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DB15FB8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587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8B20A0E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473" w:type="pct"/>
            <w:tcBorders>
              <w:top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6138B0B9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</w:tr>
      <w:tr w:rsidR="00AA34DC" w:rsidRPr="007905C7" w14:paraId="3141FD91" w14:textId="77777777" w:rsidTr="00405279">
        <w:tc>
          <w:tcPr>
            <w:tcW w:w="1175" w:type="pct"/>
            <w:tcBorders>
              <w:top w:val="single" w:sz="12" w:space="0" w:color="auto"/>
              <w:right w:val="nil"/>
            </w:tcBorders>
          </w:tcPr>
          <w:p w14:paraId="7F18A921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5" w:type="pct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701D5B3C" w14:textId="1C29AA7D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ment for age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x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education</w:t>
            </w:r>
            <w:r w:rsidR="00DC3D0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and mean level</w:t>
            </w:r>
            <w:r w:rsidR="007A6721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</w:t>
            </w:r>
            <w:r w:rsidR="00DC3D0B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 of affect</w:t>
            </w:r>
          </w:p>
        </w:tc>
      </w:tr>
      <w:tr w:rsidR="00AA34DC" w:rsidRPr="007905C7" w14:paraId="139BCD0D" w14:textId="77777777" w:rsidTr="00405279">
        <w:tc>
          <w:tcPr>
            <w:tcW w:w="1175" w:type="pct"/>
            <w:tcBorders>
              <w:top w:val="nil"/>
              <w:bottom w:val="nil"/>
              <w:right w:val="nil"/>
            </w:tcBorders>
          </w:tcPr>
          <w:p w14:paraId="4BA96563" w14:textId="77777777" w:rsidR="00AA34DC" w:rsidRPr="007905C7" w:rsidRDefault="00AA34DC" w:rsidP="0040527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</w:tcBorders>
            <w:vAlign w:val="center"/>
          </w:tcPr>
          <w:p w14:paraId="3CA36C45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304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647D5CB8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90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385AEDE3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1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364FEA6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01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2489F056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5AD5D866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58DBB3FE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7F950989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AA34DC" w:rsidRPr="007905C7" w14:paraId="7CC7A4E7" w14:textId="77777777" w:rsidTr="00405279">
        <w:tc>
          <w:tcPr>
            <w:tcW w:w="1175" w:type="pct"/>
            <w:tcBorders>
              <w:top w:val="nil"/>
              <w:bottom w:val="nil"/>
            </w:tcBorders>
          </w:tcPr>
          <w:p w14:paraId="5B161E00" w14:textId="77777777" w:rsidR="00AA34DC" w:rsidRPr="007905C7" w:rsidRDefault="00AA34DC" w:rsidP="0040527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443" w:type="pct"/>
            <w:tcBorders>
              <w:top w:val="nil"/>
              <w:bottom w:val="nil"/>
            </w:tcBorders>
            <w:vAlign w:val="center"/>
          </w:tcPr>
          <w:p w14:paraId="7A89BB44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05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10E214A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24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4C3FAC6D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853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1C6B64D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853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F4C869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35D4D1F5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40878257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29A01162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AA34DC" w:rsidRPr="007905C7" w14:paraId="188FB38C" w14:textId="77777777" w:rsidTr="00405279">
        <w:tc>
          <w:tcPr>
            <w:tcW w:w="1175" w:type="pct"/>
            <w:tcBorders>
              <w:top w:val="nil"/>
              <w:bottom w:val="nil"/>
            </w:tcBorders>
          </w:tcPr>
          <w:p w14:paraId="120E3CFD" w14:textId="77777777" w:rsidR="00AA34DC" w:rsidRPr="007905C7" w:rsidRDefault="00AA34DC" w:rsidP="0040527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443" w:type="pct"/>
            <w:tcBorders>
              <w:top w:val="nil"/>
              <w:bottom w:val="nil"/>
            </w:tcBorders>
            <w:vAlign w:val="center"/>
          </w:tcPr>
          <w:p w14:paraId="47466E2E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73FDC45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6962DB9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108FAF97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34FE501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0.151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5B115D8F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41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443F1D14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444B51D8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</w:tr>
      <w:tr w:rsidR="00AA34DC" w:rsidRPr="007905C7" w14:paraId="3828D134" w14:textId="77777777" w:rsidTr="00405279">
        <w:tc>
          <w:tcPr>
            <w:tcW w:w="1175" w:type="pct"/>
            <w:tcBorders>
              <w:top w:val="nil"/>
              <w:bottom w:val="single" w:sz="12" w:space="0" w:color="auto"/>
            </w:tcBorders>
          </w:tcPr>
          <w:p w14:paraId="5BE7C0CC" w14:textId="77777777" w:rsidR="00AA34DC" w:rsidRPr="007905C7" w:rsidRDefault="00AA34DC" w:rsidP="0040527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443" w:type="pct"/>
            <w:tcBorders>
              <w:top w:val="nil"/>
              <w:bottom w:val="single" w:sz="12" w:space="0" w:color="auto"/>
            </w:tcBorders>
            <w:vAlign w:val="center"/>
          </w:tcPr>
          <w:p w14:paraId="64DC4220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9" w:type="pct"/>
            <w:tcBorders>
              <w:top w:val="nil"/>
              <w:bottom w:val="single" w:sz="12" w:space="0" w:color="auto"/>
            </w:tcBorders>
            <w:vAlign w:val="center"/>
          </w:tcPr>
          <w:p w14:paraId="70E1B4A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45" w:type="pct"/>
            <w:tcBorders>
              <w:top w:val="nil"/>
              <w:bottom w:val="single" w:sz="12" w:space="0" w:color="auto"/>
            </w:tcBorders>
            <w:vAlign w:val="center"/>
          </w:tcPr>
          <w:p w14:paraId="1DDCE54E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8" w:type="pct"/>
            <w:tcBorders>
              <w:top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3E55AB71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single" w:sz="12" w:space="0" w:color="auto"/>
            </w:tcBorders>
            <w:vAlign w:val="center"/>
          </w:tcPr>
          <w:p w14:paraId="779EDA2D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0.228</w:t>
            </w:r>
          </w:p>
        </w:tc>
        <w:tc>
          <w:tcPr>
            <w:tcW w:w="411" w:type="pct"/>
            <w:tcBorders>
              <w:top w:val="nil"/>
              <w:bottom w:val="single" w:sz="12" w:space="0" w:color="auto"/>
            </w:tcBorders>
            <w:vAlign w:val="center"/>
          </w:tcPr>
          <w:p w14:paraId="2424DF2B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0.056</w:t>
            </w:r>
          </w:p>
        </w:tc>
        <w:tc>
          <w:tcPr>
            <w:tcW w:w="587" w:type="pct"/>
            <w:tcBorders>
              <w:top w:val="nil"/>
              <w:bottom w:val="single" w:sz="12" w:space="0" w:color="auto"/>
            </w:tcBorders>
            <w:vAlign w:val="center"/>
          </w:tcPr>
          <w:p w14:paraId="359240F9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  <w:tc>
          <w:tcPr>
            <w:tcW w:w="473" w:type="pct"/>
            <w:tcBorders>
              <w:top w:val="nil"/>
              <w:bottom w:val="single" w:sz="12" w:space="0" w:color="auto"/>
              <w:right w:val="nil"/>
            </w:tcBorders>
          </w:tcPr>
          <w:p w14:paraId="46D36DD1" w14:textId="77777777" w:rsidR="00AA34DC" w:rsidRPr="007905C7" w:rsidRDefault="00AA34DC" w:rsidP="0040527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&lt;0.001</w:t>
            </w:r>
          </w:p>
        </w:tc>
      </w:tr>
    </w:tbl>
    <w:p w14:paraId="10EE8F69" w14:textId="77777777" w:rsidR="00AA34DC" w:rsidRPr="007905C7" w:rsidRDefault="00AA34DC" w:rsidP="00AA34DC">
      <w:pPr>
        <w:spacing w:after="0" w:line="276" w:lineRule="auto"/>
        <w:ind w:right="63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sz w:val="18"/>
          <w:szCs w:val="18"/>
        </w:rPr>
        <w:t>Note.</w:t>
      </w:r>
      <w:r w:rsidRPr="007905C7">
        <w:rPr>
          <w:rFonts w:ascii="Times New Roman" w:hAnsi="Times New Roman" w:cs="Times New Roman"/>
          <w:sz w:val="18"/>
          <w:szCs w:val="18"/>
        </w:rPr>
        <w:t xml:space="preserve">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159), no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7905C7">
        <w:rPr>
          <w:rFonts w:ascii="Times New Roman" w:hAnsi="Times New Roman" w:cs="Times New Roman"/>
          <w:sz w:val="18"/>
          <w:szCs w:val="18"/>
        </w:rPr>
        <w:t>= 187).</w:t>
      </w:r>
    </w:p>
    <w:p w14:paraId="2B00689E" w14:textId="46C6CEB9" w:rsidR="00AA34DC" w:rsidRPr="007905C7" w:rsidRDefault="00AA34DC" w:rsidP="000B6EC8">
      <w:pPr>
        <w:tabs>
          <w:tab w:val="left" w:pos="12690"/>
        </w:tabs>
        <w:spacing w:after="0" w:line="276" w:lineRule="auto"/>
        <w:ind w:right="315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a </w:t>
      </w:r>
      <w:r w:rsidRPr="007905C7">
        <w:rPr>
          <w:rFonts w:ascii="Times New Roman" w:hAnsi="Times New Roman" w:cs="Times New Roman"/>
          <w:sz w:val="18"/>
          <w:szCs w:val="18"/>
        </w:rPr>
        <w:t xml:space="preserve">Reference group: no CT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7905C7">
        <w:rPr>
          <w:rFonts w:ascii="Times New Roman" w:hAnsi="Times New Roman" w:cs="Times New Roman"/>
          <w:sz w:val="18"/>
          <w:szCs w:val="18"/>
        </w:rPr>
        <w:t xml:space="preserve">Unstandardized beta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c </w:t>
      </w:r>
      <w:r w:rsidRPr="007905C7">
        <w:rPr>
          <w:rFonts w:ascii="Times New Roman" w:hAnsi="Times New Roman" w:cs="Times New Roman"/>
          <w:sz w:val="18"/>
          <w:szCs w:val="18"/>
        </w:rPr>
        <w:t xml:space="preserve">multiple testing (FDR) adjustment for 4 tests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7905C7">
        <w:rPr>
          <w:rFonts w:ascii="Times New Roman" w:hAnsi="Times New Roman" w:cs="Times New Roman"/>
          <w:sz w:val="18"/>
          <w:szCs w:val="18"/>
        </w:rPr>
        <w:t xml:space="preserve"> Log</w:t>
      </w:r>
      <w:r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 w:cs="Times New Roman"/>
          <w:sz w:val="18"/>
          <w:szCs w:val="18"/>
        </w:rPr>
        <w:t xml:space="preserve">-transformed (ln)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. Boldface indicates statistical significanc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7905C7">
        <w:rPr>
          <w:rFonts w:ascii="Times New Roman" w:hAnsi="Times New Roman" w:cs="Times New Roman"/>
          <w:sz w:val="18"/>
          <w:szCs w:val="18"/>
        </w:rPr>
        <w:t xml:space="preserve"> &lt; </w:t>
      </w:r>
      <w:r w:rsidR="000B6EC8">
        <w:rPr>
          <w:rFonts w:ascii="Times New Roman" w:hAnsi="Times New Roman" w:cs="Times New Roman"/>
          <w:sz w:val="18"/>
          <w:szCs w:val="18"/>
        </w:rPr>
        <w:t>0</w:t>
      </w:r>
      <w:r w:rsidRPr="007905C7">
        <w:rPr>
          <w:rFonts w:ascii="Times New Roman" w:hAnsi="Times New Roman" w:cs="Times New Roman"/>
          <w:sz w:val="18"/>
          <w:szCs w:val="18"/>
        </w:rPr>
        <w:t xml:space="preserve">.05). </w:t>
      </w:r>
      <w:r w:rsidR="000B6EC8">
        <w:rPr>
          <w:rFonts w:ascii="Times New Roman" w:hAnsi="Times New Roman" w:cs="Times New Roman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>PA, positive affect; NA, negative affect, SE, standard error.</w:t>
      </w:r>
    </w:p>
    <w:p w14:paraId="4191F573" w14:textId="2DE9DB73" w:rsidR="0051716B" w:rsidRDefault="0051716B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br w:type="page"/>
      </w:r>
    </w:p>
    <w:p w14:paraId="2005820C" w14:textId="6CA0BB17" w:rsidR="00964F1C" w:rsidRPr="007905C7" w:rsidRDefault="00964F1C" w:rsidP="00964F1C">
      <w:pPr>
        <w:keepNext/>
        <w:keepLines/>
        <w:spacing w:after="0" w:line="360" w:lineRule="auto"/>
        <w:ind w:left="-90"/>
        <w:outlineLvl w:val="0"/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lastRenderedPageBreak/>
        <w:t>Table S</w:t>
      </w:r>
      <w:r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>8</w:t>
      </w:r>
      <w:r w:rsidRPr="007905C7">
        <w:rPr>
          <w:rFonts w:ascii="Times New Roman" w:eastAsiaTheme="majorEastAsia" w:hAnsi="Times New Roman" w:cs="Times New Roman"/>
          <w:color w:val="000000" w:themeColor="text1"/>
          <w:sz w:val="18"/>
          <w:szCs w:val="18"/>
        </w:rPr>
        <w:t xml:space="preserve">. 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Moderation findings by mean levels of affect in linear regression analyses</w:t>
      </w:r>
      <w:r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 xml:space="preserve"> (current or remitted disorder only)</w:t>
      </w:r>
      <w:r w:rsidRPr="007905C7">
        <w:rPr>
          <w:rFonts w:ascii="Times New Roman" w:eastAsiaTheme="majorEastAsia" w:hAnsi="Times New Roman" w:cs="Times New Roman"/>
          <w:i/>
          <w:iCs/>
          <w:color w:val="000000" w:themeColor="text1"/>
          <w:sz w:val="18"/>
          <w:szCs w:val="18"/>
        </w:rPr>
        <w:t>.</w:t>
      </w:r>
    </w:p>
    <w:tbl>
      <w:tblPr>
        <w:tblStyle w:val="TableGrid"/>
        <w:tblW w:w="2746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2"/>
        <w:gridCol w:w="679"/>
        <w:gridCol w:w="673"/>
        <w:gridCol w:w="682"/>
        <w:gridCol w:w="672"/>
        <w:gridCol w:w="903"/>
        <w:gridCol w:w="630"/>
        <w:gridCol w:w="900"/>
        <w:gridCol w:w="725"/>
      </w:tblGrid>
      <w:tr w:rsidR="00964F1C" w:rsidRPr="007905C7" w14:paraId="7EFF7959" w14:textId="77777777" w:rsidTr="001735F9">
        <w:trPr>
          <w:trHeight w:val="349"/>
        </w:trPr>
        <w:tc>
          <w:tcPr>
            <w:tcW w:w="1175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0E5ABE7C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ffect</w:t>
            </w:r>
          </w:p>
        </w:tc>
        <w:tc>
          <w:tcPr>
            <w:tcW w:w="1765" w:type="pct"/>
            <w:gridSpan w:val="4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A4A5065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Any CT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×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mean PA</w:t>
            </w:r>
          </w:p>
        </w:tc>
        <w:tc>
          <w:tcPr>
            <w:tcW w:w="2060" w:type="pct"/>
            <w:gridSpan w:val="4"/>
            <w:tcBorders>
              <w:top w:val="single" w:sz="12" w:space="0" w:color="auto"/>
              <w:bottom w:val="single" w:sz="8" w:space="0" w:color="auto"/>
              <w:right w:val="nil"/>
            </w:tcBorders>
            <w:vAlign w:val="center"/>
          </w:tcPr>
          <w:p w14:paraId="1FFB191F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Any CT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a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</w:t>
            </w: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×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 xml:space="preserve"> mean NA</w:t>
            </w:r>
          </w:p>
        </w:tc>
      </w:tr>
      <w:tr w:rsidR="00964F1C" w:rsidRPr="007905C7" w14:paraId="0389CE50" w14:textId="77777777" w:rsidTr="001735F9">
        <w:trPr>
          <w:trHeight w:val="494"/>
        </w:trPr>
        <w:tc>
          <w:tcPr>
            <w:tcW w:w="1175" w:type="pct"/>
            <w:vMerge/>
            <w:tcBorders>
              <w:top w:val="nil"/>
              <w:bottom w:val="single" w:sz="12" w:space="0" w:color="auto"/>
            </w:tcBorders>
          </w:tcPr>
          <w:p w14:paraId="29DF494A" w14:textId="77777777" w:rsidR="00964F1C" w:rsidRPr="007905C7" w:rsidRDefault="00964F1C" w:rsidP="001735F9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443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60B5C65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43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CE47798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445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53CCC115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438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1182BAD" w14:textId="77777777" w:rsidR="00964F1C" w:rsidRPr="007905C7" w:rsidRDefault="00964F1C" w:rsidP="001735F9">
            <w:pPr>
              <w:spacing w:line="360" w:lineRule="auto"/>
              <w:ind w:left="-72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  <w:tc>
          <w:tcPr>
            <w:tcW w:w="58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47507F03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eta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  <w:tc>
          <w:tcPr>
            <w:tcW w:w="41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762576F8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E</w:t>
            </w:r>
          </w:p>
        </w:tc>
        <w:tc>
          <w:tcPr>
            <w:tcW w:w="587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165202FB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</w:t>
            </w:r>
          </w:p>
        </w:tc>
        <w:tc>
          <w:tcPr>
            <w:tcW w:w="473" w:type="pct"/>
            <w:tcBorders>
              <w:top w:val="single" w:sz="8" w:space="0" w:color="auto"/>
              <w:bottom w:val="single" w:sz="12" w:space="0" w:color="auto"/>
              <w:right w:val="nil"/>
            </w:tcBorders>
            <w:vAlign w:val="center"/>
          </w:tcPr>
          <w:p w14:paraId="63490676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pFDR</w:t>
            </w:r>
            <w:r w:rsidRPr="007905C7">
              <w:rPr>
                <w:rFonts w:ascii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c</w:t>
            </w:r>
          </w:p>
        </w:tc>
      </w:tr>
      <w:tr w:rsidR="00964F1C" w:rsidRPr="007905C7" w14:paraId="20B0E502" w14:textId="77777777" w:rsidTr="001735F9">
        <w:tc>
          <w:tcPr>
            <w:tcW w:w="1175" w:type="pct"/>
            <w:tcBorders>
              <w:top w:val="single" w:sz="12" w:space="0" w:color="auto"/>
              <w:right w:val="nil"/>
            </w:tcBorders>
          </w:tcPr>
          <w:p w14:paraId="58BC86B0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825" w:type="pct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387ED8C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djustment for age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sex</w:t>
            </w:r>
            <w:r w:rsidRPr="007905C7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educatio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, and mean levels of affect</w:t>
            </w:r>
          </w:p>
        </w:tc>
      </w:tr>
      <w:tr w:rsidR="00964F1C" w:rsidRPr="007905C7" w14:paraId="6C020DB6" w14:textId="77777777" w:rsidTr="001735F9">
        <w:tc>
          <w:tcPr>
            <w:tcW w:w="1175" w:type="pct"/>
            <w:tcBorders>
              <w:top w:val="nil"/>
              <w:bottom w:val="nil"/>
              <w:right w:val="nil"/>
            </w:tcBorders>
          </w:tcPr>
          <w:p w14:paraId="3D4E4CB4" w14:textId="77777777" w:rsidR="00964F1C" w:rsidRPr="007905C7" w:rsidRDefault="00964F1C" w:rsidP="001735F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</w:tcBorders>
            <w:vAlign w:val="center"/>
          </w:tcPr>
          <w:p w14:paraId="7FE15A19" w14:textId="7AF27CA6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252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034A6094" w14:textId="6593174C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107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5767CC08" w14:textId="193EBD4C" w:rsidR="00964F1C" w:rsidRPr="00964F1C" w:rsidRDefault="00964F1C" w:rsidP="00964F1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0.020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440B2693" w14:textId="75636E73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29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7AD3B3CF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26A6074F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4A7325F5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-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3E84140D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964F1C" w:rsidRPr="007905C7" w14:paraId="4D8DA91C" w14:textId="77777777" w:rsidTr="001735F9">
        <w:tc>
          <w:tcPr>
            <w:tcW w:w="1175" w:type="pct"/>
            <w:tcBorders>
              <w:top w:val="nil"/>
              <w:bottom w:val="nil"/>
            </w:tcBorders>
          </w:tcPr>
          <w:p w14:paraId="25D4FAE7" w14:textId="77777777" w:rsidR="00964F1C" w:rsidRPr="007905C7" w:rsidRDefault="00964F1C" w:rsidP="001735F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PA autocorrelation</w:t>
            </w:r>
          </w:p>
        </w:tc>
        <w:tc>
          <w:tcPr>
            <w:tcW w:w="443" w:type="pct"/>
            <w:tcBorders>
              <w:top w:val="nil"/>
              <w:bottom w:val="nil"/>
            </w:tcBorders>
            <w:vAlign w:val="center"/>
          </w:tcPr>
          <w:p w14:paraId="76AA2617" w14:textId="1EF7D514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011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788426B4" w14:textId="286952BC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28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00CDCC64" w14:textId="2C31273C" w:rsidR="00964F1C" w:rsidRPr="00964F1C" w:rsidRDefault="00964F1C" w:rsidP="00964F1C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964F1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0.70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7226DBB0" w14:textId="051AA0D0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709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57C6D417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01C363FB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3FDF3DB2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724EA144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</w:tr>
      <w:tr w:rsidR="00964F1C" w:rsidRPr="007905C7" w14:paraId="18986314" w14:textId="77777777" w:rsidTr="001735F9">
        <w:tc>
          <w:tcPr>
            <w:tcW w:w="1175" w:type="pct"/>
            <w:tcBorders>
              <w:top w:val="nil"/>
              <w:bottom w:val="nil"/>
            </w:tcBorders>
          </w:tcPr>
          <w:p w14:paraId="4E9D774E" w14:textId="77777777" w:rsidR="00964F1C" w:rsidRPr="007905C7" w:rsidRDefault="00964F1C" w:rsidP="001735F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variability</w:t>
            </w: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vertAlign w:val="superscript"/>
                <w:lang w:val="en-US"/>
              </w:rPr>
              <w:t>d</w:t>
            </w:r>
          </w:p>
        </w:tc>
        <w:tc>
          <w:tcPr>
            <w:tcW w:w="443" w:type="pct"/>
            <w:tcBorders>
              <w:top w:val="nil"/>
              <w:bottom w:val="nil"/>
            </w:tcBorders>
            <w:vAlign w:val="center"/>
          </w:tcPr>
          <w:p w14:paraId="09F6C6E7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9" w:type="pct"/>
            <w:tcBorders>
              <w:top w:val="nil"/>
              <w:bottom w:val="nil"/>
            </w:tcBorders>
            <w:vAlign w:val="center"/>
          </w:tcPr>
          <w:p w14:paraId="5B393E0B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45" w:type="pct"/>
            <w:tcBorders>
              <w:top w:val="nil"/>
              <w:bottom w:val="nil"/>
            </w:tcBorders>
            <w:vAlign w:val="center"/>
          </w:tcPr>
          <w:p w14:paraId="3E0E19B1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8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14:paraId="3DFC7225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14:paraId="18B3BCED" w14:textId="42674704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48</w:t>
            </w:r>
          </w:p>
        </w:tc>
        <w:tc>
          <w:tcPr>
            <w:tcW w:w="411" w:type="pct"/>
            <w:tcBorders>
              <w:top w:val="nil"/>
              <w:bottom w:val="nil"/>
            </w:tcBorders>
            <w:vAlign w:val="center"/>
          </w:tcPr>
          <w:p w14:paraId="42638E83" w14:textId="2F5F2E0D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50</w:t>
            </w:r>
          </w:p>
        </w:tc>
        <w:tc>
          <w:tcPr>
            <w:tcW w:w="587" w:type="pct"/>
            <w:tcBorders>
              <w:top w:val="nil"/>
              <w:bottom w:val="nil"/>
            </w:tcBorders>
            <w:vAlign w:val="center"/>
          </w:tcPr>
          <w:p w14:paraId="005F1D32" w14:textId="45073A88" w:rsidR="00964F1C" w:rsidRPr="00964F1C" w:rsidRDefault="00964F1C" w:rsidP="00964F1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64F1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0.003</w:t>
            </w:r>
          </w:p>
        </w:tc>
        <w:tc>
          <w:tcPr>
            <w:tcW w:w="473" w:type="pct"/>
            <w:tcBorders>
              <w:top w:val="nil"/>
              <w:bottom w:val="nil"/>
              <w:right w:val="nil"/>
            </w:tcBorders>
            <w:vAlign w:val="center"/>
          </w:tcPr>
          <w:p w14:paraId="5BEFC654" w14:textId="7E6FFE44" w:rsidR="00964F1C" w:rsidRPr="00964F1C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64F1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13</w:t>
            </w:r>
          </w:p>
        </w:tc>
      </w:tr>
      <w:tr w:rsidR="00964F1C" w:rsidRPr="007905C7" w14:paraId="2D4E41DA" w14:textId="77777777" w:rsidTr="001735F9">
        <w:tc>
          <w:tcPr>
            <w:tcW w:w="1175" w:type="pct"/>
            <w:tcBorders>
              <w:top w:val="nil"/>
              <w:bottom w:val="single" w:sz="12" w:space="0" w:color="auto"/>
            </w:tcBorders>
          </w:tcPr>
          <w:p w14:paraId="291DC0F9" w14:textId="77777777" w:rsidR="00964F1C" w:rsidRPr="007905C7" w:rsidRDefault="00964F1C" w:rsidP="001735F9">
            <w:pPr>
              <w:spacing w:line="360" w:lineRule="auto"/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6"/>
                <w:szCs w:val="16"/>
                <w:lang w:val="en-US"/>
              </w:rPr>
              <w:t>NA autocorrelation*</w:t>
            </w:r>
          </w:p>
        </w:tc>
        <w:tc>
          <w:tcPr>
            <w:tcW w:w="443" w:type="pct"/>
            <w:tcBorders>
              <w:top w:val="nil"/>
              <w:bottom w:val="single" w:sz="12" w:space="0" w:color="auto"/>
            </w:tcBorders>
            <w:vAlign w:val="center"/>
          </w:tcPr>
          <w:p w14:paraId="7580C79A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9" w:type="pct"/>
            <w:tcBorders>
              <w:top w:val="nil"/>
              <w:bottom w:val="single" w:sz="12" w:space="0" w:color="auto"/>
            </w:tcBorders>
            <w:vAlign w:val="center"/>
          </w:tcPr>
          <w:p w14:paraId="68765328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45" w:type="pct"/>
            <w:tcBorders>
              <w:top w:val="nil"/>
              <w:bottom w:val="single" w:sz="12" w:space="0" w:color="auto"/>
            </w:tcBorders>
            <w:vAlign w:val="center"/>
          </w:tcPr>
          <w:p w14:paraId="1E611B3F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438" w:type="pct"/>
            <w:tcBorders>
              <w:top w:val="nil"/>
              <w:bottom w:val="single" w:sz="12" w:space="0" w:color="auto"/>
              <w:right w:val="single" w:sz="4" w:space="0" w:color="auto"/>
            </w:tcBorders>
            <w:vAlign w:val="center"/>
          </w:tcPr>
          <w:p w14:paraId="0E5F0114" w14:textId="77777777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905C7">
              <w:rPr>
                <w:rFonts w:ascii="Times New Roman" w:hAnsi="Times New Roman" w:cs="Times New Roman"/>
                <w:sz w:val="16"/>
                <w:szCs w:val="16"/>
              </w:rPr>
              <w:t>-</w:t>
            </w:r>
          </w:p>
        </w:tc>
        <w:tc>
          <w:tcPr>
            <w:tcW w:w="589" w:type="pct"/>
            <w:tcBorders>
              <w:top w:val="nil"/>
              <w:left w:val="single" w:sz="4" w:space="0" w:color="auto"/>
              <w:bottom w:val="single" w:sz="12" w:space="0" w:color="auto"/>
            </w:tcBorders>
            <w:vAlign w:val="center"/>
          </w:tcPr>
          <w:p w14:paraId="6DB910CA" w14:textId="79A886CB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0.145</w:t>
            </w:r>
          </w:p>
        </w:tc>
        <w:tc>
          <w:tcPr>
            <w:tcW w:w="411" w:type="pct"/>
            <w:tcBorders>
              <w:top w:val="nil"/>
              <w:bottom w:val="single" w:sz="12" w:space="0" w:color="auto"/>
            </w:tcBorders>
            <w:vAlign w:val="center"/>
          </w:tcPr>
          <w:p w14:paraId="6FC5FBE2" w14:textId="3B66219F" w:rsidR="00964F1C" w:rsidRPr="007905C7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063</w:t>
            </w:r>
          </w:p>
        </w:tc>
        <w:tc>
          <w:tcPr>
            <w:tcW w:w="587" w:type="pct"/>
            <w:tcBorders>
              <w:top w:val="nil"/>
              <w:bottom w:val="single" w:sz="12" w:space="0" w:color="auto"/>
            </w:tcBorders>
            <w:vAlign w:val="center"/>
          </w:tcPr>
          <w:p w14:paraId="195CF987" w14:textId="488A9C93" w:rsidR="00964F1C" w:rsidRPr="00964F1C" w:rsidRDefault="00964F1C" w:rsidP="00964F1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</w:pPr>
            <w:r w:rsidRPr="00964F1C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US"/>
              </w:rPr>
              <w:t>0.022</w:t>
            </w:r>
          </w:p>
        </w:tc>
        <w:tc>
          <w:tcPr>
            <w:tcW w:w="473" w:type="pct"/>
            <w:tcBorders>
              <w:top w:val="nil"/>
              <w:bottom w:val="single" w:sz="12" w:space="0" w:color="auto"/>
              <w:right w:val="nil"/>
            </w:tcBorders>
          </w:tcPr>
          <w:p w14:paraId="1EDD5D3A" w14:textId="0439B54E" w:rsidR="00964F1C" w:rsidRPr="00964F1C" w:rsidRDefault="00964F1C" w:rsidP="001735F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964F1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0.029</w:t>
            </w:r>
          </w:p>
        </w:tc>
      </w:tr>
    </w:tbl>
    <w:p w14:paraId="2E41227C" w14:textId="21FEB938" w:rsidR="00964F1C" w:rsidRPr="007905C7" w:rsidRDefault="00964F1C" w:rsidP="00964F1C">
      <w:pPr>
        <w:spacing w:after="0" w:line="276" w:lineRule="auto"/>
        <w:ind w:right="63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sz w:val="18"/>
          <w:szCs w:val="18"/>
        </w:rPr>
        <w:t>Note.</w:t>
      </w:r>
      <w:r w:rsidRPr="007905C7">
        <w:rPr>
          <w:rFonts w:ascii="Times New Roman" w:hAnsi="Times New Roman" w:cs="Times New Roman"/>
          <w:sz w:val="18"/>
          <w:szCs w:val="18"/>
        </w:rPr>
        <w:t xml:space="preserve">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7905C7">
        <w:rPr>
          <w:rFonts w:ascii="Times New Roman" w:hAnsi="Times New Roman" w:cs="Times New Roman"/>
          <w:sz w:val="18"/>
          <w:szCs w:val="18"/>
        </w:rPr>
        <w:t xml:space="preserve"> = 1</w:t>
      </w:r>
      <w:r>
        <w:rPr>
          <w:rFonts w:ascii="Times New Roman" w:hAnsi="Times New Roman" w:cs="Times New Roman"/>
          <w:sz w:val="18"/>
          <w:szCs w:val="18"/>
        </w:rPr>
        <w:t>4</w:t>
      </w:r>
      <w:r w:rsidRPr="007905C7">
        <w:rPr>
          <w:rFonts w:ascii="Times New Roman" w:hAnsi="Times New Roman" w:cs="Times New Roman"/>
          <w:sz w:val="18"/>
          <w:szCs w:val="18"/>
        </w:rPr>
        <w:t>9), no CT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7905C7">
        <w:rPr>
          <w:rFonts w:ascii="Times New Roman" w:hAnsi="Times New Roman" w:cs="Times New Roman"/>
          <w:sz w:val="18"/>
          <w:szCs w:val="18"/>
        </w:rPr>
        <w:t>= 1</w:t>
      </w:r>
      <w:r>
        <w:rPr>
          <w:rFonts w:ascii="Times New Roman" w:hAnsi="Times New Roman" w:cs="Times New Roman"/>
          <w:sz w:val="18"/>
          <w:szCs w:val="18"/>
        </w:rPr>
        <w:t>23</w:t>
      </w:r>
      <w:r w:rsidRPr="007905C7">
        <w:rPr>
          <w:rFonts w:ascii="Times New Roman" w:hAnsi="Times New Roman" w:cs="Times New Roman"/>
          <w:sz w:val="18"/>
          <w:szCs w:val="18"/>
        </w:rPr>
        <w:t>).</w:t>
      </w:r>
    </w:p>
    <w:p w14:paraId="13D4C42B" w14:textId="58AC63A9" w:rsidR="00964F1C" w:rsidRPr="007905C7" w:rsidRDefault="00964F1C" w:rsidP="000B6EC8">
      <w:pPr>
        <w:tabs>
          <w:tab w:val="left" w:pos="12690"/>
        </w:tabs>
        <w:spacing w:after="0" w:line="276" w:lineRule="auto"/>
        <w:ind w:right="3248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a </w:t>
      </w:r>
      <w:r w:rsidRPr="007905C7">
        <w:rPr>
          <w:rFonts w:ascii="Times New Roman" w:hAnsi="Times New Roman" w:cs="Times New Roman"/>
          <w:sz w:val="18"/>
          <w:szCs w:val="18"/>
        </w:rPr>
        <w:t xml:space="preserve">Reference group: no CT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b </w:t>
      </w:r>
      <w:r w:rsidRPr="007905C7">
        <w:rPr>
          <w:rFonts w:ascii="Times New Roman" w:hAnsi="Times New Roman" w:cs="Times New Roman"/>
          <w:sz w:val="18"/>
          <w:szCs w:val="18"/>
        </w:rPr>
        <w:t xml:space="preserve">Unstandardized beta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 xml:space="preserve">c </w:t>
      </w:r>
      <w:r w:rsidRPr="007905C7">
        <w:rPr>
          <w:rFonts w:ascii="Times New Roman" w:hAnsi="Times New Roman" w:cs="Times New Roman"/>
          <w:sz w:val="18"/>
          <w:szCs w:val="18"/>
        </w:rPr>
        <w:t xml:space="preserve">multiple testing (FDR) adjustment for 4 tests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d</w:t>
      </w:r>
      <w:r w:rsidRPr="007905C7">
        <w:rPr>
          <w:rFonts w:ascii="Times New Roman" w:hAnsi="Times New Roman" w:cs="Times New Roman"/>
          <w:sz w:val="18"/>
          <w:szCs w:val="18"/>
        </w:rPr>
        <w:t xml:space="preserve"> Log</w:t>
      </w:r>
      <w:r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 w:cs="Times New Roman"/>
          <w:sz w:val="18"/>
          <w:szCs w:val="18"/>
        </w:rPr>
        <w:t xml:space="preserve">-transformed (ln);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*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. Boldface indicates statistical significance (</w:t>
      </w:r>
      <w:r w:rsidRPr="007905C7">
        <w:rPr>
          <w:rFonts w:ascii="Times New Roman" w:hAnsi="Times New Roman" w:cs="Times New Roman"/>
          <w:i/>
          <w:iCs/>
          <w:sz w:val="18"/>
          <w:szCs w:val="18"/>
        </w:rPr>
        <w:t>p</w:t>
      </w:r>
      <w:r w:rsidRPr="007905C7">
        <w:rPr>
          <w:rFonts w:ascii="Times New Roman" w:hAnsi="Times New Roman" w:cs="Times New Roman"/>
          <w:sz w:val="18"/>
          <w:szCs w:val="18"/>
        </w:rPr>
        <w:t xml:space="preserve"> &lt; </w:t>
      </w:r>
      <w:r w:rsidR="000B6EC8">
        <w:rPr>
          <w:rFonts w:ascii="Times New Roman" w:hAnsi="Times New Roman" w:cs="Times New Roman"/>
          <w:sz w:val="18"/>
          <w:szCs w:val="18"/>
        </w:rPr>
        <w:t>0</w:t>
      </w:r>
      <w:r w:rsidRPr="007905C7">
        <w:rPr>
          <w:rFonts w:ascii="Times New Roman" w:hAnsi="Times New Roman" w:cs="Times New Roman"/>
          <w:sz w:val="18"/>
          <w:szCs w:val="18"/>
        </w:rPr>
        <w:t xml:space="preserve">.05). </w:t>
      </w:r>
      <w:r w:rsidR="000B6EC8">
        <w:rPr>
          <w:rFonts w:ascii="Times New Roman" w:hAnsi="Times New Roman" w:cs="Times New Roman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>PA, positive affect; NA, negative affect, SE, standard error.</w:t>
      </w:r>
    </w:p>
    <w:p w14:paraId="76BBDC76" w14:textId="77777777" w:rsidR="00964F1C" w:rsidRDefault="00964F1C" w:rsidP="00AA34DC">
      <w:pPr>
        <w:pStyle w:val="EndNoteBibliography"/>
        <w:spacing w:after="0" w:line="276" w:lineRule="auto"/>
        <w:ind w:left="-270" w:right="-802"/>
        <w:jc w:val="left"/>
        <w:rPr>
          <w:rFonts w:ascii="Times New Roman" w:hAnsi="Times New Roman" w:cs="Times New Roman"/>
          <w:sz w:val="18"/>
          <w:szCs w:val="18"/>
        </w:rPr>
      </w:pPr>
    </w:p>
    <w:p w14:paraId="0AA3D368" w14:textId="77777777" w:rsidR="006C5055" w:rsidRDefault="006C5055" w:rsidP="006C5055">
      <w:pPr>
        <w:rPr>
          <w:rFonts w:ascii="Times New Roman" w:hAnsi="Times New Roman" w:cs="Times New Roman"/>
          <w:noProof/>
          <w:sz w:val="18"/>
          <w:szCs w:val="18"/>
          <w:lang w:val="en-US"/>
        </w:rPr>
      </w:pPr>
    </w:p>
    <w:p w14:paraId="74923A51" w14:textId="77777777" w:rsidR="006C5055" w:rsidRDefault="006C5055" w:rsidP="006C5055">
      <w:pPr>
        <w:rPr>
          <w:rFonts w:ascii="Times New Roman" w:hAnsi="Times New Roman" w:cs="Times New Roman"/>
          <w:noProof/>
          <w:sz w:val="18"/>
          <w:szCs w:val="18"/>
          <w:lang w:val="en-US"/>
        </w:rPr>
      </w:pPr>
    </w:p>
    <w:p w14:paraId="2DAB4850" w14:textId="77777777" w:rsidR="006C5055" w:rsidRDefault="006C5055" w:rsidP="006C5055">
      <w:pPr>
        <w:rPr>
          <w:rFonts w:ascii="Times New Roman" w:hAnsi="Times New Roman" w:cs="Times New Roman"/>
          <w:noProof/>
          <w:sz w:val="18"/>
          <w:szCs w:val="18"/>
          <w:lang w:val="en-US"/>
        </w:rPr>
      </w:pPr>
    </w:p>
    <w:p w14:paraId="29B5E5D2" w14:textId="7427D0B7" w:rsidR="006C5055" w:rsidRPr="007905C7" w:rsidRDefault="006C5055" w:rsidP="006C5055">
      <w:pPr>
        <w:pStyle w:val="Heading1"/>
        <w:spacing w:before="0" w:line="360" w:lineRule="auto"/>
        <w:rPr>
          <w:rFonts w:ascii="Times New Roman" w:hAnsi="Times New Roman" w:cs="Times New Roman"/>
          <w:i/>
          <w:iCs/>
          <w:color w:val="auto"/>
          <w:sz w:val="18"/>
          <w:szCs w:val="18"/>
          <w:lang w:val="en-US"/>
        </w:rPr>
      </w:pPr>
      <w:r w:rsidRPr="007905C7">
        <w:rPr>
          <w:rFonts w:ascii="Times New Roman" w:hAnsi="Times New Roman" w:cs="Times New Roman"/>
          <w:color w:val="auto"/>
          <w:sz w:val="18"/>
          <w:szCs w:val="18"/>
        </w:rPr>
        <w:t>Table S</w:t>
      </w:r>
      <w:r>
        <w:rPr>
          <w:rFonts w:ascii="Times New Roman" w:hAnsi="Times New Roman" w:cs="Times New Roman"/>
          <w:color w:val="auto"/>
          <w:sz w:val="18"/>
          <w:szCs w:val="18"/>
        </w:rPr>
        <w:t>9</w:t>
      </w:r>
      <w:r w:rsidRPr="007905C7">
        <w:rPr>
          <w:rFonts w:ascii="Times New Roman" w:hAnsi="Times New Roman" w:cs="Times New Roman"/>
          <w:color w:val="auto"/>
          <w:sz w:val="18"/>
          <w:szCs w:val="18"/>
        </w:rPr>
        <w:t>.</w:t>
      </w:r>
      <w:r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Pearson correlations (r) between </w:t>
      </w:r>
      <w:r>
        <w:rPr>
          <w:rFonts w:ascii="Times New Roman" w:hAnsi="Times New Roman" w:cs="Times New Roman"/>
          <w:i/>
          <w:iCs/>
          <w:color w:val="auto"/>
          <w:sz w:val="18"/>
          <w:szCs w:val="18"/>
        </w:rPr>
        <w:t>antidepressant use</w:t>
      </w:r>
      <w:r w:rsidRPr="007905C7">
        <w:rPr>
          <w:rFonts w:ascii="Times New Roman" w:hAnsi="Times New Roman" w:cs="Times New Roman"/>
          <w:i/>
          <w:iCs/>
          <w:color w:val="auto"/>
          <w:sz w:val="18"/>
          <w:szCs w:val="18"/>
        </w:rPr>
        <w:t xml:space="preserve"> and main study variables (n = 346).</w:t>
      </w:r>
    </w:p>
    <w:tbl>
      <w:tblPr>
        <w:tblStyle w:val="TableGrid"/>
        <w:tblW w:w="1111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1"/>
        <w:gridCol w:w="1170"/>
        <w:gridCol w:w="1170"/>
        <w:gridCol w:w="1170"/>
        <w:gridCol w:w="1481"/>
        <w:gridCol w:w="1350"/>
        <w:gridCol w:w="1350"/>
        <w:gridCol w:w="1579"/>
      </w:tblGrid>
      <w:tr w:rsidR="006C5055" w:rsidRPr="007905C7" w14:paraId="54B7D119" w14:textId="77777777" w:rsidTr="001735F9">
        <w:tc>
          <w:tcPr>
            <w:tcW w:w="1841" w:type="dxa"/>
            <w:tcBorders>
              <w:left w:val="nil"/>
              <w:bottom w:val="single" w:sz="12" w:space="0" w:color="auto"/>
              <w:right w:val="nil"/>
            </w:tcBorders>
          </w:tcPr>
          <w:p w14:paraId="423E7F28" w14:textId="77777777" w:rsidR="006C5055" w:rsidRPr="007905C7" w:rsidRDefault="006C5055" w:rsidP="001735F9">
            <w:pPr>
              <w:spacing w:line="360" w:lineRule="auto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2A10183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CT, yes</w:t>
            </w: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5C3F295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Mean PA</w:t>
            </w:r>
          </w:p>
        </w:tc>
        <w:tc>
          <w:tcPr>
            <w:tcW w:w="117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93DF87F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Variability</w:t>
            </w:r>
          </w:p>
          <w:p w14:paraId="09730D16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P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81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DC9BC84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utocorrelation</w:t>
            </w:r>
          </w:p>
          <w:p w14:paraId="5F51DE48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PA</w:t>
            </w:r>
          </w:p>
        </w:tc>
        <w:tc>
          <w:tcPr>
            <w:tcW w:w="135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2C95130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Mean 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350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03C80E4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Variability</w:t>
            </w:r>
          </w:p>
          <w:p w14:paraId="0C299E99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579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3B5F90C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utocorrelation</w:t>
            </w:r>
          </w:p>
          <w:p w14:paraId="6720144E" w14:textId="77777777" w:rsidR="006C5055" w:rsidRPr="007905C7" w:rsidRDefault="006C5055" w:rsidP="001735F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NA</w:t>
            </w:r>
            <w:r w:rsidRPr="007905C7">
              <w:rPr>
                <w:rFonts w:ascii="Times New Roman" w:hAnsi="Times New Roman"/>
                <w:b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</w:tr>
      <w:tr w:rsidR="006C5055" w:rsidRPr="007905C7" w14:paraId="7817963C" w14:textId="77777777" w:rsidTr="006C5055">
        <w:tc>
          <w:tcPr>
            <w:tcW w:w="184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19CE24E" w14:textId="4E093BF9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  <w:lang w:val="en-US"/>
              </w:rPr>
              <w:t>Antidepressant use, y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AA27A24" w14:textId="4570F7FA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149</w:t>
            </w:r>
            <w:r w:rsidRPr="007905C7">
              <w:rPr>
                <w:rFonts w:ascii="Times New Roman" w:hAnsi="Times New Roman"/>
                <w:sz w:val="18"/>
                <w:szCs w:val="18"/>
                <w:lang w:val="en-US"/>
              </w:rPr>
              <w:t>**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56348C92" w14:textId="43111E19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-0.329***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901A08B" w14:textId="34122F6B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209***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E78D6BB" w14:textId="31CD41D0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126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CD27C6E" w14:textId="3F143916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304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41FC6027" w14:textId="70ED1B02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307***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0A0189FE" w14:textId="4FB50771" w:rsidR="006C5055" w:rsidRPr="007905C7" w:rsidRDefault="006C5055" w:rsidP="006C5055">
            <w:pPr>
              <w:spacing w:line="360" w:lineRule="auto"/>
              <w:jc w:val="center"/>
              <w:rPr>
                <w:rFonts w:ascii="Times New Roman" w:hAnsi="Times New Roman"/>
                <w:sz w:val="18"/>
                <w:szCs w:val="18"/>
                <w:lang w:val="en-US"/>
              </w:rPr>
            </w:pPr>
            <w:r>
              <w:rPr>
                <w:rFonts w:ascii="Times New Roman" w:hAnsi="Times New Roman"/>
                <w:sz w:val="18"/>
                <w:szCs w:val="18"/>
                <w:lang w:val="en-US"/>
              </w:rPr>
              <w:t>0.218***</w:t>
            </w:r>
          </w:p>
        </w:tc>
      </w:tr>
    </w:tbl>
    <w:p w14:paraId="3BEB6825" w14:textId="1803B36C" w:rsidR="006C5055" w:rsidRPr="007905C7" w:rsidRDefault="006C5055" w:rsidP="000B6EC8">
      <w:pPr>
        <w:pStyle w:val="EndNoteBibliography"/>
        <w:spacing w:after="0" w:line="360" w:lineRule="auto"/>
        <w:ind w:right="4598"/>
        <w:jc w:val="left"/>
        <w:rPr>
          <w:rFonts w:ascii="Times New Roman" w:hAnsi="Times New Roman" w:cs="Times New Roman"/>
          <w:sz w:val="18"/>
          <w:szCs w:val="18"/>
        </w:rPr>
      </w:pPr>
      <w:r w:rsidRPr="007905C7">
        <w:rPr>
          <w:rFonts w:ascii="Times New Roman" w:hAnsi="Times New Roman"/>
          <w:i/>
          <w:iCs/>
          <w:sz w:val="18"/>
          <w:szCs w:val="18"/>
        </w:rPr>
        <w:t>Note:</w:t>
      </w:r>
      <w:r w:rsidRPr="007905C7">
        <w:rPr>
          <w:rFonts w:ascii="Times New Roman" w:hAnsi="Times New Roman"/>
          <w:sz w:val="18"/>
          <w:szCs w:val="18"/>
        </w:rPr>
        <w:t xml:space="preserve"> </w:t>
      </w:r>
      <w:r>
        <w:rPr>
          <w:rFonts w:ascii="Times New Roman" w:hAnsi="Times New Roman"/>
          <w:sz w:val="18"/>
          <w:szCs w:val="18"/>
        </w:rPr>
        <w:t>P</w:t>
      </w:r>
      <w:r w:rsidRPr="007905C7">
        <w:rPr>
          <w:rFonts w:ascii="Times New Roman" w:hAnsi="Times New Roman"/>
          <w:sz w:val="18"/>
          <w:szCs w:val="18"/>
        </w:rPr>
        <w:t xml:space="preserve">oint-biserial correlation. </w:t>
      </w:r>
      <w:r w:rsidRPr="007905C7">
        <w:rPr>
          <w:rFonts w:ascii="Times New Roman" w:hAnsi="Times New Roman"/>
          <w:color w:val="000000" w:themeColor="text1"/>
          <w:sz w:val="18"/>
          <w:szCs w:val="18"/>
        </w:rPr>
        <w:t>***p &lt; 0.001, ** p &lt; 0.01, * p &lt;</w:t>
      </w:r>
      <w:r w:rsidR="0092082B">
        <w:rPr>
          <w:rFonts w:ascii="Times New Roman" w:hAnsi="Times New Roman"/>
          <w:color w:val="000000" w:themeColor="text1"/>
          <w:sz w:val="18"/>
          <w:szCs w:val="18"/>
        </w:rPr>
        <w:t xml:space="preserve"> </w:t>
      </w:r>
      <w:r w:rsidRPr="007905C7">
        <w:rPr>
          <w:rFonts w:ascii="Times New Roman" w:hAnsi="Times New Roman"/>
          <w:color w:val="000000" w:themeColor="text1"/>
          <w:sz w:val="18"/>
          <w:szCs w:val="18"/>
        </w:rPr>
        <w:t xml:space="preserve">0.05, </w:t>
      </w:r>
      <w:r w:rsidRPr="007905C7">
        <w:rPr>
          <w:rFonts w:ascii="Times New Roman" w:hAnsi="Times New Roman"/>
          <w:color w:val="000000" w:themeColor="text1"/>
          <w:sz w:val="18"/>
          <w:szCs w:val="18"/>
          <w:vertAlign w:val="superscript"/>
        </w:rPr>
        <w:t>a</w:t>
      </w:r>
      <w:r w:rsidRPr="007905C7">
        <w:rPr>
          <w:rFonts w:ascii="Times New Roman" w:hAnsi="Times New Roman"/>
          <w:color w:val="000000" w:themeColor="text1"/>
          <w:sz w:val="18"/>
          <w:szCs w:val="18"/>
        </w:rPr>
        <w:t xml:space="preserve"> – log</w:t>
      </w:r>
      <w:r w:rsidRPr="007905C7">
        <w:rPr>
          <w:rFonts w:ascii="Times New Roman" w:hAnsi="Times New Roman"/>
          <w:sz w:val="18"/>
          <w:szCs w:val="18"/>
          <w:vertAlign w:val="subscript"/>
        </w:rPr>
        <w:t>e</w:t>
      </w:r>
      <w:r w:rsidRPr="007905C7">
        <w:rPr>
          <w:rFonts w:ascii="Times New Roman" w:hAnsi="Times New Roman"/>
          <w:sz w:val="18"/>
          <w:szCs w:val="18"/>
        </w:rPr>
        <w:t xml:space="preserve">-transformed (ln), </w:t>
      </w:r>
      <w:r w:rsidRPr="007905C7">
        <w:rPr>
          <w:rFonts w:ascii="Times New Roman" w:hAnsi="Times New Roman" w:cs="Times New Roman"/>
          <w:sz w:val="18"/>
          <w:szCs w:val="18"/>
          <w:vertAlign w:val="superscript"/>
        </w:rPr>
        <w:t>b</w:t>
      </w:r>
      <w:r w:rsidRPr="007905C7">
        <w:rPr>
          <w:rFonts w:ascii="Times New Roman" w:hAnsi="Times New Roman" w:cs="Times New Roman"/>
          <w:sz w:val="18"/>
          <w:szCs w:val="18"/>
        </w:rPr>
        <w:t xml:space="preserve"> data missing for 1 participant</w:t>
      </w:r>
      <w:r w:rsidR="000B6EC8">
        <w:rPr>
          <w:rFonts w:ascii="Times New Roman" w:hAnsi="Times New Roman" w:cs="Times New Roman"/>
          <w:sz w:val="18"/>
          <w:szCs w:val="18"/>
        </w:rPr>
        <w:t xml:space="preserve">. CT, childhood trauma; </w:t>
      </w:r>
      <w:r w:rsidR="000B6EC8" w:rsidRPr="007905C7">
        <w:rPr>
          <w:rFonts w:ascii="Times New Roman" w:hAnsi="Times New Roman" w:cs="Times New Roman"/>
          <w:sz w:val="18"/>
          <w:szCs w:val="18"/>
        </w:rPr>
        <w:t>PA, positive affect; NA, negative affect</w:t>
      </w:r>
    </w:p>
    <w:p w14:paraId="6466A572" w14:textId="77777777" w:rsidR="006C5055" w:rsidRPr="006C5055" w:rsidRDefault="006C5055" w:rsidP="006C5055">
      <w:pPr>
        <w:rPr>
          <w:lang w:val="en-US"/>
        </w:rPr>
      </w:pPr>
    </w:p>
    <w:p w14:paraId="7E81E12B" w14:textId="77777777" w:rsidR="002C293F" w:rsidRDefault="002C293F">
      <w:pPr>
        <w:rPr>
          <w:rFonts w:ascii="Times New Roman" w:hAnsi="Times New Roman" w:cs="Times New Roman"/>
          <w:i/>
          <w:iCs/>
          <w:noProof/>
          <w:sz w:val="20"/>
          <w:szCs w:val="20"/>
        </w:rPr>
      </w:pPr>
      <w:r>
        <w:rPr>
          <w:rFonts w:ascii="Times New Roman" w:hAnsi="Times New Roman" w:cs="Times New Roman"/>
          <w:i/>
          <w:iCs/>
          <w:noProof/>
          <w:sz w:val="20"/>
          <w:szCs w:val="20"/>
        </w:rPr>
        <w:br w:type="page"/>
      </w:r>
    </w:p>
    <w:p w14:paraId="79639E13" w14:textId="7DC52C20" w:rsidR="000625BD" w:rsidRDefault="002E3781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i/>
          <w:iCs/>
          <w:noProof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485CCA2" wp14:editId="7E684CF8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127240" cy="4997450"/>
                <wp:effectExtent l="0" t="0" r="16510" b="12700"/>
                <wp:wrapSquare wrapText="bothSides"/>
                <wp:docPr id="105" name="Group 104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3C9606-3822-84BE-6A43-344E551EDEB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7240" cy="4997450"/>
                          <a:chOff x="1" y="0"/>
                          <a:chExt cx="7127874" cy="4997452"/>
                        </a:xfrm>
                      </wpg:grpSpPr>
                      <wps:wsp>
                        <wps:cNvPr id="1331297791" name="Connector: Elbow 1331297791">
                          <a:extLst>
                            <a:ext uri="{FF2B5EF4-FFF2-40B4-BE49-F238E27FC236}">
                              <a16:creationId xmlns:a16="http://schemas.microsoft.com/office/drawing/2014/main" id="{DC13B9B5-068A-5F34-C1B0-A6DD336701EF}"/>
                            </a:ext>
                          </a:extLst>
                        </wps:cNvPr>
                        <wps:cNvCnPr>
                          <a:cxnSpLocks/>
                          <a:stCxn id="2009886167" idx="3"/>
                          <a:endCxn id="1470989609" idx="1"/>
                        </wps:cNvCnPr>
                        <wps:spPr>
                          <a:xfrm>
                            <a:off x="1629272" y="1524106"/>
                            <a:ext cx="223342" cy="4247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g:grpSp>
                        <wpg:cNvPr id="1784655259" name="Group 1784655259">
                          <a:extLst>
                            <a:ext uri="{FF2B5EF4-FFF2-40B4-BE49-F238E27FC236}">
                              <a16:creationId xmlns:a16="http://schemas.microsoft.com/office/drawing/2014/main" id="{7FB59370-0842-26D5-BF5D-639A0EAF7AF4}"/>
                            </a:ext>
                          </a:extLst>
                        </wpg:cNvPr>
                        <wpg:cNvGrpSpPr/>
                        <wpg:grpSpPr>
                          <a:xfrm>
                            <a:off x="1" y="0"/>
                            <a:ext cx="7127874" cy="4997452"/>
                            <a:chOff x="1" y="0"/>
                            <a:chExt cx="7127874" cy="4997452"/>
                          </a:xfrm>
                        </wpg:grpSpPr>
                        <wps:wsp>
                          <wps:cNvPr id="1470989609" name="Rectangle 1470989609">
                            <a:extLst>
                              <a:ext uri="{FF2B5EF4-FFF2-40B4-BE49-F238E27FC236}">
                                <a16:creationId xmlns:a16="http://schemas.microsoft.com/office/drawing/2014/main" id="{6E4104D9-F7B3-C791-D293-244506331206}"/>
                              </a:ext>
                            </a:extLst>
                          </wps:cNvPr>
                          <wps:cNvSpPr>
                            <a:spLocks noChangeArrowheads="1"/>
                          </wps:cNvSpPr>
                          <wps:spPr bwMode="auto">
                            <a:xfrm>
                              <a:off x="1852614" y="1200576"/>
                              <a:ext cx="1628792" cy="732000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472C4">
                                  <a:lumMod val="40000"/>
                                  <a:lumOff val="60000"/>
                                </a:srgbClr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14:paraId="10CC27C5" w14:textId="77777777" w:rsidR="00040876" w:rsidRDefault="00040876" w:rsidP="00040876">
                                <w:pPr>
                                  <w:spacing w:after="0" w:line="256" w:lineRule="auto"/>
                                  <w:jc w:val="center"/>
                                  <w:rPr>
                                    <w:rFonts w:ascii="Arial" w:eastAsia="Calibri" w:hAnsi="Arial" w:cs="Arial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eastAsia="Calibri" w:hAnsi="Arial" w:cs="Arial"/>
                                    <w:b/>
                                    <w:bCs/>
                                    <w:color w:val="000000"/>
                                    <w:kern w:val="24"/>
                                    <w:sz w:val="16"/>
                                    <w:szCs w:val="16"/>
                                  </w:rPr>
                                  <w:t>Psychiatric status adjustment</w:t>
                                </w:r>
                              </w:p>
                              <w:p w14:paraId="031E58F5" w14:textId="77777777" w:rsidR="00040876" w:rsidRPr="00C304E7" w:rsidRDefault="00040876" w:rsidP="00040876">
                                <w:pPr>
                                  <w:spacing w:after="0" w:line="256" w:lineRule="auto"/>
                                  <w:jc w:val="center"/>
                                  <w:rPr>
                                    <w:rFonts w:ascii="Arial" w:eastAsia="Calibri" w:hAnsi="Arial" w:cs="Arial"/>
                                    <w:b/>
                                    <w:b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</w:pPr>
                                <w:r w:rsidRPr="00C304E7">
                                  <w:rPr>
                                    <w:rFonts w:ascii="Arial" w:eastAsia="Calibri" w:hAnsi="Arial" w:cs="Arial"/>
                                    <w:b/>
                                    <w:bCs/>
                                    <w:color w:val="000000"/>
                                    <w:kern w:val="24"/>
                                    <w:sz w:val="12"/>
                                    <w:szCs w:val="12"/>
                                  </w:rPr>
                                  <w:t>2 linear regressions:</w:t>
                                </w:r>
                              </w:p>
                              <w:p w14:paraId="3E475ECF" w14:textId="77777777" w:rsidR="00040876" w:rsidRDefault="00040876" w:rsidP="00040876">
                                <w:pPr>
                                  <w:tabs>
                                    <w:tab w:val="left" w:pos="0"/>
                                  </w:tabs>
                                  <w:spacing w:after="0" w:line="254" w:lineRule="auto"/>
                                  <w:rPr>
                                    <w:rFonts w:ascii="Arial" w:eastAsia="Calibri" w:hAnsi="Arial" w:cs="Times New Roman"/>
                                    <w:color w:val="000000"/>
                                    <w:kern w:val="24"/>
                                    <w:sz w:val="10"/>
                                    <w:szCs w:val="10"/>
                                  </w:rPr>
                                </w:pPr>
                                <w:r>
                                  <w:rPr>
                                    <w:rFonts w:ascii="Arial" w:eastAsia="Calibri" w:hAnsi="Arial"/>
                                    <w:color w:val="000000"/>
                                    <w:kern w:val="24"/>
                                    <w:sz w:val="10"/>
                                    <w:szCs w:val="10"/>
                                  </w:rPr>
                                  <w:t xml:space="preserve">Mean PA~CT (yes/no) + lifetime disorder (yes/no) </w:t>
                                </w:r>
                              </w:p>
                              <w:p w14:paraId="530D00B2" w14:textId="77777777" w:rsidR="00040876" w:rsidRDefault="00040876" w:rsidP="00040876">
                                <w:pPr>
                                  <w:tabs>
                                    <w:tab w:val="left" w:pos="0"/>
                                  </w:tabs>
                                  <w:spacing w:after="0" w:line="254" w:lineRule="auto"/>
                                  <w:rPr>
                                    <w:rFonts w:ascii="Arial" w:eastAsia="Calibri" w:hAnsi="Arial"/>
                                    <w:color w:val="000000"/>
                                    <w:kern w:val="24"/>
                                    <w:sz w:val="10"/>
                                    <w:szCs w:val="10"/>
                                  </w:rPr>
                                </w:pPr>
                                <w:r>
                                  <w:rPr>
                                    <w:rFonts w:ascii="Arial" w:eastAsia="Calibri" w:hAnsi="Arial"/>
                                    <w:color w:val="000000"/>
                                    <w:kern w:val="24"/>
                                    <w:sz w:val="10"/>
                                    <w:szCs w:val="10"/>
                                  </w:rPr>
                                  <w:t xml:space="preserve">Mean NA~CT (yes/no) + lifetime disorder (yes/no) 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ctr" anchorCtr="0" upright="1">
                            <a:noAutofit/>
                          </wps:bodyPr>
                        </wps:wsp>
                        <wpg:grpSp>
                          <wpg:cNvPr id="1811508988" name="Group 1811508988">
                            <a:extLst>
                              <a:ext uri="{FF2B5EF4-FFF2-40B4-BE49-F238E27FC236}">
                                <a16:creationId xmlns:a16="http://schemas.microsoft.com/office/drawing/2014/main" id="{A8F81D1A-C96D-E47C-E623-0395C3C4DCF9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" y="0"/>
                              <a:ext cx="7127874" cy="4997452"/>
                              <a:chOff x="1" y="0"/>
                              <a:chExt cx="7127874" cy="4997452"/>
                            </a:xfrm>
                          </wpg:grpSpPr>
                          <wpg:grpSp>
                            <wpg:cNvPr id="850676105" name="Group 850676105">
                              <a:extLst>
                                <a:ext uri="{FF2B5EF4-FFF2-40B4-BE49-F238E27FC236}">
                                  <a16:creationId xmlns:a16="http://schemas.microsoft.com/office/drawing/2014/main" id="{AD6310C6-EE45-2FE8-21D6-A42A7CAA319C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1" y="0"/>
                                <a:ext cx="7127874" cy="4997452"/>
                                <a:chOff x="0" y="0"/>
                                <a:chExt cx="7128484" cy="4998071"/>
                              </a:xfrm>
                            </wpg:grpSpPr>
                            <wps:wsp>
                              <wps:cNvPr id="1855233763" name="Rectangle 1855233763">
                                <a:extLst>
                                  <a:ext uri="{FF2B5EF4-FFF2-40B4-BE49-F238E27FC236}">
                                    <a16:creationId xmlns:a16="http://schemas.microsoft.com/office/drawing/2014/main" id="{157B4A07-D25A-9C8D-E530-9281D183BB2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734185" y="0"/>
                                  <a:ext cx="1629410" cy="3886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472C4">
                                    <a:lumMod val="20000"/>
                                    <a:lumOff val="80000"/>
                                  </a:srgbClr>
                                </a:solidFill>
                                <a:ln w="317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34E080CF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  <w:t>Main analysis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27828330" name="Rectangle 27828330">
                                <a:extLst>
                                  <a:ext uri="{FF2B5EF4-FFF2-40B4-BE49-F238E27FC236}">
                                    <a16:creationId xmlns:a16="http://schemas.microsoft.com/office/drawing/2014/main" id="{9C8BD9CD-C75B-98B0-42A0-814BBF7AF845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44665" y="484157"/>
                                  <a:ext cx="1629410" cy="6210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472C4">
                                    <a:lumMod val="20000"/>
                                    <a:lumOff val="80000"/>
                                  </a:srgbClr>
                                </a:solidFill>
                                <a:ln w="317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23BA5E5E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  <w:t>Model 1</w:t>
                                    </w:r>
                                  </w:p>
                                  <w:p w14:paraId="3FC2F578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  <w:t>Covariates: age, sex, education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660707428" name="Rectangle 1660707428">
                                <a:extLst>
                                  <a:ext uri="{FF2B5EF4-FFF2-40B4-BE49-F238E27FC236}">
                                    <a16:creationId xmlns:a16="http://schemas.microsoft.com/office/drawing/2014/main" id="{63539421-DDFA-9F04-6651-984BCAA73DE4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631695" y="482040"/>
                                  <a:ext cx="1629410" cy="6216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472C4">
                                    <a:lumMod val="20000"/>
                                    <a:lumOff val="80000"/>
                                  </a:srgbClr>
                                </a:solidFill>
                                <a:ln w="3175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354FD4B6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8"/>
                                        <w:szCs w:val="18"/>
                                      </w:rPr>
                                      <w:t>Model 2</w:t>
                                    </w:r>
                                  </w:p>
                                  <w:p w14:paraId="52A014F8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  <w:t>Covariates: age, sex, education, mean levels of affect</w:t>
                                    </w: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2009886167" name="Rectangle 2009886167">
                                <a:extLst>
                                  <a:ext uri="{FF2B5EF4-FFF2-40B4-BE49-F238E27FC236}">
                                    <a16:creationId xmlns:a16="http://schemas.microsoft.com/office/drawing/2014/main" id="{BA899382-DEC7-381C-276C-10BF5ADA04C9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1093498"/>
                                  <a:ext cx="1629410" cy="861593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6251598A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</w:t>
                                    </w:r>
                                  </w:p>
                                  <w:p w14:paraId="65E4EF1A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6 linear regressions:</w:t>
                                    </w:r>
                                  </w:p>
                                  <w:p w14:paraId="1AB5AED6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Mean PA~CT (yes/no)</w:t>
                                    </w:r>
                                  </w:p>
                                  <w:p w14:paraId="4700FAEB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Mean NA~CT (yes/no)</w:t>
                                    </w:r>
                                  </w:p>
                                  <w:p w14:paraId="0BA6E589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yes/no)</w:t>
                                    </w:r>
                                  </w:p>
                                  <w:p w14:paraId="1CC07C48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yes/no)</w:t>
                                    </w:r>
                                  </w:p>
                                  <w:p w14:paraId="1F6CA2E3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yes/no)</w:t>
                                    </w:r>
                                  </w:p>
                                  <w:p w14:paraId="25B191F1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yes/no)</w:t>
                                    </w:r>
                                  </w:p>
                                  <w:p w14:paraId="28389C39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040732769" name="Rectangle 1040732769">
                                <a:extLst>
                                  <a:ext uri="{FF2B5EF4-FFF2-40B4-BE49-F238E27FC236}">
                                    <a16:creationId xmlns:a16="http://schemas.microsoft.com/office/drawing/2014/main" id="{8113C5C2-0832-AC98-3E2C-6DA3746CCF2C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2059387"/>
                                  <a:ext cx="1629410" cy="861594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1ECE1019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 severity</w:t>
                                    </w:r>
                                  </w:p>
                                  <w:p w14:paraId="624C5D4E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26A46B74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mild/no; severe/no)</w:t>
                                    </w:r>
                                  </w:p>
                                  <w:p w14:paraId="0CBB0D1F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mild/no; severe/no)</w:t>
                                    </w:r>
                                  </w:p>
                                  <w:p w14:paraId="7EF318C7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mild/no; severe/no)</w:t>
                                    </w:r>
                                  </w:p>
                                  <w:p w14:paraId="4F0A852D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mild/no; severe/no)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17474552" name="Rectangle 117474552">
                                <a:extLst>
                                  <a:ext uri="{FF2B5EF4-FFF2-40B4-BE49-F238E27FC236}">
                                    <a16:creationId xmlns:a16="http://schemas.microsoft.com/office/drawing/2014/main" id="{AA490C2A-CA33-B610-351A-4F6284B38BC5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3025276"/>
                                  <a:ext cx="1629410" cy="1972795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61A3E4FD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 types</w:t>
                                    </w:r>
                                  </w:p>
                                  <w:p w14:paraId="6794AF59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16 linear regressions:</w:t>
                                    </w:r>
                                  </w:p>
                                  <w:p w14:paraId="4E17E9AF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EN (yes/no)</w:t>
                                    </w:r>
                                  </w:p>
                                  <w:p w14:paraId="066CBE30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EN (yes/no)</w:t>
                                    </w:r>
                                  </w:p>
                                  <w:p w14:paraId="14C8E239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EN (yes/no)</w:t>
                                    </w:r>
                                  </w:p>
                                  <w:p w14:paraId="799B73A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EN (yes/no)</w:t>
                                    </w:r>
                                  </w:p>
                                  <w:p w14:paraId="5BB1C548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4DEA4AB9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EA (yes/no)</w:t>
                                    </w:r>
                                  </w:p>
                                  <w:p w14:paraId="304186C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EA (yes/no)</w:t>
                                    </w:r>
                                  </w:p>
                                  <w:p w14:paraId="5CDD6061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EA (yes/no)</w:t>
                                    </w:r>
                                  </w:p>
                                  <w:p w14:paraId="33C75762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EA (yes/no)</w:t>
                                    </w:r>
                                  </w:p>
                                  <w:p w14:paraId="017024E5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464413F2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PA (yes/no)</w:t>
                                    </w:r>
                                  </w:p>
                                  <w:p w14:paraId="3CBE11F1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PA (yes/no)</w:t>
                                    </w:r>
                                  </w:p>
                                  <w:p w14:paraId="62C3267C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PA (yes/no)</w:t>
                                    </w:r>
                                  </w:p>
                                  <w:p w14:paraId="73A85E60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PA (yes/no)</w:t>
                                    </w:r>
                                  </w:p>
                                  <w:p w14:paraId="1D398855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432FD74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SA (yes/no)</w:t>
                                    </w:r>
                                  </w:p>
                                  <w:p w14:paraId="1D63AE8B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SA (yes/no)</w:t>
                                    </w:r>
                                  </w:p>
                                  <w:p w14:paraId="142BD0DB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SA (yes/no)</w:t>
                                    </w:r>
                                  </w:p>
                                  <w:p w14:paraId="6FF82A89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SA (yes/no)</w:t>
                                    </w:r>
                                  </w:p>
                                  <w:p w14:paraId="1E84C6D4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522092880" name="Rectangle 1522092880">
                                <a:extLst>
                                  <a:ext uri="{FF2B5EF4-FFF2-40B4-BE49-F238E27FC236}">
                                    <a16:creationId xmlns:a16="http://schemas.microsoft.com/office/drawing/2014/main" id="{2010E82A-1A2D-2F83-D2A8-ADAE2135C5D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52607" y="2056579"/>
                                  <a:ext cx="1621159" cy="1214011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66CC6CA2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Moderation by psychiatric status</w:t>
                                    </w:r>
                                  </w:p>
                                  <w:p w14:paraId="4B7076D7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348BF6D7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yes/no) + lifetime disorder (yes/no) + CT×lifetime disorder</w:t>
                                    </w:r>
                                  </w:p>
                                  <w:p w14:paraId="78895CAF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yes/no) + lifetime disorder (yes/no) + CT×lifetime disorder</w:t>
                                    </w:r>
                                  </w:p>
                                  <w:p w14:paraId="48B5A9D3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yes/no) + lifetime disorder (yes/no) + CT×lifetime disorder</w:t>
                                    </w:r>
                                  </w:p>
                                  <w:p w14:paraId="7C40CE0E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yes/no) + lifetime disorder (yes/no) + CT×lifetime disorder</w:t>
                                    </w:r>
                                  </w:p>
                                  <w:p w14:paraId="5D2DD716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286080117" name="Straight Connector 286080117">
                                <a:extLst>
                                  <a:ext uri="{FF2B5EF4-FFF2-40B4-BE49-F238E27FC236}">
                                    <a16:creationId xmlns:a16="http://schemas.microsoft.com/office/drawing/2014/main" id="{A4E0AB75-BA9B-6ACB-1CEA-3D12E7EF48B4}"/>
                                  </a:ext>
                                </a:extLst>
                              </wps:cNvPr>
                              <wps:cNvCnPr>
                                <a:cxnSpLocks/>
                                <a:stCxn id="2009886167" idx="2"/>
                                <a:endCxn id="1040732769" idx="0"/>
                              </wps:cNvCnPr>
                              <wps:spPr>
                                <a:xfrm>
                                  <a:off x="814706" y="1955091"/>
                                  <a:ext cx="0" cy="10429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464593407" name="Straight Connector 1464593407">
                                <a:extLst>
                                  <a:ext uri="{FF2B5EF4-FFF2-40B4-BE49-F238E27FC236}">
                                    <a16:creationId xmlns:a16="http://schemas.microsoft.com/office/drawing/2014/main" id="{BE5099DA-F786-415D-49F6-72EC5F75EAAF}"/>
                                  </a:ext>
                                </a:extLst>
                              </wps:cNvPr>
                              <wps:cNvCnPr>
                                <a:cxnSpLocks/>
                                <a:stCxn id="1040732769" idx="2"/>
                                <a:endCxn id="117474552" idx="0"/>
                              </wps:cNvCnPr>
                              <wps:spPr>
                                <a:xfrm>
                                  <a:off x="814705" y="2920981"/>
                                  <a:ext cx="0" cy="104295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897362912" name="Rectangle 897362912">
                                <a:extLst>
                                  <a:ext uri="{FF2B5EF4-FFF2-40B4-BE49-F238E27FC236}">
                                    <a16:creationId xmlns:a16="http://schemas.microsoft.com/office/drawing/2014/main" id="{0760DB73-76DB-D53E-3BF8-5CA616EC4379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475578" y="1103705"/>
                                  <a:ext cx="1652906" cy="8513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42A14554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</w:t>
                                    </w:r>
                                  </w:p>
                                  <w:p w14:paraId="3FED754B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13B9868E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yes/no)</w:t>
                                    </w:r>
                                  </w:p>
                                  <w:p w14:paraId="4F6BB3ED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yes/no)</w:t>
                                    </w:r>
                                  </w:p>
                                  <w:p w14:paraId="71E269BB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yes/no)</w:t>
                                    </w:r>
                                  </w:p>
                                  <w:p w14:paraId="15FF1496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yes/no)</w:t>
                                    </w:r>
                                  </w:p>
                                  <w:p w14:paraId="75C57676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85054246" name="Rectangle 185054246">
                                <a:extLst>
                                  <a:ext uri="{FF2B5EF4-FFF2-40B4-BE49-F238E27FC236}">
                                    <a16:creationId xmlns:a16="http://schemas.microsoft.com/office/drawing/2014/main" id="{1A714B16-F312-135B-1813-01E43BAD6BFE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475578" y="2056580"/>
                                  <a:ext cx="1652906" cy="864401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335E8102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 severity</w:t>
                                    </w:r>
                                  </w:p>
                                  <w:p w14:paraId="4B87F22F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3962C15A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mild/no; severe/no)</w:t>
                                    </w:r>
                                  </w:p>
                                  <w:p w14:paraId="1CA07017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mild/no; severe/no)</w:t>
                                    </w:r>
                                  </w:p>
                                  <w:p w14:paraId="51F8E664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mild/no; severe/no)</w:t>
                                    </w:r>
                                  </w:p>
                                  <w:p w14:paraId="54AB6178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mild/no; severe/no)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2130913066" name="Rectangle 2130913066">
                                <a:extLst>
                                  <a:ext uri="{FF2B5EF4-FFF2-40B4-BE49-F238E27FC236}">
                                    <a16:creationId xmlns:a16="http://schemas.microsoft.com/office/drawing/2014/main" id="{3FAFC32B-2F7F-2F05-582B-DD090005283E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475578" y="3035483"/>
                                  <a:ext cx="1652906" cy="1962587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4DC71BF3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CT types</w:t>
                                    </w:r>
                                  </w:p>
                                  <w:p w14:paraId="6A880D92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16 linear regressions:</w:t>
                                    </w:r>
                                  </w:p>
                                  <w:p w14:paraId="007D8125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EN (yes/no)</w:t>
                                    </w:r>
                                  </w:p>
                                  <w:p w14:paraId="69D01984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EN (yes/no)</w:t>
                                    </w:r>
                                  </w:p>
                                  <w:p w14:paraId="6F6FDC2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EN (yes/no)</w:t>
                                    </w:r>
                                  </w:p>
                                  <w:p w14:paraId="315EC659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EN (yes/no)</w:t>
                                    </w:r>
                                  </w:p>
                                  <w:p w14:paraId="1BEC2511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4D56C3C2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EA (yes/no)</w:t>
                                    </w:r>
                                  </w:p>
                                  <w:p w14:paraId="14A0C75D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EA (yes/no)</w:t>
                                    </w:r>
                                  </w:p>
                                  <w:p w14:paraId="770D051C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EA (yes/no)</w:t>
                                    </w:r>
                                  </w:p>
                                  <w:p w14:paraId="498A0A91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EA (yes/no)</w:t>
                                    </w:r>
                                  </w:p>
                                  <w:p w14:paraId="4FC43F35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36B9A8A0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PA (yes/no)</w:t>
                                    </w:r>
                                  </w:p>
                                  <w:p w14:paraId="0B86C9D6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PA (yes/no)</w:t>
                                    </w:r>
                                  </w:p>
                                  <w:p w14:paraId="4CF9C3B3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PA (yes/no)</w:t>
                                    </w:r>
                                  </w:p>
                                  <w:p w14:paraId="24D58345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PA (yes/no)</w:t>
                                    </w:r>
                                  </w:p>
                                  <w:p w14:paraId="2E19AE5B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6" w:lineRule="auto"/>
                                      <w:ind w:left="187" w:hanging="187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  <w:p w14:paraId="2A42AD0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SA (yes/no)</w:t>
                                    </w:r>
                                  </w:p>
                                  <w:p w14:paraId="5AF5BD50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SA (yes/no)</w:t>
                                    </w:r>
                                  </w:p>
                                  <w:p w14:paraId="206C8DFE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SA (yes/no)</w:t>
                                    </w:r>
                                  </w:p>
                                  <w:p w14:paraId="7F8FFA46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SA (yes/no)</w:t>
                                    </w:r>
                                  </w:p>
                                  <w:p w14:paraId="518147B0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4"/>
                                        <w:szCs w:val="14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959785479" name="Straight Connector 1959785479">
                                <a:extLst>
                                  <a:ext uri="{FF2B5EF4-FFF2-40B4-BE49-F238E27FC236}">
                                    <a16:creationId xmlns:a16="http://schemas.microsoft.com/office/drawing/2014/main" id="{BE717651-C946-CC0C-5A4A-B12161D1D5E6}"/>
                                  </a:ext>
                                </a:extLst>
                              </wps:cNvPr>
                              <wps:cNvCnPr>
                                <a:cxnSpLocks/>
                                <a:stCxn id="897362912" idx="2"/>
                                <a:endCxn id="185054246" idx="0"/>
                              </wps:cNvCnPr>
                              <wps:spPr>
                                <a:xfrm>
                                  <a:off x="6302031" y="1955091"/>
                                  <a:ext cx="0" cy="101489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070992804" name="Straight Connector 1070992804">
                                <a:extLst>
                                  <a:ext uri="{FF2B5EF4-FFF2-40B4-BE49-F238E27FC236}">
                                    <a16:creationId xmlns:a16="http://schemas.microsoft.com/office/drawing/2014/main" id="{0B9CD98D-6C92-99DC-9AAB-9907D9D3088E}"/>
                                  </a:ext>
                                </a:extLst>
                              </wps:cNvPr>
                              <wps:cNvCnPr>
                                <a:cxnSpLocks/>
                                <a:stCxn id="185054246" idx="2"/>
                                <a:endCxn id="2130913066" idx="0"/>
                              </wps:cNvCnPr>
                              <wps:spPr>
                                <a:xfrm>
                                  <a:off x="6302031" y="2920981"/>
                                  <a:ext cx="0" cy="11450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52622926" name="Rectangle 352622926">
                                <a:extLst>
                                  <a:ext uri="{FF2B5EF4-FFF2-40B4-BE49-F238E27FC236}">
                                    <a16:creationId xmlns:a16="http://schemas.microsoft.com/office/drawing/2014/main" id="{454BF2B1-A54B-1056-88CC-66C09EE2CB4B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630913" y="1194212"/>
                                  <a:ext cx="1618770" cy="1214011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67A8194E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Moderation by psychiatric status</w:t>
                                    </w:r>
                                  </w:p>
                                  <w:p w14:paraId="36DFB488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3F1D8E29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variability~CT (yes/no) + lifetime disorder (yes/no) + CT×lifetime disorder</w:t>
                                    </w:r>
                                  </w:p>
                                  <w:p w14:paraId="6BE3A30B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PA autocorrelation~CT (yes/no) + lifetime disorder (yes/no) + CT×lifetime disorder</w:t>
                                    </w:r>
                                  </w:p>
                                  <w:p w14:paraId="16F2C945" w14:textId="77777777" w:rsidR="00040876" w:rsidRDefault="00040876" w:rsidP="00040876">
                                    <w:pPr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yes/no) + lifetime disorder (yes/no) + CT×lifetime disorder</w:t>
                                    </w:r>
                                  </w:p>
                                  <w:p w14:paraId="7B2021AC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yes/no) + lifetime disorder (yes/no) + CT×lifetime disorder</w:t>
                                    </w:r>
                                  </w:p>
                                  <w:p w14:paraId="1AB8B9E0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520204789" name="Rectangle 1520204789">
                                <a:extLst>
                                  <a:ext uri="{FF2B5EF4-FFF2-40B4-BE49-F238E27FC236}">
                                    <a16:creationId xmlns:a16="http://schemas.microsoft.com/office/drawing/2014/main" id="{9915259A-2037-7600-C31F-653A80154535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630914" y="2523169"/>
                                  <a:ext cx="1623307" cy="1214012"/>
                                </a:xfrm>
                                <a:prstGeom prst="rect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12700" cap="flat" cmpd="sng" algn="ctr">
                                  <a:solidFill>
                                    <a:srgbClr val="4472C4">
                                      <a:lumMod val="40000"/>
                                      <a:lumOff val="60000"/>
                                    </a:srgb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ffectLst/>
                              </wps:spPr>
                              <wps:txbx>
                                <w:txbxContent>
                                  <w:p w14:paraId="3BBF798D" w14:textId="77777777" w:rsidR="00040876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6"/>
                                        <w:szCs w:val="16"/>
                                      </w:rPr>
                                      <w:t>Moderation by mean level of affect</w:t>
                                    </w:r>
                                  </w:p>
                                  <w:p w14:paraId="3BA6F263" w14:textId="77777777" w:rsidR="00040876" w:rsidRPr="00C304E7" w:rsidRDefault="00040876" w:rsidP="00040876">
                                    <w:pPr>
                                      <w:spacing w:after="0" w:line="256" w:lineRule="auto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</w:pPr>
                                    <w:r w:rsidRPr="00C304E7"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2"/>
                                        <w:szCs w:val="12"/>
                                      </w:rPr>
                                      <w:t>4 linear regressions:</w:t>
                                    </w:r>
                                  </w:p>
                                  <w:p w14:paraId="597A9552" w14:textId="77777777" w:rsidR="008A628C" w:rsidRDefault="00040876" w:rsidP="008A628C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0" w:hanging="180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 xml:space="preserve">PA variability~CT (yes/no) + mean PA + </w:t>
                                    </w:r>
                                  </w:p>
                                  <w:p w14:paraId="0EAD837B" w14:textId="39A27DEE" w:rsidR="00040876" w:rsidRDefault="008A628C" w:rsidP="008A628C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0" w:hanging="180"/>
                                      <w:rPr>
                                        <w:rFonts w:ascii="Arial" w:eastAsia="Calibri" w:hAnsi="Arial" w:cs="Times New Roman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ab/>
                                    </w:r>
                                    <w:proofErr w:type="spellStart"/>
                                    <w:r w:rsidR="00040876"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CT×mean</w:t>
                                    </w:r>
                                    <w:proofErr w:type="spellEnd"/>
                                    <w:r w:rsidR="00040876"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 xml:space="preserve"> PA</w:t>
                                    </w:r>
                                  </w:p>
                                  <w:p w14:paraId="3199AC0C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 xml:space="preserve">PA </w:t>
                                    </w:r>
                                    <w:proofErr w:type="spellStart"/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autocorrelation~CT</w:t>
                                    </w:r>
                                    <w:proofErr w:type="spellEnd"/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 xml:space="preserve"> (yes/no) + mean PA + CT×mean PA</w:t>
                                    </w:r>
                                  </w:p>
                                  <w:p w14:paraId="6F6A2232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variability~CT (yes/no) + mean NA + CT×mean NA</w:t>
                                    </w:r>
                                  </w:p>
                                  <w:p w14:paraId="55AED033" w14:textId="77777777" w:rsidR="00040876" w:rsidRDefault="00040876" w:rsidP="00040876">
                                    <w:pPr>
                                      <w:tabs>
                                        <w:tab w:val="left" w:pos="180"/>
                                      </w:tabs>
                                      <w:spacing w:after="0" w:line="254" w:lineRule="auto"/>
                                      <w:ind w:left="187" w:hanging="187"/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NA autocorrelation~CT (yes/no) + mean NA + CT×mean NA</w:t>
                                    </w:r>
                                  </w:p>
                                  <w:p w14:paraId="2E760E11" w14:textId="77777777" w:rsidR="00040876" w:rsidRDefault="00040876" w:rsidP="00040876">
                                    <w:pPr>
                                      <w:spacing w:after="0" w:line="256" w:lineRule="auto"/>
                                      <w:ind w:left="173" w:hanging="173"/>
                                      <w:jc w:val="center"/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rFonts w:ascii="Arial" w:eastAsia="Calibri" w:hAnsi="Arial" w:cs="Arial"/>
                                        <w:b/>
                                        <w:bCs/>
                                        <w:color w:val="000000"/>
                                        <w:kern w:val="24"/>
                                        <w:sz w:val="10"/>
                                        <w:szCs w:val="10"/>
                                      </w:rPr>
                                      <w:t> </w:t>
                                    </w:r>
                                  </w:p>
                                </w:txbxContent>
                              </wps:txbx>
                              <wps:bodyPr rot="0" vert="horz" wrap="square" lIns="91440" tIns="91440" rIns="91440" bIns="91440" anchor="ctr" anchorCtr="0" upright="1">
                                <a:noAutofit/>
                              </wps:bodyPr>
                            </wps:wsp>
                            <wps:wsp>
                              <wps:cNvPr id="1986164655" name="Connector: Elbow 1986164655">
                                <a:extLst>
                                  <a:ext uri="{FF2B5EF4-FFF2-40B4-BE49-F238E27FC236}">
                                    <a16:creationId xmlns:a16="http://schemas.microsoft.com/office/drawing/2014/main" id="{9A864BD8-F0B8-4A5A-EF92-99308484B1E0}"/>
                                  </a:ext>
                                </a:extLst>
                              </wps:cNvPr>
                              <wps:cNvCnPr>
                                <a:cxnSpLocks/>
                                <a:stCxn id="27828330" idx="1"/>
                                <a:endCxn id="2009886167" idx="0"/>
                              </wps:cNvCnPr>
                              <wps:spPr>
                                <a:xfrm rot="10800000" flipV="1">
                                  <a:off x="814707" y="794673"/>
                                  <a:ext cx="1029959" cy="298825"/>
                                </a:xfrm>
                                <a:prstGeom prst="bentConnector2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869996020" name="Connector: Elbow 869996020">
                                <a:extLst>
                                  <a:ext uri="{FF2B5EF4-FFF2-40B4-BE49-F238E27FC236}">
                                    <a16:creationId xmlns:a16="http://schemas.microsoft.com/office/drawing/2014/main" id="{97D94463-C162-871F-F472-BB1CB9E7503E}"/>
                                  </a:ext>
                                </a:extLst>
                              </wps:cNvPr>
                              <wps:cNvCnPr>
                                <a:cxnSpLocks/>
                                <a:stCxn id="1660707428" idx="3"/>
                                <a:endCxn id="897362912" idx="0"/>
                              </wps:cNvCnPr>
                              <wps:spPr>
                                <a:xfrm>
                                  <a:off x="5261105" y="792873"/>
                                  <a:ext cx="1040926" cy="310833"/>
                                </a:xfrm>
                                <a:prstGeom prst="bentConnector2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366529825" name="Connector: Elbow 366529825">
                                <a:extLst>
                                  <a:ext uri="{FF2B5EF4-FFF2-40B4-BE49-F238E27FC236}">
                                    <a16:creationId xmlns:a16="http://schemas.microsoft.com/office/drawing/2014/main" id="{EE346DF3-C73A-EF58-9C24-2FE764A53EF6}"/>
                                  </a:ext>
                                </a:extLst>
                              </wps:cNvPr>
                              <wps:cNvCnPr>
                                <a:cxnSpLocks/>
                                <a:stCxn id="2009886167" idx="3"/>
                                <a:endCxn id="1522092880" idx="1"/>
                              </wps:cNvCnPr>
                              <wps:spPr>
                                <a:xfrm>
                                  <a:off x="1629410" y="1524294"/>
                                  <a:ext cx="223196" cy="1139290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2695345" name="Connector: Elbow 12695345">
                                <a:extLst>
                                  <a:ext uri="{FF2B5EF4-FFF2-40B4-BE49-F238E27FC236}">
                                    <a16:creationId xmlns:a16="http://schemas.microsoft.com/office/drawing/2014/main" id="{96105301-B136-BA02-5035-F6A7A38CB0F2}"/>
                                  </a:ext>
                                </a:extLst>
                              </wps:cNvPr>
                              <wps:cNvCnPr>
                                <a:cxnSpLocks/>
                                <a:stCxn id="897362912" idx="1"/>
                                <a:endCxn id="352622926" idx="3"/>
                              </wps:cNvCnPr>
                              <wps:spPr>
                                <a:xfrm rot="10800000" flipV="1">
                                  <a:off x="5249682" y="1529398"/>
                                  <a:ext cx="225895" cy="271820"/>
                                </a:xfrm>
                                <a:prstGeom prst="bentConnector3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  <wps:wsp>
                              <wps:cNvPr id="1507108389" name="Connector: Elbow 1507108389">
                                <a:extLst>
                                  <a:ext uri="{FF2B5EF4-FFF2-40B4-BE49-F238E27FC236}">
                                    <a16:creationId xmlns:a16="http://schemas.microsoft.com/office/drawing/2014/main" id="{A0F61358-F0E2-BC02-9A04-C253D28B3453}"/>
                                  </a:ext>
                                </a:extLst>
                              </wps:cNvPr>
                              <wps:cNvCnPr>
                                <a:cxnSpLocks/>
                                <a:stCxn id="897362912" idx="1"/>
                                <a:endCxn id="1520204789" idx="3"/>
                              </wps:cNvCnPr>
                              <wps:spPr>
                                <a:xfrm rot="10800000" flipV="1">
                                  <a:off x="5254221" y="1529398"/>
                                  <a:ext cx="221357" cy="1600777"/>
                                </a:xfrm>
                                <a:prstGeom prst="bentConnector3">
                                  <a:avLst/>
                                </a:prstGeom>
                                <a:noFill/>
                                <a:ln w="6350" cap="flat" cmpd="sng" algn="ctr">
                                  <a:solidFill>
                                    <a:sysClr val="windowText" lastClr="000000"/>
                                  </a:solidFill>
                                  <a:prstDash val="solid"/>
                                  <a:miter lim="800000"/>
                                  <a:tailEnd type="triangle"/>
                                </a:ln>
                                <a:effectLst/>
                              </wps:spPr>
                              <wps:bodyPr/>
                            </wps:wsp>
                          </wpg:grpSp>
                          <wps:wsp>
                            <wps:cNvPr id="1651289030" name="Connector: Elbow 1651289030">
                              <a:extLst>
                                <a:ext uri="{FF2B5EF4-FFF2-40B4-BE49-F238E27FC236}">
                                  <a16:creationId xmlns:a16="http://schemas.microsoft.com/office/drawing/2014/main" id="{337F2DA3-55EE-C12F-6995-9D50EC41CB19}"/>
                                </a:ext>
                              </a:extLst>
                            </wps:cNvPr>
                            <wps:cNvCnPr>
                              <a:stCxn id="1855233763" idx="2"/>
                              <a:endCxn id="27828330" idx="0"/>
                            </wps:cNvCnPr>
                            <wps:spPr>
                              <a:xfrm rot="5400000">
                                <a:off x="3056103" y="-8388"/>
                                <a:ext cx="95525" cy="889444"/>
                              </a:xfrm>
                              <a:prstGeom prst="bentConnector3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361753574" name="Connector: Elbow 361753574">
                              <a:extLst>
                                <a:ext uri="{FF2B5EF4-FFF2-40B4-BE49-F238E27FC236}">
                                  <a16:creationId xmlns:a16="http://schemas.microsoft.com/office/drawing/2014/main" id="{3C119710-924C-CA39-240E-133FAAB2A284}"/>
                                </a:ext>
                              </a:extLst>
                            </wps:cNvPr>
                            <wps:cNvCnPr>
                              <a:stCxn id="1855233763" idx="2"/>
                              <a:endCxn id="1660707428" idx="0"/>
                            </wps:cNvCnPr>
                            <wps:spPr>
                              <a:xfrm rot="16200000" flipH="1">
                                <a:off x="3950599" y="-13441"/>
                                <a:ext cx="93408" cy="897433"/>
                              </a:xfrm>
                              <a:prstGeom prst="bentConnector3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10003951" name="Rectangle 710003951">
                              <a:extLst>
                                <a:ext uri="{FF2B5EF4-FFF2-40B4-BE49-F238E27FC236}">
                                  <a16:creationId xmlns:a16="http://schemas.microsoft.com/office/drawing/2014/main" id="{CDD0D8E4-B2C5-A372-6E68-759F6965B0CF}"/>
                                </a:ext>
                              </a:extLst>
                            </wps:cNvPr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630279" y="3851644"/>
                                <a:ext cx="1629271" cy="114580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4472C4">
                                    <a:lumMod val="40000"/>
                                    <a:lumOff val="60000"/>
                                  </a:srgbClr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02067E57" w14:textId="77777777" w:rsidR="00040876" w:rsidRDefault="00040876" w:rsidP="00040876">
                                  <w:pPr>
                                    <w:spacing w:after="0" w:line="256" w:lineRule="auto"/>
                                    <w:jc w:val="center"/>
                                    <w:rPr>
                                      <w:rFonts w:ascii="Arial" w:eastAsia="Calibri" w:hAnsi="Arial" w:cs="Arial"/>
                                      <w:b/>
                                      <w:bCs/>
                                      <w:color w:val="000000"/>
                                      <w:kern w:val="24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Calibri" w:hAnsi="Arial" w:cs="Arial"/>
                                      <w:b/>
                                      <w:bCs/>
                                      <w:color w:val="000000"/>
                                      <w:kern w:val="24"/>
                                      <w:sz w:val="16"/>
                                      <w:szCs w:val="16"/>
                                    </w:rPr>
                                    <w:t>Psychiatric status adjustment</w:t>
                                  </w:r>
                                </w:p>
                                <w:p w14:paraId="4E29931E" w14:textId="77777777" w:rsidR="00040876" w:rsidRPr="00C304E7" w:rsidRDefault="00040876" w:rsidP="00040876">
                                  <w:pPr>
                                    <w:spacing w:after="0" w:line="256" w:lineRule="auto"/>
                                    <w:jc w:val="center"/>
                                    <w:rPr>
                                      <w:rFonts w:ascii="Arial" w:eastAsia="Calibri" w:hAnsi="Arial" w:cs="Arial"/>
                                      <w:b/>
                                      <w:bCs/>
                                      <w:color w:val="000000"/>
                                      <w:kern w:val="24"/>
                                      <w:sz w:val="12"/>
                                      <w:szCs w:val="12"/>
                                    </w:rPr>
                                  </w:pPr>
                                  <w:r w:rsidRPr="00C304E7">
                                    <w:rPr>
                                      <w:rFonts w:ascii="Arial" w:eastAsia="Calibri" w:hAnsi="Arial" w:cs="Arial"/>
                                      <w:b/>
                                      <w:bCs/>
                                      <w:color w:val="000000"/>
                                      <w:kern w:val="24"/>
                                      <w:sz w:val="12"/>
                                      <w:szCs w:val="12"/>
                                    </w:rPr>
                                    <w:t>4 linear regressions:</w:t>
                                  </w:r>
                                </w:p>
                                <w:p w14:paraId="2BFDB2A1" w14:textId="77777777" w:rsidR="00040876" w:rsidRDefault="00040876" w:rsidP="00040876">
                                  <w:pPr>
                                    <w:tabs>
                                      <w:tab w:val="left" w:pos="180"/>
                                    </w:tabs>
                                    <w:spacing w:after="0" w:line="254" w:lineRule="auto"/>
                                    <w:ind w:left="187" w:hanging="187"/>
                                    <w:rPr>
                                      <w:rFonts w:ascii="Arial" w:eastAsia="Calibri" w:hAnsi="Arial" w:cs="Times New Roman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  <w:t xml:space="preserve">PA variability~CT (yes/no) + mean PA + CT×mean PA + lifetime disorder (yes/no) </w:t>
                                  </w:r>
                                </w:p>
                                <w:p w14:paraId="3EBA94F8" w14:textId="77777777" w:rsidR="00040876" w:rsidRDefault="00040876" w:rsidP="00040876">
                                  <w:pPr>
                                    <w:tabs>
                                      <w:tab w:val="left" w:pos="180"/>
                                    </w:tabs>
                                    <w:spacing w:after="0" w:line="254" w:lineRule="auto"/>
                                    <w:ind w:left="187" w:hanging="187"/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  <w:t xml:space="preserve">PA autocorrelation~CT (yes/no) + mean PA + CT×mean PA + lifetime disorder (yes/no) </w:t>
                                  </w:r>
                                </w:p>
                                <w:p w14:paraId="16F1B6B4" w14:textId="77777777" w:rsidR="00040876" w:rsidRDefault="00040876" w:rsidP="00040876">
                                  <w:pPr>
                                    <w:tabs>
                                      <w:tab w:val="left" w:pos="180"/>
                                    </w:tabs>
                                    <w:spacing w:after="0" w:line="254" w:lineRule="auto"/>
                                    <w:ind w:left="187" w:hanging="187"/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  <w:t xml:space="preserve">NA variability~CT (yes/no) + mean NA + CT×mean NA + lifetime disorder (yes/no) </w:t>
                                  </w:r>
                                </w:p>
                                <w:p w14:paraId="51FACB3E" w14:textId="77777777" w:rsidR="00040876" w:rsidRDefault="00040876" w:rsidP="00040876">
                                  <w:pPr>
                                    <w:tabs>
                                      <w:tab w:val="left" w:pos="180"/>
                                    </w:tabs>
                                    <w:spacing w:after="0" w:line="254" w:lineRule="auto"/>
                                    <w:ind w:left="187" w:hanging="187"/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Arial" w:eastAsia="Calibri" w:hAnsi="Arial"/>
                                      <w:color w:val="000000"/>
                                      <w:kern w:val="24"/>
                                      <w:sz w:val="10"/>
                                      <w:szCs w:val="10"/>
                                    </w:rPr>
                                    <w:t xml:space="preserve">NA autocorrelation~CT (yes/no) + mean NA + CT×mean NA + lifetime disorder (yes/no) </w:t>
                                  </w:r>
                                </w:p>
                              </w:txbxContent>
                            </wps:txbx>
                            <wps:bodyPr rot="0" vert="horz" wrap="square" lIns="91440" tIns="91440" rIns="91440" bIns="91440" anchor="ctr" anchorCtr="0" upright="1">
                              <a:noAutofit/>
                            </wps:bodyPr>
                          </wps:wsp>
                          <wps:wsp>
                            <wps:cNvPr id="2073911419" name="Straight Arrow Connector 2073911419">
                              <a:extLst>
                                <a:ext uri="{FF2B5EF4-FFF2-40B4-BE49-F238E27FC236}">
                                  <a16:creationId xmlns:a16="http://schemas.microsoft.com/office/drawing/2014/main" id="{03A266BA-ECA1-C7A1-FB2C-B2789C4CD0E1}"/>
                                </a:ext>
                              </a:extLst>
                            </wps:cNvPr>
                            <wps:cNvCnPr>
                              <a:cxnSpLocks/>
                              <a:stCxn id="1520204789" idx="2"/>
                              <a:endCxn id="710003951" idx="0"/>
                            </wps:cNvCnPr>
                            <wps:spPr>
                              <a:xfrm>
                                <a:off x="4442188" y="3736717"/>
                                <a:ext cx="2727" cy="11492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85CCA2" id="Group 104" o:spid="_x0000_s1026" style="position:absolute;margin-left:0;margin-top:0;width:561.2pt;height:393.5pt;z-index:251659264;mso-position-horizontal:center;mso-position-horizontal-relative:margin;mso-position-vertical:top;mso-position-vertical-relative:margin;mso-height-relative:margin" coordorigin="" coordsize="71278,499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1331297791" o:spid="_x0000_s1027" type="#_x0000_t34" style="position:absolute;left:16292;top:15241;width:2234;height:424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" strokecolor="windowText" strokeweight=".5pt">
                  <v:stroke endarrow="block"/>
                  <o:lock v:ext="edit" shapetype="f"/>
                </v:shape>
                <v:group id="Group 1784655259" o:spid="_x0000_s1028" style="position:absolute;width:71278;height:49974" coordorigin="" coordsize="71278,49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">
                  <v:rect id="Rectangle 1470989609" o:spid="_x0000_s1029" style="position:absolute;left:18526;top:12005;width:16288;height:73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" fillcolor="window" strokecolor="#b4c7e7" strokeweight="1pt">
                    <v:textbox inset=",7.2pt,,7.2pt">
                      <w:txbxContent>
                        <w:p w14:paraId="10CC27C5" w14:textId="77777777" w:rsidR="00040876" w:rsidRDefault="00040876" w:rsidP="00040876">
                          <w:pPr>
                            <w:spacing w:after="0" w:line="256" w:lineRule="auto"/>
                            <w:jc w:val="center"/>
                            <w:rPr>
                              <w:rFonts w:ascii="Arial" w:eastAsia="Calibri" w:hAnsi="Arial" w:cs="Arial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Calibri" w:hAnsi="Arial" w:cs="Arial"/>
                              <w:b/>
                              <w:bCs/>
                              <w:color w:val="000000"/>
                              <w:kern w:val="24"/>
                              <w:sz w:val="16"/>
                              <w:szCs w:val="16"/>
                            </w:rPr>
                            <w:t>Psychiatric status adjustment</w:t>
                          </w:r>
                        </w:p>
                        <w:p w14:paraId="031E58F5" w14:textId="77777777" w:rsidR="00040876" w:rsidRPr="00C304E7" w:rsidRDefault="00040876" w:rsidP="00040876">
                          <w:pPr>
                            <w:spacing w:after="0" w:line="256" w:lineRule="auto"/>
                            <w:jc w:val="center"/>
                            <w:rPr>
                              <w:rFonts w:ascii="Arial" w:eastAsia="Calibri" w:hAnsi="Arial" w:cs="Arial"/>
                              <w:b/>
                              <w:bCs/>
                              <w:color w:val="000000"/>
                              <w:kern w:val="24"/>
                              <w:sz w:val="12"/>
                              <w:szCs w:val="12"/>
                            </w:rPr>
                          </w:pPr>
                          <w:r w:rsidRPr="00C304E7">
                            <w:rPr>
                              <w:rFonts w:ascii="Arial" w:eastAsia="Calibri" w:hAnsi="Arial" w:cs="Arial"/>
                              <w:b/>
                              <w:bCs/>
                              <w:color w:val="000000"/>
                              <w:kern w:val="24"/>
                              <w:sz w:val="12"/>
                              <w:szCs w:val="12"/>
                            </w:rPr>
                            <w:t>2 linear regressions:</w:t>
                          </w:r>
                        </w:p>
                        <w:p w14:paraId="3E475ECF" w14:textId="77777777" w:rsidR="00040876" w:rsidRDefault="00040876" w:rsidP="00040876">
                          <w:pPr>
                            <w:tabs>
                              <w:tab w:val="left" w:pos="0"/>
                            </w:tabs>
                            <w:spacing w:after="0" w:line="254" w:lineRule="auto"/>
                            <w:rPr>
                              <w:rFonts w:ascii="Arial" w:eastAsia="Calibri" w:hAnsi="Arial" w:cs="Times New Roman"/>
                              <w:color w:val="000000"/>
                              <w:kern w:val="24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Arial" w:eastAsia="Calibri" w:hAnsi="Arial"/>
                              <w:color w:val="000000"/>
                              <w:kern w:val="24"/>
                              <w:sz w:val="10"/>
                              <w:szCs w:val="10"/>
                            </w:rPr>
                            <w:t xml:space="preserve">Mean PA~CT (yes/no) + lifetime disorder (yes/no) </w:t>
                          </w:r>
                        </w:p>
                        <w:p w14:paraId="530D00B2" w14:textId="77777777" w:rsidR="00040876" w:rsidRDefault="00040876" w:rsidP="00040876">
                          <w:pPr>
                            <w:tabs>
                              <w:tab w:val="left" w:pos="0"/>
                            </w:tabs>
                            <w:spacing w:after="0" w:line="254" w:lineRule="auto"/>
                            <w:rPr>
                              <w:rFonts w:ascii="Arial" w:eastAsia="Calibri" w:hAnsi="Arial"/>
                              <w:color w:val="000000"/>
                              <w:kern w:val="24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Arial" w:eastAsia="Calibri" w:hAnsi="Arial"/>
                              <w:color w:val="000000"/>
                              <w:kern w:val="24"/>
                              <w:sz w:val="10"/>
                              <w:szCs w:val="10"/>
                            </w:rPr>
                            <w:t xml:space="preserve">Mean NA~CT (yes/no) + lifetime disorder (yes/no) </w:t>
                          </w:r>
                        </w:p>
                      </w:txbxContent>
                    </v:textbox>
                  </v:rect>
                  <v:group id="Group 1811508988" o:spid="_x0000_s1030" style="position:absolute;width:71278;height:49974" coordorigin="" coordsize="71278,49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">
                    <v:group id="Group 850676105" o:spid="_x0000_s1031" style="position:absolute;width:71278;height:49974" coordsize="71284,49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">
                      <v:rect id="Rectangle 1855233763" o:spid="_x0000_s1032" style="position:absolute;left:27341;width:16294;height:3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" fillcolor="#dae3f3" strokecolor="windowText" strokeweight=".25pt">
                        <v:textbox inset=",7.2pt,,7.2pt">
                          <w:txbxContent>
                            <w:p w14:paraId="34E080CF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Main analysis</w:t>
                              </w:r>
                            </w:p>
                          </w:txbxContent>
                        </v:textbox>
                      </v:rect>
                      <v:rect id="Rectangle 27828330" o:spid="_x0000_s1033" style="position:absolute;left:18446;top:4841;width:16294;height:62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" fillcolor="#dae3f3" strokecolor="windowText" strokeweight=".25pt">
                        <v:textbox inset=",7.2pt,,7.2pt">
                          <w:txbxContent>
                            <w:p w14:paraId="23BA5E5E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Model 1</w:t>
                              </w:r>
                            </w:p>
                            <w:p w14:paraId="3FC2F578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Covariates: age, sex, education</w:t>
                              </w:r>
                            </w:p>
                          </w:txbxContent>
                        </v:textbox>
                      </v:rect>
                      <v:rect id="Rectangle 1660707428" o:spid="_x0000_s1034" style="position:absolute;left:36316;top:4820;width:16295;height:62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" fillcolor="#dae3f3" strokecolor="windowText" strokeweight=".25pt">
                        <v:textbox inset=",7.2pt,,7.2pt">
                          <w:txbxContent>
                            <w:p w14:paraId="354FD4B6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Model 2</w:t>
                              </w:r>
                            </w:p>
                            <w:p w14:paraId="52A014F8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Covariates: age, sex, education, mean levels of affect</w:t>
                              </w: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rect id="Rectangle 2009886167" o:spid="_x0000_s1035" style="position:absolute;top:10934;width:16294;height:86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" fillcolor="window" strokecolor="#b4c7e7" strokeweight="1pt">
                        <v:textbox inset=",7.2pt,,7.2pt">
                          <w:txbxContent>
                            <w:p w14:paraId="6251598A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</w:t>
                              </w:r>
                            </w:p>
                            <w:p w14:paraId="65E4EF1A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6 linear regressions:</w:t>
                              </w:r>
                            </w:p>
                            <w:p w14:paraId="1AB5AED6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Mean PA~CT (yes/no)</w:t>
                              </w:r>
                            </w:p>
                            <w:p w14:paraId="4700FAEB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Mean NA~CT (yes/no)</w:t>
                              </w:r>
                            </w:p>
                            <w:p w14:paraId="0BA6E589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yes/no)</w:t>
                              </w:r>
                            </w:p>
                            <w:p w14:paraId="1CC07C48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yes/no)</w:t>
                              </w:r>
                            </w:p>
                            <w:p w14:paraId="1F6CA2E3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yes/no)</w:t>
                              </w:r>
                            </w:p>
                            <w:p w14:paraId="25B191F1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yes/no)</w:t>
                              </w:r>
                            </w:p>
                            <w:p w14:paraId="28389C39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rect id="Rectangle 1040732769" o:spid="_x0000_s1036" style="position:absolute;top:20593;width:16294;height:86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" fillcolor="window" strokecolor="#b4c7e7" strokeweight="1pt">
                        <v:textbox inset=",7.2pt,,7.2pt">
                          <w:txbxContent>
                            <w:p w14:paraId="1ECE1019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 severity</w:t>
                              </w:r>
                            </w:p>
                            <w:p w14:paraId="624C5D4E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26A46B74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mild/no; severe/no)</w:t>
                              </w:r>
                            </w:p>
                            <w:p w14:paraId="0CBB0D1F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mild/no; severe/no)</w:t>
                              </w:r>
                            </w:p>
                            <w:p w14:paraId="7EF318C7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mild/no; severe/no)</w:t>
                              </w:r>
                            </w:p>
                            <w:p w14:paraId="4F0A852D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mild/no; severe/no)</w:t>
                              </w:r>
                            </w:p>
                          </w:txbxContent>
                        </v:textbox>
                      </v:rect>
                      <v:rect id="Rectangle 117474552" o:spid="_x0000_s1037" style="position:absolute;top:30252;width:16294;height:197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" fillcolor="window" strokecolor="#b4c7e7" strokeweight="1pt">
                        <v:textbox inset=",7.2pt,,7.2pt">
                          <w:txbxContent>
                            <w:p w14:paraId="61A3E4FD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 types</w:t>
                              </w:r>
                            </w:p>
                            <w:p w14:paraId="6794AF59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16 linear regressions:</w:t>
                              </w:r>
                            </w:p>
                            <w:p w14:paraId="4E17E9AF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EN (yes/no)</w:t>
                              </w:r>
                            </w:p>
                            <w:p w14:paraId="066CBE30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EN (yes/no)</w:t>
                              </w:r>
                            </w:p>
                            <w:p w14:paraId="14C8E239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EN (yes/no)</w:t>
                              </w:r>
                            </w:p>
                            <w:p w14:paraId="799B73A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EN (yes/no)</w:t>
                              </w:r>
                            </w:p>
                            <w:p w14:paraId="5BB1C548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4DEA4AB9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EA (yes/no)</w:t>
                              </w:r>
                            </w:p>
                            <w:p w14:paraId="304186C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EA (yes/no)</w:t>
                              </w:r>
                            </w:p>
                            <w:p w14:paraId="5CDD6061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EA (yes/no)</w:t>
                              </w:r>
                            </w:p>
                            <w:p w14:paraId="33C75762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EA (yes/no)</w:t>
                              </w:r>
                            </w:p>
                            <w:p w14:paraId="017024E5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464413F2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PA (yes/no)</w:t>
                              </w:r>
                            </w:p>
                            <w:p w14:paraId="3CBE11F1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PA (yes/no)</w:t>
                              </w:r>
                            </w:p>
                            <w:p w14:paraId="62C3267C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PA (yes/no)</w:t>
                              </w:r>
                            </w:p>
                            <w:p w14:paraId="73A85E60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PA (yes/no)</w:t>
                              </w:r>
                            </w:p>
                            <w:p w14:paraId="1D398855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432FD74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SA (yes/no)</w:t>
                              </w:r>
                            </w:p>
                            <w:p w14:paraId="1D63AE8B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SA (yes/no)</w:t>
                              </w:r>
                            </w:p>
                            <w:p w14:paraId="142BD0DB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SA (yes/no)</w:t>
                              </w:r>
                            </w:p>
                            <w:p w14:paraId="6FF82A89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SA (yes/no)</w:t>
                              </w:r>
                            </w:p>
                            <w:p w14:paraId="1E84C6D4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rect id="Rectangle 1522092880" o:spid="_x0000_s1038" style="position:absolute;left:18526;top:20565;width:16211;height:1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" fillcolor="window" strokecolor="#b4c7e7" strokeweight="1pt">
                        <v:textbox inset=",7.2pt,,7.2pt">
                          <w:txbxContent>
                            <w:p w14:paraId="66CC6CA2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Moderation by psychiatric status</w:t>
                              </w:r>
                            </w:p>
                            <w:p w14:paraId="4B7076D7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348BF6D7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yes/no) + lifetime disorder (yes/no) + CT×lifetime disorder</w:t>
                              </w:r>
                            </w:p>
                            <w:p w14:paraId="78895CAF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yes/no) + lifetime disorder (yes/no) + CT×lifetime disorder</w:t>
                              </w:r>
                            </w:p>
                            <w:p w14:paraId="48B5A9D3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yes/no) + lifetime disorder (yes/no) + CT×lifetime disorder</w:t>
                              </w:r>
                            </w:p>
                            <w:p w14:paraId="7C40CE0E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yes/no) + lifetime disorder (yes/no) + CT×lifetime disorder</w:t>
                              </w:r>
                            </w:p>
                            <w:p w14:paraId="5D2DD716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line id="Straight Connector 286080117" o:spid="_x0000_s1039" style="position:absolute;visibility:visible;mso-wrap-style:square" from="8147,19550" to="8147,20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" strokecolor="windowText" strokeweight=".5pt">
                        <v:stroke joinstyle="miter"/>
                        <o:lock v:ext="edit" shapetype="f"/>
                      </v:line>
                      <v:line id="Straight Connector 1464593407" o:spid="_x0000_s1040" style="position:absolute;visibility:visible;mso-wrap-style:square" from="8147,29209" to="8147,30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" strokecolor="windowText" strokeweight=".5pt">
                        <v:stroke joinstyle="miter"/>
                        <o:lock v:ext="edit" shapetype="f"/>
                      </v:line>
                      <v:rect id="Rectangle 897362912" o:spid="_x0000_s1041" style="position:absolute;left:54755;top:11037;width:16529;height:85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" fillcolor="window" strokecolor="#b4c7e7" strokeweight="1pt">
                        <v:textbox inset=",7.2pt,,7.2pt">
                          <w:txbxContent>
                            <w:p w14:paraId="42A14554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</w:t>
                              </w:r>
                            </w:p>
                            <w:p w14:paraId="3FED754B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13B9868E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yes/no)</w:t>
                              </w:r>
                            </w:p>
                            <w:p w14:paraId="4F6BB3ED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yes/no)</w:t>
                              </w:r>
                            </w:p>
                            <w:p w14:paraId="71E269BB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yes/no)</w:t>
                              </w:r>
                            </w:p>
                            <w:p w14:paraId="15FF1496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yes/no)</w:t>
                              </w:r>
                            </w:p>
                            <w:p w14:paraId="75C57676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rect id="Rectangle 185054246" o:spid="_x0000_s1042" style="position:absolute;left:54755;top:20565;width:16529;height:86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" fillcolor="window" strokecolor="#b4c7e7" strokeweight="1pt">
                        <v:textbox inset=",7.2pt,,7.2pt">
                          <w:txbxContent>
                            <w:p w14:paraId="335E8102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 severity</w:t>
                              </w:r>
                            </w:p>
                            <w:p w14:paraId="4B87F22F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3962C15A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mild/no; severe/no)</w:t>
                              </w:r>
                            </w:p>
                            <w:p w14:paraId="1CA07017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mild/no; severe/no)</w:t>
                              </w:r>
                            </w:p>
                            <w:p w14:paraId="51F8E664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mild/no; severe/no)</w:t>
                              </w:r>
                            </w:p>
                            <w:p w14:paraId="54AB6178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mild/no; severe/no)</w:t>
                              </w:r>
                            </w:p>
                          </w:txbxContent>
                        </v:textbox>
                      </v:rect>
                      <v:rect id="Rectangle 2130913066" o:spid="_x0000_s1043" style="position:absolute;left:54755;top:30354;width:16529;height:196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" fillcolor="window" strokecolor="#b4c7e7" strokeweight="1pt">
                        <v:textbox inset=",7.2pt,,7.2pt">
                          <w:txbxContent>
                            <w:p w14:paraId="4DC71BF3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CT types</w:t>
                              </w:r>
                            </w:p>
                            <w:p w14:paraId="6A880D92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16 linear regressions:</w:t>
                              </w:r>
                            </w:p>
                            <w:p w14:paraId="007D8125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EN (yes/no)</w:t>
                              </w:r>
                            </w:p>
                            <w:p w14:paraId="69D01984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EN (yes/no)</w:t>
                              </w:r>
                            </w:p>
                            <w:p w14:paraId="6F6FDC2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EN (yes/no)</w:t>
                              </w:r>
                            </w:p>
                            <w:p w14:paraId="315EC659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EN (yes/no)</w:t>
                              </w:r>
                            </w:p>
                            <w:p w14:paraId="1BEC2511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4D56C3C2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EA (yes/no)</w:t>
                              </w:r>
                            </w:p>
                            <w:p w14:paraId="14A0C75D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EA (yes/no)</w:t>
                              </w:r>
                            </w:p>
                            <w:p w14:paraId="770D051C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EA (yes/no)</w:t>
                              </w:r>
                            </w:p>
                            <w:p w14:paraId="498A0A91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EA (yes/no)</w:t>
                              </w:r>
                            </w:p>
                            <w:p w14:paraId="4FC43F35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36B9A8A0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PA (yes/no)</w:t>
                              </w:r>
                            </w:p>
                            <w:p w14:paraId="0B86C9D6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PA (yes/no)</w:t>
                              </w:r>
                            </w:p>
                            <w:p w14:paraId="4CF9C3B3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PA (yes/no)</w:t>
                              </w:r>
                            </w:p>
                            <w:p w14:paraId="24D58345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PA (yes/no)</w:t>
                              </w:r>
                            </w:p>
                            <w:p w14:paraId="2E19AE5B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6" w:lineRule="auto"/>
                                <w:ind w:left="187" w:hanging="187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  <w:p w14:paraId="2A42AD0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SA (yes/no)</w:t>
                              </w:r>
                            </w:p>
                            <w:p w14:paraId="5AF5BD50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SA (yes/no)</w:t>
                              </w:r>
                            </w:p>
                            <w:p w14:paraId="206C8DFE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SA (yes/no)</w:t>
                              </w:r>
                            </w:p>
                            <w:p w14:paraId="7F8FFA46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SA (yes/no)</w:t>
                              </w:r>
                            </w:p>
                            <w:p w14:paraId="518147B0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4"/>
                                  <w:szCs w:val="14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line id="Straight Connector 1959785479" o:spid="_x0000_s1044" style="position:absolute;visibility:visible;mso-wrap-style:square" from="63020,19550" to="63020,20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" strokecolor="windowText" strokeweight=".5pt">
                        <v:stroke joinstyle="miter"/>
                        <o:lock v:ext="edit" shapetype="f"/>
                      </v:line>
                      <v:line id="Straight Connector 1070992804" o:spid="_x0000_s1045" style="position:absolute;visibility:visible;mso-wrap-style:square" from="63020,29209" to="63020,30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" strokecolor="windowText" strokeweight=".5pt">
                        <v:stroke joinstyle="miter"/>
                        <o:lock v:ext="edit" shapetype="f"/>
                      </v:line>
                      <v:rect id="Rectangle 352622926" o:spid="_x0000_s1046" style="position:absolute;left:36309;top:11942;width:16187;height:1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" fillcolor="window" strokecolor="#b4c7e7" strokeweight="1pt">
                        <v:textbox inset=",7.2pt,,7.2pt">
                          <w:txbxContent>
                            <w:p w14:paraId="67A8194E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Moderation by psychiatric status</w:t>
                              </w:r>
                            </w:p>
                            <w:p w14:paraId="36DFB488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3F1D8E29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variability~CT (yes/no) + lifetime disorder (yes/no) + CT×lifetime disorder</w:t>
                              </w:r>
                            </w:p>
                            <w:p w14:paraId="6BE3A30B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PA autocorrelation~CT (yes/no) + lifetime disorder (yes/no) + CT×lifetime disorder</w:t>
                              </w:r>
                            </w:p>
                            <w:p w14:paraId="16F2C945" w14:textId="77777777" w:rsidR="00040876" w:rsidRDefault="00040876" w:rsidP="00040876">
                              <w:pPr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yes/no) + lifetime disorder (yes/no) + CT×lifetime disorder</w:t>
                              </w:r>
                            </w:p>
                            <w:p w14:paraId="7B2021AC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yes/no) + lifetime disorder (yes/no) + CT×lifetime disorder</w:t>
                              </w:r>
                            </w:p>
                            <w:p w14:paraId="1AB8B9E0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rect id="Rectangle 1520204789" o:spid="_x0000_s1047" style="position:absolute;left:36309;top:25231;width:16233;height:1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" fillcolor="window" strokecolor="#b4c7e7" strokeweight="1pt">
                        <v:textbox inset=",7.2pt,,7.2pt">
                          <w:txbxContent>
                            <w:p w14:paraId="3BBF798D" w14:textId="77777777" w:rsidR="00040876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Moderation by mean level of affect</w:t>
                              </w:r>
                            </w:p>
                            <w:p w14:paraId="3BA6F263" w14:textId="77777777" w:rsidR="00040876" w:rsidRPr="00C304E7" w:rsidRDefault="00040876" w:rsidP="00040876">
                              <w:pPr>
                                <w:spacing w:after="0" w:line="256" w:lineRule="auto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</w:pPr>
                              <w:r w:rsidRPr="00C304E7"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2"/>
                                  <w:szCs w:val="12"/>
                                </w:rPr>
                                <w:t>4 linear regressions:</w:t>
                              </w:r>
                            </w:p>
                            <w:p w14:paraId="597A9552" w14:textId="77777777" w:rsidR="008A628C" w:rsidRDefault="00040876" w:rsidP="008A628C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0" w:hanging="180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 xml:space="preserve">PA variability~CT (yes/no) + mean PA + </w:t>
                              </w:r>
                            </w:p>
                            <w:p w14:paraId="0EAD837B" w14:textId="39A27DEE" w:rsidR="00040876" w:rsidRDefault="008A628C" w:rsidP="008A628C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0" w:hanging="180"/>
                                <w:rPr>
                                  <w:rFonts w:ascii="Arial" w:eastAsia="Calibri" w:hAnsi="Arial" w:cs="Times New Roman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ab/>
                              </w:r>
                              <w:proofErr w:type="spellStart"/>
                              <w:r w:rsidR="00040876"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CT×mean</w:t>
                              </w:r>
                              <w:proofErr w:type="spellEnd"/>
                              <w:r w:rsidR="00040876"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 xml:space="preserve"> PA</w:t>
                              </w:r>
                            </w:p>
                            <w:p w14:paraId="3199AC0C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 xml:space="preserve">PA </w:t>
                              </w:r>
                              <w:proofErr w:type="spellStart"/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autocorrelation~CT</w:t>
                              </w:r>
                              <w:proofErr w:type="spellEnd"/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 xml:space="preserve"> (yes/no) + mean PA + CT×mean PA</w:t>
                              </w:r>
                            </w:p>
                            <w:p w14:paraId="6F6A2232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variability~CT (yes/no) + mean NA + CT×mean NA</w:t>
                              </w:r>
                            </w:p>
                            <w:p w14:paraId="55AED033" w14:textId="77777777" w:rsidR="00040876" w:rsidRDefault="00040876" w:rsidP="00040876">
                              <w:pPr>
                                <w:tabs>
                                  <w:tab w:val="left" w:pos="180"/>
                                </w:tabs>
                                <w:spacing w:after="0" w:line="254" w:lineRule="auto"/>
                                <w:ind w:left="187" w:hanging="187"/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NA autocorrelation~CT (yes/no) + mean NA + CT×mean NA</w:t>
                              </w:r>
                            </w:p>
                            <w:p w14:paraId="2E760E11" w14:textId="77777777" w:rsidR="00040876" w:rsidRDefault="00040876" w:rsidP="00040876">
                              <w:pPr>
                                <w:spacing w:after="0" w:line="256" w:lineRule="auto"/>
                                <w:ind w:left="173" w:hanging="173"/>
                                <w:jc w:val="center"/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</w:pPr>
                              <w:r>
                                <w:rPr>
                                  <w:rFonts w:ascii="Arial" w:eastAsia="Calibri" w:hAnsi="Arial" w:cs="Arial"/>
                                  <w:b/>
                                  <w:bCs/>
                                  <w:color w:val="000000"/>
                                  <w:kern w:val="24"/>
                                  <w:sz w:val="10"/>
                                  <w:szCs w:val="10"/>
                                </w:rPr>
                                <w:t> </w:t>
                              </w:r>
                            </w:p>
                          </w:txbxContent>
                        </v:textbox>
                      </v:rect>
                      <v:shapetype id="_x0000_t33" coordsize="21600,21600" o:spt="33" o:oned="t" path="m,l21600,r,21600e" filled="f">
                        <v:stroke joinstyle="miter"/>
                        <v:path arrowok="t" fillok="f" o:connecttype="none"/>
                        <o:lock v:ext="edit" shapetype="t"/>
                      </v:shapetype>
                      <v:shape id="Connector: Elbow 1986164655" o:spid="_x0000_s1048" type="#_x0000_t33" style="position:absolute;left:8147;top:7946;width:10299;height:298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" strokecolor="windowText" strokeweight=".5pt">
                        <v:stroke endarrow="block"/>
                        <o:lock v:ext="edit" shapetype="f"/>
                      </v:shape>
                      <v:shape id="Connector: Elbow 869996020" o:spid="_x0000_s1049" type="#_x0000_t33" style="position:absolute;left:52611;top:7928;width:10409;height:310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" strokecolor="windowText" strokeweight=".5pt">
                        <v:stroke endarrow="block"/>
                        <o:lock v:ext="edit" shapetype="f"/>
                      </v:shape>
                      <v:shape id="Connector: Elbow 366529825" o:spid="_x0000_s1050" type="#_x0000_t34" style="position:absolute;left:16294;top:15242;width:2232;height:1139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" strokecolor="windowText" strokeweight=".5pt">
                        <v:stroke endarrow="block"/>
                        <o:lock v:ext="edit" shapetype="f"/>
                      </v:shape>
                      <v:shape id="Connector: Elbow 12695345" o:spid="_x0000_s1051" type="#_x0000_t34" style="position:absolute;left:52496;top:15293;width:2259;height:2719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" strokecolor="windowText" strokeweight=".5pt">
                        <v:stroke endarrow="block"/>
                        <o:lock v:ext="edit" shapetype="f"/>
                      </v:shape>
                      <v:shape id="Connector: Elbow 1507108389" o:spid="_x0000_s1052" type="#_x0000_t34" style="position:absolute;left:52542;top:15293;width:2213;height:16008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" strokecolor="windowText" strokeweight=".5pt">
                        <v:stroke endarrow="block"/>
                        <o:lock v:ext="edit" shapetype="f"/>
                      </v:shape>
                    </v:group>
                    <v:shape id="Connector: Elbow 1651289030" o:spid="_x0000_s1053" type="#_x0000_t34" style="position:absolute;left:30560;top:-84;width:955;height:8894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" strokecolor="windowText" strokeweight=".5pt"/>
                    <v:shape id="Connector: Elbow 361753574" o:spid="_x0000_s1054" type="#_x0000_t34" style="position:absolute;left:39506;top:-136;width:934;height:897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" strokecolor="windowText" strokeweight=".5pt"/>
                    <v:rect id="Rectangle 710003951" o:spid="_x0000_s1055" style="position:absolute;left:36302;top:38516;width:16293;height:114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" fillcolor="window" strokecolor="#b4c7e7" strokeweight="1pt">
                      <v:textbox inset=",7.2pt,,7.2pt">
                        <w:txbxContent>
                          <w:p w14:paraId="02067E57" w14:textId="77777777" w:rsidR="00040876" w:rsidRDefault="00040876" w:rsidP="00040876">
                            <w:pPr>
                              <w:spacing w:after="0" w:line="256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b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  <w:b/>
                                <w:bCs/>
                                <w:color w:val="000000"/>
                                <w:kern w:val="24"/>
                                <w:sz w:val="16"/>
                                <w:szCs w:val="16"/>
                              </w:rPr>
                              <w:t>Psychiatric status adjustment</w:t>
                            </w:r>
                          </w:p>
                          <w:p w14:paraId="4E29931E" w14:textId="77777777" w:rsidR="00040876" w:rsidRPr="00C304E7" w:rsidRDefault="00040876" w:rsidP="00040876">
                            <w:pPr>
                              <w:spacing w:after="0" w:line="256" w:lineRule="auto"/>
                              <w:jc w:val="center"/>
                              <w:rPr>
                                <w:rFonts w:ascii="Arial" w:eastAsia="Calibri" w:hAnsi="Arial" w:cs="Arial"/>
                                <w:b/>
                                <w:bCs/>
                                <w:color w:val="000000"/>
                                <w:kern w:val="24"/>
                                <w:sz w:val="12"/>
                                <w:szCs w:val="12"/>
                              </w:rPr>
                            </w:pPr>
                            <w:r w:rsidRPr="00C304E7">
                              <w:rPr>
                                <w:rFonts w:ascii="Arial" w:eastAsia="Calibri" w:hAnsi="Arial" w:cs="Arial"/>
                                <w:b/>
                                <w:bCs/>
                                <w:color w:val="000000"/>
                                <w:kern w:val="24"/>
                                <w:sz w:val="12"/>
                                <w:szCs w:val="12"/>
                              </w:rPr>
                              <w:t>4 linear regressions:</w:t>
                            </w:r>
                          </w:p>
                          <w:p w14:paraId="2BFDB2A1" w14:textId="77777777" w:rsidR="00040876" w:rsidRDefault="00040876" w:rsidP="00040876">
                            <w:pPr>
                              <w:tabs>
                                <w:tab w:val="left" w:pos="180"/>
                              </w:tabs>
                              <w:spacing w:after="0" w:line="254" w:lineRule="auto"/>
                              <w:ind w:left="187" w:hanging="187"/>
                              <w:rPr>
                                <w:rFonts w:ascii="Arial" w:eastAsia="Calibri" w:hAnsi="Arial" w:cs="Times New Roman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  <w:t xml:space="preserve">PA variability~CT (yes/no) + mean PA + CT×mean PA + lifetime disorder (yes/no) </w:t>
                            </w:r>
                          </w:p>
                          <w:p w14:paraId="3EBA94F8" w14:textId="77777777" w:rsidR="00040876" w:rsidRDefault="00040876" w:rsidP="00040876">
                            <w:pPr>
                              <w:tabs>
                                <w:tab w:val="left" w:pos="180"/>
                              </w:tabs>
                              <w:spacing w:after="0" w:line="254" w:lineRule="auto"/>
                              <w:ind w:left="187" w:hanging="187"/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  <w:t xml:space="preserve">PA autocorrelation~CT (yes/no) + mean PA + CT×mean PA + lifetime disorder (yes/no) </w:t>
                            </w:r>
                          </w:p>
                          <w:p w14:paraId="16F1B6B4" w14:textId="77777777" w:rsidR="00040876" w:rsidRDefault="00040876" w:rsidP="00040876">
                            <w:pPr>
                              <w:tabs>
                                <w:tab w:val="left" w:pos="180"/>
                              </w:tabs>
                              <w:spacing w:after="0" w:line="254" w:lineRule="auto"/>
                              <w:ind w:left="187" w:hanging="187"/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  <w:t xml:space="preserve">NA variability~CT (yes/no) + mean NA + CT×mean NA + lifetime disorder (yes/no) </w:t>
                            </w:r>
                          </w:p>
                          <w:p w14:paraId="51FACB3E" w14:textId="77777777" w:rsidR="00040876" w:rsidRDefault="00040876" w:rsidP="00040876">
                            <w:pPr>
                              <w:tabs>
                                <w:tab w:val="left" w:pos="180"/>
                              </w:tabs>
                              <w:spacing w:after="0" w:line="254" w:lineRule="auto"/>
                              <w:ind w:left="187" w:hanging="187"/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Arial" w:eastAsia="Calibri" w:hAnsi="Arial"/>
                                <w:color w:val="000000"/>
                                <w:kern w:val="24"/>
                                <w:sz w:val="10"/>
                                <w:szCs w:val="10"/>
                              </w:rPr>
                              <w:t xml:space="preserve">NA autocorrelation~CT (yes/no) + mean NA + CT×mean NA + lifetime disorder (yes/no) </w:t>
                            </w:r>
                          </w:p>
                        </w:txbxContent>
                      </v:textbox>
                    </v:re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073911419" o:spid="_x0000_s1056" type="#_x0000_t32" style="position:absolute;left:44421;top:37367;width:28;height:11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" strokecolor="windowText" strokeweight=".5pt">
                      <v:stroke endarrow="block" joinstyle="miter"/>
                      <o:lock v:ext="edit" shapetype="f"/>
                    </v:shape>
                  </v:group>
                </v:group>
                <w10:wrap type="square" anchorx="margin" anchory="margin"/>
              </v:group>
            </w:pict>
          </mc:Fallback>
        </mc:AlternateContent>
      </w:r>
    </w:p>
    <w:p w14:paraId="079DB848" w14:textId="3AA8EE2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249DE5DE" w14:textId="154411B0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7E6A1695" w14:textId="42569228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3118EDD6" w14:textId="02ADA8AA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6AA847E5" w14:textId="2E1E24BA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731F9468" w14:textId="45C06D7F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50AE224B" w14:textId="477F0C35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4D57BBCB" w14:textId="094BEA7B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67F0A859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7722DC9C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4747EC5E" w14:textId="77777777" w:rsidR="000625BD" w:rsidRPr="00040876" w:rsidRDefault="000625BD" w:rsidP="000625BD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18777718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0D70B505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3D0F08B4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60B79915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7515180B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0491D96F" w14:textId="77777777" w:rsidR="000625BD" w:rsidRPr="000625BD" w:rsidRDefault="000625BD" w:rsidP="000625BD">
      <w:pPr>
        <w:rPr>
          <w:rFonts w:ascii="Times New Roman" w:hAnsi="Times New Roman" w:cs="Times New Roman"/>
          <w:sz w:val="20"/>
          <w:szCs w:val="20"/>
        </w:rPr>
      </w:pPr>
    </w:p>
    <w:p w14:paraId="147727CC" w14:textId="77777777" w:rsidR="008E27A2" w:rsidRDefault="008E27A2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sz w:val="20"/>
          <w:szCs w:val="20"/>
        </w:rPr>
      </w:pPr>
    </w:p>
    <w:p w14:paraId="0B745982" w14:textId="77777777" w:rsidR="008E27A2" w:rsidRDefault="008E27A2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sz w:val="20"/>
          <w:szCs w:val="20"/>
        </w:rPr>
      </w:pPr>
    </w:p>
    <w:p w14:paraId="49261314" w14:textId="77777777" w:rsidR="008E27A2" w:rsidRDefault="008E27A2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0C930CA2" w14:textId="77777777" w:rsidR="003F0933" w:rsidRDefault="003F0933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084FF01A" w14:textId="387F7407" w:rsidR="000625BD" w:rsidRPr="00AA3BCF" w:rsidRDefault="000625BD" w:rsidP="000625BD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S</w:t>
      </w:r>
      <w:r w:rsidR="008E27A2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1</w:t>
      </w: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. </w:t>
      </w:r>
      <w:r w:rsidR="008E27A2">
        <w:rPr>
          <w:rFonts w:ascii="Times New Roman" w:hAnsi="Times New Roman" w:cs="Times New Roman"/>
          <w:color w:val="000000" w:themeColor="text1"/>
          <w:sz w:val="18"/>
          <w:szCs w:val="18"/>
        </w:rPr>
        <w:t>Analytical steps of the main analysis</w:t>
      </w:r>
      <w:r w:rsidRPr="00AA3BCF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030288AB" w14:textId="795FE5BD" w:rsidR="000625BD" w:rsidRDefault="000625BD" w:rsidP="000625BD">
      <w:pPr>
        <w:tabs>
          <w:tab w:val="left" w:pos="12690"/>
        </w:tabs>
        <w:spacing w:after="0" w:line="276" w:lineRule="auto"/>
        <w:ind w:right="296"/>
        <w:rPr>
          <w:noProof/>
        </w:rPr>
      </w:pP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Note.</w:t>
      </w:r>
      <w:r w:rsidRPr="00AA3BCF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00AA3BCF">
        <w:rPr>
          <w:rFonts w:ascii="Times New Roman" w:hAnsi="Times New Roman" w:cs="Times New Roman"/>
          <w:sz w:val="18"/>
          <w:szCs w:val="18"/>
        </w:rPr>
        <w:t>PA, positive affect; NA, negative affect; CT, childhood</w:t>
      </w:r>
      <w:r>
        <w:rPr>
          <w:rFonts w:ascii="Times New Roman" w:hAnsi="Times New Roman" w:cs="Times New Roman"/>
          <w:sz w:val="18"/>
          <w:szCs w:val="18"/>
        </w:rPr>
        <w:t xml:space="preserve"> trauma</w:t>
      </w:r>
      <w:r w:rsidR="007E5D97">
        <w:rPr>
          <w:rFonts w:ascii="Times New Roman" w:hAnsi="Times New Roman" w:cs="Times New Roman"/>
          <w:sz w:val="18"/>
          <w:szCs w:val="18"/>
        </w:rPr>
        <w:t>; EN, emotional neglect; EA, emotional abuse; PA, physical abuse; SA, sexual abuse.</w:t>
      </w:r>
    </w:p>
    <w:p w14:paraId="58BD7F83" w14:textId="1341B1B6" w:rsidR="000625BD" w:rsidRDefault="000625BD" w:rsidP="000625BD">
      <w:pPr>
        <w:spacing w:after="0"/>
        <w:rPr>
          <w:rFonts w:ascii="Times New Roman" w:hAnsi="Times New Roman" w:cs="Times New Roman"/>
          <w:i/>
          <w:iCs/>
          <w:noProof/>
          <w:sz w:val="20"/>
          <w:szCs w:val="20"/>
        </w:rPr>
      </w:pPr>
    </w:p>
    <w:p w14:paraId="5A1C17F2" w14:textId="57A823F5" w:rsidR="00AA34DC" w:rsidRDefault="00AA34DC" w:rsidP="00380EE3">
      <w:pPr>
        <w:spacing w:after="0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  <w:r w:rsidRPr="00AA3BCF">
        <w:rPr>
          <w:noProof/>
        </w:rPr>
        <w:lastRenderedPageBreak/>
        <w:drawing>
          <wp:inline distT="0" distB="0" distL="0" distR="0" wp14:anchorId="407A561E" wp14:editId="1E697D3E">
            <wp:extent cx="8863330" cy="3536315"/>
            <wp:effectExtent l="0" t="0" r="0" b="6985"/>
            <wp:docPr id="200203820" name="Picture 2002038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5BFA" w14:textId="77777777" w:rsidR="00AA34DC" w:rsidRDefault="00AA34DC" w:rsidP="00AA34DC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23761355" w14:textId="2531F2E7" w:rsidR="00AA34DC" w:rsidRPr="00AA3BCF" w:rsidRDefault="00AA34DC" w:rsidP="00AA34DC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S</w:t>
      </w:r>
      <w:r w:rsidR="00A32EB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2</w:t>
      </w: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. </w:t>
      </w:r>
      <w:r w:rsidRPr="00AA3BCF">
        <w:rPr>
          <w:rFonts w:ascii="Times New Roman" w:hAnsi="Times New Roman" w:cs="Times New Roman"/>
          <w:color w:val="000000" w:themeColor="text1"/>
          <w:sz w:val="18"/>
          <w:szCs w:val="18"/>
        </w:rPr>
        <w:t>Visualization of the average PA and NA scores calculated for each timepoint over the two-week observations by CT status.</w:t>
      </w:r>
    </w:p>
    <w:p w14:paraId="03D058A2" w14:textId="77777777" w:rsidR="00AA34DC" w:rsidRPr="00AA3BCF" w:rsidRDefault="00AA34DC" w:rsidP="00AA34DC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AA3BCF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Note.</w:t>
      </w:r>
      <w:r w:rsidRPr="00AA3BCF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Crosses represent raw mean affect participant scores at each time point.</w:t>
      </w:r>
    </w:p>
    <w:p w14:paraId="6AE4ED88" w14:textId="77777777" w:rsidR="00AA34DC" w:rsidRDefault="00AA34DC" w:rsidP="00AA34DC">
      <w:pPr>
        <w:tabs>
          <w:tab w:val="left" w:pos="12690"/>
        </w:tabs>
        <w:spacing w:after="0" w:line="276" w:lineRule="auto"/>
        <w:ind w:right="296"/>
        <w:rPr>
          <w:noProof/>
        </w:rPr>
      </w:pPr>
      <w:r w:rsidRPr="00AA3BCF">
        <w:rPr>
          <w:rFonts w:ascii="Times New Roman" w:hAnsi="Times New Roman" w:cs="Times New Roman"/>
          <w:sz w:val="18"/>
          <w:szCs w:val="18"/>
        </w:rPr>
        <w:t>CT (</w:t>
      </w:r>
      <w:r w:rsidRPr="00AA3BCF">
        <w:rPr>
          <w:rFonts w:ascii="Times New Roman" w:hAnsi="Times New Roman" w:cs="Times New Roman"/>
          <w:i/>
          <w:iCs/>
          <w:sz w:val="18"/>
          <w:szCs w:val="18"/>
        </w:rPr>
        <w:t>n</w:t>
      </w:r>
      <w:r w:rsidRPr="00AA3BCF">
        <w:rPr>
          <w:rFonts w:ascii="Times New Roman" w:hAnsi="Times New Roman" w:cs="Times New Roman"/>
          <w:sz w:val="18"/>
          <w:szCs w:val="18"/>
        </w:rPr>
        <w:t xml:space="preserve"> = 159), no CT (</w:t>
      </w:r>
      <w:r w:rsidRPr="00AA3BCF">
        <w:rPr>
          <w:rFonts w:ascii="Times New Roman" w:hAnsi="Times New Roman" w:cs="Times New Roman"/>
          <w:i/>
          <w:iCs/>
          <w:sz w:val="18"/>
          <w:szCs w:val="18"/>
        </w:rPr>
        <w:t xml:space="preserve">n </w:t>
      </w:r>
      <w:r w:rsidRPr="00AA3BCF">
        <w:rPr>
          <w:rFonts w:ascii="Times New Roman" w:hAnsi="Times New Roman" w:cs="Times New Roman"/>
          <w:sz w:val="18"/>
          <w:szCs w:val="18"/>
        </w:rPr>
        <w:t>= 187). PA, positive affect; NA, negative affect; CT, childhood</w:t>
      </w:r>
      <w:r>
        <w:rPr>
          <w:rFonts w:ascii="Times New Roman" w:hAnsi="Times New Roman" w:cs="Times New Roman"/>
          <w:sz w:val="18"/>
          <w:szCs w:val="18"/>
        </w:rPr>
        <w:t xml:space="preserve"> trauma</w:t>
      </w:r>
    </w:p>
    <w:p w14:paraId="3FD68340" w14:textId="77777777" w:rsidR="00AA34DC" w:rsidRDefault="00AA34DC" w:rsidP="00380EE3">
      <w:pPr>
        <w:spacing w:after="0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</w:p>
    <w:p w14:paraId="0D8B79DE" w14:textId="0E5B280C" w:rsidR="00380EE3" w:rsidRPr="007905C7" w:rsidRDefault="008F408A" w:rsidP="00380EE3">
      <w:pPr>
        <w:spacing w:after="0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  <w:r w:rsidRPr="007905C7">
        <w:rPr>
          <w:noProof/>
        </w:rPr>
        <w:lastRenderedPageBreak/>
        <w:drawing>
          <wp:inline distT="0" distB="0" distL="0" distR="0" wp14:anchorId="6664079C" wp14:editId="3C5A467C">
            <wp:extent cx="8199120" cy="47897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06839" cy="479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6358C" w14:textId="77777777" w:rsidR="00380EE3" w:rsidRPr="007905C7" w:rsidRDefault="00380EE3" w:rsidP="0051716B">
      <w:pPr>
        <w:spacing w:after="0"/>
        <w:rPr>
          <w:rFonts w:ascii="Times New Roman" w:hAnsi="Times New Roman" w:cs="Times New Roman"/>
          <w:i/>
          <w:iCs/>
          <w:noProof/>
          <w:sz w:val="20"/>
          <w:szCs w:val="20"/>
        </w:rPr>
      </w:pPr>
    </w:p>
    <w:p w14:paraId="178205C3" w14:textId="254A0B50" w:rsidR="0051716B" w:rsidRPr="00BB54F1" w:rsidRDefault="0051716B" w:rsidP="00BB54F1">
      <w:pPr>
        <w:spacing w:after="0"/>
        <w:ind w:right="548"/>
        <w:rPr>
          <w:rFonts w:ascii="Times New Roman" w:hAnsi="Times New Roman" w:cs="Times New Roman"/>
          <w:noProof/>
          <w:sz w:val="18"/>
          <w:szCs w:val="18"/>
        </w:rPr>
      </w:pPr>
      <w:r w:rsidRPr="00BB54F1">
        <w:rPr>
          <w:rFonts w:ascii="Times New Roman" w:hAnsi="Times New Roman" w:cs="Times New Roman"/>
          <w:i/>
          <w:iCs/>
          <w:noProof/>
          <w:sz w:val="18"/>
          <w:szCs w:val="18"/>
        </w:rPr>
        <w:t>Figure S</w:t>
      </w:r>
      <w:r w:rsidR="00A32EB0">
        <w:rPr>
          <w:rFonts w:ascii="Times New Roman" w:hAnsi="Times New Roman" w:cs="Times New Roman"/>
          <w:i/>
          <w:iCs/>
          <w:noProof/>
          <w:sz w:val="18"/>
          <w:szCs w:val="18"/>
        </w:rPr>
        <w:t>3</w:t>
      </w:r>
      <w:r w:rsidRPr="00BB54F1">
        <w:rPr>
          <w:rFonts w:ascii="Times New Roman" w:hAnsi="Times New Roman" w:cs="Times New Roman"/>
          <w:i/>
          <w:iCs/>
          <w:noProof/>
          <w:sz w:val="18"/>
          <w:szCs w:val="18"/>
        </w:rPr>
        <w:t>.</w:t>
      </w:r>
      <w:r w:rsidRPr="00BB54F1">
        <w:rPr>
          <w:rFonts w:ascii="Times New Roman" w:hAnsi="Times New Roman" w:cs="Times New Roman"/>
          <w:noProof/>
          <w:sz w:val="18"/>
          <w:szCs w:val="18"/>
        </w:rPr>
        <w:t xml:space="preserve"> Forest plot of between group effect sizes with corresponding 95% confidence intervals (based on unstandardized regression coefficients) of affect fluctuations by CT type (referenced to no CT group). </w:t>
      </w:r>
    </w:p>
    <w:p w14:paraId="7223BA2A" w14:textId="58E4FD78" w:rsidR="0051716B" w:rsidRPr="007905C7" w:rsidRDefault="0051716B" w:rsidP="0051716B">
      <w:pPr>
        <w:spacing w:after="0" w:line="276" w:lineRule="auto"/>
        <w:ind w:right="296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7905C7">
        <w:rPr>
          <w:rFonts w:ascii="Times New Roman" w:hAnsi="Times New Roman" w:cs="Times New Roman"/>
          <w:i/>
          <w:iCs/>
          <w:sz w:val="16"/>
          <w:szCs w:val="16"/>
        </w:rPr>
        <w:t>Note.</w:t>
      </w:r>
      <w:r w:rsidRPr="007905C7">
        <w:rPr>
          <w:rFonts w:ascii="Times New Roman" w:hAnsi="Times New Roman" w:cs="Times New Roman"/>
          <w:sz w:val="16"/>
          <w:szCs w:val="16"/>
        </w:rPr>
        <w:t xml:space="preserve"> </w:t>
      </w:r>
      <w:r w:rsidR="00E31886" w:rsidRPr="007905C7">
        <w:rPr>
          <w:rFonts w:ascii="Times New Roman" w:hAnsi="Times New Roman" w:cs="Times New Roman"/>
          <w:sz w:val="16"/>
          <w:szCs w:val="16"/>
        </w:rPr>
        <w:t>Basic a</w:t>
      </w:r>
      <w:r w:rsidRPr="007905C7">
        <w:rPr>
          <w:rFonts w:ascii="Times New Roman" w:hAnsi="Times New Roman" w:cs="Times New Roman"/>
          <w:sz w:val="16"/>
          <w:szCs w:val="16"/>
        </w:rPr>
        <w:t>djust</w:t>
      </w:r>
      <w:r w:rsidR="00E31886" w:rsidRPr="007905C7">
        <w:rPr>
          <w:rFonts w:ascii="Times New Roman" w:hAnsi="Times New Roman" w:cs="Times New Roman"/>
          <w:sz w:val="16"/>
          <w:szCs w:val="16"/>
        </w:rPr>
        <w:t>ment:</w:t>
      </w:r>
      <w:r w:rsidRPr="007905C7">
        <w:rPr>
          <w:rFonts w:ascii="Times New Roman" w:hAnsi="Times New Roman" w:cs="Times New Roman"/>
          <w:sz w:val="16"/>
          <w:szCs w:val="16"/>
        </w:rPr>
        <w:t xml:space="preserve"> age, sex, and education. 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CT types 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  <w:lang w:val="en-US"/>
        </w:rPr>
        <w:t>analyzed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in separate models with no CT as reference group. </w:t>
      </w:r>
    </w:p>
    <w:p w14:paraId="5FA9E387" w14:textId="77777777" w:rsidR="0051716B" w:rsidRPr="007905C7" w:rsidRDefault="0051716B" w:rsidP="0051716B">
      <w:pPr>
        <w:spacing w:after="0" w:line="276" w:lineRule="auto"/>
        <w:ind w:right="296"/>
        <w:rPr>
          <w:rFonts w:ascii="Times New Roman" w:hAnsi="Times New Roman" w:cs="Times New Roman"/>
          <w:sz w:val="16"/>
          <w:szCs w:val="16"/>
        </w:rPr>
      </w:pP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>Emotional neglect (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6"/>
          <w:szCs w:val="16"/>
        </w:rPr>
        <w:t>n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= 130), emotional abuse (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6"/>
          <w:szCs w:val="16"/>
        </w:rPr>
        <w:t>n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= 84), physical abuse (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6"/>
          <w:szCs w:val="16"/>
        </w:rPr>
        <w:t>n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= 39), sexual abuse (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6"/>
          <w:szCs w:val="16"/>
        </w:rPr>
        <w:t>n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 xml:space="preserve"> = 57), no CT (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6"/>
          <w:szCs w:val="16"/>
        </w:rPr>
        <w:t xml:space="preserve">n </w:t>
      </w:r>
      <w:r w:rsidRPr="007905C7">
        <w:rPr>
          <w:rFonts w:ascii="Times New Roman" w:hAnsi="Times New Roman" w:cs="Times New Roman"/>
          <w:color w:val="000000" w:themeColor="text1"/>
          <w:sz w:val="16"/>
          <w:szCs w:val="16"/>
        </w:rPr>
        <w:t>= 187).</w:t>
      </w:r>
    </w:p>
    <w:p w14:paraId="77A75541" w14:textId="1CF011B3" w:rsidR="00924CE9" w:rsidRPr="007905C7" w:rsidRDefault="0051716B" w:rsidP="00BB54F1">
      <w:pPr>
        <w:tabs>
          <w:tab w:val="left" w:pos="12690"/>
        </w:tabs>
        <w:spacing w:after="0" w:line="276" w:lineRule="auto"/>
        <w:ind w:right="296"/>
        <w:rPr>
          <w:rFonts w:ascii="Times New Roman" w:hAnsi="Times New Roman" w:cs="Times New Roman"/>
          <w:sz w:val="16"/>
          <w:szCs w:val="16"/>
        </w:rPr>
      </w:pPr>
      <w:r w:rsidRPr="007905C7">
        <w:rPr>
          <w:rFonts w:ascii="Times New Roman" w:hAnsi="Times New Roman" w:cs="Times New Roman"/>
          <w:sz w:val="16"/>
          <w:szCs w:val="16"/>
        </w:rPr>
        <w:t>CT, childhood trauma; PA, positive affect; NA, negative affect</w:t>
      </w:r>
    </w:p>
    <w:p w14:paraId="79A63659" w14:textId="71299A67" w:rsidR="0034371C" w:rsidRPr="007905C7" w:rsidRDefault="0034371C" w:rsidP="00924CE9">
      <w:pPr>
        <w:ind w:firstLine="720"/>
        <w:rPr>
          <w:rFonts w:ascii="Times New Roman" w:hAnsi="Times New Roman" w:cs="Times New Roman"/>
          <w:sz w:val="16"/>
          <w:szCs w:val="16"/>
        </w:rPr>
      </w:pPr>
    </w:p>
    <w:p w14:paraId="7AD9333B" w14:textId="40E3BAC5" w:rsidR="00C70BD7" w:rsidRPr="007905C7" w:rsidRDefault="00C70BD7">
      <w:pPr>
        <w:rPr>
          <w:rFonts w:ascii="Times New Roman" w:hAnsi="Times New Roman" w:cs="Times New Roman"/>
          <w:sz w:val="16"/>
          <w:szCs w:val="16"/>
        </w:rPr>
      </w:pPr>
    </w:p>
    <w:p w14:paraId="59FF6388" w14:textId="5594557B" w:rsidR="00B24E19" w:rsidRPr="007905C7" w:rsidRDefault="00DB7B80" w:rsidP="0074554C">
      <w:pPr>
        <w:jc w:val="center"/>
        <w:rPr>
          <w:noProof/>
        </w:rPr>
      </w:pPr>
      <w:r w:rsidRPr="007905C7">
        <w:rPr>
          <w:noProof/>
        </w:rPr>
        <w:drawing>
          <wp:inline distT="0" distB="0" distL="0" distR="0" wp14:anchorId="36A02148" wp14:editId="6A4DD375">
            <wp:extent cx="7724843" cy="465328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728177" cy="465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2DC4" w14:textId="77777777" w:rsidR="006F171F" w:rsidRPr="007905C7" w:rsidRDefault="006F171F" w:rsidP="00933756">
      <w:pPr>
        <w:tabs>
          <w:tab w:val="left" w:pos="12690"/>
        </w:tabs>
        <w:spacing w:after="0" w:line="276" w:lineRule="auto"/>
        <w:ind w:left="810" w:right="296"/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</w:pPr>
    </w:p>
    <w:p w14:paraId="6AC0DA37" w14:textId="4386924A" w:rsidR="00933756" w:rsidRPr="007905C7" w:rsidRDefault="00933756" w:rsidP="00AF62AC">
      <w:pPr>
        <w:tabs>
          <w:tab w:val="left" w:pos="12690"/>
        </w:tabs>
        <w:spacing w:after="0" w:line="276" w:lineRule="auto"/>
        <w:ind w:left="1350" w:right="296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7905C7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Figure S</w:t>
      </w:r>
      <w:r w:rsidR="00A32EB0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4</w:t>
      </w:r>
      <w:r w:rsidRPr="007905C7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 xml:space="preserve">. </w:t>
      </w:r>
      <w:r w:rsidR="00EC671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ssociation </w:t>
      </w:r>
      <w:r w:rsidR="00DB7B80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>between</w:t>
      </w:r>
      <w:r w:rsidR="00EC671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63121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dynamic </w:t>
      </w:r>
      <w:r w:rsidR="00220823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ffect </w:t>
      </w:r>
      <w:r w:rsidR="00985FF1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>fluctuations</w:t>
      </w:r>
      <w:r w:rsidR="00220823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nd mean affect levels with 95% confidence intervals</w:t>
      </w:r>
      <w:r w:rsidR="00EC671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according to </w:t>
      </w:r>
      <w:r w:rsidR="00956C81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>CT status</w:t>
      </w:r>
      <w:r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>.</w:t>
      </w:r>
    </w:p>
    <w:p w14:paraId="04D7ED8D" w14:textId="4DB9E434" w:rsidR="00933756" w:rsidRPr="00933756" w:rsidRDefault="00933756" w:rsidP="00700858">
      <w:pPr>
        <w:tabs>
          <w:tab w:val="left" w:pos="12690"/>
        </w:tabs>
        <w:spacing w:after="0" w:line="276" w:lineRule="auto"/>
        <w:ind w:left="1350" w:right="-82"/>
        <w:rPr>
          <w:rFonts w:ascii="Times New Roman" w:hAnsi="Times New Roman" w:cs="Times New Roman"/>
        </w:rPr>
      </w:pPr>
      <w:r w:rsidRPr="007905C7">
        <w:rPr>
          <w:rFonts w:ascii="Times New Roman" w:hAnsi="Times New Roman" w:cs="Times New Roman"/>
          <w:i/>
          <w:iCs/>
          <w:color w:val="000000" w:themeColor="text1"/>
          <w:sz w:val="18"/>
          <w:szCs w:val="18"/>
        </w:rPr>
        <w:t>Note.</w:t>
      </w:r>
      <w:r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CE737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Adjusted for age, </w:t>
      </w:r>
      <w:r w:rsidR="00E65E83">
        <w:rPr>
          <w:rFonts w:ascii="Times New Roman" w:hAnsi="Times New Roman" w:cs="Times New Roman"/>
          <w:color w:val="000000" w:themeColor="text1"/>
          <w:sz w:val="18"/>
          <w:szCs w:val="18"/>
        </w:rPr>
        <w:t>sex</w:t>
      </w:r>
      <w:r w:rsidR="00CE737E" w:rsidRPr="007905C7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education. </w:t>
      </w:r>
      <w:r w:rsidR="00700858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T, childhood trauma; </w:t>
      </w:r>
      <w:r w:rsidRPr="007905C7">
        <w:rPr>
          <w:rFonts w:ascii="Times New Roman" w:hAnsi="Times New Roman" w:cs="Times New Roman"/>
          <w:sz w:val="18"/>
          <w:szCs w:val="18"/>
        </w:rPr>
        <w:t>PA, positive affect; NA, negative affect</w:t>
      </w:r>
      <w:r w:rsidR="00262A66" w:rsidRPr="007905C7">
        <w:rPr>
          <w:rFonts w:ascii="Times New Roman" w:hAnsi="Times New Roman" w:cs="Times New Roman"/>
          <w:sz w:val="18"/>
          <w:szCs w:val="18"/>
        </w:rPr>
        <w:t>. Log</w:t>
      </w:r>
      <w:r w:rsidR="00262A66" w:rsidRPr="007905C7">
        <w:rPr>
          <w:rFonts w:ascii="Times New Roman" w:hAnsi="Times New Roman" w:cs="Times New Roman"/>
          <w:sz w:val="18"/>
          <w:szCs w:val="18"/>
          <w:vertAlign w:val="subscript"/>
        </w:rPr>
        <w:t>e</w:t>
      </w:r>
      <w:r w:rsidR="00262A66" w:rsidRPr="007905C7">
        <w:rPr>
          <w:rFonts w:ascii="Times New Roman" w:hAnsi="Times New Roman" w:cs="Times New Roman"/>
          <w:sz w:val="18"/>
          <w:szCs w:val="18"/>
        </w:rPr>
        <w:t>-transformed (ln): PA variability, NA variability, mean NA level.</w:t>
      </w:r>
    </w:p>
    <w:sectPr w:rsidR="00933756" w:rsidRPr="00933756" w:rsidSect="00F63737">
      <w:pgSz w:w="16838" w:h="11906" w:orient="landscape" w:code="9"/>
      <w:pgMar w:top="1440" w:right="1440" w:bottom="1440" w:left="1440" w:header="72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90EA0" w14:textId="77777777" w:rsidR="00680AF6" w:rsidRDefault="00680AF6" w:rsidP="00192995">
      <w:pPr>
        <w:spacing w:after="0" w:line="240" w:lineRule="auto"/>
      </w:pPr>
      <w:r>
        <w:separator/>
      </w:r>
    </w:p>
  </w:endnote>
  <w:endnote w:type="continuationSeparator" w:id="0">
    <w:p w14:paraId="05C8B88A" w14:textId="77777777" w:rsidR="00680AF6" w:rsidRDefault="00680AF6" w:rsidP="00192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169C0" w14:textId="77777777" w:rsidR="00680AF6" w:rsidRDefault="00680AF6" w:rsidP="00192995">
      <w:pPr>
        <w:spacing w:after="0" w:line="240" w:lineRule="auto"/>
      </w:pPr>
      <w:r>
        <w:separator/>
      </w:r>
    </w:p>
  </w:footnote>
  <w:footnote w:type="continuationSeparator" w:id="0">
    <w:p w14:paraId="0DA939BA" w14:textId="77777777" w:rsidR="00680AF6" w:rsidRDefault="00680AF6" w:rsidP="001929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9400E" w14:textId="44D62BDB" w:rsidR="001B19B6" w:rsidRPr="000E2CF7" w:rsidRDefault="001B19B6" w:rsidP="000E2CF7">
    <w:pPr>
      <w:pStyle w:val="Header"/>
      <w:rPr>
        <w:rFonts w:ascii="Times New Roman" w:hAnsi="Times New Roman" w:cs="Times New Roman"/>
        <w:sz w:val="24"/>
        <w:szCs w:val="24"/>
      </w:rPr>
    </w:pPr>
    <w:r w:rsidRPr="00167F03">
      <w:rPr>
        <w:rFonts w:ascii="Times New Roman" w:hAnsi="Times New Roman" w:cs="Times New Roman"/>
        <w:sz w:val="24"/>
        <w:szCs w:val="24"/>
        <w:lang w:val="en-US"/>
      </w:rPr>
      <w:t xml:space="preserve">CHILDHOOD TRAUMA </w:t>
    </w:r>
    <w:r w:rsidRPr="000E2CF7">
      <w:rPr>
        <w:rFonts w:ascii="Times New Roman" w:hAnsi="Times New Roman" w:cs="Times New Roman"/>
        <w:sz w:val="24"/>
        <w:szCs w:val="24"/>
        <w:lang w:val="en-US"/>
      </w:rPr>
      <w:t xml:space="preserve">AND </w:t>
    </w:r>
    <w:r w:rsidR="000B238E">
      <w:rPr>
        <w:rFonts w:ascii="Times New Roman" w:hAnsi="Times New Roman" w:cs="Times New Roman"/>
        <w:sz w:val="24"/>
        <w:szCs w:val="24"/>
        <w:lang w:val="en-US"/>
      </w:rPr>
      <w:t>DAY-TO-DAY AFFECT FLUCTUATIONS</w:t>
    </w:r>
    <w:r w:rsidRPr="000E2CF7">
      <w:rPr>
        <w:rFonts w:ascii="Times New Roman" w:hAnsi="Times New Roman" w:cs="Times New Roman"/>
        <w:sz w:val="24"/>
        <w:szCs w:val="24"/>
        <w:lang w:val="en-US"/>
      </w:rPr>
      <w:tab/>
    </w:r>
  </w:p>
  <w:p w14:paraId="122F53DC" w14:textId="330E95CC" w:rsidR="001B19B6" w:rsidRPr="000E2CF7" w:rsidRDefault="001B19B6" w:rsidP="000E2C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572A6" w14:textId="10473FD0" w:rsidR="001B19B6" w:rsidRPr="00167F03" w:rsidRDefault="001B19B6" w:rsidP="000E2CF7">
    <w:pPr>
      <w:pStyle w:val="Header"/>
      <w:rPr>
        <w:rFonts w:ascii="Times New Roman" w:hAnsi="Times New Roman" w:cs="Times New Roman"/>
        <w:sz w:val="24"/>
        <w:szCs w:val="24"/>
        <w:lang w:val="en-US"/>
      </w:rPr>
    </w:pPr>
    <w:r w:rsidRPr="00167F03">
      <w:rPr>
        <w:rFonts w:ascii="Times New Roman" w:hAnsi="Times New Roman" w:cs="Times New Roman"/>
        <w:sz w:val="24"/>
        <w:szCs w:val="24"/>
        <w:lang w:val="en-US"/>
      </w:rPr>
      <w:t>CHILDHOOD TRAUMA AND DEPRESSIVE/ANXIETY SYMPTOM</w:t>
    </w:r>
    <w:r w:rsidR="005D2FCD">
      <w:rPr>
        <w:rFonts w:ascii="Times New Roman" w:hAnsi="Times New Roman" w:cs="Times New Roman"/>
        <w:sz w:val="24"/>
        <w:szCs w:val="24"/>
        <w:lang w:val="en-US"/>
      </w:rPr>
      <w:t>ATOLOGY</w:t>
    </w:r>
  </w:p>
  <w:p w14:paraId="4004F450" w14:textId="77777777" w:rsidR="001B19B6" w:rsidRDefault="001B1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73BE"/>
    <w:multiLevelType w:val="hybridMultilevel"/>
    <w:tmpl w:val="04709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B5391"/>
    <w:multiLevelType w:val="hybridMultilevel"/>
    <w:tmpl w:val="77FEB9AA"/>
    <w:lvl w:ilvl="0" w:tplc="30D4AC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DAE37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90AA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EE45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262B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BE60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5046C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A0F7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43F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630CD7"/>
    <w:multiLevelType w:val="hybridMultilevel"/>
    <w:tmpl w:val="8B166AAE"/>
    <w:lvl w:ilvl="0" w:tplc="1C8230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E2B8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8058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0ABC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1E4E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C0C7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F84F8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10A9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6EE0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F41A18"/>
    <w:multiLevelType w:val="hybridMultilevel"/>
    <w:tmpl w:val="BF022B46"/>
    <w:lvl w:ilvl="0" w:tplc="83DAB638">
      <w:start w:val="5"/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DD76E0"/>
    <w:multiLevelType w:val="hybridMultilevel"/>
    <w:tmpl w:val="7548EF46"/>
    <w:lvl w:ilvl="0" w:tplc="10E0C0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345B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14B3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D45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2271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D40E5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949C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74FD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1AA6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F3151D"/>
    <w:multiLevelType w:val="hybridMultilevel"/>
    <w:tmpl w:val="EF7E4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66E13"/>
    <w:multiLevelType w:val="hybridMultilevel"/>
    <w:tmpl w:val="161ED4DE"/>
    <w:lvl w:ilvl="0" w:tplc="0824AF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A45A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D94D6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ECE0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565D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807B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B2F2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52BD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50BC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A65DA8"/>
    <w:multiLevelType w:val="hybridMultilevel"/>
    <w:tmpl w:val="792AC9F6"/>
    <w:lvl w:ilvl="0" w:tplc="7C1011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94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6055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045F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215D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14CD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A86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7C94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2A5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551E25"/>
    <w:multiLevelType w:val="hybridMultilevel"/>
    <w:tmpl w:val="6F187FA6"/>
    <w:lvl w:ilvl="0" w:tplc="A928DE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72E4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80E9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0C9B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34A9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AB9F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8C4D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EA1C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80D9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7C2C1B"/>
    <w:multiLevelType w:val="hybridMultilevel"/>
    <w:tmpl w:val="66542364"/>
    <w:lvl w:ilvl="0" w:tplc="1CEE2D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9620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163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7D07A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58D0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0B026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CCB9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FE4F7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CA89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FA5654A"/>
    <w:multiLevelType w:val="hybridMultilevel"/>
    <w:tmpl w:val="1944CA30"/>
    <w:lvl w:ilvl="0" w:tplc="4DD67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4A68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F0E2C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66A2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6AB5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1CA0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989C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CA78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1E0C9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067BE7"/>
    <w:multiLevelType w:val="hybridMultilevel"/>
    <w:tmpl w:val="397EF094"/>
    <w:lvl w:ilvl="0" w:tplc="07E66E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B817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7C22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243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BEA1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765D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2439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E8D9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D503C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1C28AD"/>
    <w:multiLevelType w:val="hybridMultilevel"/>
    <w:tmpl w:val="7BB8A244"/>
    <w:lvl w:ilvl="0" w:tplc="A85C4F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82B1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00D8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0C53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927E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02A1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3EF9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AE21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FDA8F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757ADB"/>
    <w:multiLevelType w:val="hybridMultilevel"/>
    <w:tmpl w:val="D94CC768"/>
    <w:lvl w:ilvl="0" w:tplc="700C1C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25CA1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BC3E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E86B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E2030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51015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B2AD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B0BC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BCFA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0D14CA4"/>
    <w:multiLevelType w:val="hybridMultilevel"/>
    <w:tmpl w:val="E80EE498"/>
    <w:lvl w:ilvl="0" w:tplc="163AF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9E76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7E4BE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1273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0249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AA7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784A7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42AE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C28C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2A7539A"/>
    <w:multiLevelType w:val="hybridMultilevel"/>
    <w:tmpl w:val="242881FA"/>
    <w:lvl w:ilvl="0" w:tplc="BCD860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FA60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1075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1663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C8D2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CAD7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5278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5889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DE61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2F74B7C"/>
    <w:multiLevelType w:val="hybridMultilevel"/>
    <w:tmpl w:val="3F0C40E2"/>
    <w:lvl w:ilvl="0" w:tplc="7BE22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F8FD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0E2D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C057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8C5A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8823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E0A8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7C0B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16D3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6334F45"/>
    <w:multiLevelType w:val="hybridMultilevel"/>
    <w:tmpl w:val="84288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923A8B"/>
    <w:multiLevelType w:val="hybridMultilevel"/>
    <w:tmpl w:val="6846BAC6"/>
    <w:lvl w:ilvl="0" w:tplc="D012CD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7C7F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1C71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45A61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B6C9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98A19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3E9F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3C49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A657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9EE03CB"/>
    <w:multiLevelType w:val="multilevel"/>
    <w:tmpl w:val="499650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1BDD3644"/>
    <w:multiLevelType w:val="hybridMultilevel"/>
    <w:tmpl w:val="3F90CE54"/>
    <w:lvl w:ilvl="0" w:tplc="BF70B916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D742AFE"/>
    <w:multiLevelType w:val="hybridMultilevel"/>
    <w:tmpl w:val="BCF6C7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AD5CBD"/>
    <w:multiLevelType w:val="hybridMultilevel"/>
    <w:tmpl w:val="0B8AED9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1FC866F0"/>
    <w:multiLevelType w:val="multilevel"/>
    <w:tmpl w:val="908E1E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4" w15:restartNumberingAfterBreak="0">
    <w:nsid w:val="1FEB3282"/>
    <w:multiLevelType w:val="hybridMultilevel"/>
    <w:tmpl w:val="B19E9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0AF20E3"/>
    <w:multiLevelType w:val="hybridMultilevel"/>
    <w:tmpl w:val="6E3432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29C7351"/>
    <w:multiLevelType w:val="hybridMultilevel"/>
    <w:tmpl w:val="821C0560"/>
    <w:lvl w:ilvl="0" w:tplc="9A30BB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F04D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9C9F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6001F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5E6D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8224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1618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FE8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EE26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2BA7B65"/>
    <w:multiLevelType w:val="hybridMultilevel"/>
    <w:tmpl w:val="49BC0C78"/>
    <w:lvl w:ilvl="0" w:tplc="AE9062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18C9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54C3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9E80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08CC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B408A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4668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C3C4C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46BA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2D613D2"/>
    <w:multiLevelType w:val="hybridMultilevel"/>
    <w:tmpl w:val="3AD8C0A8"/>
    <w:lvl w:ilvl="0" w:tplc="6EDA28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44F6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CB2F2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581B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3E01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E89C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5AA36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D43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AE83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3925B91"/>
    <w:multiLevelType w:val="hybridMultilevel"/>
    <w:tmpl w:val="35AA2D78"/>
    <w:lvl w:ilvl="0" w:tplc="D680A9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0BE72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3A22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C96D7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AE98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1EE7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26AA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28E3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AC332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F7D3E"/>
    <w:multiLevelType w:val="hybridMultilevel"/>
    <w:tmpl w:val="50683958"/>
    <w:lvl w:ilvl="0" w:tplc="18CCB19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5247FE9"/>
    <w:multiLevelType w:val="hybridMultilevel"/>
    <w:tmpl w:val="C72089F2"/>
    <w:lvl w:ilvl="0" w:tplc="944E0D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58A8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3C0F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429B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5427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7022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2A425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10D9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A609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5317773"/>
    <w:multiLevelType w:val="hybridMultilevel"/>
    <w:tmpl w:val="A71A36BC"/>
    <w:lvl w:ilvl="0" w:tplc="2452A7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C485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B617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8C64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8E0C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D2E8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3099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BA6B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726B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53A5989"/>
    <w:multiLevelType w:val="hybridMultilevel"/>
    <w:tmpl w:val="5F1042B2"/>
    <w:lvl w:ilvl="0" w:tplc="06042D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382A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DAA7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D2276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3CA2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7C26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BAA4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2568E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3043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5BD0FBE"/>
    <w:multiLevelType w:val="hybridMultilevel"/>
    <w:tmpl w:val="5DCCE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6926B91"/>
    <w:multiLevelType w:val="hybridMultilevel"/>
    <w:tmpl w:val="E78EC84A"/>
    <w:lvl w:ilvl="0" w:tplc="454A9B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7036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1E15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91876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A60D5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9CF7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3085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8862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E4E9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6C51A5F"/>
    <w:multiLevelType w:val="hybridMultilevel"/>
    <w:tmpl w:val="6E44BF52"/>
    <w:lvl w:ilvl="0" w:tplc="30D0049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286F5312"/>
    <w:multiLevelType w:val="hybridMultilevel"/>
    <w:tmpl w:val="86281F36"/>
    <w:lvl w:ilvl="0" w:tplc="38CE9F4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8C66AA6"/>
    <w:multiLevelType w:val="hybridMultilevel"/>
    <w:tmpl w:val="7954EB04"/>
    <w:lvl w:ilvl="0" w:tplc="82F806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07AF1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0CA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1258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E6EC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5AC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7E3E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B474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4297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A5C5059"/>
    <w:multiLevelType w:val="hybridMultilevel"/>
    <w:tmpl w:val="A3D8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A8A2133"/>
    <w:multiLevelType w:val="multilevel"/>
    <w:tmpl w:val="DE944C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2CB85703"/>
    <w:multiLevelType w:val="hybridMultilevel"/>
    <w:tmpl w:val="8FE85EF8"/>
    <w:lvl w:ilvl="0" w:tplc="AEFA18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7AD8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8E36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2880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26EA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D6C7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89466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8AA1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5E6E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F741F59"/>
    <w:multiLevelType w:val="hybridMultilevel"/>
    <w:tmpl w:val="C6961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1C7528C"/>
    <w:multiLevelType w:val="hybridMultilevel"/>
    <w:tmpl w:val="0984816C"/>
    <w:lvl w:ilvl="0" w:tplc="9A4003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065B6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7631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7A68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F00B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4088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34E5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8613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1EBD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2982399"/>
    <w:multiLevelType w:val="hybridMultilevel"/>
    <w:tmpl w:val="05168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6CF612E"/>
    <w:multiLevelType w:val="multilevel"/>
    <w:tmpl w:val="D54E99C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6" w15:restartNumberingAfterBreak="0">
    <w:nsid w:val="37E3414D"/>
    <w:multiLevelType w:val="hybridMultilevel"/>
    <w:tmpl w:val="CB5046B8"/>
    <w:lvl w:ilvl="0" w:tplc="4E7432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60BE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3DABA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5A94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B65F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96A92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336E5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3E1B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DAA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83C19B9"/>
    <w:multiLevelType w:val="hybridMultilevel"/>
    <w:tmpl w:val="0672A9D0"/>
    <w:lvl w:ilvl="0" w:tplc="36B406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AA3A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4A8D4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DE04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D0DA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4B2B0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5EDD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C0E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EDE40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8C343E8"/>
    <w:multiLevelType w:val="hybridMultilevel"/>
    <w:tmpl w:val="AD482534"/>
    <w:lvl w:ilvl="0" w:tplc="C43CD0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584D7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1CF9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A499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32E5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F825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A4D5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46A3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5817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ACA252B"/>
    <w:multiLevelType w:val="hybridMultilevel"/>
    <w:tmpl w:val="196A7732"/>
    <w:lvl w:ilvl="0" w:tplc="13D2C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94A9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E054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A86A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8C0D8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C6E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90DD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946F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128F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AE92A18"/>
    <w:multiLevelType w:val="hybridMultilevel"/>
    <w:tmpl w:val="156A0502"/>
    <w:lvl w:ilvl="0" w:tplc="9D3A33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89031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FEDF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98A9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804E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4447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1CDE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744F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222B8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B770BD3"/>
    <w:multiLevelType w:val="hybridMultilevel"/>
    <w:tmpl w:val="A9443B8C"/>
    <w:lvl w:ilvl="0" w:tplc="EB56E2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7AB9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7C89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BA01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FA35E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D0A2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58CC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B2FE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7C21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BC078A3"/>
    <w:multiLevelType w:val="hybridMultilevel"/>
    <w:tmpl w:val="8A380B16"/>
    <w:lvl w:ilvl="0" w:tplc="CE4836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8492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9E38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6C7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A25C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94432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4421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16C5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0EC7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BD1046C"/>
    <w:multiLevelType w:val="hybridMultilevel"/>
    <w:tmpl w:val="9BC45D8E"/>
    <w:lvl w:ilvl="0" w:tplc="7F241F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C477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3689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7253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5C9C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3A224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9217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0C0D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8490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C4C0115"/>
    <w:multiLevelType w:val="hybridMultilevel"/>
    <w:tmpl w:val="44B65D26"/>
    <w:lvl w:ilvl="0" w:tplc="FA9A7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4659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4DA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C065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B003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BA36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6084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D6B5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5636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3E760486"/>
    <w:multiLevelType w:val="hybridMultilevel"/>
    <w:tmpl w:val="FEE088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3F9A3F95"/>
    <w:multiLevelType w:val="hybridMultilevel"/>
    <w:tmpl w:val="D7A2F578"/>
    <w:lvl w:ilvl="0" w:tplc="8362F0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D852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8CE3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5E96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68A5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5CE8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82BE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E20A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2A3B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0833140"/>
    <w:multiLevelType w:val="hybridMultilevel"/>
    <w:tmpl w:val="2624989E"/>
    <w:lvl w:ilvl="0" w:tplc="83DAB638">
      <w:start w:val="5"/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1D96CD5"/>
    <w:multiLevelType w:val="hybridMultilevel"/>
    <w:tmpl w:val="05FE3D00"/>
    <w:lvl w:ilvl="0" w:tplc="755CB7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E41F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5C85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D60F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B444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6086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76D1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6A6D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F2A9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2D47521"/>
    <w:multiLevelType w:val="hybridMultilevel"/>
    <w:tmpl w:val="8938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2E62227"/>
    <w:multiLevelType w:val="hybridMultilevel"/>
    <w:tmpl w:val="F5901FA0"/>
    <w:lvl w:ilvl="0" w:tplc="BCCC7A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2AAC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3BC5A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7668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B29B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FFC86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BC81A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44EE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B23D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38877D9"/>
    <w:multiLevelType w:val="hybridMultilevel"/>
    <w:tmpl w:val="997220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3AA1FC6"/>
    <w:multiLevelType w:val="hybridMultilevel"/>
    <w:tmpl w:val="57BC4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4275445"/>
    <w:multiLevelType w:val="hybridMultilevel"/>
    <w:tmpl w:val="550E6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57425E4"/>
    <w:multiLevelType w:val="hybridMultilevel"/>
    <w:tmpl w:val="A2669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6032820"/>
    <w:multiLevelType w:val="hybridMultilevel"/>
    <w:tmpl w:val="0784B5B4"/>
    <w:lvl w:ilvl="0" w:tplc="499C62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7ED5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FA5C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A859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06476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9410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E6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EEF3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E606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61672E6"/>
    <w:multiLevelType w:val="hybridMultilevel"/>
    <w:tmpl w:val="67464354"/>
    <w:lvl w:ilvl="0" w:tplc="80B2A2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44FD1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A6C27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48B2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9288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96DB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DDCB7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DF258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67F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464F1109"/>
    <w:multiLevelType w:val="hybridMultilevel"/>
    <w:tmpl w:val="913C2AB0"/>
    <w:lvl w:ilvl="0" w:tplc="29BEBA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CEEC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94F9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B0E2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1EA7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8EF6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E2B7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3A9F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20A8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46561343"/>
    <w:multiLevelType w:val="hybridMultilevel"/>
    <w:tmpl w:val="6A941550"/>
    <w:lvl w:ilvl="0" w:tplc="174288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9A1A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52AA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6A6F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1089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2A16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24BA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E0E0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566E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74261B8"/>
    <w:multiLevelType w:val="hybridMultilevel"/>
    <w:tmpl w:val="3E887B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482E4486"/>
    <w:multiLevelType w:val="hybridMultilevel"/>
    <w:tmpl w:val="FB78BBEE"/>
    <w:lvl w:ilvl="0" w:tplc="417478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86B7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E4AD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98D5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1A40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47AC6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CA09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0008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222B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B177915"/>
    <w:multiLevelType w:val="hybridMultilevel"/>
    <w:tmpl w:val="D9BCAE08"/>
    <w:lvl w:ilvl="0" w:tplc="DEE0C8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04B7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F4CA5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BAE33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F8DA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E8A9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C673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A8E9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09644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B263872"/>
    <w:multiLevelType w:val="hybridMultilevel"/>
    <w:tmpl w:val="AC8CF4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3" w15:restartNumberingAfterBreak="0">
    <w:nsid w:val="4CEB14AE"/>
    <w:multiLevelType w:val="hybridMultilevel"/>
    <w:tmpl w:val="0AFCC9A2"/>
    <w:lvl w:ilvl="0" w:tplc="EBB290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866B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CE66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AAD7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9A69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5242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5856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0AC7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DA6E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4EAF53B6"/>
    <w:multiLevelType w:val="hybridMultilevel"/>
    <w:tmpl w:val="541C2B24"/>
    <w:lvl w:ilvl="0" w:tplc="6576E6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3C39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9A89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83A02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3F8A8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682F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CEB8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7830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E831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4FB51040"/>
    <w:multiLevelType w:val="hybridMultilevel"/>
    <w:tmpl w:val="38F0C72A"/>
    <w:lvl w:ilvl="0" w:tplc="444A19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1607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0217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7C30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98E1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0E0B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EA8B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1ABA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3683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4FCE5CA6"/>
    <w:multiLevelType w:val="hybridMultilevel"/>
    <w:tmpl w:val="27D8E500"/>
    <w:lvl w:ilvl="0" w:tplc="E4EEFA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70AB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E8D0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CEC3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80BC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33856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C600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6497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8AD9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4FEF4A39"/>
    <w:multiLevelType w:val="hybridMultilevel"/>
    <w:tmpl w:val="87320644"/>
    <w:lvl w:ilvl="0" w:tplc="E1029A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E0F6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AE8F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7E09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5E8B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4E63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2AC36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522C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5B870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1463BAF"/>
    <w:multiLevelType w:val="hybridMultilevel"/>
    <w:tmpl w:val="DBDC46FE"/>
    <w:lvl w:ilvl="0" w:tplc="E2C65B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6C82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389F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8461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8AB7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ACFE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37A73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B436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1893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1962FF5"/>
    <w:multiLevelType w:val="hybridMultilevel"/>
    <w:tmpl w:val="28CEDB26"/>
    <w:lvl w:ilvl="0" w:tplc="00ECD9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3A73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228F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8246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A485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CAE6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24AD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95657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9C86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41A351E"/>
    <w:multiLevelType w:val="hybridMultilevel"/>
    <w:tmpl w:val="9D4E411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1" w15:restartNumberingAfterBreak="0">
    <w:nsid w:val="54E9235A"/>
    <w:multiLevelType w:val="hybridMultilevel"/>
    <w:tmpl w:val="B9DCBA46"/>
    <w:lvl w:ilvl="0" w:tplc="C6E005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C20C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A8D3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E429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00F2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1867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84AA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30DE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58FD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56344D05"/>
    <w:multiLevelType w:val="hybridMultilevel"/>
    <w:tmpl w:val="DC9291A2"/>
    <w:lvl w:ilvl="0" w:tplc="8056E5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7AB6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E1D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B0A4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9E263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58B4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DA0B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8A4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60F1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67F0006"/>
    <w:multiLevelType w:val="hybridMultilevel"/>
    <w:tmpl w:val="1A56DD52"/>
    <w:lvl w:ilvl="0" w:tplc="4F4C7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E6DE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508B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4C22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2475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A038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4A5F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50AC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9C6F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56DC7BE9"/>
    <w:multiLevelType w:val="hybridMultilevel"/>
    <w:tmpl w:val="FB5ECCD4"/>
    <w:lvl w:ilvl="0" w:tplc="8E720E7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06A4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74E2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08443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F24A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5A45F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3217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B46E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F845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578600E4"/>
    <w:multiLevelType w:val="hybridMultilevel"/>
    <w:tmpl w:val="BAAE3BC2"/>
    <w:lvl w:ilvl="0" w:tplc="F9F6DE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44B9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34D7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29B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A2B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80A1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3ACB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607C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B438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5A123F9D"/>
    <w:multiLevelType w:val="hybridMultilevel"/>
    <w:tmpl w:val="489E5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 w15:restartNumberingAfterBreak="0">
    <w:nsid w:val="5AF526C6"/>
    <w:multiLevelType w:val="hybridMultilevel"/>
    <w:tmpl w:val="54547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B366DB2"/>
    <w:multiLevelType w:val="hybridMultilevel"/>
    <w:tmpl w:val="135AC60A"/>
    <w:lvl w:ilvl="0" w:tplc="ED1619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86A95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A0D3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16A6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F22E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17275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20FC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C6F4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540D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B7E2811"/>
    <w:multiLevelType w:val="hybridMultilevel"/>
    <w:tmpl w:val="AD288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C0C082E"/>
    <w:multiLevelType w:val="hybridMultilevel"/>
    <w:tmpl w:val="F8CE7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C55026D"/>
    <w:multiLevelType w:val="hybridMultilevel"/>
    <w:tmpl w:val="95544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CA90ABD"/>
    <w:multiLevelType w:val="hybridMultilevel"/>
    <w:tmpl w:val="477261E0"/>
    <w:lvl w:ilvl="0" w:tplc="529ECC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0CAB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90E9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30E3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2617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5460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5615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E231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DBE5A8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5E24623F"/>
    <w:multiLevelType w:val="hybridMultilevel"/>
    <w:tmpl w:val="B7C20FC2"/>
    <w:lvl w:ilvl="0" w:tplc="EBE40A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5497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3CA0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AACA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9EBC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B200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0629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F894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801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5ED0273D"/>
    <w:multiLevelType w:val="hybridMultilevel"/>
    <w:tmpl w:val="238642A8"/>
    <w:lvl w:ilvl="0" w:tplc="9C7CC5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19AB4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7E47F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7415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DE56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8403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C8FE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4424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0C52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5FC96BFE"/>
    <w:multiLevelType w:val="hybridMultilevel"/>
    <w:tmpl w:val="F4EA5516"/>
    <w:lvl w:ilvl="0" w:tplc="9FE0054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064275C"/>
    <w:multiLevelType w:val="hybridMultilevel"/>
    <w:tmpl w:val="3998C3D8"/>
    <w:lvl w:ilvl="0" w:tplc="0413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7" w15:restartNumberingAfterBreak="0">
    <w:nsid w:val="61E42635"/>
    <w:multiLevelType w:val="hybridMultilevel"/>
    <w:tmpl w:val="D9029C48"/>
    <w:lvl w:ilvl="0" w:tplc="0EE4C1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CE1D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CAA6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1EB9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C865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2627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DA6B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6642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B850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63306E9B"/>
    <w:multiLevelType w:val="hybridMultilevel"/>
    <w:tmpl w:val="DFAC641C"/>
    <w:lvl w:ilvl="0" w:tplc="09905B9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50C98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E683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AA09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38F8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BA07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8ACD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4648A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EAC43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63395474"/>
    <w:multiLevelType w:val="hybridMultilevel"/>
    <w:tmpl w:val="5D366972"/>
    <w:lvl w:ilvl="0" w:tplc="A69E9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BC2E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3AE5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3AD2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48AB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B683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A227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AE0B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30FE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636F58FA"/>
    <w:multiLevelType w:val="hybridMultilevel"/>
    <w:tmpl w:val="62B40D6C"/>
    <w:lvl w:ilvl="0" w:tplc="2DAEF7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7C5B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1C9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3037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C67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DA64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0267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3012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2A87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63766A5E"/>
    <w:multiLevelType w:val="hybridMultilevel"/>
    <w:tmpl w:val="71E6003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2" w15:restartNumberingAfterBreak="0">
    <w:nsid w:val="642E0A26"/>
    <w:multiLevelType w:val="hybridMultilevel"/>
    <w:tmpl w:val="000633EC"/>
    <w:lvl w:ilvl="0" w:tplc="4B848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ED2D6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D8A6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4A55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DEEB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5200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30B4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D60C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CA69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648F0184"/>
    <w:multiLevelType w:val="hybridMultilevel"/>
    <w:tmpl w:val="8BDE6C30"/>
    <w:lvl w:ilvl="0" w:tplc="0B4E07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D2897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9C25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823A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280E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30A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F4BD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E6C83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E7225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65E30DAA"/>
    <w:multiLevelType w:val="hybridMultilevel"/>
    <w:tmpl w:val="3F342B70"/>
    <w:lvl w:ilvl="0" w:tplc="83DAB638">
      <w:start w:val="5"/>
      <w:numFmt w:val="bullet"/>
      <w:lvlText w:val="-"/>
      <w:lvlJc w:val="left"/>
      <w:pPr>
        <w:ind w:left="720" w:hanging="360"/>
      </w:pPr>
      <w:rPr>
        <w:rFonts w:ascii="Lucida Sans Unicode" w:eastAsia="Times New Roman" w:hAnsi="Lucida Sans Unicode" w:cs="Lucida Sans Uni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69108B9"/>
    <w:multiLevelType w:val="hybridMultilevel"/>
    <w:tmpl w:val="C07A9238"/>
    <w:lvl w:ilvl="0" w:tplc="0144D6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B2CB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8DAB7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6023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D88C8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E429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6A53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0858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0EDC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6769701E"/>
    <w:multiLevelType w:val="hybridMultilevel"/>
    <w:tmpl w:val="D3982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689E4641"/>
    <w:multiLevelType w:val="hybridMultilevel"/>
    <w:tmpl w:val="9148FFA6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3B8603C0">
      <w:numFmt w:val="bullet"/>
      <w:lvlText w:val=""/>
      <w:lvlJc w:val="left"/>
      <w:pPr>
        <w:tabs>
          <w:tab w:val="num" w:pos="1515"/>
        </w:tabs>
        <w:ind w:left="1515" w:hanging="435"/>
      </w:pPr>
      <w:rPr>
        <w:rFonts w:ascii="Monotype Sorts" w:eastAsia="Times New Roman" w:hAnsi="Monotype Sorts" w:cs="Times New Roman" w:hint="default"/>
        <w:sz w:val="3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68F13CAF"/>
    <w:multiLevelType w:val="hybridMultilevel"/>
    <w:tmpl w:val="AA561BC6"/>
    <w:lvl w:ilvl="0" w:tplc="019E5E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D9C59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8E73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EEDA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56A9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3875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D8E9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E03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BEC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6B7A7B1F"/>
    <w:multiLevelType w:val="hybridMultilevel"/>
    <w:tmpl w:val="50B23C2C"/>
    <w:lvl w:ilvl="0" w:tplc="D01A1A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D0C0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FA08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244F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87E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E200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76D7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A85F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E2E7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6C9E46C5"/>
    <w:multiLevelType w:val="hybridMultilevel"/>
    <w:tmpl w:val="80549DFE"/>
    <w:lvl w:ilvl="0" w:tplc="897E4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4039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CE9A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9228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5E74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CED5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34A2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8E7C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6A05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6D2151EF"/>
    <w:multiLevelType w:val="hybridMultilevel"/>
    <w:tmpl w:val="FE909B82"/>
    <w:lvl w:ilvl="0" w:tplc="39B410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E9E14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4EDAC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DA9C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99256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1A55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F0FC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1E3F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10BF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6DE7183F"/>
    <w:multiLevelType w:val="hybridMultilevel"/>
    <w:tmpl w:val="B4547F5C"/>
    <w:lvl w:ilvl="0" w:tplc="69B853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E64E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BCB3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4BABB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CA9B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6CEB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28148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963D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C2D18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6E9C2C87"/>
    <w:multiLevelType w:val="hybridMultilevel"/>
    <w:tmpl w:val="E828D8BC"/>
    <w:lvl w:ilvl="0" w:tplc="04A0E0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6FA2643C"/>
    <w:multiLevelType w:val="hybridMultilevel"/>
    <w:tmpl w:val="270429A4"/>
    <w:lvl w:ilvl="0" w:tplc="F20684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64EC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E2EA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5047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4684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922B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566F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9804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F87A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70BE0B54"/>
    <w:multiLevelType w:val="hybridMultilevel"/>
    <w:tmpl w:val="68589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6" w15:restartNumberingAfterBreak="0">
    <w:nsid w:val="724C2104"/>
    <w:multiLevelType w:val="hybridMultilevel"/>
    <w:tmpl w:val="96248E6E"/>
    <w:lvl w:ilvl="0" w:tplc="8830FA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969D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A4B1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D0B0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98A3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EEA82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CE77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9E16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E07A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75064112"/>
    <w:multiLevelType w:val="hybridMultilevel"/>
    <w:tmpl w:val="54909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8" w15:restartNumberingAfterBreak="0">
    <w:nsid w:val="785B1929"/>
    <w:multiLevelType w:val="hybridMultilevel"/>
    <w:tmpl w:val="ED661F24"/>
    <w:lvl w:ilvl="0" w:tplc="17C672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2A027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B6A7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C43A9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3E66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464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089B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CA67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D47A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7862154A"/>
    <w:multiLevelType w:val="hybridMultilevel"/>
    <w:tmpl w:val="C59433F6"/>
    <w:lvl w:ilvl="0" w:tplc="DDDCCA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5EC6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8FF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24AA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223E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0064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1045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7EC0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4D8C0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7B454F2E"/>
    <w:multiLevelType w:val="hybridMultilevel"/>
    <w:tmpl w:val="A31A98D8"/>
    <w:lvl w:ilvl="0" w:tplc="2B6A0B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F00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E05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F086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4C6A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AEA9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AA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905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281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1" w15:restartNumberingAfterBreak="0">
    <w:nsid w:val="7BB47221"/>
    <w:multiLevelType w:val="hybridMultilevel"/>
    <w:tmpl w:val="335CBCE0"/>
    <w:lvl w:ilvl="0" w:tplc="879E3B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AA52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320B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B8FD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F697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9CC8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D01E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724E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10AC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7C2C7DAB"/>
    <w:multiLevelType w:val="hybridMultilevel"/>
    <w:tmpl w:val="73C0F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3" w15:restartNumberingAfterBreak="0">
    <w:nsid w:val="7CD660A5"/>
    <w:multiLevelType w:val="hybridMultilevel"/>
    <w:tmpl w:val="D4543976"/>
    <w:lvl w:ilvl="0" w:tplc="AD9CCA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E4C63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9B211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D223C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6A01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59061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6BEB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1AA6E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80C7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7D6E28FF"/>
    <w:multiLevelType w:val="hybridMultilevel"/>
    <w:tmpl w:val="1472D578"/>
    <w:lvl w:ilvl="0" w:tplc="E30A95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4081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34B8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F405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64B4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66B4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FF635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D6DF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8E8A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7E90256E"/>
    <w:multiLevelType w:val="hybridMultilevel"/>
    <w:tmpl w:val="48205810"/>
    <w:lvl w:ilvl="0" w:tplc="C97668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F2AC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22A6E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01EA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6CE2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1282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F462E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6C9D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E82D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7F553FAB"/>
    <w:multiLevelType w:val="hybridMultilevel"/>
    <w:tmpl w:val="9DE01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868672">
    <w:abstractNumId w:val="117"/>
  </w:num>
  <w:num w:numId="2" w16cid:durableId="156653826">
    <w:abstractNumId w:val="117"/>
  </w:num>
  <w:num w:numId="3" w16cid:durableId="1543902164">
    <w:abstractNumId w:val="106"/>
  </w:num>
  <w:num w:numId="4" w16cid:durableId="1640917579">
    <w:abstractNumId w:val="61"/>
  </w:num>
  <w:num w:numId="5" w16cid:durableId="824399404">
    <w:abstractNumId w:val="21"/>
  </w:num>
  <w:num w:numId="6" w16cid:durableId="833376540">
    <w:abstractNumId w:val="107"/>
  </w:num>
  <w:num w:numId="7" w16cid:durableId="2106917738">
    <w:abstractNumId w:val="25"/>
  </w:num>
  <w:num w:numId="8" w16cid:durableId="1629122642">
    <w:abstractNumId w:val="96"/>
  </w:num>
  <w:num w:numId="9" w16cid:durableId="1550804350">
    <w:abstractNumId w:val="89"/>
  </w:num>
  <w:num w:numId="10" w16cid:durableId="1002004624">
    <w:abstractNumId w:val="62"/>
  </w:num>
  <w:num w:numId="11" w16cid:durableId="684989056">
    <w:abstractNumId w:val="55"/>
  </w:num>
  <w:num w:numId="12" w16cid:durableId="102505556">
    <w:abstractNumId w:val="39"/>
  </w:num>
  <w:num w:numId="13" w16cid:durableId="1417510022">
    <w:abstractNumId w:val="22"/>
  </w:num>
  <w:num w:numId="14" w16cid:durableId="323821805">
    <w:abstractNumId w:val="44"/>
  </w:num>
  <w:num w:numId="15" w16cid:durableId="574516290">
    <w:abstractNumId w:val="80"/>
  </w:num>
  <w:num w:numId="16" w16cid:durableId="2072342379">
    <w:abstractNumId w:val="113"/>
  </w:num>
  <w:num w:numId="17" w16cid:durableId="1345859266">
    <w:abstractNumId w:val="72"/>
  </w:num>
  <w:num w:numId="18" w16cid:durableId="973173532">
    <w:abstractNumId w:val="20"/>
  </w:num>
  <w:num w:numId="19" w16cid:durableId="507721536">
    <w:abstractNumId w:val="69"/>
  </w:num>
  <w:num w:numId="20" w16cid:durableId="1246650648">
    <w:abstractNumId w:val="86"/>
  </w:num>
  <w:num w:numId="21" w16cid:durableId="892694960">
    <w:abstractNumId w:val="115"/>
  </w:num>
  <w:num w:numId="22" w16cid:durableId="1753971110">
    <w:abstractNumId w:val="24"/>
  </w:num>
  <w:num w:numId="23" w16cid:durableId="638729689">
    <w:abstractNumId w:val="63"/>
  </w:num>
  <w:num w:numId="24" w16cid:durableId="420028551">
    <w:abstractNumId w:val="101"/>
  </w:num>
  <w:num w:numId="25" w16cid:durableId="556667674">
    <w:abstractNumId w:val="30"/>
  </w:num>
  <w:num w:numId="26" w16cid:durableId="667708208">
    <w:abstractNumId w:val="37"/>
  </w:num>
  <w:num w:numId="27" w16cid:durableId="1032458484">
    <w:abstractNumId w:val="95"/>
  </w:num>
  <w:num w:numId="28" w16cid:durableId="2068650861">
    <w:abstractNumId w:val="42"/>
  </w:num>
  <w:num w:numId="29" w16cid:durableId="177280772">
    <w:abstractNumId w:val="120"/>
  </w:num>
  <w:num w:numId="30" w16cid:durableId="1025136648">
    <w:abstractNumId w:val="36"/>
  </w:num>
  <w:num w:numId="31" w16cid:durableId="580070366">
    <w:abstractNumId w:val="126"/>
  </w:num>
  <w:num w:numId="32" w16cid:durableId="1284733518">
    <w:abstractNumId w:val="59"/>
  </w:num>
  <w:num w:numId="33" w16cid:durableId="693724692">
    <w:abstractNumId w:val="122"/>
  </w:num>
  <w:num w:numId="34" w16cid:durableId="523399026">
    <w:abstractNumId w:val="0"/>
  </w:num>
  <w:num w:numId="35" w16cid:durableId="922686548">
    <w:abstractNumId w:val="40"/>
  </w:num>
  <w:num w:numId="36" w16cid:durableId="1565993464">
    <w:abstractNumId w:val="45"/>
  </w:num>
  <w:num w:numId="37" w16cid:durableId="1729261068">
    <w:abstractNumId w:val="19"/>
  </w:num>
  <w:num w:numId="38" w16cid:durableId="17897503">
    <w:abstractNumId w:val="23"/>
  </w:num>
  <w:num w:numId="39" w16cid:durableId="1563520471">
    <w:abstractNumId w:val="17"/>
  </w:num>
  <w:num w:numId="40" w16cid:durableId="970862983">
    <w:abstractNumId w:val="87"/>
  </w:num>
  <w:num w:numId="41" w16cid:durableId="784009238">
    <w:abstractNumId w:val="104"/>
  </w:num>
  <w:num w:numId="42" w16cid:durableId="136186631">
    <w:abstractNumId w:val="57"/>
  </w:num>
  <w:num w:numId="43" w16cid:durableId="654183916">
    <w:abstractNumId w:val="3"/>
  </w:num>
  <w:num w:numId="44" w16cid:durableId="1743484403">
    <w:abstractNumId w:val="90"/>
  </w:num>
  <w:num w:numId="45" w16cid:durableId="1488746265">
    <w:abstractNumId w:val="91"/>
  </w:num>
  <w:num w:numId="46" w16cid:durableId="1068727649">
    <w:abstractNumId w:val="64"/>
  </w:num>
  <w:num w:numId="47" w16cid:durableId="1297375805">
    <w:abstractNumId w:val="5"/>
  </w:num>
  <w:num w:numId="48" w16cid:durableId="429199014">
    <w:abstractNumId w:val="34"/>
  </w:num>
  <w:num w:numId="49" w16cid:durableId="2021541123">
    <w:abstractNumId w:val="53"/>
  </w:num>
  <w:num w:numId="50" w16cid:durableId="964888237">
    <w:abstractNumId w:val="103"/>
  </w:num>
  <w:num w:numId="51" w16cid:durableId="1529760563">
    <w:abstractNumId w:val="1"/>
  </w:num>
  <w:num w:numId="52" w16cid:durableId="776946730">
    <w:abstractNumId w:val="60"/>
  </w:num>
  <w:num w:numId="53" w16cid:durableId="1340811602">
    <w:abstractNumId w:val="56"/>
  </w:num>
  <w:num w:numId="54" w16cid:durableId="2003309505">
    <w:abstractNumId w:val="54"/>
  </w:num>
  <w:num w:numId="55" w16cid:durableId="74933937">
    <w:abstractNumId w:val="118"/>
  </w:num>
  <w:num w:numId="56" w16cid:durableId="1950889763">
    <w:abstractNumId w:val="26"/>
  </w:num>
  <w:num w:numId="57" w16cid:durableId="164708180">
    <w:abstractNumId w:val="84"/>
  </w:num>
  <w:num w:numId="58" w16cid:durableId="840391714">
    <w:abstractNumId w:val="32"/>
  </w:num>
  <w:num w:numId="59" w16cid:durableId="1259094498">
    <w:abstractNumId w:val="35"/>
  </w:num>
  <w:num w:numId="60" w16cid:durableId="906497447">
    <w:abstractNumId w:val="88"/>
  </w:num>
  <w:num w:numId="61" w16cid:durableId="17438579">
    <w:abstractNumId w:val="79"/>
  </w:num>
  <w:num w:numId="62" w16cid:durableId="1266883041">
    <w:abstractNumId w:val="12"/>
  </w:num>
  <w:num w:numId="63" w16cid:durableId="319775982">
    <w:abstractNumId w:val="7"/>
  </w:num>
  <w:num w:numId="64" w16cid:durableId="938759506">
    <w:abstractNumId w:val="99"/>
  </w:num>
  <w:num w:numId="65" w16cid:durableId="533691821">
    <w:abstractNumId w:val="52"/>
  </w:num>
  <w:num w:numId="66" w16cid:durableId="391664159">
    <w:abstractNumId w:val="75"/>
  </w:num>
  <w:num w:numId="67" w16cid:durableId="902174747">
    <w:abstractNumId w:val="71"/>
  </w:num>
  <w:num w:numId="68" w16cid:durableId="1809276191">
    <w:abstractNumId w:val="98"/>
  </w:num>
  <w:num w:numId="69" w16cid:durableId="685445193">
    <w:abstractNumId w:val="33"/>
  </w:num>
  <w:num w:numId="70" w16cid:durableId="1668482482">
    <w:abstractNumId w:val="108"/>
  </w:num>
  <w:num w:numId="71" w16cid:durableId="908075177">
    <w:abstractNumId w:val="8"/>
  </w:num>
  <w:num w:numId="72" w16cid:durableId="940573307">
    <w:abstractNumId w:val="112"/>
  </w:num>
  <w:num w:numId="73" w16cid:durableId="1449351914">
    <w:abstractNumId w:val="6"/>
  </w:num>
  <w:num w:numId="74" w16cid:durableId="241528153">
    <w:abstractNumId w:val="111"/>
  </w:num>
  <w:num w:numId="75" w16cid:durableId="1216577093">
    <w:abstractNumId w:val="67"/>
  </w:num>
  <w:num w:numId="76" w16cid:durableId="3364646">
    <w:abstractNumId w:val="48"/>
  </w:num>
  <w:num w:numId="77" w16cid:durableId="165364224">
    <w:abstractNumId w:val="14"/>
  </w:num>
  <w:num w:numId="78" w16cid:durableId="1314144631">
    <w:abstractNumId w:val="58"/>
  </w:num>
  <w:num w:numId="79" w16cid:durableId="939482988">
    <w:abstractNumId w:val="105"/>
  </w:num>
  <w:num w:numId="80" w16cid:durableId="2027780298">
    <w:abstractNumId w:val="121"/>
  </w:num>
  <w:num w:numId="81" w16cid:durableId="2080129913">
    <w:abstractNumId w:val="83"/>
  </w:num>
  <w:num w:numId="82" w16cid:durableId="1031104316">
    <w:abstractNumId w:val="93"/>
  </w:num>
  <w:num w:numId="83" w16cid:durableId="628366175">
    <w:abstractNumId w:val="49"/>
  </w:num>
  <w:num w:numId="84" w16cid:durableId="1028218599">
    <w:abstractNumId w:val="92"/>
  </w:num>
  <w:num w:numId="85" w16cid:durableId="149560638">
    <w:abstractNumId w:val="2"/>
  </w:num>
  <w:num w:numId="86" w16cid:durableId="165826352">
    <w:abstractNumId w:val="73"/>
  </w:num>
  <w:num w:numId="87" w16cid:durableId="900824701">
    <w:abstractNumId w:val="114"/>
  </w:num>
  <w:num w:numId="88" w16cid:durableId="1240670522">
    <w:abstractNumId w:val="94"/>
  </w:num>
  <w:num w:numId="89" w16cid:durableId="1784958067">
    <w:abstractNumId w:val="29"/>
  </w:num>
  <w:num w:numId="90" w16cid:durableId="189610752">
    <w:abstractNumId w:val="10"/>
  </w:num>
  <w:num w:numId="91" w16cid:durableId="550503602">
    <w:abstractNumId w:val="124"/>
  </w:num>
  <w:num w:numId="92" w16cid:durableId="1651594061">
    <w:abstractNumId w:val="82"/>
  </w:num>
  <w:num w:numId="93" w16cid:durableId="1820338688">
    <w:abstractNumId w:val="81"/>
  </w:num>
  <w:num w:numId="94" w16cid:durableId="1994134788">
    <w:abstractNumId w:val="46"/>
  </w:num>
  <w:num w:numId="95" w16cid:durableId="1814255458">
    <w:abstractNumId w:val="116"/>
  </w:num>
  <w:num w:numId="96" w16cid:durableId="358360327">
    <w:abstractNumId w:val="77"/>
  </w:num>
  <w:num w:numId="97" w16cid:durableId="2139175426">
    <w:abstractNumId w:val="50"/>
  </w:num>
  <w:num w:numId="98" w16cid:durableId="826021143">
    <w:abstractNumId w:val="15"/>
  </w:num>
  <w:num w:numId="99" w16cid:durableId="1120804694">
    <w:abstractNumId w:val="43"/>
  </w:num>
  <w:num w:numId="100" w16cid:durableId="1263031752">
    <w:abstractNumId w:val="109"/>
  </w:num>
  <w:num w:numId="101" w16cid:durableId="783841251">
    <w:abstractNumId w:val="31"/>
  </w:num>
  <w:num w:numId="102" w16cid:durableId="147793265">
    <w:abstractNumId w:val="102"/>
  </w:num>
  <w:num w:numId="103" w16cid:durableId="258416014">
    <w:abstractNumId w:val="78"/>
  </w:num>
  <w:num w:numId="104" w16cid:durableId="1996714105">
    <w:abstractNumId w:val="13"/>
  </w:num>
  <w:num w:numId="105" w16cid:durableId="723795122">
    <w:abstractNumId w:val="85"/>
  </w:num>
  <w:num w:numId="106" w16cid:durableId="1039547005">
    <w:abstractNumId w:val="18"/>
  </w:num>
  <w:num w:numId="107" w16cid:durableId="2055344887">
    <w:abstractNumId w:val="66"/>
  </w:num>
  <w:num w:numId="108" w16cid:durableId="1307735367">
    <w:abstractNumId w:val="47"/>
  </w:num>
  <w:num w:numId="109" w16cid:durableId="1826970552">
    <w:abstractNumId w:val="28"/>
  </w:num>
  <w:num w:numId="110" w16cid:durableId="1757247448">
    <w:abstractNumId w:val="100"/>
  </w:num>
  <w:num w:numId="111" w16cid:durableId="2049722442">
    <w:abstractNumId w:val="74"/>
  </w:num>
  <w:num w:numId="112" w16cid:durableId="2065329957">
    <w:abstractNumId w:val="9"/>
  </w:num>
  <w:num w:numId="113" w16cid:durableId="102110964">
    <w:abstractNumId w:val="41"/>
  </w:num>
  <w:num w:numId="114" w16cid:durableId="1219393067">
    <w:abstractNumId w:val="68"/>
  </w:num>
  <w:num w:numId="115" w16cid:durableId="675965761">
    <w:abstractNumId w:val="97"/>
  </w:num>
  <w:num w:numId="116" w16cid:durableId="1605727049">
    <w:abstractNumId w:val="119"/>
  </w:num>
  <w:num w:numId="117" w16cid:durableId="302392422">
    <w:abstractNumId w:val="125"/>
  </w:num>
  <w:num w:numId="118" w16cid:durableId="213860477">
    <w:abstractNumId w:val="65"/>
  </w:num>
  <w:num w:numId="119" w16cid:durableId="1140461129">
    <w:abstractNumId w:val="27"/>
  </w:num>
  <w:num w:numId="120" w16cid:durableId="1211303410">
    <w:abstractNumId w:val="4"/>
  </w:num>
  <w:num w:numId="121" w16cid:durableId="1450706002">
    <w:abstractNumId w:val="51"/>
  </w:num>
  <w:num w:numId="122" w16cid:durableId="1623655993">
    <w:abstractNumId w:val="110"/>
  </w:num>
  <w:num w:numId="123" w16cid:durableId="1698849818">
    <w:abstractNumId w:val="70"/>
  </w:num>
  <w:num w:numId="124" w16cid:durableId="33315623">
    <w:abstractNumId w:val="123"/>
  </w:num>
  <w:num w:numId="125" w16cid:durableId="746876207">
    <w:abstractNumId w:val="16"/>
  </w:num>
  <w:num w:numId="126" w16cid:durableId="1614052128">
    <w:abstractNumId w:val="38"/>
  </w:num>
  <w:num w:numId="127" w16cid:durableId="1162894009">
    <w:abstractNumId w:val="11"/>
  </w:num>
  <w:num w:numId="128" w16cid:durableId="583077585">
    <w:abstractNumId w:val="7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MLIwN7c0NjU0MzNU0lEKTi0uzszPAykwNTapBQCg0QAw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_edi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pp2fe02m595xyexfw5p2zrpddt05vesdet9&quot;&gt;PhD Library&lt;record-ids&gt;&lt;item&gt;1&lt;/item&gt;&lt;item&gt;2&lt;/item&gt;&lt;item&gt;3&lt;/item&gt;&lt;item&gt;4&lt;/item&gt;&lt;item&gt;6&lt;/item&gt;&lt;item&gt;17&lt;/item&gt;&lt;item&gt;36&lt;/item&gt;&lt;item&gt;38&lt;/item&gt;&lt;item&gt;48&lt;/item&gt;&lt;item&gt;55&lt;/item&gt;&lt;item&gt;73&lt;/item&gt;&lt;item&gt;101&lt;/item&gt;&lt;item&gt;102&lt;/item&gt;&lt;item&gt;103&lt;/item&gt;&lt;item&gt;106&lt;/item&gt;&lt;item&gt;126&lt;/item&gt;&lt;item&gt;141&lt;/item&gt;&lt;item&gt;142&lt;/item&gt;&lt;item&gt;143&lt;/item&gt;&lt;item&gt;147&lt;/item&gt;&lt;item&gt;149&lt;/item&gt;&lt;item&gt;150&lt;/item&gt;&lt;item&gt;151&lt;/item&gt;&lt;item&gt;152&lt;/item&gt;&lt;item&gt;153&lt;/item&gt;&lt;item&gt;156&lt;/item&gt;&lt;item&gt;157&lt;/item&gt;&lt;item&gt;172&lt;/item&gt;&lt;item&gt;201&lt;/item&gt;&lt;item&gt;207&lt;/item&gt;&lt;item&gt;208&lt;/item&gt;&lt;item&gt;213&lt;/item&gt;&lt;item&gt;220&lt;/item&gt;&lt;item&gt;239&lt;/item&gt;&lt;item&gt;244&lt;/item&gt;&lt;item&gt;278&lt;/item&gt;&lt;item&gt;279&lt;/item&gt;&lt;item&gt;282&lt;/item&gt;&lt;item&gt;283&lt;/item&gt;&lt;item&gt;285&lt;/item&gt;&lt;item&gt;289&lt;/item&gt;&lt;item&gt;291&lt;/item&gt;&lt;item&gt;293&lt;/item&gt;&lt;item&gt;294&lt;/item&gt;&lt;item&gt;295&lt;/item&gt;&lt;item&gt;296&lt;/item&gt;&lt;item&gt;297&lt;/item&gt;&lt;item&gt;298&lt;/item&gt;&lt;item&gt;299&lt;/item&gt;&lt;item&gt;300&lt;/item&gt;&lt;item&gt;301&lt;/item&gt;&lt;item&gt;302&lt;/item&gt;&lt;item&gt;303&lt;/item&gt;&lt;item&gt;304&lt;/item&gt;&lt;item&gt;308&lt;/item&gt;&lt;item&gt;309&lt;/item&gt;&lt;item&gt;312&lt;/item&gt;&lt;item&gt;313&lt;/item&gt;&lt;item&gt;341&lt;/item&gt;&lt;item&gt;343&lt;/item&gt;&lt;item&gt;344&lt;/item&gt;&lt;item&gt;345&lt;/item&gt;&lt;item&gt;346&lt;/item&gt;&lt;item&gt;347&lt;/item&gt;&lt;item&gt;348&lt;/item&gt;&lt;/record-ids&gt;&lt;/item&gt;&lt;/Libraries&gt;"/>
  </w:docVars>
  <w:rsids>
    <w:rsidRoot w:val="002978E2"/>
    <w:rsid w:val="000004E1"/>
    <w:rsid w:val="000005E8"/>
    <w:rsid w:val="000006A6"/>
    <w:rsid w:val="000006C5"/>
    <w:rsid w:val="00000BBF"/>
    <w:rsid w:val="00000C23"/>
    <w:rsid w:val="00000D54"/>
    <w:rsid w:val="0000146A"/>
    <w:rsid w:val="00001898"/>
    <w:rsid w:val="0000190F"/>
    <w:rsid w:val="00001D1F"/>
    <w:rsid w:val="00001D3D"/>
    <w:rsid w:val="00002038"/>
    <w:rsid w:val="00002401"/>
    <w:rsid w:val="000025C9"/>
    <w:rsid w:val="000026AA"/>
    <w:rsid w:val="00002898"/>
    <w:rsid w:val="000029A4"/>
    <w:rsid w:val="000029B2"/>
    <w:rsid w:val="00002A6D"/>
    <w:rsid w:val="00002C47"/>
    <w:rsid w:val="00002DD4"/>
    <w:rsid w:val="000030A5"/>
    <w:rsid w:val="000030EC"/>
    <w:rsid w:val="0000315E"/>
    <w:rsid w:val="000031F0"/>
    <w:rsid w:val="000033D9"/>
    <w:rsid w:val="0000350E"/>
    <w:rsid w:val="00003696"/>
    <w:rsid w:val="0000376C"/>
    <w:rsid w:val="00003938"/>
    <w:rsid w:val="000039E3"/>
    <w:rsid w:val="00004B0A"/>
    <w:rsid w:val="0000507E"/>
    <w:rsid w:val="00005D3A"/>
    <w:rsid w:val="000060E0"/>
    <w:rsid w:val="000062D4"/>
    <w:rsid w:val="000062F7"/>
    <w:rsid w:val="00006321"/>
    <w:rsid w:val="0000668D"/>
    <w:rsid w:val="00006A5F"/>
    <w:rsid w:val="00006DE6"/>
    <w:rsid w:val="00007249"/>
    <w:rsid w:val="00007384"/>
    <w:rsid w:val="00007ADA"/>
    <w:rsid w:val="00007CC6"/>
    <w:rsid w:val="00007F50"/>
    <w:rsid w:val="00010073"/>
    <w:rsid w:val="000101CC"/>
    <w:rsid w:val="0001070B"/>
    <w:rsid w:val="0001079C"/>
    <w:rsid w:val="00010992"/>
    <w:rsid w:val="00010AF2"/>
    <w:rsid w:val="00010C5C"/>
    <w:rsid w:val="00010ED3"/>
    <w:rsid w:val="00010EFF"/>
    <w:rsid w:val="0001104E"/>
    <w:rsid w:val="000110DD"/>
    <w:rsid w:val="0001113C"/>
    <w:rsid w:val="000115D5"/>
    <w:rsid w:val="00011858"/>
    <w:rsid w:val="00011876"/>
    <w:rsid w:val="000119A5"/>
    <w:rsid w:val="000119EB"/>
    <w:rsid w:val="00011D02"/>
    <w:rsid w:val="00011DC7"/>
    <w:rsid w:val="00011F70"/>
    <w:rsid w:val="00012134"/>
    <w:rsid w:val="00012907"/>
    <w:rsid w:val="00012A34"/>
    <w:rsid w:val="000133CA"/>
    <w:rsid w:val="000137D8"/>
    <w:rsid w:val="00013B43"/>
    <w:rsid w:val="00013C60"/>
    <w:rsid w:val="00013CDB"/>
    <w:rsid w:val="00014236"/>
    <w:rsid w:val="00014386"/>
    <w:rsid w:val="0001482A"/>
    <w:rsid w:val="00014842"/>
    <w:rsid w:val="00014ABD"/>
    <w:rsid w:val="00014C14"/>
    <w:rsid w:val="000152F2"/>
    <w:rsid w:val="00015409"/>
    <w:rsid w:val="0001590E"/>
    <w:rsid w:val="00015B2B"/>
    <w:rsid w:val="00015C16"/>
    <w:rsid w:val="0001602B"/>
    <w:rsid w:val="0001605F"/>
    <w:rsid w:val="000161DF"/>
    <w:rsid w:val="00016420"/>
    <w:rsid w:val="000165F8"/>
    <w:rsid w:val="000169C6"/>
    <w:rsid w:val="000173CA"/>
    <w:rsid w:val="000175D6"/>
    <w:rsid w:val="00017D3F"/>
    <w:rsid w:val="00017FFA"/>
    <w:rsid w:val="000204E7"/>
    <w:rsid w:val="0002086C"/>
    <w:rsid w:val="000208D5"/>
    <w:rsid w:val="00020C04"/>
    <w:rsid w:val="00020C1E"/>
    <w:rsid w:val="00021837"/>
    <w:rsid w:val="0002185E"/>
    <w:rsid w:val="00021C68"/>
    <w:rsid w:val="00021C90"/>
    <w:rsid w:val="00022190"/>
    <w:rsid w:val="00022262"/>
    <w:rsid w:val="000227D7"/>
    <w:rsid w:val="0002284E"/>
    <w:rsid w:val="00022A58"/>
    <w:rsid w:val="00022AA8"/>
    <w:rsid w:val="00022EC0"/>
    <w:rsid w:val="000230F1"/>
    <w:rsid w:val="0002360D"/>
    <w:rsid w:val="00023804"/>
    <w:rsid w:val="00023853"/>
    <w:rsid w:val="000239E6"/>
    <w:rsid w:val="00023C20"/>
    <w:rsid w:val="00023E99"/>
    <w:rsid w:val="000241CF"/>
    <w:rsid w:val="000241DF"/>
    <w:rsid w:val="0002433C"/>
    <w:rsid w:val="000244C8"/>
    <w:rsid w:val="00024741"/>
    <w:rsid w:val="00024B4F"/>
    <w:rsid w:val="00024CBB"/>
    <w:rsid w:val="00024F7D"/>
    <w:rsid w:val="00025329"/>
    <w:rsid w:val="0002565A"/>
    <w:rsid w:val="00025FCC"/>
    <w:rsid w:val="00026152"/>
    <w:rsid w:val="00026186"/>
    <w:rsid w:val="00026884"/>
    <w:rsid w:val="000268E9"/>
    <w:rsid w:val="0002691C"/>
    <w:rsid w:val="00026D7A"/>
    <w:rsid w:val="00026F9D"/>
    <w:rsid w:val="00027013"/>
    <w:rsid w:val="000270E8"/>
    <w:rsid w:val="00027368"/>
    <w:rsid w:val="000273DA"/>
    <w:rsid w:val="000274B6"/>
    <w:rsid w:val="000275AC"/>
    <w:rsid w:val="00027712"/>
    <w:rsid w:val="00027798"/>
    <w:rsid w:val="00027944"/>
    <w:rsid w:val="00027CEE"/>
    <w:rsid w:val="00027D21"/>
    <w:rsid w:val="000300FB"/>
    <w:rsid w:val="00030A06"/>
    <w:rsid w:val="00031002"/>
    <w:rsid w:val="00031798"/>
    <w:rsid w:val="00031F02"/>
    <w:rsid w:val="00031F8F"/>
    <w:rsid w:val="00032021"/>
    <w:rsid w:val="000325A2"/>
    <w:rsid w:val="000326CA"/>
    <w:rsid w:val="00032DD2"/>
    <w:rsid w:val="00033018"/>
    <w:rsid w:val="00033206"/>
    <w:rsid w:val="00033733"/>
    <w:rsid w:val="000338F2"/>
    <w:rsid w:val="000341BE"/>
    <w:rsid w:val="000343B6"/>
    <w:rsid w:val="000348EE"/>
    <w:rsid w:val="000349A7"/>
    <w:rsid w:val="00034B3D"/>
    <w:rsid w:val="00034F6E"/>
    <w:rsid w:val="00035105"/>
    <w:rsid w:val="0003552A"/>
    <w:rsid w:val="000359BC"/>
    <w:rsid w:val="00035C10"/>
    <w:rsid w:val="00035F3F"/>
    <w:rsid w:val="00035F65"/>
    <w:rsid w:val="000365DB"/>
    <w:rsid w:val="00036AD3"/>
    <w:rsid w:val="00036DE7"/>
    <w:rsid w:val="00037023"/>
    <w:rsid w:val="0003740B"/>
    <w:rsid w:val="0003756B"/>
    <w:rsid w:val="00037733"/>
    <w:rsid w:val="00037A1F"/>
    <w:rsid w:val="00037AC7"/>
    <w:rsid w:val="00037B2B"/>
    <w:rsid w:val="00037B4B"/>
    <w:rsid w:val="00037C19"/>
    <w:rsid w:val="00037C36"/>
    <w:rsid w:val="00037DC9"/>
    <w:rsid w:val="00037E9C"/>
    <w:rsid w:val="00037F39"/>
    <w:rsid w:val="00040876"/>
    <w:rsid w:val="00040BEB"/>
    <w:rsid w:val="00040DBD"/>
    <w:rsid w:val="00040F03"/>
    <w:rsid w:val="00041412"/>
    <w:rsid w:val="000418A4"/>
    <w:rsid w:val="00041B8C"/>
    <w:rsid w:val="00041C26"/>
    <w:rsid w:val="00041C88"/>
    <w:rsid w:val="00041CEA"/>
    <w:rsid w:val="00042249"/>
    <w:rsid w:val="000422A8"/>
    <w:rsid w:val="0004292C"/>
    <w:rsid w:val="000429F1"/>
    <w:rsid w:val="000430EF"/>
    <w:rsid w:val="000432CD"/>
    <w:rsid w:val="000433AF"/>
    <w:rsid w:val="00043475"/>
    <w:rsid w:val="000435D6"/>
    <w:rsid w:val="000436AC"/>
    <w:rsid w:val="00043B78"/>
    <w:rsid w:val="00043BAB"/>
    <w:rsid w:val="00043BBB"/>
    <w:rsid w:val="00044007"/>
    <w:rsid w:val="00044416"/>
    <w:rsid w:val="000444B5"/>
    <w:rsid w:val="000444F3"/>
    <w:rsid w:val="000448C4"/>
    <w:rsid w:val="00044C1A"/>
    <w:rsid w:val="00044D1E"/>
    <w:rsid w:val="00044D73"/>
    <w:rsid w:val="00044E28"/>
    <w:rsid w:val="00044ECC"/>
    <w:rsid w:val="00044F4E"/>
    <w:rsid w:val="00045527"/>
    <w:rsid w:val="000456C1"/>
    <w:rsid w:val="00045934"/>
    <w:rsid w:val="00045957"/>
    <w:rsid w:val="000460F0"/>
    <w:rsid w:val="00046249"/>
    <w:rsid w:val="000468A2"/>
    <w:rsid w:val="000468D7"/>
    <w:rsid w:val="000469EF"/>
    <w:rsid w:val="00046C96"/>
    <w:rsid w:val="00046DA6"/>
    <w:rsid w:val="00047419"/>
    <w:rsid w:val="00047420"/>
    <w:rsid w:val="000478B6"/>
    <w:rsid w:val="00047AD2"/>
    <w:rsid w:val="00047DC1"/>
    <w:rsid w:val="00047EF1"/>
    <w:rsid w:val="0005001B"/>
    <w:rsid w:val="00050053"/>
    <w:rsid w:val="00050106"/>
    <w:rsid w:val="000501EE"/>
    <w:rsid w:val="00050752"/>
    <w:rsid w:val="000508D8"/>
    <w:rsid w:val="00050F7D"/>
    <w:rsid w:val="00050FB2"/>
    <w:rsid w:val="00050FD3"/>
    <w:rsid w:val="00051856"/>
    <w:rsid w:val="000522DC"/>
    <w:rsid w:val="000523A7"/>
    <w:rsid w:val="000539C2"/>
    <w:rsid w:val="00053A00"/>
    <w:rsid w:val="00053BCA"/>
    <w:rsid w:val="00053F8B"/>
    <w:rsid w:val="00054257"/>
    <w:rsid w:val="00054596"/>
    <w:rsid w:val="00054625"/>
    <w:rsid w:val="000551CF"/>
    <w:rsid w:val="00055316"/>
    <w:rsid w:val="00055798"/>
    <w:rsid w:val="00055BCE"/>
    <w:rsid w:val="00056EEB"/>
    <w:rsid w:val="00056F2F"/>
    <w:rsid w:val="00056F9B"/>
    <w:rsid w:val="00057A1F"/>
    <w:rsid w:val="00057C6F"/>
    <w:rsid w:val="00057DE2"/>
    <w:rsid w:val="00060002"/>
    <w:rsid w:val="0006016C"/>
    <w:rsid w:val="000605CF"/>
    <w:rsid w:val="00060AFD"/>
    <w:rsid w:val="00060B5F"/>
    <w:rsid w:val="00060D5A"/>
    <w:rsid w:val="00060D67"/>
    <w:rsid w:val="00060EAA"/>
    <w:rsid w:val="000610EA"/>
    <w:rsid w:val="00061117"/>
    <w:rsid w:val="00061203"/>
    <w:rsid w:val="000613E9"/>
    <w:rsid w:val="000618CB"/>
    <w:rsid w:val="00061BF3"/>
    <w:rsid w:val="0006206D"/>
    <w:rsid w:val="000620D5"/>
    <w:rsid w:val="000620E2"/>
    <w:rsid w:val="0006213C"/>
    <w:rsid w:val="000625BD"/>
    <w:rsid w:val="0006268A"/>
    <w:rsid w:val="0006300E"/>
    <w:rsid w:val="0006335F"/>
    <w:rsid w:val="000639D1"/>
    <w:rsid w:val="00063AD5"/>
    <w:rsid w:val="00063B1F"/>
    <w:rsid w:val="00063E7B"/>
    <w:rsid w:val="00063F16"/>
    <w:rsid w:val="00063FA2"/>
    <w:rsid w:val="0006445A"/>
    <w:rsid w:val="000644EB"/>
    <w:rsid w:val="0006452F"/>
    <w:rsid w:val="000648E7"/>
    <w:rsid w:val="00064C34"/>
    <w:rsid w:val="00064C6B"/>
    <w:rsid w:val="00064D85"/>
    <w:rsid w:val="00064E1F"/>
    <w:rsid w:val="00064E28"/>
    <w:rsid w:val="000651E7"/>
    <w:rsid w:val="00065781"/>
    <w:rsid w:val="0006582E"/>
    <w:rsid w:val="000659D3"/>
    <w:rsid w:val="00065A21"/>
    <w:rsid w:val="00065A43"/>
    <w:rsid w:val="00065B14"/>
    <w:rsid w:val="00065B6B"/>
    <w:rsid w:val="00065C2F"/>
    <w:rsid w:val="00065CAB"/>
    <w:rsid w:val="00065FE2"/>
    <w:rsid w:val="0006656E"/>
    <w:rsid w:val="000666BF"/>
    <w:rsid w:val="00066A51"/>
    <w:rsid w:val="00066E02"/>
    <w:rsid w:val="00066F6F"/>
    <w:rsid w:val="00066F9C"/>
    <w:rsid w:val="000670FE"/>
    <w:rsid w:val="00067275"/>
    <w:rsid w:val="0006748A"/>
    <w:rsid w:val="00067507"/>
    <w:rsid w:val="00067DBC"/>
    <w:rsid w:val="000702DD"/>
    <w:rsid w:val="000703D6"/>
    <w:rsid w:val="000704E5"/>
    <w:rsid w:val="000706A5"/>
    <w:rsid w:val="000708F7"/>
    <w:rsid w:val="00070B87"/>
    <w:rsid w:val="00070DE6"/>
    <w:rsid w:val="00070ED6"/>
    <w:rsid w:val="0007157B"/>
    <w:rsid w:val="000718CF"/>
    <w:rsid w:val="000718D1"/>
    <w:rsid w:val="00071B90"/>
    <w:rsid w:val="0007237B"/>
    <w:rsid w:val="000723A0"/>
    <w:rsid w:val="000727FE"/>
    <w:rsid w:val="000728A1"/>
    <w:rsid w:val="00072BB8"/>
    <w:rsid w:val="00072D94"/>
    <w:rsid w:val="00072E66"/>
    <w:rsid w:val="00072ECB"/>
    <w:rsid w:val="00073213"/>
    <w:rsid w:val="000734C4"/>
    <w:rsid w:val="0007351B"/>
    <w:rsid w:val="0007363A"/>
    <w:rsid w:val="0007366D"/>
    <w:rsid w:val="00073705"/>
    <w:rsid w:val="0007432E"/>
    <w:rsid w:val="0007499D"/>
    <w:rsid w:val="00074B11"/>
    <w:rsid w:val="000750AA"/>
    <w:rsid w:val="000751F7"/>
    <w:rsid w:val="000752DC"/>
    <w:rsid w:val="000756E3"/>
    <w:rsid w:val="00075863"/>
    <w:rsid w:val="00075AEB"/>
    <w:rsid w:val="00075FEB"/>
    <w:rsid w:val="0007607E"/>
    <w:rsid w:val="00076303"/>
    <w:rsid w:val="00076336"/>
    <w:rsid w:val="000763A8"/>
    <w:rsid w:val="00076707"/>
    <w:rsid w:val="00076750"/>
    <w:rsid w:val="00076753"/>
    <w:rsid w:val="00076875"/>
    <w:rsid w:val="00076A43"/>
    <w:rsid w:val="00076A9D"/>
    <w:rsid w:val="00076DFB"/>
    <w:rsid w:val="00076EE3"/>
    <w:rsid w:val="0007769C"/>
    <w:rsid w:val="00077B01"/>
    <w:rsid w:val="00077D4A"/>
    <w:rsid w:val="00080100"/>
    <w:rsid w:val="00080359"/>
    <w:rsid w:val="000807D5"/>
    <w:rsid w:val="00080805"/>
    <w:rsid w:val="00080E80"/>
    <w:rsid w:val="00081000"/>
    <w:rsid w:val="000812EC"/>
    <w:rsid w:val="000818B2"/>
    <w:rsid w:val="00081996"/>
    <w:rsid w:val="00081A46"/>
    <w:rsid w:val="00081B56"/>
    <w:rsid w:val="00081B6B"/>
    <w:rsid w:val="00081CC4"/>
    <w:rsid w:val="00081CED"/>
    <w:rsid w:val="00082726"/>
    <w:rsid w:val="00082977"/>
    <w:rsid w:val="00082CED"/>
    <w:rsid w:val="000836EC"/>
    <w:rsid w:val="000839BB"/>
    <w:rsid w:val="00083AE5"/>
    <w:rsid w:val="00083FC4"/>
    <w:rsid w:val="00084789"/>
    <w:rsid w:val="00084A82"/>
    <w:rsid w:val="00084C5E"/>
    <w:rsid w:val="00084F21"/>
    <w:rsid w:val="00085140"/>
    <w:rsid w:val="0008534F"/>
    <w:rsid w:val="000853D7"/>
    <w:rsid w:val="00085839"/>
    <w:rsid w:val="0008637E"/>
    <w:rsid w:val="00086437"/>
    <w:rsid w:val="0008686A"/>
    <w:rsid w:val="00086936"/>
    <w:rsid w:val="000869F6"/>
    <w:rsid w:val="00086BFA"/>
    <w:rsid w:val="00086D62"/>
    <w:rsid w:val="0008708B"/>
    <w:rsid w:val="0008739E"/>
    <w:rsid w:val="0008786A"/>
    <w:rsid w:val="00087AFF"/>
    <w:rsid w:val="00087DCE"/>
    <w:rsid w:val="00087FD8"/>
    <w:rsid w:val="00090029"/>
    <w:rsid w:val="000900CC"/>
    <w:rsid w:val="00090135"/>
    <w:rsid w:val="0009034F"/>
    <w:rsid w:val="0009035F"/>
    <w:rsid w:val="0009046B"/>
    <w:rsid w:val="000905DF"/>
    <w:rsid w:val="00090843"/>
    <w:rsid w:val="00090870"/>
    <w:rsid w:val="00090BE3"/>
    <w:rsid w:val="0009100D"/>
    <w:rsid w:val="00091154"/>
    <w:rsid w:val="00091486"/>
    <w:rsid w:val="00091648"/>
    <w:rsid w:val="0009168E"/>
    <w:rsid w:val="00091800"/>
    <w:rsid w:val="000919B3"/>
    <w:rsid w:val="00091D44"/>
    <w:rsid w:val="00091F49"/>
    <w:rsid w:val="00091F5F"/>
    <w:rsid w:val="000924D2"/>
    <w:rsid w:val="00092887"/>
    <w:rsid w:val="000928F2"/>
    <w:rsid w:val="00092D1E"/>
    <w:rsid w:val="00093491"/>
    <w:rsid w:val="00093521"/>
    <w:rsid w:val="00093801"/>
    <w:rsid w:val="00093FD1"/>
    <w:rsid w:val="000942C6"/>
    <w:rsid w:val="0009433A"/>
    <w:rsid w:val="000944C7"/>
    <w:rsid w:val="000948C4"/>
    <w:rsid w:val="000948E2"/>
    <w:rsid w:val="00094A64"/>
    <w:rsid w:val="00095265"/>
    <w:rsid w:val="00095354"/>
    <w:rsid w:val="00095372"/>
    <w:rsid w:val="000953C3"/>
    <w:rsid w:val="000954D7"/>
    <w:rsid w:val="00095868"/>
    <w:rsid w:val="00095BB8"/>
    <w:rsid w:val="00096283"/>
    <w:rsid w:val="000966A2"/>
    <w:rsid w:val="00096940"/>
    <w:rsid w:val="00096C82"/>
    <w:rsid w:val="00096CA8"/>
    <w:rsid w:val="00096D74"/>
    <w:rsid w:val="00096DF7"/>
    <w:rsid w:val="00096F8B"/>
    <w:rsid w:val="00096FD9"/>
    <w:rsid w:val="00097372"/>
    <w:rsid w:val="000975CD"/>
    <w:rsid w:val="00097653"/>
    <w:rsid w:val="000A056F"/>
    <w:rsid w:val="000A066A"/>
    <w:rsid w:val="000A0710"/>
    <w:rsid w:val="000A0953"/>
    <w:rsid w:val="000A0AC4"/>
    <w:rsid w:val="000A0DF1"/>
    <w:rsid w:val="000A0EAD"/>
    <w:rsid w:val="000A0F5A"/>
    <w:rsid w:val="000A1429"/>
    <w:rsid w:val="000A156C"/>
    <w:rsid w:val="000A15EA"/>
    <w:rsid w:val="000A1A26"/>
    <w:rsid w:val="000A1E62"/>
    <w:rsid w:val="000A2462"/>
    <w:rsid w:val="000A25F9"/>
    <w:rsid w:val="000A261F"/>
    <w:rsid w:val="000A26E8"/>
    <w:rsid w:val="000A2820"/>
    <w:rsid w:val="000A2A6D"/>
    <w:rsid w:val="000A2B36"/>
    <w:rsid w:val="000A2DDD"/>
    <w:rsid w:val="000A2E93"/>
    <w:rsid w:val="000A2F0C"/>
    <w:rsid w:val="000A3310"/>
    <w:rsid w:val="000A33D1"/>
    <w:rsid w:val="000A3766"/>
    <w:rsid w:val="000A38C1"/>
    <w:rsid w:val="000A39D3"/>
    <w:rsid w:val="000A3CBB"/>
    <w:rsid w:val="000A3ED7"/>
    <w:rsid w:val="000A40AE"/>
    <w:rsid w:val="000A4235"/>
    <w:rsid w:val="000A4424"/>
    <w:rsid w:val="000A4450"/>
    <w:rsid w:val="000A44D3"/>
    <w:rsid w:val="000A44E6"/>
    <w:rsid w:val="000A4520"/>
    <w:rsid w:val="000A45EB"/>
    <w:rsid w:val="000A46D0"/>
    <w:rsid w:val="000A47AA"/>
    <w:rsid w:val="000A4B10"/>
    <w:rsid w:val="000A4B65"/>
    <w:rsid w:val="000A5221"/>
    <w:rsid w:val="000A52A7"/>
    <w:rsid w:val="000A5C65"/>
    <w:rsid w:val="000A5E9F"/>
    <w:rsid w:val="000A5FC9"/>
    <w:rsid w:val="000A6334"/>
    <w:rsid w:val="000A6382"/>
    <w:rsid w:val="000A640F"/>
    <w:rsid w:val="000A6481"/>
    <w:rsid w:val="000A64A9"/>
    <w:rsid w:val="000A6871"/>
    <w:rsid w:val="000A6A05"/>
    <w:rsid w:val="000A6EA4"/>
    <w:rsid w:val="000A771B"/>
    <w:rsid w:val="000A7C4B"/>
    <w:rsid w:val="000A7C6B"/>
    <w:rsid w:val="000B0027"/>
    <w:rsid w:val="000B0563"/>
    <w:rsid w:val="000B05FD"/>
    <w:rsid w:val="000B0A8F"/>
    <w:rsid w:val="000B0BBA"/>
    <w:rsid w:val="000B0D58"/>
    <w:rsid w:val="000B110A"/>
    <w:rsid w:val="000B125B"/>
    <w:rsid w:val="000B1627"/>
    <w:rsid w:val="000B17E3"/>
    <w:rsid w:val="000B17E8"/>
    <w:rsid w:val="000B1869"/>
    <w:rsid w:val="000B1EAC"/>
    <w:rsid w:val="000B209D"/>
    <w:rsid w:val="000B22A9"/>
    <w:rsid w:val="000B2360"/>
    <w:rsid w:val="000B238E"/>
    <w:rsid w:val="000B2847"/>
    <w:rsid w:val="000B28A0"/>
    <w:rsid w:val="000B2934"/>
    <w:rsid w:val="000B29E9"/>
    <w:rsid w:val="000B2D1F"/>
    <w:rsid w:val="000B2D48"/>
    <w:rsid w:val="000B2FCE"/>
    <w:rsid w:val="000B3054"/>
    <w:rsid w:val="000B3130"/>
    <w:rsid w:val="000B3294"/>
    <w:rsid w:val="000B33AF"/>
    <w:rsid w:val="000B3648"/>
    <w:rsid w:val="000B3A63"/>
    <w:rsid w:val="000B3AC7"/>
    <w:rsid w:val="000B3AD5"/>
    <w:rsid w:val="000B4132"/>
    <w:rsid w:val="000B4292"/>
    <w:rsid w:val="000B44A2"/>
    <w:rsid w:val="000B4A21"/>
    <w:rsid w:val="000B4A5F"/>
    <w:rsid w:val="000B4C3F"/>
    <w:rsid w:val="000B4C56"/>
    <w:rsid w:val="000B4E3B"/>
    <w:rsid w:val="000B5131"/>
    <w:rsid w:val="000B52C3"/>
    <w:rsid w:val="000B5495"/>
    <w:rsid w:val="000B557B"/>
    <w:rsid w:val="000B56C2"/>
    <w:rsid w:val="000B56E2"/>
    <w:rsid w:val="000B56F4"/>
    <w:rsid w:val="000B59A4"/>
    <w:rsid w:val="000B61D6"/>
    <w:rsid w:val="000B6744"/>
    <w:rsid w:val="000B6747"/>
    <w:rsid w:val="000B677A"/>
    <w:rsid w:val="000B6798"/>
    <w:rsid w:val="000B6B4C"/>
    <w:rsid w:val="000B6C7A"/>
    <w:rsid w:val="000B6D88"/>
    <w:rsid w:val="000B6E82"/>
    <w:rsid w:val="000B6EC8"/>
    <w:rsid w:val="000B6F6D"/>
    <w:rsid w:val="000B71D1"/>
    <w:rsid w:val="000B7595"/>
    <w:rsid w:val="000B775D"/>
    <w:rsid w:val="000B77DA"/>
    <w:rsid w:val="000B7C3A"/>
    <w:rsid w:val="000B7DEF"/>
    <w:rsid w:val="000B7F48"/>
    <w:rsid w:val="000C00D9"/>
    <w:rsid w:val="000C096B"/>
    <w:rsid w:val="000C0D91"/>
    <w:rsid w:val="000C1064"/>
    <w:rsid w:val="000C11E3"/>
    <w:rsid w:val="000C1210"/>
    <w:rsid w:val="000C12ED"/>
    <w:rsid w:val="000C155C"/>
    <w:rsid w:val="000C183C"/>
    <w:rsid w:val="000C19BC"/>
    <w:rsid w:val="000C1AAF"/>
    <w:rsid w:val="000C1D44"/>
    <w:rsid w:val="000C1DE9"/>
    <w:rsid w:val="000C24C8"/>
    <w:rsid w:val="000C2A87"/>
    <w:rsid w:val="000C2D5A"/>
    <w:rsid w:val="000C2E93"/>
    <w:rsid w:val="000C3132"/>
    <w:rsid w:val="000C31F5"/>
    <w:rsid w:val="000C3220"/>
    <w:rsid w:val="000C336D"/>
    <w:rsid w:val="000C3608"/>
    <w:rsid w:val="000C3671"/>
    <w:rsid w:val="000C36C8"/>
    <w:rsid w:val="000C36DB"/>
    <w:rsid w:val="000C37E0"/>
    <w:rsid w:val="000C37FB"/>
    <w:rsid w:val="000C3AE9"/>
    <w:rsid w:val="000C4345"/>
    <w:rsid w:val="000C43A6"/>
    <w:rsid w:val="000C47DA"/>
    <w:rsid w:val="000C4A6E"/>
    <w:rsid w:val="000C4B10"/>
    <w:rsid w:val="000C4B71"/>
    <w:rsid w:val="000C4EBE"/>
    <w:rsid w:val="000C4EDB"/>
    <w:rsid w:val="000C5255"/>
    <w:rsid w:val="000C53D6"/>
    <w:rsid w:val="000C5545"/>
    <w:rsid w:val="000C5962"/>
    <w:rsid w:val="000C598F"/>
    <w:rsid w:val="000C59D9"/>
    <w:rsid w:val="000C5A5C"/>
    <w:rsid w:val="000C5C4E"/>
    <w:rsid w:val="000C60EE"/>
    <w:rsid w:val="000C6550"/>
    <w:rsid w:val="000C6A2C"/>
    <w:rsid w:val="000C6B5D"/>
    <w:rsid w:val="000C6C25"/>
    <w:rsid w:val="000C6C8D"/>
    <w:rsid w:val="000C7074"/>
    <w:rsid w:val="000C7DD2"/>
    <w:rsid w:val="000C7E12"/>
    <w:rsid w:val="000C7E31"/>
    <w:rsid w:val="000C7FE6"/>
    <w:rsid w:val="000D016D"/>
    <w:rsid w:val="000D01A1"/>
    <w:rsid w:val="000D08E6"/>
    <w:rsid w:val="000D0A56"/>
    <w:rsid w:val="000D1138"/>
    <w:rsid w:val="000D13FE"/>
    <w:rsid w:val="000D152A"/>
    <w:rsid w:val="000D16C8"/>
    <w:rsid w:val="000D17BA"/>
    <w:rsid w:val="000D17FD"/>
    <w:rsid w:val="000D1881"/>
    <w:rsid w:val="000D1ACB"/>
    <w:rsid w:val="000D21B5"/>
    <w:rsid w:val="000D22FD"/>
    <w:rsid w:val="000D2441"/>
    <w:rsid w:val="000D26C3"/>
    <w:rsid w:val="000D2D79"/>
    <w:rsid w:val="000D2E1C"/>
    <w:rsid w:val="000D2FF9"/>
    <w:rsid w:val="000D301C"/>
    <w:rsid w:val="000D341F"/>
    <w:rsid w:val="000D36DA"/>
    <w:rsid w:val="000D3735"/>
    <w:rsid w:val="000D3875"/>
    <w:rsid w:val="000D389E"/>
    <w:rsid w:val="000D3B11"/>
    <w:rsid w:val="000D3D26"/>
    <w:rsid w:val="000D3D69"/>
    <w:rsid w:val="000D436B"/>
    <w:rsid w:val="000D48DD"/>
    <w:rsid w:val="000D4B3F"/>
    <w:rsid w:val="000D4D4B"/>
    <w:rsid w:val="000D4E69"/>
    <w:rsid w:val="000D5614"/>
    <w:rsid w:val="000D5976"/>
    <w:rsid w:val="000D5ECD"/>
    <w:rsid w:val="000D5F92"/>
    <w:rsid w:val="000D673C"/>
    <w:rsid w:val="000D6C86"/>
    <w:rsid w:val="000D7221"/>
    <w:rsid w:val="000D7504"/>
    <w:rsid w:val="000D77ED"/>
    <w:rsid w:val="000D786C"/>
    <w:rsid w:val="000D7A16"/>
    <w:rsid w:val="000E048A"/>
    <w:rsid w:val="000E05EA"/>
    <w:rsid w:val="000E0860"/>
    <w:rsid w:val="000E096D"/>
    <w:rsid w:val="000E0BBC"/>
    <w:rsid w:val="000E12AD"/>
    <w:rsid w:val="000E1344"/>
    <w:rsid w:val="000E13A2"/>
    <w:rsid w:val="000E2351"/>
    <w:rsid w:val="000E235F"/>
    <w:rsid w:val="000E2678"/>
    <w:rsid w:val="000E2945"/>
    <w:rsid w:val="000E2AD6"/>
    <w:rsid w:val="000E2B1E"/>
    <w:rsid w:val="000E2BDC"/>
    <w:rsid w:val="000E2CF7"/>
    <w:rsid w:val="000E2D83"/>
    <w:rsid w:val="000E2D9A"/>
    <w:rsid w:val="000E2DD1"/>
    <w:rsid w:val="000E3287"/>
    <w:rsid w:val="000E33AE"/>
    <w:rsid w:val="000E36C0"/>
    <w:rsid w:val="000E3D76"/>
    <w:rsid w:val="000E3F80"/>
    <w:rsid w:val="000E4135"/>
    <w:rsid w:val="000E4166"/>
    <w:rsid w:val="000E4172"/>
    <w:rsid w:val="000E4559"/>
    <w:rsid w:val="000E4680"/>
    <w:rsid w:val="000E477B"/>
    <w:rsid w:val="000E4B45"/>
    <w:rsid w:val="000E4CF7"/>
    <w:rsid w:val="000E4E82"/>
    <w:rsid w:val="000E4FCE"/>
    <w:rsid w:val="000E5724"/>
    <w:rsid w:val="000E578F"/>
    <w:rsid w:val="000E5977"/>
    <w:rsid w:val="000E5BDA"/>
    <w:rsid w:val="000E5E1A"/>
    <w:rsid w:val="000E6766"/>
    <w:rsid w:val="000E697F"/>
    <w:rsid w:val="000E6B83"/>
    <w:rsid w:val="000E6E33"/>
    <w:rsid w:val="000E6F5C"/>
    <w:rsid w:val="000E6FEC"/>
    <w:rsid w:val="000E760E"/>
    <w:rsid w:val="000E76EA"/>
    <w:rsid w:val="000E76EE"/>
    <w:rsid w:val="000E79D2"/>
    <w:rsid w:val="000E7DB8"/>
    <w:rsid w:val="000E7F4A"/>
    <w:rsid w:val="000E7FB3"/>
    <w:rsid w:val="000F001C"/>
    <w:rsid w:val="000F0078"/>
    <w:rsid w:val="000F0122"/>
    <w:rsid w:val="000F021A"/>
    <w:rsid w:val="000F024C"/>
    <w:rsid w:val="000F0AE9"/>
    <w:rsid w:val="000F0AEC"/>
    <w:rsid w:val="000F0F61"/>
    <w:rsid w:val="000F0FD4"/>
    <w:rsid w:val="000F1045"/>
    <w:rsid w:val="000F110A"/>
    <w:rsid w:val="000F133E"/>
    <w:rsid w:val="000F17BF"/>
    <w:rsid w:val="000F17C9"/>
    <w:rsid w:val="000F183F"/>
    <w:rsid w:val="000F20EF"/>
    <w:rsid w:val="000F246E"/>
    <w:rsid w:val="000F248C"/>
    <w:rsid w:val="000F24A8"/>
    <w:rsid w:val="000F25B6"/>
    <w:rsid w:val="000F26BF"/>
    <w:rsid w:val="000F280C"/>
    <w:rsid w:val="000F2A7F"/>
    <w:rsid w:val="000F2B8A"/>
    <w:rsid w:val="000F2F89"/>
    <w:rsid w:val="000F3244"/>
    <w:rsid w:val="000F33C4"/>
    <w:rsid w:val="000F3A47"/>
    <w:rsid w:val="000F3BD1"/>
    <w:rsid w:val="000F3C52"/>
    <w:rsid w:val="000F3D33"/>
    <w:rsid w:val="000F3ED6"/>
    <w:rsid w:val="000F422A"/>
    <w:rsid w:val="000F4404"/>
    <w:rsid w:val="000F4584"/>
    <w:rsid w:val="000F48E7"/>
    <w:rsid w:val="000F492C"/>
    <w:rsid w:val="000F4A38"/>
    <w:rsid w:val="000F4A5B"/>
    <w:rsid w:val="000F4E1C"/>
    <w:rsid w:val="000F4F6C"/>
    <w:rsid w:val="000F516D"/>
    <w:rsid w:val="000F519A"/>
    <w:rsid w:val="000F5391"/>
    <w:rsid w:val="000F549F"/>
    <w:rsid w:val="000F58E5"/>
    <w:rsid w:val="000F5B2A"/>
    <w:rsid w:val="000F5BAC"/>
    <w:rsid w:val="000F5D33"/>
    <w:rsid w:val="000F5E69"/>
    <w:rsid w:val="000F5F03"/>
    <w:rsid w:val="000F610E"/>
    <w:rsid w:val="000F62D8"/>
    <w:rsid w:val="000F6674"/>
    <w:rsid w:val="000F668F"/>
    <w:rsid w:val="000F66D6"/>
    <w:rsid w:val="000F68AE"/>
    <w:rsid w:val="000F6971"/>
    <w:rsid w:val="000F6A9C"/>
    <w:rsid w:val="000F6B57"/>
    <w:rsid w:val="000F6C2F"/>
    <w:rsid w:val="000F6C4F"/>
    <w:rsid w:val="000F6E8A"/>
    <w:rsid w:val="000F6F15"/>
    <w:rsid w:val="000F6F31"/>
    <w:rsid w:val="000F6F5C"/>
    <w:rsid w:val="000F7042"/>
    <w:rsid w:val="000F705C"/>
    <w:rsid w:val="000F796D"/>
    <w:rsid w:val="000F7A3E"/>
    <w:rsid w:val="000F7A66"/>
    <w:rsid w:val="000F7BDF"/>
    <w:rsid w:val="000F7D4F"/>
    <w:rsid w:val="0010072C"/>
    <w:rsid w:val="0010074E"/>
    <w:rsid w:val="00100A79"/>
    <w:rsid w:val="00100DAD"/>
    <w:rsid w:val="00100E52"/>
    <w:rsid w:val="001011C8"/>
    <w:rsid w:val="00101518"/>
    <w:rsid w:val="00101612"/>
    <w:rsid w:val="00101F94"/>
    <w:rsid w:val="00101FEA"/>
    <w:rsid w:val="0010211E"/>
    <w:rsid w:val="001022AD"/>
    <w:rsid w:val="001024D0"/>
    <w:rsid w:val="001025D5"/>
    <w:rsid w:val="00102799"/>
    <w:rsid w:val="001028E5"/>
    <w:rsid w:val="00102A85"/>
    <w:rsid w:val="00102BF3"/>
    <w:rsid w:val="00102C64"/>
    <w:rsid w:val="00102E12"/>
    <w:rsid w:val="00102FDD"/>
    <w:rsid w:val="001033DA"/>
    <w:rsid w:val="00103444"/>
    <w:rsid w:val="00103B00"/>
    <w:rsid w:val="001040DD"/>
    <w:rsid w:val="0010448D"/>
    <w:rsid w:val="001044D1"/>
    <w:rsid w:val="001045A3"/>
    <w:rsid w:val="00104673"/>
    <w:rsid w:val="00104884"/>
    <w:rsid w:val="00104968"/>
    <w:rsid w:val="00104A40"/>
    <w:rsid w:val="00104CE1"/>
    <w:rsid w:val="00104ECB"/>
    <w:rsid w:val="0010504D"/>
    <w:rsid w:val="0010509D"/>
    <w:rsid w:val="0010513A"/>
    <w:rsid w:val="0010521D"/>
    <w:rsid w:val="00105418"/>
    <w:rsid w:val="0010556A"/>
    <w:rsid w:val="00105A7E"/>
    <w:rsid w:val="00106282"/>
    <w:rsid w:val="001067E8"/>
    <w:rsid w:val="00106860"/>
    <w:rsid w:val="00106A79"/>
    <w:rsid w:val="00106C84"/>
    <w:rsid w:val="00106CC4"/>
    <w:rsid w:val="00106EC1"/>
    <w:rsid w:val="00106FDE"/>
    <w:rsid w:val="0010735B"/>
    <w:rsid w:val="00107396"/>
    <w:rsid w:val="00107499"/>
    <w:rsid w:val="00107B96"/>
    <w:rsid w:val="00107E67"/>
    <w:rsid w:val="00107F71"/>
    <w:rsid w:val="001100D5"/>
    <w:rsid w:val="0011016B"/>
    <w:rsid w:val="001104D2"/>
    <w:rsid w:val="00110774"/>
    <w:rsid w:val="0011078D"/>
    <w:rsid w:val="00110931"/>
    <w:rsid w:val="00110C53"/>
    <w:rsid w:val="00110D59"/>
    <w:rsid w:val="00111316"/>
    <w:rsid w:val="00111465"/>
    <w:rsid w:val="001114AD"/>
    <w:rsid w:val="0011161D"/>
    <w:rsid w:val="00111916"/>
    <w:rsid w:val="00111E36"/>
    <w:rsid w:val="00111F32"/>
    <w:rsid w:val="00112560"/>
    <w:rsid w:val="00112872"/>
    <w:rsid w:val="00112A49"/>
    <w:rsid w:val="00112B31"/>
    <w:rsid w:val="00112DE2"/>
    <w:rsid w:val="00112E06"/>
    <w:rsid w:val="00112EFB"/>
    <w:rsid w:val="00112F7B"/>
    <w:rsid w:val="00113184"/>
    <w:rsid w:val="001135CB"/>
    <w:rsid w:val="00113605"/>
    <w:rsid w:val="00113615"/>
    <w:rsid w:val="00113850"/>
    <w:rsid w:val="0011385A"/>
    <w:rsid w:val="00113B6F"/>
    <w:rsid w:val="00113D19"/>
    <w:rsid w:val="00114167"/>
    <w:rsid w:val="001146B0"/>
    <w:rsid w:val="001146E4"/>
    <w:rsid w:val="001148C4"/>
    <w:rsid w:val="00114940"/>
    <w:rsid w:val="00114AF5"/>
    <w:rsid w:val="00114AFA"/>
    <w:rsid w:val="00114C31"/>
    <w:rsid w:val="00114E24"/>
    <w:rsid w:val="00114EFF"/>
    <w:rsid w:val="00115123"/>
    <w:rsid w:val="0011525C"/>
    <w:rsid w:val="00115294"/>
    <w:rsid w:val="001153E3"/>
    <w:rsid w:val="00115503"/>
    <w:rsid w:val="001156EE"/>
    <w:rsid w:val="001158C1"/>
    <w:rsid w:val="00115994"/>
    <w:rsid w:val="00115FFF"/>
    <w:rsid w:val="001160FA"/>
    <w:rsid w:val="00116174"/>
    <w:rsid w:val="001163DA"/>
    <w:rsid w:val="00116F35"/>
    <w:rsid w:val="001171A4"/>
    <w:rsid w:val="001171C6"/>
    <w:rsid w:val="00117961"/>
    <w:rsid w:val="00117FA8"/>
    <w:rsid w:val="00120195"/>
    <w:rsid w:val="00120274"/>
    <w:rsid w:val="0012042D"/>
    <w:rsid w:val="001206DB"/>
    <w:rsid w:val="00120DFA"/>
    <w:rsid w:val="00120EFF"/>
    <w:rsid w:val="00121140"/>
    <w:rsid w:val="00121180"/>
    <w:rsid w:val="0012125C"/>
    <w:rsid w:val="00121352"/>
    <w:rsid w:val="0012185F"/>
    <w:rsid w:val="00121A66"/>
    <w:rsid w:val="00121B74"/>
    <w:rsid w:val="00121B8F"/>
    <w:rsid w:val="00121BF3"/>
    <w:rsid w:val="00121D7F"/>
    <w:rsid w:val="00121F76"/>
    <w:rsid w:val="001221C0"/>
    <w:rsid w:val="00122240"/>
    <w:rsid w:val="00122293"/>
    <w:rsid w:val="00122636"/>
    <w:rsid w:val="00122B66"/>
    <w:rsid w:val="00122B7D"/>
    <w:rsid w:val="00122BBA"/>
    <w:rsid w:val="00123122"/>
    <w:rsid w:val="0012324E"/>
    <w:rsid w:val="0012360E"/>
    <w:rsid w:val="001238B7"/>
    <w:rsid w:val="00123A9E"/>
    <w:rsid w:val="00123BA4"/>
    <w:rsid w:val="0012405B"/>
    <w:rsid w:val="00124149"/>
    <w:rsid w:val="0012463F"/>
    <w:rsid w:val="001246CF"/>
    <w:rsid w:val="0012480E"/>
    <w:rsid w:val="00124D4D"/>
    <w:rsid w:val="00124E82"/>
    <w:rsid w:val="001250D5"/>
    <w:rsid w:val="001252CC"/>
    <w:rsid w:val="0012541B"/>
    <w:rsid w:val="001255CE"/>
    <w:rsid w:val="001255F1"/>
    <w:rsid w:val="00125849"/>
    <w:rsid w:val="00125A71"/>
    <w:rsid w:val="00125CB2"/>
    <w:rsid w:val="00126047"/>
    <w:rsid w:val="0012631B"/>
    <w:rsid w:val="001267E8"/>
    <w:rsid w:val="00126D40"/>
    <w:rsid w:val="001277B0"/>
    <w:rsid w:val="00127D8F"/>
    <w:rsid w:val="001300BD"/>
    <w:rsid w:val="0013056F"/>
    <w:rsid w:val="0013089F"/>
    <w:rsid w:val="00130D79"/>
    <w:rsid w:val="00130F0A"/>
    <w:rsid w:val="00130F8E"/>
    <w:rsid w:val="0013111F"/>
    <w:rsid w:val="001311FB"/>
    <w:rsid w:val="001312E4"/>
    <w:rsid w:val="00131403"/>
    <w:rsid w:val="00131748"/>
    <w:rsid w:val="00131800"/>
    <w:rsid w:val="00131950"/>
    <w:rsid w:val="00131AEA"/>
    <w:rsid w:val="00131CF9"/>
    <w:rsid w:val="001320A5"/>
    <w:rsid w:val="00132274"/>
    <w:rsid w:val="0013284E"/>
    <w:rsid w:val="001328F9"/>
    <w:rsid w:val="00132AFB"/>
    <w:rsid w:val="00133667"/>
    <w:rsid w:val="0013369D"/>
    <w:rsid w:val="001337FD"/>
    <w:rsid w:val="0013381A"/>
    <w:rsid w:val="00133A42"/>
    <w:rsid w:val="00133B40"/>
    <w:rsid w:val="00133B65"/>
    <w:rsid w:val="00133D37"/>
    <w:rsid w:val="00133EA7"/>
    <w:rsid w:val="0013429D"/>
    <w:rsid w:val="00134822"/>
    <w:rsid w:val="00134EBA"/>
    <w:rsid w:val="001351F5"/>
    <w:rsid w:val="001356B4"/>
    <w:rsid w:val="00135A7A"/>
    <w:rsid w:val="00135AF3"/>
    <w:rsid w:val="00135D3C"/>
    <w:rsid w:val="00136392"/>
    <w:rsid w:val="001364C6"/>
    <w:rsid w:val="0013653D"/>
    <w:rsid w:val="001367E8"/>
    <w:rsid w:val="001376AA"/>
    <w:rsid w:val="00137E61"/>
    <w:rsid w:val="00137E7D"/>
    <w:rsid w:val="001403F4"/>
    <w:rsid w:val="00140A67"/>
    <w:rsid w:val="00140C68"/>
    <w:rsid w:val="00140CCD"/>
    <w:rsid w:val="00140DFD"/>
    <w:rsid w:val="00141421"/>
    <w:rsid w:val="00141632"/>
    <w:rsid w:val="001417F0"/>
    <w:rsid w:val="00141B1E"/>
    <w:rsid w:val="00141C61"/>
    <w:rsid w:val="00141DA6"/>
    <w:rsid w:val="00141FCB"/>
    <w:rsid w:val="0014236D"/>
    <w:rsid w:val="0014239B"/>
    <w:rsid w:val="0014277B"/>
    <w:rsid w:val="001427E1"/>
    <w:rsid w:val="0014295B"/>
    <w:rsid w:val="00142ACC"/>
    <w:rsid w:val="00142B75"/>
    <w:rsid w:val="00142C31"/>
    <w:rsid w:val="00143385"/>
    <w:rsid w:val="001435DF"/>
    <w:rsid w:val="00143A92"/>
    <w:rsid w:val="00143B69"/>
    <w:rsid w:val="00143ECB"/>
    <w:rsid w:val="00144174"/>
    <w:rsid w:val="00144207"/>
    <w:rsid w:val="001445E8"/>
    <w:rsid w:val="00144D00"/>
    <w:rsid w:val="00144EF8"/>
    <w:rsid w:val="00145128"/>
    <w:rsid w:val="00145562"/>
    <w:rsid w:val="001456A6"/>
    <w:rsid w:val="00145992"/>
    <w:rsid w:val="00146055"/>
    <w:rsid w:val="00146214"/>
    <w:rsid w:val="00146474"/>
    <w:rsid w:val="00146552"/>
    <w:rsid w:val="0014678B"/>
    <w:rsid w:val="00146A54"/>
    <w:rsid w:val="00146B3A"/>
    <w:rsid w:val="00146D47"/>
    <w:rsid w:val="0014706D"/>
    <w:rsid w:val="0014773F"/>
    <w:rsid w:val="001477C6"/>
    <w:rsid w:val="00147AE7"/>
    <w:rsid w:val="00147E87"/>
    <w:rsid w:val="00147F55"/>
    <w:rsid w:val="00150861"/>
    <w:rsid w:val="00150D04"/>
    <w:rsid w:val="001510CA"/>
    <w:rsid w:val="0015118C"/>
    <w:rsid w:val="00151413"/>
    <w:rsid w:val="00151580"/>
    <w:rsid w:val="00151646"/>
    <w:rsid w:val="00151BF1"/>
    <w:rsid w:val="00151D3F"/>
    <w:rsid w:val="00151E1E"/>
    <w:rsid w:val="00151E42"/>
    <w:rsid w:val="00151FEC"/>
    <w:rsid w:val="00152172"/>
    <w:rsid w:val="001522F4"/>
    <w:rsid w:val="00152589"/>
    <w:rsid w:val="001526F5"/>
    <w:rsid w:val="001528D2"/>
    <w:rsid w:val="00152CFA"/>
    <w:rsid w:val="00152F98"/>
    <w:rsid w:val="00153193"/>
    <w:rsid w:val="00153607"/>
    <w:rsid w:val="00153E24"/>
    <w:rsid w:val="001541B4"/>
    <w:rsid w:val="00154E15"/>
    <w:rsid w:val="00154ED3"/>
    <w:rsid w:val="001552A5"/>
    <w:rsid w:val="001553B9"/>
    <w:rsid w:val="001553E7"/>
    <w:rsid w:val="001556F9"/>
    <w:rsid w:val="0015570D"/>
    <w:rsid w:val="001559BB"/>
    <w:rsid w:val="001560D3"/>
    <w:rsid w:val="0015640E"/>
    <w:rsid w:val="00156808"/>
    <w:rsid w:val="00156871"/>
    <w:rsid w:val="001569E0"/>
    <w:rsid w:val="00156D2A"/>
    <w:rsid w:val="0015730A"/>
    <w:rsid w:val="00157A99"/>
    <w:rsid w:val="00157C5F"/>
    <w:rsid w:val="001600E9"/>
    <w:rsid w:val="00160257"/>
    <w:rsid w:val="00160501"/>
    <w:rsid w:val="001608CF"/>
    <w:rsid w:val="00160D12"/>
    <w:rsid w:val="001610D6"/>
    <w:rsid w:val="0016148C"/>
    <w:rsid w:val="001616DE"/>
    <w:rsid w:val="00161DD7"/>
    <w:rsid w:val="00162022"/>
    <w:rsid w:val="00162097"/>
    <w:rsid w:val="001620DA"/>
    <w:rsid w:val="00162205"/>
    <w:rsid w:val="00162825"/>
    <w:rsid w:val="00162B52"/>
    <w:rsid w:val="00162B66"/>
    <w:rsid w:val="00162FE0"/>
    <w:rsid w:val="0016311B"/>
    <w:rsid w:val="0016371A"/>
    <w:rsid w:val="00163750"/>
    <w:rsid w:val="00163AA6"/>
    <w:rsid w:val="0016400B"/>
    <w:rsid w:val="00164069"/>
    <w:rsid w:val="001643CC"/>
    <w:rsid w:val="001643F2"/>
    <w:rsid w:val="0016444D"/>
    <w:rsid w:val="00164648"/>
    <w:rsid w:val="0016479B"/>
    <w:rsid w:val="001647EF"/>
    <w:rsid w:val="00164813"/>
    <w:rsid w:val="001649E4"/>
    <w:rsid w:val="00164A56"/>
    <w:rsid w:val="00164B15"/>
    <w:rsid w:val="00164B23"/>
    <w:rsid w:val="00164DBE"/>
    <w:rsid w:val="0016556F"/>
    <w:rsid w:val="00165580"/>
    <w:rsid w:val="00165836"/>
    <w:rsid w:val="00165BAB"/>
    <w:rsid w:val="00166005"/>
    <w:rsid w:val="00166493"/>
    <w:rsid w:val="001666C1"/>
    <w:rsid w:val="001666E0"/>
    <w:rsid w:val="00166852"/>
    <w:rsid w:val="00166A4C"/>
    <w:rsid w:val="00166B42"/>
    <w:rsid w:val="00166F60"/>
    <w:rsid w:val="0016721D"/>
    <w:rsid w:val="001675BF"/>
    <w:rsid w:val="0016774C"/>
    <w:rsid w:val="00167999"/>
    <w:rsid w:val="001679F4"/>
    <w:rsid w:val="00167E0C"/>
    <w:rsid w:val="00167F03"/>
    <w:rsid w:val="00167F6A"/>
    <w:rsid w:val="001705E3"/>
    <w:rsid w:val="00170AFE"/>
    <w:rsid w:val="00170E6E"/>
    <w:rsid w:val="00171227"/>
    <w:rsid w:val="00171314"/>
    <w:rsid w:val="001713E7"/>
    <w:rsid w:val="001718B9"/>
    <w:rsid w:val="001719E3"/>
    <w:rsid w:val="00171DFB"/>
    <w:rsid w:val="00171E01"/>
    <w:rsid w:val="001722EA"/>
    <w:rsid w:val="00172474"/>
    <w:rsid w:val="0017270D"/>
    <w:rsid w:val="00172AA0"/>
    <w:rsid w:val="00172E90"/>
    <w:rsid w:val="001730E2"/>
    <w:rsid w:val="001733AF"/>
    <w:rsid w:val="0017407B"/>
    <w:rsid w:val="001743B2"/>
    <w:rsid w:val="00174793"/>
    <w:rsid w:val="001749D9"/>
    <w:rsid w:val="00174A74"/>
    <w:rsid w:val="00174A76"/>
    <w:rsid w:val="00174C5C"/>
    <w:rsid w:val="00174D77"/>
    <w:rsid w:val="00174F1A"/>
    <w:rsid w:val="00175194"/>
    <w:rsid w:val="0017540B"/>
    <w:rsid w:val="00175673"/>
    <w:rsid w:val="0017567A"/>
    <w:rsid w:val="001756F0"/>
    <w:rsid w:val="001758B3"/>
    <w:rsid w:val="00175B37"/>
    <w:rsid w:val="00175C97"/>
    <w:rsid w:val="00175E32"/>
    <w:rsid w:val="00176029"/>
    <w:rsid w:val="00176097"/>
    <w:rsid w:val="001767F0"/>
    <w:rsid w:val="00176845"/>
    <w:rsid w:val="00176990"/>
    <w:rsid w:val="00176E51"/>
    <w:rsid w:val="00176FB5"/>
    <w:rsid w:val="001775E8"/>
    <w:rsid w:val="0017762C"/>
    <w:rsid w:val="00177967"/>
    <w:rsid w:val="00177A43"/>
    <w:rsid w:val="00177C61"/>
    <w:rsid w:val="00177C97"/>
    <w:rsid w:val="00177D39"/>
    <w:rsid w:val="00177F0E"/>
    <w:rsid w:val="00177FCE"/>
    <w:rsid w:val="0018001D"/>
    <w:rsid w:val="00180156"/>
    <w:rsid w:val="0018038C"/>
    <w:rsid w:val="0018049F"/>
    <w:rsid w:val="00180BC0"/>
    <w:rsid w:val="00180C30"/>
    <w:rsid w:val="00180F6A"/>
    <w:rsid w:val="00181144"/>
    <w:rsid w:val="00181206"/>
    <w:rsid w:val="001812C2"/>
    <w:rsid w:val="00181B70"/>
    <w:rsid w:val="001822AE"/>
    <w:rsid w:val="0018249D"/>
    <w:rsid w:val="001824D7"/>
    <w:rsid w:val="00182583"/>
    <w:rsid w:val="00182820"/>
    <w:rsid w:val="00182825"/>
    <w:rsid w:val="00182A2C"/>
    <w:rsid w:val="00182F3E"/>
    <w:rsid w:val="001830B5"/>
    <w:rsid w:val="00183118"/>
    <w:rsid w:val="00183BED"/>
    <w:rsid w:val="00183D41"/>
    <w:rsid w:val="00184020"/>
    <w:rsid w:val="00184068"/>
    <w:rsid w:val="001840F6"/>
    <w:rsid w:val="00184304"/>
    <w:rsid w:val="00184319"/>
    <w:rsid w:val="001844E6"/>
    <w:rsid w:val="001845C4"/>
    <w:rsid w:val="00184633"/>
    <w:rsid w:val="0018485F"/>
    <w:rsid w:val="00184AAB"/>
    <w:rsid w:val="00184DCF"/>
    <w:rsid w:val="00185354"/>
    <w:rsid w:val="0018545D"/>
    <w:rsid w:val="0018587E"/>
    <w:rsid w:val="00185C35"/>
    <w:rsid w:val="00185D55"/>
    <w:rsid w:val="00185D70"/>
    <w:rsid w:val="00186254"/>
    <w:rsid w:val="001862B9"/>
    <w:rsid w:val="0018646C"/>
    <w:rsid w:val="00186625"/>
    <w:rsid w:val="00186BC2"/>
    <w:rsid w:val="00187C26"/>
    <w:rsid w:val="00187E8F"/>
    <w:rsid w:val="00190271"/>
    <w:rsid w:val="00190346"/>
    <w:rsid w:val="00190469"/>
    <w:rsid w:val="00190588"/>
    <w:rsid w:val="001908F1"/>
    <w:rsid w:val="00190999"/>
    <w:rsid w:val="00190CBA"/>
    <w:rsid w:val="00190DBB"/>
    <w:rsid w:val="001917EF"/>
    <w:rsid w:val="00191803"/>
    <w:rsid w:val="00191C24"/>
    <w:rsid w:val="00191E68"/>
    <w:rsid w:val="001922A9"/>
    <w:rsid w:val="00192363"/>
    <w:rsid w:val="00192541"/>
    <w:rsid w:val="0019272D"/>
    <w:rsid w:val="00192995"/>
    <w:rsid w:val="001929FB"/>
    <w:rsid w:val="00192EE0"/>
    <w:rsid w:val="001931BC"/>
    <w:rsid w:val="0019320B"/>
    <w:rsid w:val="001938E8"/>
    <w:rsid w:val="00193A0A"/>
    <w:rsid w:val="00193EC6"/>
    <w:rsid w:val="00193FD3"/>
    <w:rsid w:val="001946EF"/>
    <w:rsid w:val="00195074"/>
    <w:rsid w:val="001950E6"/>
    <w:rsid w:val="001951C4"/>
    <w:rsid w:val="0019560C"/>
    <w:rsid w:val="00195F4C"/>
    <w:rsid w:val="00196031"/>
    <w:rsid w:val="00196060"/>
    <w:rsid w:val="001960CB"/>
    <w:rsid w:val="0019625F"/>
    <w:rsid w:val="0019629A"/>
    <w:rsid w:val="001965EA"/>
    <w:rsid w:val="00196689"/>
    <w:rsid w:val="00196A00"/>
    <w:rsid w:val="00196B20"/>
    <w:rsid w:val="00196BD8"/>
    <w:rsid w:val="00196DEC"/>
    <w:rsid w:val="00196F83"/>
    <w:rsid w:val="001970BC"/>
    <w:rsid w:val="00197208"/>
    <w:rsid w:val="001975B1"/>
    <w:rsid w:val="001A003C"/>
    <w:rsid w:val="001A00C0"/>
    <w:rsid w:val="001A0154"/>
    <w:rsid w:val="001A0340"/>
    <w:rsid w:val="001A0399"/>
    <w:rsid w:val="001A04B7"/>
    <w:rsid w:val="001A069D"/>
    <w:rsid w:val="001A0A4C"/>
    <w:rsid w:val="001A0B24"/>
    <w:rsid w:val="001A0DD5"/>
    <w:rsid w:val="001A103A"/>
    <w:rsid w:val="001A11BF"/>
    <w:rsid w:val="001A153B"/>
    <w:rsid w:val="001A16C2"/>
    <w:rsid w:val="001A1883"/>
    <w:rsid w:val="001A19E7"/>
    <w:rsid w:val="001A1A3B"/>
    <w:rsid w:val="001A1A6D"/>
    <w:rsid w:val="001A1B05"/>
    <w:rsid w:val="001A1BD0"/>
    <w:rsid w:val="001A1CBA"/>
    <w:rsid w:val="001A2169"/>
    <w:rsid w:val="001A2180"/>
    <w:rsid w:val="001A2603"/>
    <w:rsid w:val="001A27B3"/>
    <w:rsid w:val="001A354E"/>
    <w:rsid w:val="001A3AC7"/>
    <w:rsid w:val="001A3EBD"/>
    <w:rsid w:val="001A3FDA"/>
    <w:rsid w:val="001A4012"/>
    <w:rsid w:val="001A4186"/>
    <w:rsid w:val="001A4555"/>
    <w:rsid w:val="001A4601"/>
    <w:rsid w:val="001A49B5"/>
    <w:rsid w:val="001A4A64"/>
    <w:rsid w:val="001A4CB4"/>
    <w:rsid w:val="001A4D5C"/>
    <w:rsid w:val="001A4E30"/>
    <w:rsid w:val="001A4F5F"/>
    <w:rsid w:val="001A52F1"/>
    <w:rsid w:val="001A534A"/>
    <w:rsid w:val="001A54BB"/>
    <w:rsid w:val="001A5635"/>
    <w:rsid w:val="001A5669"/>
    <w:rsid w:val="001A5763"/>
    <w:rsid w:val="001A57A0"/>
    <w:rsid w:val="001A58B2"/>
    <w:rsid w:val="001A58E6"/>
    <w:rsid w:val="001A5ADF"/>
    <w:rsid w:val="001A5B74"/>
    <w:rsid w:val="001A615F"/>
    <w:rsid w:val="001A621F"/>
    <w:rsid w:val="001A62BF"/>
    <w:rsid w:val="001A62DC"/>
    <w:rsid w:val="001A65E3"/>
    <w:rsid w:val="001A68E7"/>
    <w:rsid w:val="001A6E94"/>
    <w:rsid w:val="001A7556"/>
    <w:rsid w:val="001A79A7"/>
    <w:rsid w:val="001A7A2C"/>
    <w:rsid w:val="001B00F3"/>
    <w:rsid w:val="001B0129"/>
    <w:rsid w:val="001B0560"/>
    <w:rsid w:val="001B0C1E"/>
    <w:rsid w:val="001B0FBF"/>
    <w:rsid w:val="001B0FE0"/>
    <w:rsid w:val="001B0FE5"/>
    <w:rsid w:val="001B113B"/>
    <w:rsid w:val="001B1375"/>
    <w:rsid w:val="001B1490"/>
    <w:rsid w:val="001B17DE"/>
    <w:rsid w:val="001B19AC"/>
    <w:rsid w:val="001B19B6"/>
    <w:rsid w:val="001B2559"/>
    <w:rsid w:val="001B28D8"/>
    <w:rsid w:val="001B29E6"/>
    <w:rsid w:val="001B2A32"/>
    <w:rsid w:val="001B2EF8"/>
    <w:rsid w:val="001B302A"/>
    <w:rsid w:val="001B37E7"/>
    <w:rsid w:val="001B3B89"/>
    <w:rsid w:val="001B474B"/>
    <w:rsid w:val="001B4CAC"/>
    <w:rsid w:val="001B52A8"/>
    <w:rsid w:val="001B5DDA"/>
    <w:rsid w:val="001B6165"/>
    <w:rsid w:val="001B65D9"/>
    <w:rsid w:val="001B66C3"/>
    <w:rsid w:val="001B6748"/>
    <w:rsid w:val="001B69DE"/>
    <w:rsid w:val="001B6AF6"/>
    <w:rsid w:val="001B6DCC"/>
    <w:rsid w:val="001B708A"/>
    <w:rsid w:val="001B7155"/>
    <w:rsid w:val="001B7363"/>
    <w:rsid w:val="001B7504"/>
    <w:rsid w:val="001B785B"/>
    <w:rsid w:val="001B79DB"/>
    <w:rsid w:val="001B7D9B"/>
    <w:rsid w:val="001C0268"/>
    <w:rsid w:val="001C03BD"/>
    <w:rsid w:val="001C046C"/>
    <w:rsid w:val="001C08BC"/>
    <w:rsid w:val="001C09B7"/>
    <w:rsid w:val="001C0A8B"/>
    <w:rsid w:val="001C1264"/>
    <w:rsid w:val="001C1452"/>
    <w:rsid w:val="001C16BA"/>
    <w:rsid w:val="001C1A71"/>
    <w:rsid w:val="001C1BCC"/>
    <w:rsid w:val="001C1C3B"/>
    <w:rsid w:val="001C2028"/>
    <w:rsid w:val="001C214E"/>
    <w:rsid w:val="001C25C4"/>
    <w:rsid w:val="001C2C01"/>
    <w:rsid w:val="001C2C09"/>
    <w:rsid w:val="001C2CB6"/>
    <w:rsid w:val="001C3076"/>
    <w:rsid w:val="001C3094"/>
    <w:rsid w:val="001C315B"/>
    <w:rsid w:val="001C352A"/>
    <w:rsid w:val="001C3604"/>
    <w:rsid w:val="001C38E5"/>
    <w:rsid w:val="001C3AB6"/>
    <w:rsid w:val="001C3C82"/>
    <w:rsid w:val="001C3E70"/>
    <w:rsid w:val="001C42F5"/>
    <w:rsid w:val="001C4344"/>
    <w:rsid w:val="001C44CB"/>
    <w:rsid w:val="001C452A"/>
    <w:rsid w:val="001C4565"/>
    <w:rsid w:val="001C4DF1"/>
    <w:rsid w:val="001C4FEC"/>
    <w:rsid w:val="001C505D"/>
    <w:rsid w:val="001C53E0"/>
    <w:rsid w:val="001C549A"/>
    <w:rsid w:val="001C5768"/>
    <w:rsid w:val="001C580C"/>
    <w:rsid w:val="001C59E2"/>
    <w:rsid w:val="001C59E9"/>
    <w:rsid w:val="001C5D37"/>
    <w:rsid w:val="001C5D7A"/>
    <w:rsid w:val="001C6134"/>
    <w:rsid w:val="001C66B8"/>
    <w:rsid w:val="001C66E5"/>
    <w:rsid w:val="001C679E"/>
    <w:rsid w:val="001C684A"/>
    <w:rsid w:val="001C685E"/>
    <w:rsid w:val="001C6AFF"/>
    <w:rsid w:val="001C743A"/>
    <w:rsid w:val="001C74D2"/>
    <w:rsid w:val="001C7546"/>
    <w:rsid w:val="001C76B9"/>
    <w:rsid w:val="001D00A1"/>
    <w:rsid w:val="001D02B9"/>
    <w:rsid w:val="001D035F"/>
    <w:rsid w:val="001D0E08"/>
    <w:rsid w:val="001D1184"/>
    <w:rsid w:val="001D1344"/>
    <w:rsid w:val="001D14F4"/>
    <w:rsid w:val="001D1562"/>
    <w:rsid w:val="001D17CD"/>
    <w:rsid w:val="001D19C0"/>
    <w:rsid w:val="001D1AE1"/>
    <w:rsid w:val="001D1B26"/>
    <w:rsid w:val="001D241F"/>
    <w:rsid w:val="001D2486"/>
    <w:rsid w:val="001D2561"/>
    <w:rsid w:val="001D262D"/>
    <w:rsid w:val="001D2A46"/>
    <w:rsid w:val="001D2D41"/>
    <w:rsid w:val="001D2E3F"/>
    <w:rsid w:val="001D2F5A"/>
    <w:rsid w:val="001D3059"/>
    <w:rsid w:val="001D3067"/>
    <w:rsid w:val="001D3125"/>
    <w:rsid w:val="001D35B2"/>
    <w:rsid w:val="001D386E"/>
    <w:rsid w:val="001D387D"/>
    <w:rsid w:val="001D3D01"/>
    <w:rsid w:val="001D40CB"/>
    <w:rsid w:val="001D410D"/>
    <w:rsid w:val="001D4184"/>
    <w:rsid w:val="001D427C"/>
    <w:rsid w:val="001D4B48"/>
    <w:rsid w:val="001D4EDF"/>
    <w:rsid w:val="001D4F9B"/>
    <w:rsid w:val="001D5073"/>
    <w:rsid w:val="001D5301"/>
    <w:rsid w:val="001D558B"/>
    <w:rsid w:val="001D589E"/>
    <w:rsid w:val="001D6020"/>
    <w:rsid w:val="001D612E"/>
    <w:rsid w:val="001D6203"/>
    <w:rsid w:val="001D6491"/>
    <w:rsid w:val="001D66AA"/>
    <w:rsid w:val="001D67C0"/>
    <w:rsid w:val="001D6B3C"/>
    <w:rsid w:val="001D7007"/>
    <w:rsid w:val="001D738E"/>
    <w:rsid w:val="001D773F"/>
    <w:rsid w:val="001D7B1A"/>
    <w:rsid w:val="001E00B2"/>
    <w:rsid w:val="001E0115"/>
    <w:rsid w:val="001E0295"/>
    <w:rsid w:val="001E0615"/>
    <w:rsid w:val="001E0AD4"/>
    <w:rsid w:val="001E0C23"/>
    <w:rsid w:val="001E0C70"/>
    <w:rsid w:val="001E0D97"/>
    <w:rsid w:val="001E1044"/>
    <w:rsid w:val="001E1C5C"/>
    <w:rsid w:val="001E1E44"/>
    <w:rsid w:val="001E2B51"/>
    <w:rsid w:val="001E2BD1"/>
    <w:rsid w:val="001E2E54"/>
    <w:rsid w:val="001E2F77"/>
    <w:rsid w:val="001E3161"/>
    <w:rsid w:val="001E32A7"/>
    <w:rsid w:val="001E32CC"/>
    <w:rsid w:val="001E362C"/>
    <w:rsid w:val="001E377D"/>
    <w:rsid w:val="001E3F7F"/>
    <w:rsid w:val="001E40D9"/>
    <w:rsid w:val="001E4127"/>
    <w:rsid w:val="001E43F6"/>
    <w:rsid w:val="001E45AF"/>
    <w:rsid w:val="001E45BA"/>
    <w:rsid w:val="001E4793"/>
    <w:rsid w:val="001E4CA2"/>
    <w:rsid w:val="001E4D4A"/>
    <w:rsid w:val="001E51CF"/>
    <w:rsid w:val="001E52F0"/>
    <w:rsid w:val="001E5A89"/>
    <w:rsid w:val="001E5C11"/>
    <w:rsid w:val="001E5D1B"/>
    <w:rsid w:val="001E5DED"/>
    <w:rsid w:val="001E613B"/>
    <w:rsid w:val="001E6215"/>
    <w:rsid w:val="001E6F5E"/>
    <w:rsid w:val="001E700D"/>
    <w:rsid w:val="001E71BD"/>
    <w:rsid w:val="001E722B"/>
    <w:rsid w:val="001E7590"/>
    <w:rsid w:val="001E7AE8"/>
    <w:rsid w:val="001E7B14"/>
    <w:rsid w:val="001E7D21"/>
    <w:rsid w:val="001F022C"/>
    <w:rsid w:val="001F0237"/>
    <w:rsid w:val="001F0404"/>
    <w:rsid w:val="001F05BE"/>
    <w:rsid w:val="001F063F"/>
    <w:rsid w:val="001F0884"/>
    <w:rsid w:val="001F12F6"/>
    <w:rsid w:val="001F1542"/>
    <w:rsid w:val="001F161C"/>
    <w:rsid w:val="001F1C9B"/>
    <w:rsid w:val="001F2105"/>
    <w:rsid w:val="001F2264"/>
    <w:rsid w:val="001F2550"/>
    <w:rsid w:val="001F2602"/>
    <w:rsid w:val="001F26BE"/>
    <w:rsid w:val="001F2793"/>
    <w:rsid w:val="001F2A33"/>
    <w:rsid w:val="001F2A8B"/>
    <w:rsid w:val="001F2BAC"/>
    <w:rsid w:val="001F2EF3"/>
    <w:rsid w:val="001F312B"/>
    <w:rsid w:val="001F3613"/>
    <w:rsid w:val="001F3A1A"/>
    <w:rsid w:val="001F3E2A"/>
    <w:rsid w:val="001F4131"/>
    <w:rsid w:val="001F4303"/>
    <w:rsid w:val="001F4413"/>
    <w:rsid w:val="001F44C5"/>
    <w:rsid w:val="001F45C5"/>
    <w:rsid w:val="001F46D2"/>
    <w:rsid w:val="001F47A3"/>
    <w:rsid w:val="001F4811"/>
    <w:rsid w:val="001F482E"/>
    <w:rsid w:val="001F49FA"/>
    <w:rsid w:val="001F4C9C"/>
    <w:rsid w:val="001F4CE7"/>
    <w:rsid w:val="001F4D82"/>
    <w:rsid w:val="001F5183"/>
    <w:rsid w:val="001F581F"/>
    <w:rsid w:val="001F58B7"/>
    <w:rsid w:val="001F595A"/>
    <w:rsid w:val="001F5A0B"/>
    <w:rsid w:val="001F5B02"/>
    <w:rsid w:val="001F5EAB"/>
    <w:rsid w:val="001F5EFD"/>
    <w:rsid w:val="001F6037"/>
    <w:rsid w:val="001F64CC"/>
    <w:rsid w:val="001F6765"/>
    <w:rsid w:val="001F6A7C"/>
    <w:rsid w:val="001F6B18"/>
    <w:rsid w:val="001F6B40"/>
    <w:rsid w:val="001F6D3A"/>
    <w:rsid w:val="001F72D3"/>
    <w:rsid w:val="001F7568"/>
    <w:rsid w:val="001F77FA"/>
    <w:rsid w:val="001F7DC0"/>
    <w:rsid w:val="002000A4"/>
    <w:rsid w:val="00200301"/>
    <w:rsid w:val="002003B7"/>
    <w:rsid w:val="00200640"/>
    <w:rsid w:val="00200AAB"/>
    <w:rsid w:val="00200BEC"/>
    <w:rsid w:val="00200CC1"/>
    <w:rsid w:val="00200DBE"/>
    <w:rsid w:val="0020109A"/>
    <w:rsid w:val="002011B9"/>
    <w:rsid w:val="002011D9"/>
    <w:rsid w:val="0020127B"/>
    <w:rsid w:val="00201323"/>
    <w:rsid w:val="00201433"/>
    <w:rsid w:val="0020145F"/>
    <w:rsid w:val="002016B1"/>
    <w:rsid w:val="00201747"/>
    <w:rsid w:val="002019A8"/>
    <w:rsid w:val="00201D87"/>
    <w:rsid w:val="00202011"/>
    <w:rsid w:val="00202205"/>
    <w:rsid w:val="002022CA"/>
    <w:rsid w:val="00202681"/>
    <w:rsid w:val="00202C1E"/>
    <w:rsid w:val="00202D59"/>
    <w:rsid w:val="00203560"/>
    <w:rsid w:val="00203769"/>
    <w:rsid w:val="00203C5E"/>
    <w:rsid w:val="00203EC8"/>
    <w:rsid w:val="002041D6"/>
    <w:rsid w:val="002045DA"/>
    <w:rsid w:val="00204C7F"/>
    <w:rsid w:val="00204DB8"/>
    <w:rsid w:val="00204EC4"/>
    <w:rsid w:val="00205223"/>
    <w:rsid w:val="00205288"/>
    <w:rsid w:val="002058AB"/>
    <w:rsid w:val="00205B61"/>
    <w:rsid w:val="00205B91"/>
    <w:rsid w:val="00205C64"/>
    <w:rsid w:val="00205FB3"/>
    <w:rsid w:val="0020620C"/>
    <w:rsid w:val="00206441"/>
    <w:rsid w:val="002066AF"/>
    <w:rsid w:val="00206A8C"/>
    <w:rsid w:val="00206BF8"/>
    <w:rsid w:val="00207247"/>
    <w:rsid w:val="00207251"/>
    <w:rsid w:val="0020768A"/>
    <w:rsid w:val="0020772D"/>
    <w:rsid w:val="0020787D"/>
    <w:rsid w:val="00207D0A"/>
    <w:rsid w:val="00210052"/>
    <w:rsid w:val="00210B3F"/>
    <w:rsid w:val="00210BD5"/>
    <w:rsid w:val="0021112E"/>
    <w:rsid w:val="002118E5"/>
    <w:rsid w:val="00211B6C"/>
    <w:rsid w:val="00211BAC"/>
    <w:rsid w:val="00211C66"/>
    <w:rsid w:val="00211D34"/>
    <w:rsid w:val="00212A0B"/>
    <w:rsid w:val="00212BB4"/>
    <w:rsid w:val="00212CFB"/>
    <w:rsid w:val="00212FA5"/>
    <w:rsid w:val="00213429"/>
    <w:rsid w:val="0021381D"/>
    <w:rsid w:val="002138DA"/>
    <w:rsid w:val="002138F4"/>
    <w:rsid w:val="00213B87"/>
    <w:rsid w:val="00213F24"/>
    <w:rsid w:val="00214287"/>
    <w:rsid w:val="002149D4"/>
    <w:rsid w:val="00214CB4"/>
    <w:rsid w:val="00214F9B"/>
    <w:rsid w:val="00215125"/>
    <w:rsid w:val="0021543A"/>
    <w:rsid w:val="0021571F"/>
    <w:rsid w:val="00216143"/>
    <w:rsid w:val="002161E7"/>
    <w:rsid w:val="00216486"/>
    <w:rsid w:val="00216D22"/>
    <w:rsid w:val="00216F7E"/>
    <w:rsid w:val="002170A7"/>
    <w:rsid w:val="0021727C"/>
    <w:rsid w:val="002176B2"/>
    <w:rsid w:val="00217A8F"/>
    <w:rsid w:val="00217AE5"/>
    <w:rsid w:val="00217F06"/>
    <w:rsid w:val="00220063"/>
    <w:rsid w:val="0022024A"/>
    <w:rsid w:val="002202A7"/>
    <w:rsid w:val="00220447"/>
    <w:rsid w:val="00220686"/>
    <w:rsid w:val="002206EA"/>
    <w:rsid w:val="00220823"/>
    <w:rsid w:val="00220DB4"/>
    <w:rsid w:val="002211AD"/>
    <w:rsid w:val="0022154B"/>
    <w:rsid w:val="00221884"/>
    <w:rsid w:val="00221C55"/>
    <w:rsid w:val="00221CDF"/>
    <w:rsid w:val="00221CF1"/>
    <w:rsid w:val="00221D44"/>
    <w:rsid w:val="0022207B"/>
    <w:rsid w:val="002224AD"/>
    <w:rsid w:val="002227F4"/>
    <w:rsid w:val="00222A3A"/>
    <w:rsid w:val="00222B1D"/>
    <w:rsid w:val="00222C27"/>
    <w:rsid w:val="00222DAC"/>
    <w:rsid w:val="00222E1C"/>
    <w:rsid w:val="00222E73"/>
    <w:rsid w:val="0022311E"/>
    <w:rsid w:val="0022362B"/>
    <w:rsid w:val="00223834"/>
    <w:rsid w:val="002238D6"/>
    <w:rsid w:val="00223926"/>
    <w:rsid w:val="00223B3A"/>
    <w:rsid w:val="0022420F"/>
    <w:rsid w:val="00224346"/>
    <w:rsid w:val="002243ED"/>
    <w:rsid w:val="00224504"/>
    <w:rsid w:val="00224876"/>
    <w:rsid w:val="00224935"/>
    <w:rsid w:val="00224C96"/>
    <w:rsid w:val="00224DF7"/>
    <w:rsid w:val="002250CB"/>
    <w:rsid w:val="00225563"/>
    <w:rsid w:val="00225A6E"/>
    <w:rsid w:val="00225B4A"/>
    <w:rsid w:val="00225D34"/>
    <w:rsid w:val="002260B8"/>
    <w:rsid w:val="0022627D"/>
    <w:rsid w:val="0022658C"/>
    <w:rsid w:val="002267BB"/>
    <w:rsid w:val="00226C0D"/>
    <w:rsid w:val="00226D6D"/>
    <w:rsid w:val="00226D72"/>
    <w:rsid w:val="00226E1F"/>
    <w:rsid w:val="00226F70"/>
    <w:rsid w:val="002270B8"/>
    <w:rsid w:val="00227890"/>
    <w:rsid w:val="00227976"/>
    <w:rsid w:val="0023000B"/>
    <w:rsid w:val="0023037C"/>
    <w:rsid w:val="002304DE"/>
    <w:rsid w:val="00230665"/>
    <w:rsid w:val="00230960"/>
    <w:rsid w:val="00230B46"/>
    <w:rsid w:val="00230BDC"/>
    <w:rsid w:val="00230E2F"/>
    <w:rsid w:val="00231346"/>
    <w:rsid w:val="00231616"/>
    <w:rsid w:val="00231B05"/>
    <w:rsid w:val="00231D56"/>
    <w:rsid w:val="0023213C"/>
    <w:rsid w:val="002323AD"/>
    <w:rsid w:val="0023281B"/>
    <w:rsid w:val="00232D7D"/>
    <w:rsid w:val="00233094"/>
    <w:rsid w:val="002333F2"/>
    <w:rsid w:val="002336D3"/>
    <w:rsid w:val="002338D0"/>
    <w:rsid w:val="00233A86"/>
    <w:rsid w:val="00233B5B"/>
    <w:rsid w:val="002341F9"/>
    <w:rsid w:val="00234A89"/>
    <w:rsid w:val="00234C0E"/>
    <w:rsid w:val="00234D3F"/>
    <w:rsid w:val="00235239"/>
    <w:rsid w:val="00235451"/>
    <w:rsid w:val="002358A2"/>
    <w:rsid w:val="00235BF9"/>
    <w:rsid w:val="00235DD6"/>
    <w:rsid w:val="00235E7B"/>
    <w:rsid w:val="00235F09"/>
    <w:rsid w:val="002360F1"/>
    <w:rsid w:val="00236278"/>
    <w:rsid w:val="0023653E"/>
    <w:rsid w:val="002366B7"/>
    <w:rsid w:val="002366C9"/>
    <w:rsid w:val="002367E0"/>
    <w:rsid w:val="0023684F"/>
    <w:rsid w:val="002369E7"/>
    <w:rsid w:val="00236BCF"/>
    <w:rsid w:val="00236BDF"/>
    <w:rsid w:val="00236CBD"/>
    <w:rsid w:val="002372D3"/>
    <w:rsid w:val="002372DF"/>
    <w:rsid w:val="00237347"/>
    <w:rsid w:val="00237797"/>
    <w:rsid w:val="002379E2"/>
    <w:rsid w:val="00237B06"/>
    <w:rsid w:val="00237EEA"/>
    <w:rsid w:val="002400F1"/>
    <w:rsid w:val="002401B0"/>
    <w:rsid w:val="002402D0"/>
    <w:rsid w:val="00240587"/>
    <w:rsid w:val="00240E68"/>
    <w:rsid w:val="00241226"/>
    <w:rsid w:val="002412E0"/>
    <w:rsid w:val="0024136D"/>
    <w:rsid w:val="002413EB"/>
    <w:rsid w:val="00241EEE"/>
    <w:rsid w:val="0024204E"/>
    <w:rsid w:val="002420B3"/>
    <w:rsid w:val="00242252"/>
    <w:rsid w:val="00242262"/>
    <w:rsid w:val="002422A1"/>
    <w:rsid w:val="002422BE"/>
    <w:rsid w:val="002426CF"/>
    <w:rsid w:val="002428BF"/>
    <w:rsid w:val="00242D17"/>
    <w:rsid w:val="00242D4F"/>
    <w:rsid w:val="0024306C"/>
    <w:rsid w:val="00243241"/>
    <w:rsid w:val="0024326D"/>
    <w:rsid w:val="002436C6"/>
    <w:rsid w:val="00243A35"/>
    <w:rsid w:val="0024401F"/>
    <w:rsid w:val="00244541"/>
    <w:rsid w:val="00244742"/>
    <w:rsid w:val="002447B9"/>
    <w:rsid w:val="002447CF"/>
    <w:rsid w:val="00245225"/>
    <w:rsid w:val="00245C3C"/>
    <w:rsid w:val="00245D6A"/>
    <w:rsid w:val="00245DC5"/>
    <w:rsid w:val="0024642E"/>
    <w:rsid w:val="002468A4"/>
    <w:rsid w:val="002471F6"/>
    <w:rsid w:val="00247B72"/>
    <w:rsid w:val="00247BAA"/>
    <w:rsid w:val="00247D77"/>
    <w:rsid w:val="00247F1C"/>
    <w:rsid w:val="00250208"/>
    <w:rsid w:val="0025061B"/>
    <w:rsid w:val="00250623"/>
    <w:rsid w:val="00250C6B"/>
    <w:rsid w:val="00250DC4"/>
    <w:rsid w:val="0025154C"/>
    <w:rsid w:val="0025162D"/>
    <w:rsid w:val="00251686"/>
    <w:rsid w:val="002517BF"/>
    <w:rsid w:val="002517FC"/>
    <w:rsid w:val="0025202B"/>
    <w:rsid w:val="00252331"/>
    <w:rsid w:val="00252460"/>
    <w:rsid w:val="002527E1"/>
    <w:rsid w:val="002529A6"/>
    <w:rsid w:val="00252D19"/>
    <w:rsid w:val="00252D72"/>
    <w:rsid w:val="00252EFA"/>
    <w:rsid w:val="0025304F"/>
    <w:rsid w:val="002530AE"/>
    <w:rsid w:val="00253130"/>
    <w:rsid w:val="00253581"/>
    <w:rsid w:val="002538C1"/>
    <w:rsid w:val="00253943"/>
    <w:rsid w:val="00253BD1"/>
    <w:rsid w:val="00253C7A"/>
    <w:rsid w:val="00253DA6"/>
    <w:rsid w:val="00253E7A"/>
    <w:rsid w:val="00253E9A"/>
    <w:rsid w:val="00254181"/>
    <w:rsid w:val="00254535"/>
    <w:rsid w:val="00254A71"/>
    <w:rsid w:val="00254B6E"/>
    <w:rsid w:val="00254F10"/>
    <w:rsid w:val="002557BE"/>
    <w:rsid w:val="00255A12"/>
    <w:rsid w:val="00255A3B"/>
    <w:rsid w:val="00255A4A"/>
    <w:rsid w:val="00255B4A"/>
    <w:rsid w:val="00255C50"/>
    <w:rsid w:val="00255E75"/>
    <w:rsid w:val="00255F78"/>
    <w:rsid w:val="00256078"/>
    <w:rsid w:val="002566DC"/>
    <w:rsid w:val="00256706"/>
    <w:rsid w:val="00256978"/>
    <w:rsid w:val="00257136"/>
    <w:rsid w:val="002572A0"/>
    <w:rsid w:val="002573DF"/>
    <w:rsid w:val="0025742F"/>
    <w:rsid w:val="00257A35"/>
    <w:rsid w:val="00257CC2"/>
    <w:rsid w:val="00260158"/>
    <w:rsid w:val="0026028F"/>
    <w:rsid w:val="002605A9"/>
    <w:rsid w:val="0026074D"/>
    <w:rsid w:val="0026074F"/>
    <w:rsid w:val="0026089D"/>
    <w:rsid w:val="002609EA"/>
    <w:rsid w:val="002610CA"/>
    <w:rsid w:val="0026125B"/>
    <w:rsid w:val="002615BA"/>
    <w:rsid w:val="00261CFA"/>
    <w:rsid w:val="00262161"/>
    <w:rsid w:val="002626BF"/>
    <w:rsid w:val="00262A66"/>
    <w:rsid w:val="00262AFE"/>
    <w:rsid w:val="00263154"/>
    <w:rsid w:val="002631F0"/>
    <w:rsid w:val="002632CA"/>
    <w:rsid w:val="0026338A"/>
    <w:rsid w:val="002634A5"/>
    <w:rsid w:val="002636A8"/>
    <w:rsid w:val="00263734"/>
    <w:rsid w:val="00263CC2"/>
    <w:rsid w:val="00263DB9"/>
    <w:rsid w:val="002641A3"/>
    <w:rsid w:val="00264D0C"/>
    <w:rsid w:val="00264D76"/>
    <w:rsid w:val="00264DB9"/>
    <w:rsid w:val="00264EFF"/>
    <w:rsid w:val="002650BA"/>
    <w:rsid w:val="00265163"/>
    <w:rsid w:val="00265244"/>
    <w:rsid w:val="002652D9"/>
    <w:rsid w:val="00265343"/>
    <w:rsid w:val="0026540E"/>
    <w:rsid w:val="00265B6C"/>
    <w:rsid w:val="00265F6A"/>
    <w:rsid w:val="00265F75"/>
    <w:rsid w:val="00266226"/>
    <w:rsid w:val="002662FC"/>
    <w:rsid w:val="002664D9"/>
    <w:rsid w:val="00266602"/>
    <w:rsid w:val="00266658"/>
    <w:rsid w:val="0026668B"/>
    <w:rsid w:val="00266913"/>
    <w:rsid w:val="0026691B"/>
    <w:rsid w:val="00266A5B"/>
    <w:rsid w:val="00266B69"/>
    <w:rsid w:val="00266CDF"/>
    <w:rsid w:val="00266F5A"/>
    <w:rsid w:val="002671C8"/>
    <w:rsid w:val="0026723A"/>
    <w:rsid w:val="00267432"/>
    <w:rsid w:val="00267443"/>
    <w:rsid w:val="00267704"/>
    <w:rsid w:val="0026789D"/>
    <w:rsid w:val="00270084"/>
    <w:rsid w:val="0027056C"/>
    <w:rsid w:val="002708DA"/>
    <w:rsid w:val="00270B4D"/>
    <w:rsid w:val="00270C5B"/>
    <w:rsid w:val="002711AF"/>
    <w:rsid w:val="002712A2"/>
    <w:rsid w:val="002713C0"/>
    <w:rsid w:val="002715A9"/>
    <w:rsid w:val="0027168F"/>
    <w:rsid w:val="00271AF8"/>
    <w:rsid w:val="00271CA4"/>
    <w:rsid w:val="00271E70"/>
    <w:rsid w:val="002722FB"/>
    <w:rsid w:val="0027255E"/>
    <w:rsid w:val="0027359E"/>
    <w:rsid w:val="002737C6"/>
    <w:rsid w:val="002738B1"/>
    <w:rsid w:val="002738B6"/>
    <w:rsid w:val="00273A54"/>
    <w:rsid w:val="00273A8D"/>
    <w:rsid w:val="00273AE8"/>
    <w:rsid w:val="00273B7A"/>
    <w:rsid w:val="00273F5D"/>
    <w:rsid w:val="002740EF"/>
    <w:rsid w:val="00274251"/>
    <w:rsid w:val="00274391"/>
    <w:rsid w:val="0027446E"/>
    <w:rsid w:val="002745E5"/>
    <w:rsid w:val="00274E80"/>
    <w:rsid w:val="00275314"/>
    <w:rsid w:val="00275681"/>
    <w:rsid w:val="00275780"/>
    <w:rsid w:val="002759F7"/>
    <w:rsid w:val="00275A8C"/>
    <w:rsid w:val="00276697"/>
    <w:rsid w:val="002768FB"/>
    <w:rsid w:val="00276DF9"/>
    <w:rsid w:val="00276FDF"/>
    <w:rsid w:val="002773AA"/>
    <w:rsid w:val="002779B2"/>
    <w:rsid w:val="00277AD4"/>
    <w:rsid w:val="00280216"/>
    <w:rsid w:val="0028037A"/>
    <w:rsid w:val="002804AA"/>
    <w:rsid w:val="002805B9"/>
    <w:rsid w:val="00280783"/>
    <w:rsid w:val="00280A61"/>
    <w:rsid w:val="00280E4B"/>
    <w:rsid w:val="0028100A"/>
    <w:rsid w:val="00281479"/>
    <w:rsid w:val="0028178F"/>
    <w:rsid w:val="0028179B"/>
    <w:rsid w:val="002818BE"/>
    <w:rsid w:val="00281A21"/>
    <w:rsid w:val="002824A2"/>
    <w:rsid w:val="002824EB"/>
    <w:rsid w:val="002825A7"/>
    <w:rsid w:val="0028266E"/>
    <w:rsid w:val="0028282E"/>
    <w:rsid w:val="00282EE5"/>
    <w:rsid w:val="002831A8"/>
    <w:rsid w:val="0028327C"/>
    <w:rsid w:val="002834BD"/>
    <w:rsid w:val="002835CB"/>
    <w:rsid w:val="0028423E"/>
    <w:rsid w:val="0028427A"/>
    <w:rsid w:val="00284643"/>
    <w:rsid w:val="00284815"/>
    <w:rsid w:val="002848D7"/>
    <w:rsid w:val="00284C83"/>
    <w:rsid w:val="00284CF5"/>
    <w:rsid w:val="00284E68"/>
    <w:rsid w:val="00284F5A"/>
    <w:rsid w:val="0028532F"/>
    <w:rsid w:val="0028535A"/>
    <w:rsid w:val="00285480"/>
    <w:rsid w:val="00285983"/>
    <w:rsid w:val="002859E1"/>
    <w:rsid w:val="00285D4B"/>
    <w:rsid w:val="00285DC3"/>
    <w:rsid w:val="00286727"/>
    <w:rsid w:val="0028680E"/>
    <w:rsid w:val="002869EA"/>
    <w:rsid w:val="00286B32"/>
    <w:rsid w:val="002873A6"/>
    <w:rsid w:val="00287604"/>
    <w:rsid w:val="00287639"/>
    <w:rsid w:val="0028787E"/>
    <w:rsid w:val="00287B27"/>
    <w:rsid w:val="00287BD3"/>
    <w:rsid w:val="00287C9F"/>
    <w:rsid w:val="00287CF3"/>
    <w:rsid w:val="00287FC0"/>
    <w:rsid w:val="002900D6"/>
    <w:rsid w:val="002902ED"/>
    <w:rsid w:val="002905AF"/>
    <w:rsid w:val="00290C49"/>
    <w:rsid w:val="00290D1A"/>
    <w:rsid w:val="00290E8E"/>
    <w:rsid w:val="00290FC7"/>
    <w:rsid w:val="002910BB"/>
    <w:rsid w:val="002911B1"/>
    <w:rsid w:val="002912CF"/>
    <w:rsid w:val="00291583"/>
    <w:rsid w:val="00291843"/>
    <w:rsid w:val="00291B94"/>
    <w:rsid w:val="00291D4B"/>
    <w:rsid w:val="00291D84"/>
    <w:rsid w:val="00291E47"/>
    <w:rsid w:val="00291FFA"/>
    <w:rsid w:val="002920BF"/>
    <w:rsid w:val="002929D3"/>
    <w:rsid w:val="00292BF2"/>
    <w:rsid w:val="002932C4"/>
    <w:rsid w:val="0029340A"/>
    <w:rsid w:val="0029349E"/>
    <w:rsid w:val="00293757"/>
    <w:rsid w:val="00293BA7"/>
    <w:rsid w:val="00293C4C"/>
    <w:rsid w:val="00293CD4"/>
    <w:rsid w:val="002942E4"/>
    <w:rsid w:val="0029435B"/>
    <w:rsid w:val="00294428"/>
    <w:rsid w:val="002947FE"/>
    <w:rsid w:val="00294E43"/>
    <w:rsid w:val="002951D6"/>
    <w:rsid w:val="002954F9"/>
    <w:rsid w:val="002956BA"/>
    <w:rsid w:val="00295848"/>
    <w:rsid w:val="00295C2C"/>
    <w:rsid w:val="00296119"/>
    <w:rsid w:val="002963EB"/>
    <w:rsid w:val="00296723"/>
    <w:rsid w:val="00296D94"/>
    <w:rsid w:val="00296E08"/>
    <w:rsid w:val="00296F7A"/>
    <w:rsid w:val="00296FC7"/>
    <w:rsid w:val="00297060"/>
    <w:rsid w:val="002972D2"/>
    <w:rsid w:val="0029745E"/>
    <w:rsid w:val="002978E2"/>
    <w:rsid w:val="002979A9"/>
    <w:rsid w:val="00297CFA"/>
    <w:rsid w:val="002A0316"/>
    <w:rsid w:val="002A068B"/>
    <w:rsid w:val="002A09A3"/>
    <w:rsid w:val="002A0B10"/>
    <w:rsid w:val="002A12D4"/>
    <w:rsid w:val="002A14BF"/>
    <w:rsid w:val="002A1505"/>
    <w:rsid w:val="002A15B9"/>
    <w:rsid w:val="002A15DF"/>
    <w:rsid w:val="002A1973"/>
    <w:rsid w:val="002A19FB"/>
    <w:rsid w:val="002A1B5E"/>
    <w:rsid w:val="002A22CC"/>
    <w:rsid w:val="002A2476"/>
    <w:rsid w:val="002A266B"/>
    <w:rsid w:val="002A26CD"/>
    <w:rsid w:val="002A2D79"/>
    <w:rsid w:val="002A3199"/>
    <w:rsid w:val="002A31C3"/>
    <w:rsid w:val="002A33EC"/>
    <w:rsid w:val="002A3467"/>
    <w:rsid w:val="002A3A11"/>
    <w:rsid w:val="002A3A14"/>
    <w:rsid w:val="002A3A85"/>
    <w:rsid w:val="002A3DC4"/>
    <w:rsid w:val="002A3E2B"/>
    <w:rsid w:val="002A3F5E"/>
    <w:rsid w:val="002A44EF"/>
    <w:rsid w:val="002A4530"/>
    <w:rsid w:val="002A50BF"/>
    <w:rsid w:val="002A5244"/>
    <w:rsid w:val="002A52C6"/>
    <w:rsid w:val="002A52E4"/>
    <w:rsid w:val="002A55ED"/>
    <w:rsid w:val="002A5FE0"/>
    <w:rsid w:val="002A65D0"/>
    <w:rsid w:val="002A6742"/>
    <w:rsid w:val="002A67DD"/>
    <w:rsid w:val="002A6C5B"/>
    <w:rsid w:val="002A6C5F"/>
    <w:rsid w:val="002A6C75"/>
    <w:rsid w:val="002A7212"/>
    <w:rsid w:val="002B0439"/>
    <w:rsid w:val="002B0499"/>
    <w:rsid w:val="002B0547"/>
    <w:rsid w:val="002B05A6"/>
    <w:rsid w:val="002B05FE"/>
    <w:rsid w:val="002B0697"/>
    <w:rsid w:val="002B06C3"/>
    <w:rsid w:val="002B0826"/>
    <w:rsid w:val="002B0874"/>
    <w:rsid w:val="002B0A9F"/>
    <w:rsid w:val="002B1187"/>
    <w:rsid w:val="002B1647"/>
    <w:rsid w:val="002B185F"/>
    <w:rsid w:val="002B1AAC"/>
    <w:rsid w:val="002B20F7"/>
    <w:rsid w:val="002B2B5F"/>
    <w:rsid w:val="002B2C8F"/>
    <w:rsid w:val="002B2FDC"/>
    <w:rsid w:val="002B3157"/>
    <w:rsid w:val="002B3419"/>
    <w:rsid w:val="002B3B5A"/>
    <w:rsid w:val="002B3F43"/>
    <w:rsid w:val="002B436F"/>
    <w:rsid w:val="002B43B1"/>
    <w:rsid w:val="002B4649"/>
    <w:rsid w:val="002B5097"/>
    <w:rsid w:val="002B5617"/>
    <w:rsid w:val="002B5CF3"/>
    <w:rsid w:val="002B5E08"/>
    <w:rsid w:val="002B5ECD"/>
    <w:rsid w:val="002B601A"/>
    <w:rsid w:val="002B6422"/>
    <w:rsid w:val="002B64F2"/>
    <w:rsid w:val="002B6B80"/>
    <w:rsid w:val="002B6DD9"/>
    <w:rsid w:val="002B6FA8"/>
    <w:rsid w:val="002B6FFE"/>
    <w:rsid w:val="002B71B5"/>
    <w:rsid w:val="002B753A"/>
    <w:rsid w:val="002B7617"/>
    <w:rsid w:val="002B7A88"/>
    <w:rsid w:val="002B7BC8"/>
    <w:rsid w:val="002B7F2D"/>
    <w:rsid w:val="002C0E83"/>
    <w:rsid w:val="002C1026"/>
    <w:rsid w:val="002C1298"/>
    <w:rsid w:val="002C130A"/>
    <w:rsid w:val="002C141D"/>
    <w:rsid w:val="002C1485"/>
    <w:rsid w:val="002C16B4"/>
    <w:rsid w:val="002C16E7"/>
    <w:rsid w:val="002C1C2A"/>
    <w:rsid w:val="002C1DCD"/>
    <w:rsid w:val="002C1F5C"/>
    <w:rsid w:val="002C228C"/>
    <w:rsid w:val="002C263E"/>
    <w:rsid w:val="002C293F"/>
    <w:rsid w:val="002C2DBC"/>
    <w:rsid w:val="002C2E7D"/>
    <w:rsid w:val="002C35C8"/>
    <w:rsid w:val="002C367F"/>
    <w:rsid w:val="002C36B9"/>
    <w:rsid w:val="002C387C"/>
    <w:rsid w:val="002C3B2C"/>
    <w:rsid w:val="002C3CEB"/>
    <w:rsid w:val="002C42AE"/>
    <w:rsid w:val="002C4406"/>
    <w:rsid w:val="002C4A17"/>
    <w:rsid w:val="002C4B2F"/>
    <w:rsid w:val="002C4BB9"/>
    <w:rsid w:val="002C4CC0"/>
    <w:rsid w:val="002C4E80"/>
    <w:rsid w:val="002C52F7"/>
    <w:rsid w:val="002C54C1"/>
    <w:rsid w:val="002C550A"/>
    <w:rsid w:val="002C55D4"/>
    <w:rsid w:val="002C567C"/>
    <w:rsid w:val="002C5ABE"/>
    <w:rsid w:val="002C5B7B"/>
    <w:rsid w:val="002C6195"/>
    <w:rsid w:val="002C61C5"/>
    <w:rsid w:val="002C61DE"/>
    <w:rsid w:val="002C6922"/>
    <w:rsid w:val="002C695B"/>
    <w:rsid w:val="002C6A37"/>
    <w:rsid w:val="002C6B8E"/>
    <w:rsid w:val="002C70BA"/>
    <w:rsid w:val="002C7441"/>
    <w:rsid w:val="002C764A"/>
    <w:rsid w:val="002C766D"/>
    <w:rsid w:val="002C7A21"/>
    <w:rsid w:val="002C7D69"/>
    <w:rsid w:val="002D0504"/>
    <w:rsid w:val="002D0731"/>
    <w:rsid w:val="002D0A5F"/>
    <w:rsid w:val="002D1484"/>
    <w:rsid w:val="002D18B7"/>
    <w:rsid w:val="002D1DAB"/>
    <w:rsid w:val="002D1E85"/>
    <w:rsid w:val="002D1ED0"/>
    <w:rsid w:val="002D22D4"/>
    <w:rsid w:val="002D23C7"/>
    <w:rsid w:val="002D2683"/>
    <w:rsid w:val="002D26AB"/>
    <w:rsid w:val="002D2C49"/>
    <w:rsid w:val="002D3326"/>
    <w:rsid w:val="002D3431"/>
    <w:rsid w:val="002D34F4"/>
    <w:rsid w:val="002D3A37"/>
    <w:rsid w:val="002D3E83"/>
    <w:rsid w:val="002D43F5"/>
    <w:rsid w:val="002D43F7"/>
    <w:rsid w:val="002D452F"/>
    <w:rsid w:val="002D45DB"/>
    <w:rsid w:val="002D47C2"/>
    <w:rsid w:val="002D52C8"/>
    <w:rsid w:val="002D5591"/>
    <w:rsid w:val="002D55F8"/>
    <w:rsid w:val="002D5886"/>
    <w:rsid w:val="002D59F3"/>
    <w:rsid w:val="002D5B45"/>
    <w:rsid w:val="002D62C3"/>
    <w:rsid w:val="002D6654"/>
    <w:rsid w:val="002D67EA"/>
    <w:rsid w:val="002D69AD"/>
    <w:rsid w:val="002D6E9B"/>
    <w:rsid w:val="002D6F6E"/>
    <w:rsid w:val="002D749A"/>
    <w:rsid w:val="002D76AC"/>
    <w:rsid w:val="002D7791"/>
    <w:rsid w:val="002D77CA"/>
    <w:rsid w:val="002D7A0C"/>
    <w:rsid w:val="002D7A47"/>
    <w:rsid w:val="002E01AD"/>
    <w:rsid w:val="002E088A"/>
    <w:rsid w:val="002E09CF"/>
    <w:rsid w:val="002E0B3B"/>
    <w:rsid w:val="002E0DA0"/>
    <w:rsid w:val="002E1102"/>
    <w:rsid w:val="002E1388"/>
    <w:rsid w:val="002E19C2"/>
    <w:rsid w:val="002E1B0C"/>
    <w:rsid w:val="002E1B19"/>
    <w:rsid w:val="002E2138"/>
    <w:rsid w:val="002E2337"/>
    <w:rsid w:val="002E233D"/>
    <w:rsid w:val="002E2C0D"/>
    <w:rsid w:val="002E2FD4"/>
    <w:rsid w:val="002E32B6"/>
    <w:rsid w:val="002E34D1"/>
    <w:rsid w:val="002E3781"/>
    <w:rsid w:val="002E37EB"/>
    <w:rsid w:val="002E3BC9"/>
    <w:rsid w:val="002E3CB9"/>
    <w:rsid w:val="002E4332"/>
    <w:rsid w:val="002E4373"/>
    <w:rsid w:val="002E43A5"/>
    <w:rsid w:val="002E43B4"/>
    <w:rsid w:val="002E4D4C"/>
    <w:rsid w:val="002E4E68"/>
    <w:rsid w:val="002E514C"/>
    <w:rsid w:val="002E521E"/>
    <w:rsid w:val="002E54C7"/>
    <w:rsid w:val="002E59B5"/>
    <w:rsid w:val="002E5B1F"/>
    <w:rsid w:val="002E5CED"/>
    <w:rsid w:val="002E60AB"/>
    <w:rsid w:val="002E69BF"/>
    <w:rsid w:val="002E6B30"/>
    <w:rsid w:val="002E6F10"/>
    <w:rsid w:val="002E6FEE"/>
    <w:rsid w:val="002E717B"/>
    <w:rsid w:val="002E71F2"/>
    <w:rsid w:val="002E7277"/>
    <w:rsid w:val="002E77D8"/>
    <w:rsid w:val="002E77EF"/>
    <w:rsid w:val="002E7A29"/>
    <w:rsid w:val="002E7CFB"/>
    <w:rsid w:val="002E7D22"/>
    <w:rsid w:val="002E7E74"/>
    <w:rsid w:val="002F0059"/>
    <w:rsid w:val="002F00D0"/>
    <w:rsid w:val="002F0106"/>
    <w:rsid w:val="002F0999"/>
    <w:rsid w:val="002F0DA4"/>
    <w:rsid w:val="002F0F2E"/>
    <w:rsid w:val="002F131F"/>
    <w:rsid w:val="002F1328"/>
    <w:rsid w:val="002F16A5"/>
    <w:rsid w:val="002F1997"/>
    <w:rsid w:val="002F1BF7"/>
    <w:rsid w:val="002F1D7E"/>
    <w:rsid w:val="002F218E"/>
    <w:rsid w:val="002F2274"/>
    <w:rsid w:val="002F259C"/>
    <w:rsid w:val="002F2A27"/>
    <w:rsid w:val="002F2E09"/>
    <w:rsid w:val="002F312F"/>
    <w:rsid w:val="002F3503"/>
    <w:rsid w:val="002F3A46"/>
    <w:rsid w:val="002F3B4C"/>
    <w:rsid w:val="002F3B56"/>
    <w:rsid w:val="002F3B62"/>
    <w:rsid w:val="002F3F95"/>
    <w:rsid w:val="002F419A"/>
    <w:rsid w:val="002F4574"/>
    <w:rsid w:val="002F45AE"/>
    <w:rsid w:val="002F4E7B"/>
    <w:rsid w:val="002F5503"/>
    <w:rsid w:val="002F595C"/>
    <w:rsid w:val="002F59D4"/>
    <w:rsid w:val="002F5A79"/>
    <w:rsid w:val="002F5DC2"/>
    <w:rsid w:val="002F5DE1"/>
    <w:rsid w:val="002F5FB4"/>
    <w:rsid w:val="002F6547"/>
    <w:rsid w:val="002F6552"/>
    <w:rsid w:val="002F6E04"/>
    <w:rsid w:val="002F6F55"/>
    <w:rsid w:val="002F755B"/>
    <w:rsid w:val="002F7856"/>
    <w:rsid w:val="002F7946"/>
    <w:rsid w:val="002F7A63"/>
    <w:rsid w:val="002F7E5F"/>
    <w:rsid w:val="002F7F2D"/>
    <w:rsid w:val="00300142"/>
    <w:rsid w:val="003001B5"/>
    <w:rsid w:val="003001D7"/>
    <w:rsid w:val="00300A23"/>
    <w:rsid w:val="00300AC9"/>
    <w:rsid w:val="00300BFC"/>
    <w:rsid w:val="003014CA"/>
    <w:rsid w:val="003015EA"/>
    <w:rsid w:val="003016A6"/>
    <w:rsid w:val="00301824"/>
    <w:rsid w:val="00301B45"/>
    <w:rsid w:val="00301BC8"/>
    <w:rsid w:val="00301BDB"/>
    <w:rsid w:val="00301CED"/>
    <w:rsid w:val="00301DBA"/>
    <w:rsid w:val="00301E88"/>
    <w:rsid w:val="00302237"/>
    <w:rsid w:val="003022EF"/>
    <w:rsid w:val="00302C59"/>
    <w:rsid w:val="00302CF7"/>
    <w:rsid w:val="00303106"/>
    <w:rsid w:val="003032ED"/>
    <w:rsid w:val="00303326"/>
    <w:rsid w:val="003033C2"/>
    <w:rsid w:val="00303575"/>
    <w:rsid w:val="00303648"/>
    <w:rsid w:val="00303915"/>
    <w:rsid w:val="003039AD"/>
    <w:rsid w:val="00303B1A"/>
    <w:rsid w:val="00304244"/>
    <w:rsid w:val="00304334"/>
    <w:rsid w:val="00304B7A"/>
    <w:rsid w:val="00304BE9"/>
    <w:rsid w:val="00304C60"/>
    <w:rsid w:val="00304EF1"/>
    <w:rsid w:val="00304F0A"/>
    <w:rsid w:val="003052B9"/>
    <w:rsid w:val="003054F5"/>
    <w:rsid w:val="0030550B"/>
    <w:rsid w:val="003057B7"/>
    <w:rsid w:val="003057D0"/>
    <w:rsid w:val="00305D36"/>
    <w:rsid w:val="00305D85"/>
    <w:rsid w:val="00305E60"/>
    <w:rsid w:val="00305E6C"/>
    <w:rsid w:val="003064C3"/>
    <w:rsid w:val="003067B8"/>
    <w:rsid w:val="00306922"/>
    <w:rsid w:val="00306F8D"/>
    <w:rsid w:val="003070D9"/>
    <w:rsid w:val="00307645"/>
    <w:rsid w:val="0030773F"/>
    <w:rsid w:val="003101B2"/>
    <w:rsid w:val="0031026F"/>
    <w:rsid w:val="003102EF"/>
    <w:rsid w:val="003103E4"/>
    <w:rsid w:val="0031053E"/>
    <w:rsid w:val="003106BD"/>
    <w:rsid w:val="00311209"/>
    <w:rsid w:val="0031150F"/>
    <w:rsid w:val="0031186C"/>
    <w:rsid w:val="00311B17"/>
    <w:rsid w:val="00311EDB"/>
    <w:rsid w:val="00312D1C"/>
    <w:rsid w:val="00312E9F"/>
    <w:rsid w:val="0031307A"/>
    <w:rsid w:val="003131B7"/>
    <w:rsid w:val="0031352B"/>
    <w:rsid w:val="00313548"/>
    <w:rsid w:val="003137B8"/>
    <w:rsid w:val="00313983"/>
    <w:rsid w:val="00313AFD"/>
    <w:rsid w:val="00313D1E"/>
    <w:rsid w:val="00313FD0"/>
    <w:rsid w:val="003145CF"/>
    <w:rsid w:val="003147CF"/>
    <w:rsid w:val="00314A4D"/>
    <w:rsid w:val="00314FC3"/>
    <w:rsid w:val="0031502D"/>
    <w:rsid w:val="00315659"/>
    <w:rsid w:val="00315A24"/>
    <w:rsid w:val="00315A7E"/>
    <w:rsid w:val="00315A93"/>
    <w:rsid w:val="00315B8C"/>
    <w:rsid w:val="00315D10"/>
    <w:rsid w:val="00315FF1"/>
    <w:rsid w:val="0031604F"/>
    <w:rsid w:val="003161A4"/>
    <w:rsid w:val="003161D1"/>
    <w:rsid w:val="0031633A"/>
    <w:rsid w:val="00316B3C"/>
    <w:rsid w:val="00316CD5"/>
    <w:rsid w:val="00316DB5"/>
    <w:rsid w:val="0031706E"/>
    <w:rsid w:val="00317242"/>
    <w:rsid w:val="0031737F"/>
    <w:rsid w:val="00317997"/>
    <w:rsid w:val="00317C25"/>
    <w:rsid w:val="003201B7"/>
    <w:rsid w:val="003201D1"/>
    <w:rsid w:val="003202E7"/>
    <w:rsid w:val="00320943"/>
    <w:rsid w:val="00320C74"/>
    <w:rsid w:val="003212A4"/>
    <w:rsid w:val="00321551"/>
    <w:rsid w:val="00321577"/>
    <w:rsid w:val="00321661"/>
    <w:rsid w:val="0032192E"/>
    <w:rsid w:val="003219F7"/>
    <w:rsid w:val="00321B67"/>
    <w:rsid w:val="00321BCF"/>
    <w:rsid w:val="00321BE0"/>
    <w:rsid w:val="003223C5"/>
    <w:rsid w:val="003223E3"/>
    <w:rsid w:val="003226E5"/>
    <w:rsid w:val="003228FC"/>
    <w:rsid w:val="00322B43"/>
    <w:rsid w:val="00322C85"/>
    <w:rsid w:val="00322D2C"/>
    <w:rsid w:val="00323190"/>
    <w:rsid w:val="003231CC"/>
    <w:rsid w:val="00323FBA"/>
    <w:rsid w:val="0032428E"/>
    <w:rsid w:val="003244F3"/>
    <w:rsid w:val="00324707"/>
    <w:rsid w:val="0032495C"/>
    <w:rsid w:val="00324B1C"/>
    <w:rsid w:val="00324B61"/>
    <w:rsid w:val="00324BE1"/>
    <w:rsid w:val="00324D73"/>
    <w:rsid w:val="003251C0"/>
    <w:rsid w:val="00325415"/>
    <w:rsid w:val="0032569A"/>
    <w:rsid w:val="0032575C"/>
    <w:rsid w:val="00325872"/>
    <w:rsid w:val="00325C97"/>
    <w:rsid w:val="00325DD0"/>
    <w:rsid w:val="00325F7C"/>
    <w:rsid w:val="00325FA3"/>
    <w:rsid w:val="003260A8"/>
    <w:rsid w:val="0032618C"/>
    <w:rsid w:val="003261AB"/>
    <w:rsid w:val="003263CD"/>
    <w:rsid w:val="003263D5"/>
    <w:rsid w:val="00326419"/>
    <w:rsid w:val="00326880"/>
    <w:rsid w:val="00326AF6"/>
    <w:rsid w:val="00326BE0"/>
    <w:rsid w:val="00327136"/>
    <w:rsid w:val="00327289"/>
    <w:rsid w:val="00330376"/>
    <w:rsid w:val="003303B2"/>
    <w:rsid w:val="0033041B"/>
    <w:rsid w:val="00330657"/>
    <w:rsid w:val="00330A45"/>
    <w:rsid w:val="0033158A"/>
    <w:rsid w:val="00331E78"/>
    <w:rsid w:val="003320F2"/>
    <w:rsid w:val="0033233B"/>
    <w:rsid w:val="003324C5"/>
    <w:rsid w:val="0033257C"/>
    <w:rsid w:val="0033268A"/>
    <w:rsid w:val="00332AD5"/>
    <w:rsid w:val="00332BCF"/>
    <w:rsid w:val="00333408"/>
    <w:rsid w:val="003334BC"/>
    <w:rsid w:val="003335DC"/>
    <w:rsid w:val="00333716"/>
    <w:rsid w:val="00333BBA"/>
    <w:rsid w:val="00333E09"/>
    <w:rsid w:val="00333EE9"/>
    <w:rsid w:val="00333FD9"/>
    <w:rsid w:val="00334335"/>
    <w:rsid w:val="0033451C"/>
    <w:rsid w:val="003346CE"/>
    <w:rsid w:val="00334A17"/>
    <w:rsid w:val="00334A43"/>
    <w:rsid w:val="00334AD4"/>
    <w:rsid w:val="00334AF3"/>
    <w:rsid w:val="00334B80"/>
    <w:rsid w:val="00334DD4"/>
    <w:rsid w:val="00335088"/>
    <w:rsid w:val="00335142"/>
    <w:rsid w:val="00335143"/>
    <w:rsid w:val="0033558E"/>
    <w:rsid w:val="003356F0"/>
    <w:rsid w:val="00335856"/>
    <w:rsid w:val="00335962"/>
    <w:rsid w:val="00335AEA"/>
    <w:rsid w:val="00335AF5"/>
    <w:rsid w:val="00335B34"/>
    <w:rsid w:val="00335E2A"/>
    <w:rsid w:val="00335EE1"/>
    <w:rsid w:val="003362EF"/>
    <w:rsid w:val="00336403"/>
    <w:rsid w:val="0033648B"/>
    <w:rsid w:val="00336628"/>
    <w:rsid w:val="00336777"/>
    <w:rsid w:val="003368DD"/>
    <w:rsid w:val="00336D0C"/>
    <w:rsid w:val="00337536"/>
    <w:rsid w:val="003375E8"/>
    <w:rsid w:val="003376F5"/>
    <w:rsid w:val="00337732"/>
    <w:rsid w:val="00337C6D"/>
    <w:rsid w:val="00340082"/>
    <w:rsid w:val="0034012C"/>
    <w:rsid w:val="0034030A"/>
    <w:rsid w:val="00340453"/>
    <w:rsid w:val="003405AE"/>
    <w:rsid w:val="003408E1"/>
    <w:rsid w:val="003410A2"/>
    <w:rsid w:val="003415EB"/>
    <w:rsid w:val="00341839"/>
    <w:rsid w:val="003419AC"/>
    <w:rsid w:val="00341CAA"/>
    <w:rsid w:val="003420B1"/>
    <w:rsid w:val="003423FA"/>
    <w:rsid w:val="00342493"/>
    <w:rsid w:val="003424AB"/>
    <w:rsid w:val="00342B32"/>
    <w:rsid w:val="00342BBB"/>
    <w:rsid w:val="00342BC3"/>
    <w:rsid w:val="00342BD4"/>
    <w:rsid w:val="00342DE0"/>
    <w:rsid w:val="003431FF"/>
    <w:rsid w:val="00343288"/>
    <w:rsid w:val="003433C9"/>
    <w:rsid w:val="0034371C"/>
    <w:rsid w:val="0034382F"/>
    <w:rsid w:val="00343A37"/>
    <w:rsid w:val="00343BFB"/>
    <w:rsid w:val="00343EB7"/>
    <w:rsid w:val="00343F39"/>
    <w:rsid w:val="003440AE"/>
    <w:rsid w:val="0034437C"/>
    <w:rsid w:val="00344519"/>
    <w:rsid w:val="00344EA1"/>
    <w:rsid w:val="00344FDB"/>
    <w:rsid w:val="00345537"/>
    <w:rsid w:val="0034570E"/>
    <w:rsid w:val="00345855"/>
    <w:rsid w:val="003459B2"/>
    <w:rsid w:val="00345C2E"/>
    <w:rsid w:val="00345C37"/>
    <w:rsid w:val="00345DC4"/>
    <w:rsid w:val="0034639F"/>
    <w:rsid w:val="00346478"/>
    <w:rsid w:val="00346771"/>
    <w:rsid w:val="00346EA1"/>
    <w:rsid w:val="00346FE9"/>
    <w:rsid w:val="003474B0"/>
    <w:rsid w:val="003475D5"/>
    <w:rsid w:val="00347614"/>
    <w:rsid w:val="00347657"/>
    <w:rsid w:val="00347993"/>
    <w:rsid w:val="00347CAC"/>
    <w:rsid w:val="00347DA4"/>
    <w:rsid w:val="00347DEE"/>
    <w:rsid w:val="00350449"/>
    <w:rsid w:val="0035044C"/>
    <w:rsid w:val="00350588"/>
    <w:rsid w:val="00350648"/>
    <w:rsid w:val="003508F2"/>
    <w:rsid w:val="00350A02"/>
    <w:rsid w:val="00350BC9"/>
    <w:rsid w:val="00350DD9"/>
    <w:rsid w:val="00350E43"/>
    <w:rsid w:val="00351020"/>
    <w:rsid w:val="003515C2"/>
    <w:rsid w:val="00351891"/>
    <w:rsid w:val="00351963"/>
    <w:rsid w:val="003519BD"/>
    <w:rsid w:val="00352999"/>
    <w:rsid w:val="00352B8B"/>
    <w:rsid w:val="00352F6B"/>
    <w:rsid w:val="00353042"/>
    <w:rsid w:val="00353A43"/>
    <w:rsid w:val="00353B8E"/>
    <w:rsid w:val="00353BBE"/>
    <w:rsid w:val="00353D06"/>
    <w:rsid w:val="00353EB0"/>
    <w:rsid w:val="00353EB5"/>
    <w:rsid w:val="00353F6A"/>
    <w:rsid w:val="0035422B"/>
    <w:rsid w:val="003542DD"/>
    <w:rsid w:val="00354DF3"/>
    <w:rsid w:val="00355054"/>
    <w:rsid w:val="0035591B"/>
    <w:rsid w:val="00355A77"/>
    <w:rsid w:val="00355EA1"/>
    <w:rsid w:val="00355EEE"/>
    <w:rsid w:val="00355F5B"/>
    <w:rsid w:val="003561EF"/>
    <w:rsid w:val="0035627C"/>
    <w:rsid w:val="00356589"/>
    <w:rsid w:val="00356674"/>
    <w:rsid w:val="003568A4"/>
    <w:rsid w:val="00356CFC"/>
    <w:rsid w:val="00356D15"/>
    <w:rsid w:val="003578CB"/>
    <w:rsid w:val="00357992"/>
    <w:rsid w:val="00357E6B"/>
    <w:rsid w:val="00357E6E"/>
    <w:rsid w:val="00357F35"/>
    <w:rsid w:val="00360090"/>
    <w:rsid w:val="003600C8"/>
    <w:rsid w:val="003601AF"/>
    <w:rsid w:val="003602F1"/>
    <w:rsid w:val="003603EA"/>
    <w:rsid w:val="00360915"/>
    <w:rsid w:val="00360A17"/>
    <w:rsid w:val="00360B82"/>
    <w:rsid w:val="00360BD1"/>
    <w:rsid w:val="00360EE3"/>
    <w:rsid w:val="0036114A"/>
    <w:rsid w:val="00361D69"/>
    <w:rsid w:val="00361E4E"/>
    <w:rsid w:val="00361E69"/>
    <w:rsid w:val="00361FE7"/>
    <w:rsid w:val="003620A9"/>
    <w:rsid w:val="0036246A"/>
    <w:rsid w:val="003627C1"/>
    <w:rsid w:val="003628BF"/>
    <w:rsid w:val="003629FB"/>
    <w:rsid w:val="0036300C"/>
    <w:rsid w:val="0036302F"/>
    <w:rsid w:val="0036337D"/>
    <w:rsid w:val="003635F5"/>
    <w:rsid w:val="003637B4"/>
    <w:rsid w:val="00363885"/>
    <w:rsid w:val="00363BB2"/>
    <w:rsid w:val="0036409D"/>
    <w:rsid w:val="00364150"/>
    <w:rsid w:val="00364176"/>
    <w:rsid w:val="003643DB"/>
    <w:rsid w:val="003645D6"/>
    <w:rsid w:val="003647C4"/>
    <w:rsid w:val="00364AF6"/>
    <w:rsid w:val="00364E9B"/>
    <w:rsid w:val="0036542C"/>
    <w:rsid w:val="003656F4"/>
    <w:rsid w:val="0036587D"/>
    <w:rsid w:val="00365DC8"/>
    <w:rsid w:val="00365EC5"/>
    <w:rsid w:val="003661AD"/>
    <w:rsid w:val="003662B2"/>
    <w:rsid w:val="00366607"/>
    <w:rsid w:val="00366700"/>
    <w:rsid w:val="0036686B"/>
    <w:rsid w:val="00366A26"/>
    <w:rsid w:val="00366BB0"/>
    <w:rsid w:val="00366FEE"/>
    <w:rsid w:val="0036715A"/>
    <w:rsid w:val="00367241"/>
    <w:rsid w:val="00367267"/>
    <w:rsid w:val="00367A1C"/>
    <w:rsid w:val="00367C75"/>
    <w:rsid w:val="00367D8F"/>
    <w:rsid w:val="00367F3D"/>
    <w:rsid w:val="00367FE9"/>
    <w:rsid w:val="00370674"/>
    <w:rsid w:val="00370997"/>
    <w:rsid w:val="00370A56"/>
    <w:rsid w:val="00370BFB"/>
    <w:rsid w:val="00370D5C"/>
    <w:rsid w:val="0037107F"/>
    <w:rsid w:val="003710A6"/>
    <w:rsid w:val="003711B5"/>
    <w:rsid w:val="003711C8"/>
    <w:rsid w:val="003713A8"/>
    <w:rsid w:val="0037191D"/>
    <w:rsid w:val="00371923"/>
    <w:rsid w:val="00371963"/>
    <w:rsid w:val="00371996"/>
    <w:rsid w:val="00371CD4"/>
    <w:rsid w:val="00371FCD"/>
    <w:rsid w:val="003723E2"/>
    <w:rsid w:val="0037253A"/>
    <w:rsid w:val="003728DD"/>
    <w:rsid w:val="00372C2A"/>
    <w:rsid w:val="00372E3D"/>
    <w:rsid w:val="00373035"/>
    <w:rsid w:val="003733F0"/>
    <w:rsid w:val="00373485"/>
    <w:rsid w:val="003734C0"/>
    <w:rsid w:val="0037370A"/>
    <w:rsid w:val="00373996"/>
    <w:rsid w:val="00373A5D"/>
    <w:rsid w:val="00373AC0"/>
    <w:rsid w:val="00373E1B"/>
    <w:rsid w:val="003740A8"/>
    <w:rsid w:val="0037445F"/>
    <w:rsid w:val="003745C6"/>
    <w:rsid w:val="0037474C"/>
    <w:rsid w:val="00374765"/>
    <w:rsid w:val="00374917"/>
    <w:rsid w:val="00374A3F"/>
    <w:rsid w:val="00374AB3"/>
    <w:rsid w:val="0037508C"/>
    <w:rsid w:val="0037524B"/>
    <w:rsid w:val="003755B2"/>
    <w:rsid w:val="0037574F"/>
    <w:rsid w:val="0037578C"/>
    <w:rsid w:val="003759EE"/>
    <w:rsid w:val="00375B10"/>
    <w:rsid w:val="00376075"/>
    <w:rsid w:val="00376447"/>
    <w:rsid w:val="00376463"/>
    <w:rsid w:val="003764B3"/>
    <w:rsid w:val="003764E7"/>
    <w:rsid w:val="00376586"/>
    <w:rsid w:val="00376782"/>
    <w:rsid w:val="00376935"/>
    <w:rsid w:val="00376A03"/>
    <w:rsid w:val="00376AC3"/>
    <w:rsid w:val="00376DFC"/>
    <w:rsid w:val="00376EBD"/>
    <w:rsid w:val="00377018"/>
    <w:rsid w:val="00377703"/>
    <w:rsid w:val="0037782F"/>
    <w:rsid w:val="00377945"/>
    <w:rsid w:val="0037798B"/>
    <w:rsid w:val="00377BAD"/>
    <w:rsid w:val="0038063E"/>
    <w:rsid w:val="003806E8"/>
    <w:rsid w:val="003808BD"/>
    <w:rsid w:val="00380E14"/>
    <w:rsid w:val="00380EE3"/>
    <w:rsid w:val="00380FE6"/>
    <w:rsid w:val="0038134F"/>
    <w:rsid w:val="00381433"/>
    <w:rsid w:val="00381876"/>
    <w:rsid w:val="003818B3"/>
    <w:rsid w:val="00381EA3"/>
    <w:rsid w:val="00381F5B"/>
    <w:rsid w:val="003820F4"/>
    <w:rsid w:val="0038213C"/>
    <w:rsid w:val="0038213F"/>
    <w:rsid w:val="00382257"/>
    <w:rsid w:val="0038225F"/>
    <w:rsid w:val="003827AF"/>
    <w:rsid w:val="0038293D"/>
    <w:rsid w:val="00382953"/>
    <w:rsid w:val="00382AF6"/>
    <w:rsid w:val="00382D56"/>
    <w:rsid w:val="00382D78"/>
    <w:rsid w:val="0038309A"/>
    <w:rsid w:val="00383282"/>
    <w:rsid w:val="0038348D"/>
    <w:rsid w:val="0038350E"/>
    <w:rsid w:val="003839D5"/>
    <w:rsid w:val="00383CDD"/>
    <w:rsid w:val="00384220"/>
    <w:rsid w:val="0038441E"/>
    <w:rsid w:val="00384678"/>
    <w:rsid w:val="00384681"/>
    <w:rsid w:val="003848A5"/>
    <w:rsid w:val="00384962"/>
    <w:rsid w:val="00384AAB"/>
    <w:rsid w:val="00384CF0"/>
    <w:rsid w:val="00384D27"/>
    <w:rsid w:val="003851A5"/>
    <w:rsid w:val="003851E8"/>
    <w:rsid w:val="003851FE"/>
    <w:rsid w:val="003853C5"/>
    <w:rsid w:val="00385852"/>
    <w:rsid w:val="00385855"/>
    <w:rsid w:val="00385CF6"/>
    <w:rsid w:val="00385E7F"/>
    <w:rsid w:val="003861A9"/>
    <w:rsid w:val="00386562"/>
    <w:rsid w:val="00386637"/>
    <w:rsid w:val="0038676E"/>
    <w:rsid w:val="00386B56"/>
    <w:rsid w:val="00386CD3"/>
    <w:rsid w:val="00386EA8"/>
    <w:rsid w:val="0038700F"/>
    <w:rsid w:val="00387100"/>
    <w:rsid w:val="0038779A"/>
    <w:rsid w:val="00387805"/>
    <w:rsid w:val="003878CA"/>
    <w:rsid w:val="00387D28"/>
    <w:rsid w:val="00387D6B"/>
    <w:rsid w:val="00387FA3"/>
    <w:rsid w:val="003900AB"/>
    <w:rsid w:val="00390298"/>
    <w:rsid w:val="003906F5"/>
    <w:rsid w:val="00390927"/>
    <w:rsid w:val="0039101E"/>
    <w:rsid w:val="003917B2"/>
    <w:rsid w:val="00391884"/>
    <w:rsid w:val="00391BF0"/>
    <w:rsid w:val="00391EB7"/>
    <w:rsid w:val="00391F34"/>
    <w:rsid w:val="00392132"/>
    <w:rsid w:val="0039220F"/>
    <w:rsid w:val="00392750"/>
    <w:rsid w:val="00392E08"/>
    <w:rsid w:val="00392F2D"/>
    <w:rsid w:val="0039311A"/>
    <w:rsid w:val="00393474"/>
    <w:rsid w:val="003934A5"/>
    <w:rsid w:val="003934B5"/>
    <w:rsid w:val="0039357E"/>
    <w:rsid w:val="003935C4"/>
    <w:rsid w:val="0039366D"/>
    <w:rsid w:val="0039381E"/>
    <w:rsid w:val="00393A9C"/>
    <w:rsid w:val="00393B67"/>
    <w:rsid w:val="0039406B"/>
    <w:rsid w:val="003942E0"/>
    <w:rsid w:val="00394619"/>
    <w:rsid w:val="00394746"/>
    <w:rsid w:val="0039481A"/>
    <w:rsid w:val="00394A83"/>
    <w:rsid w:val="00394C7D"/>
    <w:rsid w:val="0039509A"/>
    <w:rsid w:val="00395808"/>
    <w:rsid w:val="00395BCF"/>
    <w:rsid w:val="00395EC0"/>
    <w:rsid w:val="003961B8"/>
    <w:rsid w:val="003966B8"/>
    <w:rsid w:val="00396C9D"/>
    <w:rsid w:val="00397028"/>
    <w:rsid w:val="0039710E"/>
    <w:rsid w:val="00397190"/>
    <w:rsid w:val="00397407"/>
    <w:rsid w:val="00397824"/>
    <w:rsid w:val="00397AAE"/>
    <w:rsid w:val="00397CD5"/>
    <w:rsid w:val="003A048E"/>
    <w:rsid w:val="003A08F2"/>
    <w:rsid w:val="003A09F9"/>
    <w:rsid w:val="003A0B21"/>
    <w:rsid w:val="003A12DF"/>
    <w:rsid w:val="003A15F8"/>
    <w:rsid w:val="003A16BF"/>
    <w:rsid w:val="003A18E8"/>
    <w:rsid w:val="003A1973"/>
    <w:rsid w:val="003A19B2"/>
    <w:rsid w:val="003A1B53"/>
    <w:rsid w:val="003A1D07"/>
    <w:rsid w:val="003A202E"/>
    <w:rsid w:val="003A22A5"/>
    <w:rsid w:val="003A23DE"/>
    <w:rsid w:val="003A2666"/>
    <w:rsid w:val="003A2667"/>
    <w:rsid w:val="003A27E8"/>
    <w:rsid w:val="003A2A5E"/>
    <w:rsid w:val="003A2C76"/>
    <w:rsid w:val="003A2DB5"/>
    <w:rsid w:val="003A2E72"/>
    <w:rsid w:val="003A3554"/>
    <w:rsid w:val="003A35C1"/>
    <w:rsid w:val="003A3739"/>
    <w:rsid w:val="003A3961"/>
    <w:rsid w:val="003A3E24"/>
    <w:rsid w:val="003A41B2"/>
    <w:rsid w:val="003A43C4"/>
    <w:rsid w:val="003A463A"/>
    <w:rsid w:val="003A48A4"/>
    <w:rsid w:val="003A4D6B"/>
    <w:rsid w:val="003A4E81"/>
    <w:rsid w:val="003A4F65"/>
    <w:rsid w:val="003A51FC"/>
    <w:rsid w:val="003A551E"/>
    <w:rsid w:val="003A5561"/>
    <w:rsid w:val="003A57AB"/>
    <w:rsid w:val="003A5BAA"/>
    <w:rsid w:val="003A5C51"/>
    <w:rsid w:val="003A5C56"/>
    <w:rsid w:val="003A5D48"/>
    <w:rsid w:val="003A5D63"/>
    <w:rsid w:val="003A604B"/>
    <w:rsid w:val="003A606C"/>
    <w:rsid w:val="003A61E5"/>
    <w:rsid w:val="003A6760"/>
    <w:rsid w:val="003A6845"/>
    <w:rsid w:val="003A6E4A"/>
    <w:rsid w:val="003A6E6F"/>
    <w:rsid w:val="003A70FE"/>
    <w:rsid w:val="003A72A5"/>
    <w:rsid w:val="003A7519"/>
    <w:rsid w:val="003A775B"/>
    <w:rsid w:val="003A786A"/>
    <w:rsid w:val="003A7BDA"/>
    <w:rsid w:val="003B0094"/>
    <w:rsid w:val="003B012B"/>
    <w:rsid w:val="003B0173"/>
    <w:rsid w:val="003B0315"/>
    <w:rsid w:val="003B052B"/>
    <w:rsid w:val="003B05C6"/>
    <w:rsid w:val="003B06DD"/>
    <w:rsid w:val="003B0858"/>
    <w:rsid w:val="003B09D3"/>
    <w:rsid w:val="003B0C03"/>
    <w:rsid w:val="003B0D19"/>
    <w:rsid w:val="003B122B"/>
    <w:rsid w:val="003B1283"/>
    <w:rsid w:val="003B1296"/>
    <w:rsid w:val="003B1577"/>
    <w:rsid w:val="003B1B0F"/>
    <w:rsid w:val="003B1D7A"/>
    <w:rsid w:val="003B25E2"/>
    <w:rsid w:val="003B2ABE"/>
    <w:rsid w:val="003B31F5"/>
    <w:rsid w:val="003B32E8"/>
    <w:rsid w:val="003B3537"/>
    <w:rsid w:val="003B36ED"/>
    <w:rsid w:val="003B3CF9"/>
    <w:rsid w:val="003B4B16"/>
    <w:rsid w:val="003B4B2E"/>
    <w:rsid w:val="003B4ED5"/>
    <w:rsid w:val="003B4F2C"/>
    <w:rsid w:val="003B52F9"/>
    <w:rsid w:val="003B5357"/>
    <w:rsid w:val="003B5577"/>
    <w:rsid w:val="003B5606"/>
    <w:rsid w:val="003B5618"/>
    <w:rsid w:val="003B5947"/>
    <w:rsid w:val="003B59E5"/>
    <w:rsid w:val="003B5A32"/>
    <w:rsid w:val="003B6044"/>
    <w:rsid w:val="003B6749"/>
    <w:rsid w:val="003B6976"/>
    <w:rsid w:val="003B6D1D"/>
    <w:rsid w:val="003B6E9C"/>
    <w:rsid w:val="003B70C0"/>
    <w:rsid w:val="003B7356"/>
    <w:rsid w:val="003B74E8"/>
    <w:rsid w:val="003B7568"/>
    <w:rsid w:val="003B76AF"/>
    <w:rsid w:val="003B78D7"/>
    <w:rsid w:val="003B793A"/>
    <w:rsid w:val="003B7F36"/>
    <w:rsid w:val="003C0013"/>
    <w:rsid w:val="003C04D8"/>
    <w:rsid w:val="003C0632"/>
    <w:rsid w:val="003C0A3D"/>
    <w:rsid w:val="003C0EC5"/>
    <w:rsid w:val="003C1057"/>
    <w:rsid w:val="003C1577"/>
    <w:rsid w:val="003C1ED4"/>
    <w:rsid w:val="003C1F6D"/>
    <w:rsid w:val="003C227B"/>
    <w:rsid w:val="003C288C"/>
    <w:rsid w:val="003C28A1"/>
    <w:rsid w:val="003C28AF"/>
    <w:rsid w:val="003C2927"/>
    <w:rsid w:val="003C2A4D"/>
    <w:rsid w:val="003C2DE4"/>
    <w:rsid w:val="003C314D"/>
    <w:rsid w:val="003C3493"/>
    <w:rsid w:val="003C34D5"/>
    <w:rsid w:val="003C3947"/>
    <w:rsid w:val="003C39F4"/>
    <w:rsid w:val="003C3B6B"/>
    <w:rsid w:val="003C3EC4"/>
    <w:rsid w:val="003C446E"/>
    <w:rsid w:val="003C4496"/>
    <w:rsid w:val="003C4765"/>
    <w:rsid w:val="003C4774"/>
    <w:rsid w:val="003C4B92"/>
    <w:rsid w:val="003C4F56"/>
    <w:rsid w:val="003C4F84"/>
    <w:rsid w:val="003C509B"/>
    <w:rsid w:val="003C54E4"/>
    <w:rsid w:val="003C568D"/>
    <w:rsid w:val="003C5736"/>
    <w:rsid w:val="003C5C4A"/>
    <w:rsid w:val="003C5E74"/>
    <w:rsid w:val="003C6128"/>
    <w:rsid w:val="003C6185"/>
    <w:rsid w:val="003C63F1"/>
    <w:rsid w:val="003C642D"/>
    <w:rsid w:val="003C6ADD"/>
    <w:rsid w:val="003C6C8A"/>
    <w:rsid w:val="003C7333"/>
    <w:rsid w:val="003C75CA"/>
    <w:rsid w:val="003C7D34"/>
    <w:rsid w:val="003C7EAA"/>
    <w:rsid w:val="003D0E09"/>
    <w:rsid w:val="003D127A"/>
    <w:rsid w:val="003D1ADF"/>
    <w:rsid w:val="003D1D3A"/>
    <w:rsid w:val="003D1E29"/>
    <w:rsid w:val="003D22CE"/>
    <w:rsid w:val="003D2358"/>
    <w:rsid w:val="003D29CB"/>
    <w:rsid w:val="003D2ED9"/>
    <w:rsid w:val="003D30C0"/>
    <w:rsid w:val="003D32F1"/>
    <w:rsid w:val="003D3312"/>
    <w:rsid w:val="003D3A62"/>
    <w:rsid w:val="003D3D22"/>
    <w:rsid w:val="003D3D8D"/>
    <w:rsid w:val="003D5036"/>
    <w:rsid w:val="003D5152"/>
    <w:rsid w:val="003D581F"/>
    <w:rsid w:val="003D59B9"/>
    <w:rsid w:val="003D5EC9"/>
    <w:rsid w:val="003D5ECC"/>
    <w:rsid w:val="003D65E1"/>
    <w:rsid w:val="003D6830"/>
    <w:rsid w:val="003D691D"/>
    <w:rsid w:val="003D6D5D"/>
    <w:rsid w:val="003D6F48"/>
    <w:rsid w:val="003D6FF4"/>
    <w:rsid w:val="003D74DC"/>
    <w:rsid w:val="003D7514"/>
    <w:rsid w:val="003D757F"/>
    <w:rsid w:val="003D75A1"/>
    <w:rsid w:val="003D789B"/>
    <w:rsid w:val="003D7947"/>
    <w:rsid w:val="003D7970"/>
    <w:rsid w:val="003D7CEE"/>
    <w:rsid w:val="003E04EE"/>
    <w:rsid w:val="003E0510"/>
    <w:rsid w:val="003E08FD"/>
    <w:rsid w:val="003E0913"/>
    <w:rsid w:val="003E093D"/>
    <w:rsid w:val="003E0C5E"/>
    <w:rsid w:val="003E0ED0"/>
    <w:rsid w:val="003E13D2"/>
    <w:rsid w:val="003E15C4"/>
    <w:rsid w:val="003E17BE"/>
    <w:rsid w:val="003E18F7"/>
    <w:rsid w:val="003E2440"/>
    <w:rsid w:val="003E256F"/>
    <w:rsid w:val="003E26F3"/>
    <w:rsid w:val="003E2B4F"/>
    <w:rsid w:val="003E2F11"/>
    <w:rsid w:val="003E31A0"/>
    <w:rsid w:val="003E320E"/>
    <w:rsid w:val="003E3289"/>
    <w:rsid w:val="003E3404"/>
    <w:rsid w:val="003E347C"/>
    <w:rsid w:val="003E357A"/>
    <w:rsid w:val="003E36B5"/>
    <w:rsid w:val="003E37E1"/>
    <w:rsid w:val="003E3846"/>
    <w:rsid w:val="003E3DB3"/>
    <w:rsid w:val="003E4243"/>
    <w:rsid w:val="003E44A1"/>
    <w:rsid w:val="003E47AD"/>
    <w:rsid w:val="003E4805"/>
    <w:rsid w:val="003E4840"/>
    <w:rsid w:val="003E4D22"/>
    <w:rsid w:val="003E5180"/>
    <w:rsid w:val="003E5255"/>
    <w:rsid w:val="003E532E"/>
    <w:rsid w:val="003E55B6"/>
    <w:rsid w:val="003E57AC"/>
    <w:rsid w:val="003E59ED"/>
    <w:rsid w:val="003E5B11"/>
    <w:rsid w:val="003E5F5B"/>
    <w:rsid w:val="003E6124"/>
    <w:rsid w:val="003E6225"/>
    <w:rsid w:val="003E6303"/>
    <w:rsid w:val="003E6386"/>
    <w:rsid w:val="003E6578"/>
    <w:rsid w:val="003E65E0"/>
    <w:rsid w:val="003E6835"/>
    <w:rsid w:val="003E6842"/>
    <w:rsid w:val="003E6A92"/>
    <w:rsid w:val="003E6A9D"/>
    <w:rsid w:val="003E6AC5"/>
    <w:rsid w:val="003E7111"/>
    <w:rsid w:val="003E76A3"/>
    <w:rsid w:val="003E7939"/>
    <w:rsid w:val="003E7C3C"/>
    <w:rsid w:val="003F0518"/>
    <w:rsid w:val="003F0756"/>
    <w:rsid w:val="003F0933"/>
    <w:rsid w:val="003F09A0"/>
    <w:rsid w:val="003F09EC"/>
    <w:rsid w:val="003F14E1"/>
    <w:rsid w:val="003F195A"/>
    <w:rsid w:val="003F1D5B"/>
    <w:rsid w:val="003F238E"/>
    <w:rsid w:val="003F2422"/>
    <w:rsid w:val="003F24D5"/>
    <w:rsid w:val="003F2648"/>
    <w:rsid w:val="003F2881"/>
    <w:rsid w:val="003F2969"/>
    <w:rsid w:val="003F2F6C"/>
    <w:rsid w:val="003F2FE5"/>
    <w:rsid w:val="003F321B"/>
    <w:rsid w:val="003F3635"/>
    <w:rsid w:val="003F3F47"/>
    <w:rsid w:val="003F4189"/>
    <w:rsid w:val="003F4346"/>
    <w:rsid w:val="003F485B"/>
    <w:rsid w:val="003F48E4"/>
    <w:rsid w:val="003F49EC"/>
    <w:rsid w:val="003F4D38"/>
    <w:rsid w:val="003F4D4A"/>
    <w:rsid w:val="003F4E5A"/>
    <w:rsid w:val="003F4EA2"/>
    <w:rsid w:val="003F4ECF"/>
    <w:rsid w:val="003F4F1F"/>
    <w:rsid w:val="003F5146"/>
    <w:rsid w:val="003F54A4"/>
    <w:rsid w:val="003F55C5"/>
    <w:rsid w:val="003F5678"/>
    <w:rsid w:val="003F58B1"/>
    <w:rsid w:val="003F5C58"/>
    <w:rsid w:val="003F6719"/>
    <w:rsid w:val="003F67B7"/>
    <w:rsid w:val="003F69E6"/>
    <w:rsid w:val="003F6A31"/>
    <w:rsid w:val="003F6B2B"/>
    <w:rsid w:val="003F6B5D"/>
    <w:rsid w:val="003F6C45"/>
    <w:rsid w:val="003F6D49"/>
    <w:rsid w:val="003F6D5E"/>
    <w:rsid w:val="003F6E3E"/>
    <w:rsid w:val="003F6F1C"/>
    <w:rsid w:val="003F70FB"/>
    <w:rsid w:val="003F729F"/>
    <w:rsid w:val="003F755B"/>
    <w:rsid w:val="003F7658"/>
    <w:rsid w:val="003F76AF"/>
    <w:rsid w:val="003F79A7"/>
    <w:rsid w:val="003F7B44"/>
    <w:rsid w:val="003F7C82"/>
    <w:rsid w:val="003F7EE2"/>
    <w:rsid w:val="00400527"/>
    <w:rsid w:val="004006CB"/>
    <w:rsid w:val="00400B6B"/>
    <w:rsid w:val="00401252"/>
    <w:rsid w:val="00401A7D"/>
    <w:rsid w:val="00401A96"/>
    <w:rsid w:val="00401D27"/>
    <w:rsid w:val="00401D38"/>
    <w:rsid w:val="00401E6D"/>
    <w:rsid w:val="004024FE"/>
    <w:rsid w:val="00402872"/>
    <w:rsid w:val="0040291B"/>
    <w:rsid w:val="00402924"/>
    <w:rsid w:val="004029D9"/>
    <w:rsid w:val="00402C03"/>
    <w:rsid w:val="00402CBD"/>
    <w:rsid w:val="00402D6C"/>
    <w:rsid w:val="00402FAE"/>
    <w:rsid w:val="00402FBE"/>
    <w:rsid w:val="00403036"/>
    <w:rsid w:val="0040311D"/>
    <w:rsid w:val="00403736"/>
    <w:rsid w:val="00403801"/>
    <w:rsid w:val="00403887"/>
    <w:rsid w:val="00403A09"/>
    <w:rsid w:val="00403C62"/>
    <w:rsid w:val="00403E5B"/>
    <w:rsid w:val="00403FD5"/>
    <w:rsid w:val="0040425C"/>
    <w:rsid w:val="004044AE"/>
    <w:rsid w:val="00404704"/>
    <w:rsid w:val="0040484F"/>
    <w:rsid w:val="00404AE8"/>
    <w:rsid w:val="00404FB8"/>
    <w:rsid w:val="00405067"/>
    <w:rsid w:val="0040570C"/>
    <w:rsid w:val="00405CCD"/>
    <w:rsid w:val="00406163"/>
    <w:rsid w:val="00406224"/>
    <w:rsid w:val="004063B1"/>
    <w:rsid w:val="0040661D"/>
    <w:rsid w:val="004071B7"/>
    <w:rsid w:val="004071D1"/>
    <w:rsid w:val="00407382"/>
    <w:rsid w:val="00407DCE"/>
    <w:rsid w:val="00407FF1"/>
    <w:rsid w:val="0041022C"/>
    <w:rsid w:val="0041041A"/>
    <w:rsid w:val="00410684"/>
    <w:rsid w:val="00410780"/>
    <w:rsid w:val="00410E68"/>
    <w:rsid w:val="004115FB"/>
    <w:rsid w:val="00411678"/>
    <w:rsid w:val="00411C0F"/>
    <w:rsid w:val="00411F11"/>
    <w:rsid w:val="0041202E"/>
    <w:rsid w:val="004122EF"/>
    <w:rsid w:val="0041235A"/>
    <w:rsid w:val="0041249A"/>
    <w:rsid w:val="00412A3F"/>
    <w:rsid w:val="00412AEE"/>
    <w:rsid w:val="00412B97"/>
    <w:rsid w:val="00412EA5"/>
    <w:rsid w:val="0041396C"/>
    <w:rsid w:val="00413F2D"/>
    <w:rsid w:val="00414376"/>
    <w:rsid w:val="00414554"/>
    <w:rsid w:val="00414709"/>
    <w:rsid w:val="00414AB2"/>
    <w:rsid w:val="00414CBD"/>
    <w:rsid w:val="00415415"/>
    <w:rsid w:val="004155B8"/>
    <w:rsid w:val="0041631F"/>
    <w:rsid w:val="0041644D"/>
    <w:rsid w:val="004170F9"/>
    <w:rsid w:val="0041722A"/>
    <w:rsid w:val="0041745A"/>
    <w:rsid w:val="004178BC"/>
    <w:rsid w:val="00417E15"/>
    <w:rsid w:val="004207A4"/>
    <w:rsid w:val="0042089D"/>
    <w:rsid w:val="004208D8"/>
    <w:rsid w:val="00420B42"/>
    <w:rsid w:val="00420F58"/>
    <w:rsid w:val="00421220"/>
    <w:rsid w:val="00421470"/>
    <w:rsid w:val="004214D4"/>
    <w:rsid w:val="0042167E"/>
    <w:rsid w:val="00421850"/>
    <w:rsid w:val="00421DDF"/>
    <w:rsid w:val="004221E6"/>
    <w:rsid w:val="00422D34"/>
    <w:rsid w:val="00423145"/>
    <w:rsid w:val="00423460"/>
    <w:rsid w:val="0042370E"/>
    <w:rsid w:val="004238E8"/>
    <w:rsid w:val="00423F1D"/>
    <w:rsid w:val="0042417D"/>
    <w:rsid w:val="004245DC"/>
    <w:rsid w:val="004247A2"/>
    <w:rsid w:val="00424E7A"/>
    <w:rsid w:val="00424F25"/>
    <w:rsid w:val="00425344"/>
    <w:rsid w:val="00426772"/>
    <w:rsid w:val="00426806"/>
    <w:rsid w:val="00426871"/>
    <w:rsid w:val="0042688D"/>
    <w:rsid w:val="00426B5E"/>
    <w:rsid w:val="00426D3E"/>
    <w:rsid w:val="00427038"/>
    <w:rsid w:val="004270B2"/>
    <w:rsid w:val="00427292"/>
    <w:rsid w:val="004272D8"/>
    <w:rsid w:val="0042750A"/>
    <w:rsid w:val="004303EE"/>
    <w:rsid w:val="004305C0"/>
    <w:rsid w:val="004306E0"/>
    <w:rsid w:val="0043081C"/>
    <w:rsid w:val="0043085E"/>
    <w:rsid w:val="00430BB4"/>
    <w:rsid w:val="00430F31"/>
    <w:rsid w:val="00431035"/>
    <w:rsid w:val="00431211"/>
    <w:rsid w:val="0043141A"/>
    <w:rsid w:val="0043174E"/>
    <w:rsid w:val="00431EDA"/>
    <w:rsid w:val="00431FA3"/>
    <w:rsid w:val="004322CF"/>
    <w:rsid w:val="004327C2"/>
    <w:rsid w:val="00432C5B"/>
    <w:rsid w:val="0043345F"/>
    <w:rsid w:val="00433616"/>
    <w:rsid w:val="0043408D"/>
    <w:rsid w:val="00434FD9"/>
    <w:rsid w:val="0043555A"/>
    <w:rsid w:val="0043568F"/>
    <w:rsid w:val="00435909"/>
    <w:rsid w:val="0043598E"/>
    <w:rsid w:val="00435CA6"/>
    <w:rsid w:val="004363C3"/>
    <w:rsid w:val="004363C5"/>
    <w:rsid w:val="004369B4"/>
    <w:rsid w:val="00436E7B"/>
    <w:rsid w:val="00436FA2"/>
    <w:rsid w:val="004374C4"/>
    <w:rsid w:val="00437545"/>
    <w:rsid w:val="0043765E"/>
    <w:rsid w:val="00437F55"/>
    <w:rsid w:val="00437F6A"/>
    <w:rsid w:val="00437F6E"/>
    <w:rsid w:val="004401B9"/>
    <w:rsid w:val="004403C7"/>
    <w:rsid w:val="00440F50"/>
    <w:rsid w:val="00440FF0"/>
    <w:rsid w:val="00441391"/>
    <w:rsid w:val="00441B46"/>
    <w:rsid w:val="00441E65"/>
    <w:rsid w:val="00441F05"/>
    <w:rsid w:val="00441F0A"/>
    <w:rsid w:val="004420E5"/>
    <w:rsid w:val="004421DB"/>
    <w:rsid w:val="00442330"/>
    <w:rsid w:val="0044248A"/>
    <w:rsid w:val="004425C5"/>
    <w:rsid w:val="00442A2B"/>
    <w:rsid w:val="00442AA6"/>
    <w:rsid w:val="00442E90"/>
    <w:rsid w:val="00442FB3"/>
    <w:rsid w:val="00443288"/>
    <w:rsid w:val="004432EF"/>
    <w:rsid w:val="00443516"/>
    <w:rsid w:val="004437A9"/>
    <w:rsid w:val="004439C8"/>
    <w:rsid w:val="004439DB"/>
    <w:rsid w:val="00443A21"/>
    <w:rsid w:val="00443C4B"/>
    <w:rsid w:val="00443EC2"/>
    <w:rsid w:val="00443F1E"/>
    <w:rsid w:val="00444113"/>
    <w:rsid w:val="004447D6"/>
    <w:rsid w:val="00444BF3"/>
    <w:rsid w:val="00444C4C"/>
    <w:rsid w:val="00444F8F"/>
    <w:rsid w:val="00444FD9"/>
    <w:rsid w:val="004454AE"/>
    <w:rsid w:val="004457DB"/>
    <w:rsid w:val="0044585F"/>
    <w:rsid w:val="004459A5"/>
    <w:rsid w:val="004459CA"/>
    <w:rsid w:val="00445D52"/>
    <w:rsid w:val="0044607C"/>
    <w:rsid w:val="00446416"/>
    <w:rsid w:val="0044657E"/>
    <w:rsid w:val="0044667D"/>
    <w:rsid w:val="00446C07"/>
    <w:rsid w:val="00446C5A"/>
    <w:rsid w:val="00446E62"/>
    <w:rsid w:val="0044712A"/>
    <w:rsid w:val="00447456"/>
    <w:rsid w:val="00447602"/>
    <w:rsid w:val="00447783"/>
    <w:rsid w:val="00447C85"/>
    <w:rsid w:val="00447DF7"/>
    <w:rsid w:val="00450A04"/>
    <w:rsid w:val="00450C9B"/>
    <w:rsid w:val="00450E27"/>
    <w:rsid w:val="0045113E"/>
    <w:rsid w:val="004514D9"/>
    <w:rsid w:val="004514E7"/>
    <w:rsid w:val="00451BA5"/>
    <w:rsid w:val="00451BFA"/>
    <w:rsid w:val="00451E1A"/>
    <w:rsid w:val="00452037"/>
    <w:rsid w:val="00452153"/>
    <w:rsid w:val="0045294B"/>
    <w:rsid w:val="00452AA8"/>
    <w:rsid w:val="0045331A"/>
    <w:rsid w:val="00453D2A"/>
    <w:rsid w:val="00453FC8"/>
    <w:rsid w:val="004540FD"/>
    <w:rsid w:val="00454324"/>
    <w:rsid w:val="0045436F"/>
    <w:rsid w:val="0045442D"/>
    <w:rsid w:val="004548B5"/>
    <w:rsid w:val="00454A03"/>
    <w:rsid w:val="00454C30"/>
    <w:rsid w:val="00454F32"/>
    <w:rsid w:val="00454F90"/>
    <w:rsid w:val="004550E2"/>
    <w:rsid w:val="004551BA"/>
    <w:rsid w:val="00455274"/>
    <w:rsid w:val="0045593D"/>
    <w:rsid w:val="00455B36"/>
    <w:rsid w:val="00455F28"/>
    <w:rsid w:val="004560C7"/>
    <w:rsid w:val="0045636E"/>
    <w:rsid w:val="00456610"/>
    <w:rsid w:val="00456797"/>
    <w:rsid w:val="004568B5"/>
    <w:rsid w:val="0045710F"/>
    <w:rsid w:val="0045711B"/>
    <w:rsid w:val="00457204"/>
    <w:rsid w:val="004573D2"/>
    <w:rsid w:val="004577BB"/>
    <w:rsid w:val="004577C5"/>
    <w:rsid w:val="00457A44"/>
    <w:rsid w:val="00457AD8"/>
    <w:rsid w:val="00457FEE"/>
    <w:rsid w:val="004600C3"/>
    <w:rsid w:val="00460520"/>
    <w:rsid w:val="0046090F"/>
    <w:rsid w:val="00460AB2"/>
    <w:rsid w:val="00460AD4"/>
    <w:rsid w:val="00460BEE"/>
    <w:rsid w:val="00460F6B"/>
    <w:rsid w:val="0046151A"/>
    <w:rsid w:val="00461534"/>
    <w:rsid w:val="00462632"/>
    <w:rsid w:val="004627F6"/>
    <w:rsid w:val="0046290F"/>
    <w:rsid w:val="004629CF"/>
    <w:rsid w:val="00462C44"/>
    <w:rsid w:val="00462E93"/>
    <w:rsid w:val="004630E4"/>
    <w:rsid w:val="0046313A"/>
    <w:rsid w:val="0046386E"/>
    <w:rsid w:val="00463C83"/>
    <w:rsid w:val="00464A48"/>
    <w:rsid w:val="00464C11"/>
    <w:rsid w:val="00464F15"/>
    <w:rsid w:val="0046510F"/>
    <w:rsid w:val="00465112"/>
    <w:rsid w:val="00465962"/>
    <w:rsid w:val="00465B2D"/>
    <w:rsid w:val="00465C77"/>
    <w:rsid w:val="004665E1"/>
    <w:rsid w:val="00466C71"/>
    <w:rsid w:val="00466DF8"/>
    <w:rsid w:val="00466FE4"/>
    <w:rsid w:val="00467241"/>
    <w:rsid w:val="0046755D"/>
    <w:rsid w:val="004678FD"/>
    <w:rsid w:val="004700DB"/>
    <w:rsid w:val="0047015C"/>
    <w:rsid w:val="00470347"/>
    <w:rsid w:val="00470735"/>
    <w:rsid w:val="00470A46"/>
    <w:rsid w:val="00470B1B"/>
    <w:rsid w:val="00470B44"/>
    <w:rsid w:val="00470B7E"/>
    <w:rsid w:val="00470C12"/>
    <w:rsid w:val="00470C47"/>
    <w:rsid w:val="004710CB"/>
    <w:rsid w:val="0047112D"/>
    <w:rsid w:val="00471422"/>
    <w:rsid w:val="004715B9"/>
    <w:rsid w:val="004715D9"/>
    <w:rsid w:val="00471807"/>
    <w:rsid w:val="00471A59"/>
    <w:rsid w:val="00471B06"/>
    <w:rsid w:val="00471C70"/>
    <w:rsid w:val="00472041"/>
    <w:rsid w:val="00472123"/>
    <w:rsid w:val="004722BF"/>
    <w:rsid w:val="0047263C"/>
    <w:rsid w:val="00472BBC"/>
    <w:rsid w:val="00472D80"/>
    <w:rsid w:val="00473183"/>
    <w:rsid w:val="00473245"/>
    <w:rsid w:val="00473370"/>
    <w:rsid w:val="0047364C"/>
    <w:rsid w:val="00473733"/>
    <w:rsid w:val="0047376E"/>
    <w:rsid w:val="004738B6"/>
    <w:rsid w:val="0047399E"/>
    <w:rsid w:val="004739E6"/>
    <w:rsid w:val="00473CEA"/>
    <w:rsid w:val="00474102"/>
    <w:rsid w:val="004748C8"/>
    <w:rsid w:val="00475411"/>
    <w:rsid w:val="004758FD"/>
    <w:rsid w:val="00475C6C"/>
    <w:rsid w:val="00475D9D"/>
    <w:rsid w:val="0047618A"/>
    <w:rsid w:val="004765D3"/>
    <w:rsid w:val="00476DB4"/>
    <w:rsid w:val="0047794C"/>
    <w:rsid w:val="00477F17"/>
    <w:rsid w:val="0048037C"/>
    <w:rsid w:val="004803A2"/>
    <w:rsid w:val="0048064B"/>
    <w:rsid w:val="00480C85"/>
    <w:rsid w:val="00480D66"/>
    <w:rsid w:val="00480D8A"/>
    <w:rsid w:val="0048111B"/>
    <w:rsid w:val="0048115C"/>
    <w:rsid w:val="00481522"/>
    <w:rsid w:val="004816B2"/>
    <w:rsid w:val="004819E3"/>
    <w:rsid w:val="00481D17"/>
    <w:rsid w:val="004822B8"/>
    <w:rsid w:val="004826B2"/>
    <w:rsid w:val="00482E1C"/>
    <w:rsid w:val="00482F46"/>
    <w:rsid w:val="00483023"/>
    <w:rsid w:val="00483047"/>
    <w:rsid w:val="00483137"/>
    <w:rsid w:val="0048315B"/>
    <w:rsid w:val="0048338B"/>
    <w:rsid w:val="004833B3"/>
    <w:rsid w:val="004837D7"/>
    <w:rsid w:val="00483A7E"/>
    <w:rsid w:val="00483B60"/>
    <w:rsid w:val="00483D43"/>
    <w:rsid w:val="00483D97"/>
    <w:rsid w:val="00483EC6"/>
    <w:rsid w:val="0048409D"/>
    <w:rsid w:val="004840D6"/>
    <w:rsid w:val="0048412C"/>
    <w:rsid w:val="00484F82"/>
    <w:rsid w:val="004850A7"/>
    <w:rsid w:val="00485435"/>
    <w:rsid w:val="00485577"/>
    <w:rsid w:val="004855CD"/>
    <w:rsid w:val="0048563A"/>
    <w:rsid w:val="00485B82"/>
    <w:rsid w:val="00485C12"/>
    <w:rsid w:val="00485C82"/>
    <w:rsid w:val="00486367"/>
    <w:rsid w:val="00486396"/>
    <w:rsid w:val="00486A9D"/>
    <w:rsid w:val="00486C20"/>
    <w:rsid w:val="00486C37"/>
    <w:rsid w:val="00486E9D"/>
    <w:rsid w:val="00486F45"/>
    <w:rsid w:val="0048724D"/>
    <w:rsid w:val="004876A1"/>
    <w:rsid w:val="004878C9"/>
    <w:rsid w:val="00487A88"/>
    <w:rsid w:val="00487DDE"/>
    <w:rsid w:val="0049022A"/>
    <w:rsid w:val="00490B35"/>
    <w:rsid w:val="004916F2"/>
    <w:rsid w:val="0049192D"/>
    <w:rsid w:val="00492592"/>
    <w:rsid w:val="004928A3"/>
    <w:rsid w:val="00492A20"/>
    <w:rsid w:val="00492CBE"/>
    <w:rsid w:val="00492CDC"/>
    <w:rsid w:val="00493342"/>
    <w:rsid w:val="00493581"/>
    <w:rsid w:val="00493C2E"/>
    <w:rsid w:val="00493CD2"/>
    <w:rsid w:val="00493D44"/>
    <w:rsid w:val="00493FCE"/>
    <w:rsid w:val="00494068"/>
    <w:rsid w:val="0049446F"/>
    <w:rsid w:val="0049448A"/>
    <w:rsid w:val="0049455A"/>
    <w:rsid w:val="00494843"/>
    <w:rsid w:val="00494A6C"/>
    <w:rsid w:val="00494B00"/>
    <w:rsid w:val="00494B5B"/>
    <w:rsid w:val="00494DA8"/>
    <w:rsid w:val="00494E3E"/>
    <w:rsid w:val="00495379"/>
    <w:rsid w:val="004954C8"/>
    <w:rsid w:val="0049556B"/>
    <w:rsid w:val="00495608"/>
    <w:rsid w:val="00495642"/>
    <w:rsid w:val="004956AF"/>
    <w:rsid w:val="0049586A"/>
    <w:rsid w:val="00495896"/>
    <w:rsid w:val="00495A9C"/>
    <w:rsid w:val="00495CF1"/>
    <w:rsid w:val="00495FBE"/>
    <w:rsid w:val="00496015"/>
    <w:rsid w:val="00496171"/>
    <w:rsid w:val="00496376"/>
    <w:rsid w:val="0049654C"/>
    <w:rsid w:val="004965CF"/>
    <w:rsid w:val="0049661E"/>
    <w:rsid w:val="00496803"/>
    <w:rsid w:val="00496E8B"/>
    <w:rsid w:val="00496F77"/>
    <w:rsid w:val="004971BF"/>
    <w:rsid w:val="0049736C"/>
    <w:rsid w:val="00497485"/>
    <w:rsid w:val="0049792A"/>
    <w:rsid w:val="00497C8D"/>
    <w:rsid w:val="00497E06"/>
    <w:rsid w:val="00497F86"/>
    <w:rsid w:val="004A01BE"/>
    <w:rsid w:val="004A08B2"/>
    <w:rsid w:val="004A0971"/>
    <w:rsid w:val="004A0D37"/>
    <w:rsid w:val="004A1524"/>
    <w:rsid w:val="004A16C4"/>
    <w:rsid w:val="004A17AF"/>
    <w:rsid w:val="004A188C"/>
    <w:rsid w:val="004A19BD"/>
    <w:rsid w:val="004A1A33"/>
    <w:rsid w:val="004A1E56"/>
    <w:rsid w:val="004A2376"/>
    <w:rsid w:val="004A2383"/>
    <w:rsid w:val="004A242B"/>
    <w:rsid w:val="004A2659"/>
    <w:rsid w:val="004A2712"/>
    <w:rsid w:val="004A2F73"/>
    <w:rsid w:val="004A3190"/>
    <w:rsid w:val="004A33EB"/>
    <w:rsid w:val="004A3580"/>
    <w:rsid w:val="004A3709"/>
    <w:rsid w:val="004A3BEF"/>
    <w:rsid w:val="004A3C82"/>
    <w:rsid w:val="004A4584"/>
    <w:rsid w:val="004A45B7"/>
    <w:rsid w:val="004A493D"/>
    <w:rsid w:val="004A4B6E"/>
    <w:rsid w:val="004A4D9F"/>
    <w:rsid w:val="004A4E54"/>
    <w:rsid w:val="004A54E9"/>
    <w:rsid w:val="004A56AA"/>
    <w:rsid w:val="004A5870"/>
    <w:rsid w:val="004A5D9C"/>
    <w:rsid w:val="004A5E08"/>
    <w:rsid w:val="004A6119"/>
    <w:rsid w:val="004A6132"/>
    <w:rsid w:val="004A67B9"/>
    <w:rsid w:val="004A6804"/>
    <w:rsid w:val="004A6B26"/>
    <w:rsid w:val="004A6FA1"/>
    <w:rsid w:val="004A71DF"/>
    <w:rsid w:val="004A7308"/>
    <w:rsid w:val="004A7328"/>
    <w:rsid w:val="004A777F"/>
    <w:rsid w:val="004A7A45"/>
    <w:rsid w:val="004A7A7F"/>
    <w:rsid w:val="004A7A9D"/>
    <w:rsid w:val="004A7C68"/>
    <w:rsid w:val="004A7C82"/>
    <w:rsid w:val="004A7C92"/>
    <w:rsid w:val="004A7F06"/>
    <w:rsid w:val="004A7FAD"/>
    <w:rsid w:val="004B009D"/>
    <w:rsid w:val="004B05DE"/>
    <w:rsid w:val="004B0912"/>
    <w:rsid w:val="004B0C2A"/>
    <w:rsid w:val="004B0D49"/>
    <w:rsid w:val="004B0F1E"/>
    <w:rsid w:val="004B12AA"/>
    <w:rsid w:val="004B17EF"/>
    <w:rsid w:val="004B1B4A"/>
    <w:rsid w:val="004B1D2B"/>
    <w:rsid w:val="004B1DE9"/>
    <w:rsid w:val="004B20C0"/>
    <w:rsid w:val="004B211C"/>
    <w:rsid w:val="004B2458"/>
    <w:rsid w:val="004B2A25"/>
    <w:rsid w:val="004B2AAF"/>
    <w:rsid w:val="004B2AB2"/>
    <w:rsid w:val="004B2AE0"/>
    <w:rsid w:val="004B2BCA"/>
    <w:rsid w:val="004B2FDB"/>
    <w:rsid w:val="004B30A1"/>
    <w:rsid w:val="004B31F7"/>
    <w:rsid w:val="004B3410"/>
    <w:rsid w:val="004B3447"/>
    <w:rsid w:val="004B36E1"/>
    <w:rsid w:val="004B3897"/>
    <w:rsid w:val="004B39B2"/>
    <w:rsid w:val="004B3A2E"/>
    <w:rsid w:val="004B3E03"/>
    <w:rsid w:val="004B3E18"/>
    <w:rsid w:val="004B3F4D"/>
    <w:rsid w:val="004B43DC"/>
    <w:rsid w:val="004B43E8"/>
    <w:rsid w:val="004B43F1"/>
    <w:rsid w:val="004B44A2"/>
    <w:rsid w:val="004B44F3"/>
    <w:rsid w:val="004B457C"/>
    <w:rsid w:val="004B4733"/>
    <w:rsid w:val="004B477F"/>
    <w:rsid w:val="004B4B03"/>
    <w:rsid w:val="004B4D9D"/>
    <w:rsid w:val="004B4F54"/>
    <w:rsid w:val="004B54EA"/>
    <w:rsid w:val="004B5819"/>
    <w:rsid w:val="004B5D67"/>
    <w:rsid w:val="004B5E22"/>
    <w:rsid w:val="004B6081"/>
    <w:rsid w:val="004B60B7"/>
    <w:rsid w:val="004B641F"/>
    <w:rsid w:val="004B65B4"/>
    <w:rsid w:val="004B6624"/>
    <w:rsid w:val="004B6643"/>
    <w:rsid w:val="004B6664"/>
    <w:rsid w:val="004B6A97"/>
    <w:rsid w:val="004B6B3F"/>
    <w:rsid w:val="004B6E06"/>
    <w:rsid w:val="004B6F5B"/>
    <w:rsid w:val="004B73D3"/>
    <w:rsid w:val="004B76C0"/>
    <w:rsid w:val="004B7787"/>
    <w:rsid w:val="004B7B7F"/>
    <w:rsid w:val="004B7B9C"/>
    <w:rsid w:val="004C031D"/>
    <w:rsid w:val="004C0629"/>
    <w:rsid w:val="004C07D5"/>
    <w:rsid w:val="004C087C"/>
    <w:rsid w:val="004C0ACC"/>
    <w:rsid w:val="004C0C2D"/>
    <w:rsid w:val="004C0C71"/>
    <w:rsid w:val="004C0D07"/>
    <w:rsid w:val="004C0DB9"/>
    <w:rsid w:val="004C0DC4"/>
    <w:rsid w:val="004C0FCE"/>
    <w:rsid w:val="004C125C"/>
    <w:rsid w:val="004C1384"/>
    <w:rsid w:val="004C15AA"/>
    <w:rsid w:val="004C1885"/>
    <w:rsid w:val="004C20CA"/>
    <w:rsid w:val="004C2404"/>
    <w:rsid w:val="004C2539"/>
    <w:rsid w:val="004C2809"/>
    <w:rsid w:val="004C3331"/>
    <w:rsid w:val="004C37CF"/>
    <w:rsid w:val="004C3BB1"/>
    <w:rsid w:val="004C4140"/>
    <w:rsid w:val="004C4352"/>
    <w:rsid w:val="004C43A0"/>
    <w:rsid w:val="004C443D"/>
    <w:rsid w:val="004C45AB"/>
    <w:rsid w:val="004C4651"/>
    <w:rsid w:val="004C4B71"/>
    <w:rsid w:val="004C521F"/>
    <w:rsid w:val="004C5E0D"/>
    <w:rsid w:val="004C5FF1"/>
    <w:rsid w:val="004C6442"/>
    <w:rsid w:val="004C6FE6"/>
    <w:rsid w:val="004C73B9"/>
    <w:rsid w:val="004C7622"/>
    <w:rsid w:val="004C7920"/>
    <w:rsid w:val="004C7AA7"/>
    <w:rsid w:val="004C7B16"/>
    <w:rsid w:val="004C7C78"/>
    <w:rsid w:val="004C7DE0"/>
    <w:rsid w:val="004C7EC6"/>
    <w:rsid w:val="004C7FA0"/>
    <w:rsid w:val="004C7FF4"/>
    <w:rsid w:val="004D00C8"/>
    <w:rsid w:val="004D0318"/>
    <w:rsid w:val="004D0343"/>
    <w:rsid w:val="004D04C3"/>
    <w:rsid w:val="004D04CA"/>
    <w:rsid w:val="004D0537"/>
    <w:rsid w:val="004D0597"/>
    <w:rsid w:val="004D05D3"/>
    <w:rsid w:val="004D07EE"/>
    <w:rsid w:val="004D0E49"/>
    <w:rsid w:val="004D0F5C"/>
    <w:rsid w:val="004D1016"/>
    <w:rsid w:val="004D146D"/>
    <w:rsid w:val="004D15FA"/>
    <w:rsid w:val="004D1A2B"/>
    <w:rsid w:val="004D1A60"/>
    <w:rsid w:val="004D1DCD"/>
    <w:rsid w:val="004D1F38"/>
    <w:rsid w:val="004D20F3"/>
    <w:rsid w:val="004D2376"/>
    <w:rsid w:val="004D2D97"/>
    <w:rsid w:val="004D3563"/>
    <w:rsid w:val="004D361E"/>
    <w:rsid w:val="004D3767"/>
    <w:rsid w:val="004D3897"/>
    <w:rsid w:val="004D3B12"/>
    <w:rsid w:val="004D3D0A"/>
    <w:rsid w:val="004D4396"/>
    <w:rsid w:val="004D47C5"/>
    <w:rsid w:val="004D4867"/>
    <w:rsid w:val="004D4CDB"/>
    <w:rsid w:val="004D5EB5"/>
    <w:rsid w:val="004D5F1F"/>
    <w:rsid w:val="004D5FBB"/>
    <w:rsid w:val="004D6172"/>
    <w:rsid w:val="004D6490"/>
    <w:rsid w:val="004D6866"/>
    <w:rsid w:val="004D74C6"/>
    <w:rsid w:val="004D76DB"/>
    <w:rsid w:val="004D7FDF"/>
    <w:rsid w:val="004E02E4"/>
    <w:rsid w:val="004E0317"/>
    <w:rsid w:val="004E0803"/>
    <w:rsid w:val="004E0D36"/>
    <w:rsid w:val="004E0D84"/>
    <w:rsid w:val="004E0FA2"/>
    <w:rsid w:val="004E0FD4"/>
    <w:rsid w:val="004E1494"/>
    <w:rsid w:val="004E158D"/>
    <w:rsid w:val="004E1A33"/>
    <w:rsid w:val="004E1E01"/>
    <w:rsid w:val="004E2078"/>
    <w:rsid w:val="004E233A"/>
    <w:rsid w:val="004E2507"/>
    <w:rsid w:val="004E2AA2"/>
    <w:rsid w:val="004E374E"/>
    <w:rsid w:val="004E3A8D"/>
    <w:rsid w:val="004E3B6C"/>
    <w:rsid w:val="004E3B84"/>
    <w:rsid w:val="004E3E94"/>
    <w:rsid w:val="004E3FDC"/>
    <w:rsid w:val="004E4535"/>
    <w:rsid w:val="004E48B8"/>
    <w:rsid w:val="004E495C"/>
    <w:rsid w:val="004E4D3F"/>
    <w:rsid w:val="004E4E8E"/>
    <w:rsid w:val="004E56B4"/>
    <w:rsid w:val="004E5A2C"/>
    <w:rsid w:val="004E5B51"/>
    <w:rsid w:val="004E618F"/>
    <w:rsid w:val="004E62B6"/>
    <w:rsid w:val="004E64A4"/>
    <w:rsid w:val="004E665C"/>
    <w:rsid w:val="004E66E1"/>
    <w:rsid w:val="004E6B2F"/>
    <w:rsid w:val="004E6D78"/>
    <w:rsid w:val="004E7492"/>
    <w:rsid w:val="004E756D"/>
    <w:rsid w:val="004E75A0"/>
    <w:rsid w:val="004F0516"/>
    <w:rsid w:val="004F0545"/>
    <w:rsid w:val="004F0961"/>
    <w:rsid w:val="004F0AD6"/>
    <w:rsid w:val="004F0B53"/>
    <w:rsid w:val="004F0E6A"/>
    <w:rsid w:val="004F10FA"/>
    <w:rsid w:val="004F1151"/>
    <w:rsid w:val="004F1358"/>
    <w:rsid w:val="004F13F5"/>
    <w:rsid w:val="004F14F7"/>
    <w:rsid w:val="004F157B"/>
    <w:rsid w:val="004F1790"/>
    <w:rsid w:val="004F1A25"/>
    <w:rsid w:val="004F1A65"/>
    <w:rsid w:val="004F1F99"/>
    <w:rsid w:val="004F20F2"/>
    <w:rsid w:val="004F2349"/>
    <w:rsid w:val="004F2DA2"/>
    <w:rsid w:val="004F2DB3"/>
    <w:rsid w:val="004F2E42"/>
    <w:rsid w:val="004F31A3"/>
    <w:rsid w:val="004F3C74"/>
    <w:rsid w:val="004F3D6B"/>
    <w:rsid w:val="004F4682"/>
    <w:rsid w:val="004F4D8B"/>
    <w:rsid w:val="004F5073"/>
    <w:rsid w:val="004F510F"/>
    <w:rsid w:val="004F51D1"/>
    <w:rsid w:val="004F52AB"/>
    <w:rsid w:val="004F53D2"/>
    <w:rsid w:val="004F5463"/>
    <w:rsid w:val="004F5517"/>
    <w:rsid w:val="004F562C"/>
    <w:rsid w:val="004F5683"/>
    <w:rsid w:val="004F59A2"/>
    <w:rsid w:val="004F5D86"/>
    <w:rsid w:val="004F6076"/>
    <w:rsid w:val="004F6094"/>
    <w:rsid w:val="004F61F0"/>
    <w:rsid w:val="004F641F"/>
    <w:rsid w:val="004F649C"/>
    <w:rsid w:val="004F6543"/>
    <w:rsid w:val="004F7733"/>
    <w:rsid w:val="004F7947"/>
    <w:rsid w:val="004F79B2"/>
    <w:rsid w:val="004F7CC9"/>
    <w:rsid w:val="004F7D57"/>
    <w:rsid w:val="004F7E0B"/>
    <w:rsid w:val="004F7E89"/>
    <w:rsid w:val="005003ED"/>
    <w:rsid w:val="005016B6"/>
    <w:rsid w:val="00501AF6"/>
    <w:rsid w:val="00501B1A"/>
    <w:rsid w:val="00501DDA"/>
    <w:rsid w:val="00501E40"/>
    <w:rsid w:val="005020FC"/>
    <w:rsid w:val="005026E1"/>
    <w:rsid w:val="0050297C"/>
    <w:rsid w:val="005029DF"/>
    <w:rsid w:val="00502D77"/>
    <w:rsid w:val="00502DC1"/>
    <w:rsid w:val="00503782"/>
    <w:rsid w:val="00503B2D"/>
    <w:rsid w:val="00503CF9"/>
    <w:rsid w:val="00503ED7"/>
    <w:rsid w:val="00504002"/>
    <w:rsid w:val="0050409B"/>
    <w:rsid w:val="005041D5"/>
    <w:rsid w:val="00504233"/>
    <w:rsid w:val="005042D2"/>
    <w:rsid w:val="00504359"/>
    <w:rsid w:val="00504565"/>
    <w:rsid w:val="0050523A"/>
    <w:rsid w:val="0050543E"/>
    <w:rsid w:val="00505948"/>
    <w:rsid w:val="00505B29"/>
    <w:rsid w:val="00505C8E"/>
    <w:rsid w:val="00505C97"/>
    <w:rsid w:val="0050625A"/>
    <w:rsid w:val="00506631"/>
    <w:rsid w:val="00506972"/>
    <w:rsid w:val="00506C9E"/>
    <w:rsid w:val="00506CD0"/>
    <w:rsid w:val="00506D69"/>
    <w:rsid w:val="00506DDA"/>
    <w:rsid w:val="00506EF6"/>
    <w:rsid w:val="00507C0A"/>
    <w:rsid w:val="005104BB"/>
    <w:rsid w:val="00510689"/>
    <w:rsid w:val="005106C1"/>
    <w:rsid w:val="005108B4"/>
    <w:rsid w:val="00510951"/>
    <w:rsid w:val="00510C9C"/>
    <w:rsid w:val="00511109"/>
    <w:rsid w:val="005116C3"/>
    <w:rsid w:val="00511FED"/>
    <w:rsid w:val="005120EB"/>
    <w:rsid w:val="00512397"/>
    <w:rsid w:val="005127E6"/>
    <w:rsid w:val="005128D2"/>
    <w:rsid w:val="00512A0A"/>
    <w:rsid w:val="00512BCA"/>
    <w:rsid w:val="00512C48"/>
    <w:rsid w:val="00512D26"/>
    <w:rsid w:val="00512DAF"/>
    <w:rsid w:val="00512FFF"/>
    <w:rsid w:val="0051308E"/>
    <w:rsid w:val="00513B8A"/>
    <w:rsid w:val="00513BA1"/>
    <w:rsid w:val="00513EB0"/>
    <w:rsid w:val="005141D1"/>
    <w:rsid w:val="00514213"/>
    <w:rsid w:val="0051458A"/>
    <w:rsid w:val="005145FB"/>
    <w:rsid w:val="00514770"/>
    <w:rsid w:val="00514AB5"/>
    <w:rsid w:val="00514BE0"/>
    <w:rsid w:val="00514D86"/>
    <w:rsid w:val="005150A5"/>
    <w:rsid w:val="00515245"/>
    <w:rsid w:val="005154E0"/>
    <w:rsid w:val="005157E6"/>
    <w:rsid w:val="005157FE"/>
    <w:rsid w:val="0051599D"/>
    <w:rsid w:val="005159BE"/>
    <w:rsid w:val="005159CB"/>
    <w:rsid w:val="00515AA6"/>
    <w:rsid w:val="00515B13"/>
    <w:rsid w:val="00515DCF"/>
    <w:rsid w:val="00516132"/>
    <w:rsid w:val="005165D1"/>
    <w:rsid w:val="00516796"/>
    <w:rsid w:val="0051681C"/>
    <w:rsid w:val="00516E5E"/>
    <w:rsid w:val="00516E72"/>
    <w:rsid w:val="00516F3C"/>
    <w:rsid w:val="0051716B"/>
    <w:rsid w:val="0051764A"/>
    <w:rsid w:val="00517733"/>
    <w:rsid w:val="005179A7"/>
    <w:rsid w:val="00517BE4"/>
    <w:rsid w:val="00517CC4"/>
    <w:rsid w:val="00517DA2"/>
    <w:rsid w:val="00517F57"/>
    <w:rsid w:val="00520167"/>
    <w:rsid w:val="0052044B"/>
    <w:rsid w:val="005205D8"/>
    <w:rsid w:val="00520680"/>
    <w:rsid w:val="00520726"/>
    <w:rsid w:val="00520853"/>
    <w:rsid w:val="005208B3"/>
    <w:rsid w:val="00520A6B"/>
    <w:rsid w:val="00521380"/>
    <w:rsid w:val="005216E2"/>
    <w:rsid w:val="00521BB5"/>
    <w:rsid w:val="00521C2D"/>
    <w:rsid w:val="00521DC6"/>
    <w:rsid w:val="00521E5A"/>
    <w:rsid w:val="00522015"/>
    <w:rsid w:val="00522027"/>
    <w:rsid w:val="005220C5"/>
    <w:rsid w:val="0052227F"/>
    <w:rsid w:val="005222A8"/>
    <w:rsid w:val="005225AE"/>
    <w:rsid w:val="0052286F"/>
    <w:rsid w:val="00522B37"/>
    <w:rsid w:val="00523018"/>
    <w:rsid w:val="00523278"/>
    <w:rsid w:val="005238A1"/>
    <w:rsid w:val="00523A57"/>
    <w:rsid w:val="00523DB9"/>
    <w:rsid w:val="00523E15"/>
    <w:rsid w:val="00523E5C"/>
    <w:rsid w:val="00524116"/>
    <w:rsid w:val="0052446C"/>
    <w:rsid w:val="00524711"/>
    <w:rsid w:val="00524748"/>
    <w:rsid w:val="00524A55"/>
    <w:rsid w:val="00524BA2"/>
    <w:rsid w:val="00524C94"/>
    <w:rsid w:val="00524F8B"/>
    <w:rsid w:val="00525331"/>
    <w:rsid w:val="005254E0"/>
    <w:rsid w:val="00525678"/>
    <w:rsid w:val="00525B44"/>
    <w:rsid w:val="00525D9D"/>
    <w:rsid w:val="00525D9E"/>
    <w:rsid w:val="00525F78"/>
    <w:rsid w:val="00526305"/>
    <w:rsid w:val="00526497"/>
    <w:rsid w:val="00526667"/>
    <w:rsid w:val="005267AF"/>
    <w:rsid w:val="00526C62"/>
    <w:rsid w:val="00527507"/>
    <w:rsid w:val="0052759F"/>
    <w:rsid w:val="00527BDC"/>
    <w:rsid w:val="00527ECD"/>
    <w:rsid w:val="00527F02"/>
    <w:rsid w:val="005301BD"/>
    <w:rsid w:val="005307B3"/>
    <w:rsid w:val="005307F7"/>
    <w:rsid w:val="00530846"/>
    <w:rsid w:val="00530B8A"/>
    <w:rsid w:val="00530C2C"/>
    <w:rsid w:val="00530CB9"/>
    <w:rsid w:val="00530D7F"/>
    <w:rsid w:val="00530DB0"/>
    <w:rsid w:val="00530F43"/>
    <w:rsid w:val="00530F4D"/>
    <w:rsid w:val="0053137D"/>
    <w:rsid w:val="0053153E"/>
    <w:rsid w:val="00531545"/>
    <w:rsid w:val="005318B8"/>
    <w:rsid w:val="00531C71"/>
    <w:rsid w:val="0053285F"/>
    <w:rsid w:val="00532B10"/>
    <w:rsid w:val="00532E92"/>
    <w:rsid w:val="00533218"/>
    <w:rsid w:val="0053327E"/>
    <w:rsid w:val="00533503"/>
    <w:rsid w:val="00533765"/>
    <w:rsid w:val="005337B1"/>
    <w:rsid w:val="0053395C"/>
    <w:rsid w:val="005339DB"/>
    <w:rsid w:val="00533D47"/>
    <w:rsid w:val="00533F9B"/>
    <w:rsid w:val="005341F6"/>
    <w:rsid w:val="005347B5"/>
    <w:rsid w:val="0053484A"/>
    <w:rsid w:val="00534905"/>
    <w:rsid w:val="00534B61"/>
    <w:rsid w:val="00535123"/>
    <w:rsid w:val="00535235"/>
    <w:rsid w:val="0053585E"/>
    <w:rsid w:val="00535C7E"/>
    <w:rsid w:val="00535ED4"/>
    <w:rsid w:val="005360DE"/>
    <w:rsid w:val="005361CB"/>
    <w:rsid w:val="0053621B"/>
    <w:rsid w:val="005363B4"/>
    <w:rsid w:val="0053650A"/>
    <w:rsid w:val="0053651B"/>
    <w:rsid w:val="005367DB"/>
    <w:rsid w:val="00536A55"/>
    <w:rsid w:val="00536A65"/>
    <w:rsid w:val="00536B92"/>
    <w:rsid w:val="00536CAE"/>
    <w:rsid w:val="00536DD8"/>
    <w:rsid w:val="0053731A"/>
    <w:rsid w:val="0053732C"/>
    <w:rsid w:val="0053752B"/>
    <w:rsid w:val="00537893"/>
    <w:rsid w:val="00537965"/>
    <w:rsid w:val="00537AFA"/>
    <w:rsid w:val="00537F26"/>
    <w:rsid w:val="005402D9"/>
    <w:rsid w:val="00540520"/>
    <w:rsid w:val="00540661"/>
    <w:rsid w:val="00541285"/>
    <w:rsid w:val="00541698"/>
    <w:rsid w:val="0054169C"/>
    <w:rsid w:val="005418FB"/>
    <w:rsid w:val="00541B52"/>
    <w:rsid w:val="00541C02"/>
    <w:rsid w:val="00541E3A"/>
    <w:rsid w:val="00541E65"/>
    <w:rsid w:val="00542163"/>
    <w:rsid w:val="0054217B"/>
    <w:rsid w:val="00542306"/>
    <w:rsid w:val="0054232B"/>
    <w:rsid w:val="0054299D"/>
    <w:rsid w:val="00542CCD"/>
    <w:rsid w:val="00542E63"/>
    <w:rsid w:val="00542F4C"/>
    <w:rsid w:val="0054322D"/>
    <w:rsid w:val="00543256"/>
    <w:rsid w:val="00543854"/>
    <w:rsid w:val="005438C8"/>
    <w:rsid w:val="00543D0C"/>
    <w:rsid w:val="00543E4E"/>
    <w:rsid w:val="005441A7"/>
    <w:rsid w:val="0054465D"/>
    <w:rsid w:val="005446FE"/>
    <w:rsid w:val="0054485A"/>
    <w:rsid w:val="00544B8B"/>
    <w:rsid w:val="00544F6F"/>
    <w:rsid w:val="0054554B"/>
    <w:rsid w:val="005456E7"/>
    <w:rsid w:val="00545908"/>
    <w:rsid w:val="00545912"/>
    <w:rsid w:val="00545BF6"/>
    <w:rsid w:val="00545E37"/>
    <w:rsid w:val="00545EA4"/>
    <w:rsid w:val="0054631F"/>
    <w:rsid w:val="00546E5B"/>
    <w:rsid w:val="00547187"/>
    <w:rsid w:val="005471AE"/>
    <w:rsid w:val="005479CD"/>
    <w:rsid w:val="00547F21"/>
    <w:rsid w:val="0055015E"/>
    <w:rsid w:val="0055042C"/>
    <w:rsid w:val="005508EA"/>
    <w:rsid w:val="00550CAD"/>
    <w:rsid w:val="00551078"/>
    <w:rsid w:val="00551347"/>
    <w:rsid w:val="00551E6C"/>
    <w:rsid w:val="00552067"/>
    <w:rsid w:val="00552881"/>
    <w:rsid w:val="00552BD7"/>
    <w:rsid w:val="00552C24"/>
    <w:rsid w:val="00552FCA"/>
    <w:rsid w:val="00553555"/>
    <w:rsid w:val="005536F5"/>
    <w:rsid w:val="00553883"/>
    <w:rsid w:val="00553994"/>
    <w:rsid w:val="00553E21"/>
    <w:rsid w:val="00554255"/>
    <w:rsid w:val="00554418"/>
    <w:rsid w:val="0055455C"/>
    <w:rsid w:val="00554742"/>
    <w:rsid w:val="005547D0"/>
    <w:rsid w:val="00554F1B"/>
    <w:rsid w:val="005550E2"/>
    <w:rsid w:val="00555134"/>
    <w:rsid w:val="0055520A"/>
    <w:rsid w:val="00555939"/>
    <w:rsid w:val="00555E04"/>
    <w:rsid w:val="00555E82"/>
    <w:rsid w:val="0055612D"/>
    <w:rsid w:val="00556396"/>
    <w:rsid w:val="00556777"/>
    <w:rsid w:val="005568E7"/>
    <w:rsid w:val="00556D30"/>
    <w:rsid w:val="00556EE6"/>
    <w:rsid w:val="00556F67"/>
    <w:rsid w:val="005570E8"/>
    <w:rsid w:val="00557461"/>
    <w:rsid w:val="005578EC"/>
    <w:rsid w:val="00557DCD"/>
    <w:rsid w:val="00557EBA"/>
    <w:rsid w:val="00560039"/>
    <w:rsid w:val="0056004A"/>
    <w:rsid w:val="00560175"/>
    <w:rsid w:val="00560673"/>
    <w:rsid w:val="0056093D"/>
    <w:rsid w:val="005609A5"/>
    <w:rsid w:val="00560B96"/>
    <w:rsid w:val="00560BCE"/>
    <w:rsid w:val="00560E44"/>
    <w:rsid w:val="00560F33"/>
    <w:rsid w:val="00560F71"/>
    <w:rsid w:val="0056146E"/>
    <w:rsid w:val="005615F4"/>
    <w:rsid w:val="00561743"/>
    <w:rsid w:val="00561832"/>
    <w:rsid w:val="00561976"/>
    <w:rsid w:val="00561E39"/>
    <w:rsid w:val="00561EE4"/>
    <w:rsid w:val="0056231D"/>
    <w:rsid w:val="005623AD"/>
    <w:rsid w:val="0056254E"/>
    <w:rsid w:val="005628EE"/>
    <w:rsid w:val="00562AE0"/>
    <w:rsid w:val="005630E8"/>
    <w:rsid w:val="00563101"/>
    <w:rsid w:val="00563184"/>
    <w:rsid w:val="005635EA"/>
    <w:rsid w:val="005636A5"/>
    <w:rsid w:val="005637FD"/>
    <w:rsid w:val="005638B0"/>
    <w:rsid w:val="00563ABD"/>
    <w:rsid w:val="00563C65"/>
    <w:rsid w:val="005640E5"/>
    <w:rsid w:val="005646F9"/>
    <w:rsid w:val="0056470F"/>
    <w:rsid w:val="00564928"/>
    <w:rsid w:val="005649EC"/>
    <w:rsid w:val="00564D76"/>
    <w:rsid w:val="00565025"/>
    <w:rsid w:val="0056548F"/>
    <w:rsid w:val="00565620"/>
    <w:rsid w:val="005658D1"/>
    <w:rsid w:val="00565E1E"/>
    <w:rsid w:val="00565F5D"/>
    <w:rsid w:val="00566944"/>
    <w:rsid w:val="005671AE"/>
    <w:rsid w:val="005671C9"/>
    <w:rsid w:val="005675EB"/>
    <w:rsid w:val="0056774E"/>
    <w:rsid w:val="005677E9"/>
    <w:rsid w:val="00567CD5"/>
    <w:rsid w:val="00570260"/>
    <w:rsid w:val="005707CC"/>
    <w:rsid w:val="00570A86"/>
    <w:rsid w:val="00570D71"/>
    <w:rsid w:val="00570D72"/>
    <w:rsid w:val="00570F0C"/>
    <w:rsid w:val="0057152E"/>
    <w:rsid w:val="0057160B"/>
    <w:rsid w:val="0057161D"/>
    <w:rsid w:val="00571972"/>
    <w:rsid w:val="005719D7"/>
    <w:rsid w:val="005719E8"/>
    <w:rsid w:val="005719EA"/>
    <w:rsid w:val="005719FC"/>
    <w:rsid w:val="00571E73"/>
    <w:rsid w:val="00571F0D"/>
    <w:rsid w:val="00571FAB"/>
    <w:rsid w:val="005720B1"/>
    <w:rsid w:val="005729D8"/>
    <w:rsid w:val="00572A4E"/>
    <w:rsid w:val="00572A9C"/>
    <w:rsid w:val="0057308B"/>
    <w:rsid w:val="005730A8"/>
    <w:rsid w:val="005731F0"/>
    <w:rsid w:val="005732EA"/>
    <w:rsid w:val="00573672"/>
    <w:rsid w:val="005738B3"/>
    <w:rsid w:val="0057397D"/>
    <w:rsid w:val="00573B6A"/>
    <w:rsid w:val="00573D75"/>
    <w:rsid w:val="0057405F"/>
    <w:rsid w:val="005740C7"/>
    <w:rsid w:val="005740CC"/>
    <w:rsid w:val="00574186"/>
    <w:rsid w:val="00574224"/>
    <w:rsid w:val="0057426F"/>
    <w:rsid w:val="00574327"/>
    <w:rsid w:val="005744E5"/>
    <w:rsid w:val="00574706"/>
    <w:rsid w:val="00574F3F"/>
    <w:rsid w:val="005751F9"/>
    <w:rsid w:val="00575285"/>
    <w:rsid w:val="0057530E"/>
    <w:rsid w:val="0057548E"/>
    <w:rsid w:val="00575A82"/>
    <w:rsid w:val="00575C87"/>
    <w:rsid w:val="005760DC"/>
    <w:rsid w:val="0057662D"/>
    <w:rsid w:val="005767F6"/>
    <w:rsid w:val="005769B8"/>
    <w:rsid w:val="00576A20"/>
    <w:rsid w:val="00576B32"/>
    <w:rsid w:val="00576C00"/>
    <w:rsid w:val="00577093"/>
    <w:rsid w:val="00577422"/>
    <w:rsid w:val="00577597"/>
    <w:rsid w:val="0057769F"/>
    <w:rsid w:val="005778F3"/>
    <w:rsid w:val="0057798E"/>
    <w:rsid w:val="00577B59"/>
    <w:rsid w:val="00577E19"/>
    <w:rsid w:val="00577E4D"/>
    <w:rsid w:val="00577E9A"/>
    <w:rsid w:val="005800CD"/>
    <w:rsid w:val="005804A7"/>
    <w:rsid w:val="005807EE"/>
    <w:rsid w:val="00580817"/>
    <w:rsid w:val="00580974"/>
    <w:rsid w:val="00580B82"/>
    <w:rsid w:val="00580C9C"/>
    <w:rsid w:val="00580CB3"/>
    <w:rsid w:val="005810D1"/>
    <w:rsid w:val="00581424"/>
    <w:rsid w:val="00581998"/>
    <w:rsid w:val="00581B5C"/>
    <w:rsid w:val="0058212E"/>
    <w:rsid w:val="0058218D"/>
    <w:rsid w:val="0058272B"/>
    <w:rsid w:val="00582793"/>
    <w:rsid w:val="00582993"/>
    <w:rsid w:val="00582A53"/>
    <w:rsid w:val="00582AC8"/>
    <w:rsid w:val="00582DC8"/>
    <w:rsid w:val="00582F91"/>
    <w:rsid w:val="005836A1"/>
    <w:rsid w:val="00583BCB"/>
    <w:rsid w:val="00584940"/>
    <w:rsid w:val="00584D7C"/>
    <w:rsid w:val="00584FB3"/>
    <w:rsid w:val="005857F9"/>
    <w:rsid w:val="00585870"/>
    <w:rsid w:val="00585B3B"/>
    <w:rsid w:val="00586099"/>
    <w:rsid w:val="00586324"/>
    <w:rsid w:val="005863B0"/>
    <w:rsid w:val="0058678A"/>
    <w:rsid w:val="00586828"/>
    <w:rsid w:val="00586A3D"/>
    <w:rsid w:val="005877E0"/>
    <w:rsid w:val="00587A19"/>
    <w:rsid w:val="0059004B"/>
    <w:rsid w:val="00590154"/>
    <w:rsid w:val="005901B2"/>
    <w:rsid w:val="005901D4"/>
    <w:rsid w:val="005905A7"/>
    <w:rsid w:val="00590A6C"/>
    <w:rsid w:val="005911FD"/>
    <w:rsid w:val="005918DF"/>
    <w:rsid w:val="00591A58"/>
    <w:rsid w:val="00591B12"/>
    <w:rsid w:val="00591BB0"/>
    <w:rsid w:val="00591C52"/>
    <w:rsid w:val="00592110"/>
    <w:rsid w:val="005922FB"/>
    <w:rsid w:val="00592352"/>
    <w:rsid w:val="00592427"/>
    <w:rsid w:val="005926B5"/>
    <w:rsid w:val="00592D2D"/>
    <w:rsid w:val="00592E0A"/>
    <w:rsid w:val="00592FF6"/>
    <w:rsid w:val="00593193"/>
    <w:rsid w:val="005931AF"/>
    <w:rsid w:val="005931C3"/>
    <w:rsid w:val="0059332D"/>
    <w:rsid w:val="005935E0"/>
    <w:rsid w:val="0059367B"/>
    <w:rsid w:val="00593913"/>
    <w:rsid w:val="005939F7"/>
    <w:rsid w:val="00593A55"/>
    <w:rsid w:val="00593C48"/>
    <w:rsid w:val="00594145"/>
    <w:rsid w:val="00594308"/>
    <w:rsid w:val="00594A34"/>
    <w:rsid w:val="00594BC9"/>
    <w:rsid w:val="00594CAF"/>
    <w:rsid w:val="00594E68"/>
    <w:rsid w:val="005952F6"/>
    <w:rsid w:val="00595441"/>
    <w:rsid w:val="00595457"/>
    <w:rsid w:val="005955CB"/>
    <w:rsid w:val="0059567C"/>
    <w:rsid w:val="00595905"/>
    <w:rsid w:val="00595954"/>
    <w:rsid w:val="00595ADB"/>
    <w:rsid w:val="00595B12"/>
    <w:rsid w:val="00595B35"/>
    <w:rsid w:val="00595B7C"/>
    <w:rsid w:val="00595BBE"/>
    <w:rsid w:val="00596049"/>
    <w:rsid w:val="005969EA"/>
    <w:rsid w:val="00596CA3"/>
    <w:rsid w:val="00596D30"/>
    <w:rsid w:val="00596F60"/>
    <w:rsid w:val="00597582"/>
    <w:rsid w:val="0059764E"/>
    <w:rsid w:val="00597761"/>
    <w:rsid w:val="00597E39"/>
    <w:rsid w:val="00597FDF"/>
    <w:rsid w:val="005A0561"/>
    <w:rsid w:val="005A06AB"/>
    <w:rsid w:val="005A0760"/>
    <w:rsid w:val="005A093F"/>
    <w:rsid w:val="005A0B3E"/>
    <w:rsid w:val="005A0F4C"/>
    <w:rsid w:val="005A0F66"/>
    <w:rsid w:val="005A1302"/>
    <w:rsid w:val="005A153D"/>
    <w:rsid w:val="005A1625"/>
    <w:rsid w:val="005A1830"/>
    <w:rsid w:val="005A1A00"/>
    <w:rsid w:val="005A1B13"/>
    <w:rsid w:val="005A1D94"/>
    <w:rsid w:val="005A1F94"/>
    <w:rsid w:val="005A2944"/>
    <w:rsid w:val="005A2AEE"/>
    <w:rsid w:val="005A2B34"/>
    <w:rsid w:val="005A339B"/>
    <w:rsid w:val="005A368F"/>
    <w:rsid w:val="005A3756"/>
    <w:rsid w:val="005A3977"/>
    <w:rsid w:val="005A3F72"/>
    <w:rsid w:val="005A3FDE"/>
    <w:rsid w:val="005A43FE"/>
    <w:rsid w:val="005A4499"/>
    <w:rsid w:val="005A44C8"/>
    <w:rsid w:val="005A4577"/>
    <w:rsid w:val="005A492F"/>
    <w:rsid w:val="005A4AC4"/>
    <w:rsid w:val="005A4F97"/>
    <w:rsid w:val="005A53F4"/>
    <w:rsid w:val="005A54A7"/>
    <w:rsid w:val="005A5587"/>
    <w:rsid w:val="005A55A8"/>
    <w:rsid w:val="005A570A"/>
    <w:rsid w:val="005A5CE1"/>
    <w:rsid w:val="005A5D85"/>
    <w:rsid w:val="005A62EF"/>
    <w:rsid w:val="005A6C3E"/>
    <w:rsid w:val="005A6EF4"/>
    <w:rsid w:val="005A73D4"/>
    <w:rsid w:val="005A74C4"/>
    <w:rsid w:val="005A7685"/>
    <w:rsid w:val="005A76FB"/>
    <w:rsid w:val="005A7A7C"/>
    <w:rsid w:val="005A7F1F"/>
    <w:rsid w:val="005B034E"/>
    <w:rsid w:val="005B0499"/>
    <w:rsid w:val="005B061B"/>
    <w:rsid w:val="005B0921"/>
    <w:rsid w:val="005B0BEE"/>
    <w:rsid w:val="005B0BF0"/>
    <w:rsid w:val="005B0C25"/>
    <w:rsid w:val="005B0DB7"/>
    <w:rsid w:val="005B11B1"/>
    <w:rsid w:val="005B14D0"/>
    <w:rsid w:val="005B1782"/>
    <w:rsid w:val="005B1F0E"/>
    <w:rsid w:val="005B2130"/>
    <w:rsid w:val="005B2692"/>
    <w:rsid w:val="005B290E"/>
    <w:rsid w:val="005B2A28"/>
    <w:rsid w:val="005B2DDC"/>
    <w:rsid w:val="005B3A9C"/>
    <w:rsid w:val="005B4015"/>
    <w:rsid w:val="005B4046"/>
    <w:rsid w:val="005B4687"/>
    <w:rsid w:val="005B4722"/>
    <w:rsid w:val="005B4758"/>
    <w:rsid w:val="005B48F7"/>
    <w:rsid w:val="005B4991"/>
    <w:rsid w:val="005B4A67"/>
    <w:rsid w:val="005B531E"/>
    <w:rsid w:val="005B5BD6"/>
    <w:rsid w:val="005B5C0A"/>
    <w:rsid w:val="005B5EB6"/>
    <w:rsid w:val="005B60B3"/>
    <w:rsid w:val="005B6743"/>
    <w:rsid w:val="005B6A69"/>
    <w:rsid w:val="005B6B2B"/>
    <w:rsid w:val="005B6B43"/>
    <w:rsid w:val="005B6BED"/>
    <w:rsid w:val="005B6F30"/>
    <w:rsid w:val="005B7002"/>
    <w:rsid w:val="005B7382"/>
    <w:rsid w:val="005B7750"/>
    <w:rsid w:val="005B77ED"/>
    <w:rsid w:val="005B7CC0"/>
    <w:rsid w:val="005B7F13"/>
    <w:rsid w:val="005B7FF6"/>
    <w:rsid w:val="005C0170"/>
    <w:rsid w:val="005C017E"/>
    <w:rsid w:val="005C019A"/>
    <w:rsid w:val="005C035D"/>
    <w:rsid w:val="005C03D7"/>
    <w:rsid w:val="005C03E9"/>
    <w:rsid w:val="005C0CEA"/>
    <w:rsid w:val="005C1762"/>
    <w:rsid w:val="005C1AF0"/>
    <w:rsid w:val="005C1D6B"/>
    <w:rsid w:val="005C1DB2"/>
    <w:rsid w:val="005C1DF5"/>
    <w:rsid w:val="005C2093"/>
    <w:rsid w:val="005C21EE"/>
    <w:rsid w:val="005C251B"/>
    <w:rsid w:val="005C25A5"/>
    <w:rsid w:val="005C2E5E"/>
    <w:rsid w:val="005C308C"/>
    <w:rsid w:val="005C3669"/>
    <w:rsid w:val="005C36C4"/>
    <w:rsid w:val="005C372E"/>
    <w:rsid w:val="005C383E"/>
    <w:rsid w:val="005C3995"/>
    <w:rsid w:val="005C3B2C"/>
    <w:rsid w:val="005C3D12"/>
    <w:rsid w:val="005C43FA"/>
    <w:rsid w:val="005C47D6"/>
    <w:rsid w:val="005C4A50"/>
    <w:rsid w:val="005C4C97"/>
    <w:rsid w:val="005C4DFD"/>
    <w:rsid w:val="005C4E86"/>
    <w:rsid w:val="005C4F79"/>
    <w:rsid w:val="005C51B2"/>
    <w:rsid w:val="005C5412"/>
    <w:rsid w:val="005C5665"/>
    <w:rsid w:val="005C56E6"/>
    <w:rsid w:val="005C5A05"/>
    <w:rsid w:val="005C5B06"/>
    <w:rsid w:val="005C5BCE"/>
    <w:rsid w:val="005C65E0"/>
    <w:rsid w:val="005C66FB"/>
    <w:rsid w:val="005C67AB"/>
    <w:rsid w:val="005C6A14"/>
    <w:rsid w:val="005C6B06"/>
    <w:rsid w:val="005C6CA4"/>
    <w:rsid w:val="005C7351"/>
    <w:rsid w:val="005C73F5"/>
    <w:rsid w:val="005C7BFC"/>
    <w:rsid w:val="005D0050"/>
    <w:rsid w:val="005D01A0"/>
    <w:rsid w:val="005D0213"/>
    <w:rsid w:val="005D024F"/>
    <w:rsid w:val="005D06F7"/>
    <w:rsid w:val="005D0BF6"/>
    <w:rsid w:val="005D0C94"/>
    <w:rsid w:val="005D0E00"/>
    <w:rsid w:val="005D0E3E"/>
    <w:rsid w:val="005D0EA9"/>
    <w:rsid w:val="005D11CA"/>
    <w:rsid w:val="005D1234"/>
    <w:rsid w:val="005D14FB"/>
    <w:rsid w:val="005D195A"/>
    <w:rsid w:val="005D1991"/>
    <w:rsid w:val="005D1AB3"/>
    <w:rsid w:val="005D1BF5"/>
    <w:rsid w:val="005D1D33"/>
    <w:rsid w:val="005D1E8D"/>
    <w:rsid w:val="005D1F9A"/>
    <w:rsid w:val="005D22C1"/>
    <w:rsid w:val="005D26BA"/>
    <w:rsid w:val="005D288E"/>
    <w:rsid w:val="005D29A9"/>
    <w:rsid w:val="005D2C8D"/>
    <w:rsid w:val="005D2DDB"/>
    <w:rsid w:val="005D2DEC"/>
    <w:rsid w:val="005D2E19"/>
    <w:rsid w:val="005D2FCD"/>
    <w:rsid w:val="005D3597"/>
    <w:rsid w:val="005D3599"/>
    <w:rsid w:val="005D35EA"/>
    <w:rsid w:val="005D3A9B"/>
    <w:rsid w:val="005D3D07"/>
    <w:rsid w:val="005D41DB"/>
    <w:rsid w:val="005D43D3"/>
    <w:rsid w:val="005D459E"/>
    <w:rsid w:val="005D472A"/>
    <w:rsid w:val="005D4917"/>
    <w:rsid w:val="005D4A32"/>
    <w:rsid w:val="005D4B64"/>
    <w:rsid w:val="005D4CA1"/>
    <w:rsid w:val="005D4D8E"/>
    <w:rsid w:val="005D522B"/>
    <w:rsid w:val="005D5826"/>
    <w:rsid w:val="005D5B4D"/>
    <w:rsid w:val="005D5BDC"/>
    <w:rsid w:val="005D634C"/>
    <w:rsid w:val="005D6568"/>
    <w:rsid w:val="005D6D4F"/>
    <w:rsid w:val="005D6E75"/>
    <w:rsid w:val="005D6FE4"/>
    <w:rsid w:val="005D70B0"/>
    <w:rsid w:val="005D774E"/>
    <w:rsid w:val="005E000E"/>
    <w:rsid w:val="005E00CD"/>
    <w:rsid w:val="005E03A2"/>
    <w:rsid w:val="005E047B"/>
    <w:rsid w:val="005E081D"/>
    <w:rsid w:val="005E0A5D"/>
    <w:rsid w:val="005E0BE7"/>
    <w:rsid w:val="005E15CD"/>
    <w:rsid w:val="005E1809"/>
    <w:rsid w:val="005E18CC"/>
    <w:rsid w:val="005E1B20"/>
    <w:rsid w:val="005E1D5A"/>
    <w:rsid w:val="005E1DA6"/>
    <w:rsid w:val="005E21D3"/>
    <w:rsid w:val="005E2310"/>
    <w:rsid w:val="005E2370"/>
    <w:rsid w:val="005E26C2"/>
    <w:rsid w:val="005E26C3"/>
    <w:rsid w:val="005E2754"/>
    <w:rsid w:val="005E27C3"/>
    <w:rsid w:val="005E2BD2"/>
    <w:rsid w:val="005E2D15"/>
    <w:rsid w:val="005E2E7E"/>
    <w:rsid w:val="005E2F17"/>
    <w:rsid w:val="005E33FF"/>
    <w:rsid w:val="005E3B20"/>
    <w:rsid w:val="005E3E05"/>
    <w:rsid w:val="005E4348"/>
    <w:rsid w:val="005E466E"/>
    <w:rsid w:val="005E48D2"/>
    <w:rsid w:val="005E494F"/>
    <w:rsid w:val="005E4998"/>
    <w:rsid w:val="005E4A32"/>
    <w:rsid w:val="005E4C4F"/>
    <w:rsid w:val="005E4CEB"/>
    <w:rsid w:val="005E4D64"/>
    <w:rsid w:val="005E4DB8"/>
    <w:rsid w:val="005E4EC5"/>
    <w:rsid w:val="005E4FEC"/>
    <w:rsid w:val="005E5093"/>
    <w:rsid w:val="005E557C"/>
    <w:rsid w:val="005E5C35"/>
    <w:rsid w:val="005E6899"/>
    <w:rsid w:val="005E6EE4"/>
    <w:rsid w:val="005E6EEF"/>
    <w:rsid w:val="005E722D"/>
    <w:rsid w:val="005E7431"/>
    <w:rsid w:val="005E7D07"/>
    <w:rsid w:val="005E7DAB"/>
    <w:rsid w:val="005E7F8A"/>
    <w:rsid w:val="005F005F"/>
    <w:rsid w:val="005F023E"/>
    <w:rsid w:val="005F0860"/>
    <w:rsid w:val="005F0943"/>
    <w:rsid w:val="005F0B5C"/>
    <w:rsid w:val="005F0FC8"/>
    <w:rsid w:val="005F1071"/>
    <w:rsid w:val="005F137C"/>
    <w:rsid w:val="005F14AA"/>
    <w:rsid w:val="005F24C6"/>
    <w:rsid w:val="005F265C"/>
    <w:rsid w:val="005F2889"/>
    <w:rsid w:val="005F2C56"/>
    <w:rsid w:val="005F2F37"/>
    <w:rsid w:val="005F3093"/>
    <w:rsid w:val="005F3438"/>
    <w:rsid w:val="005F348D"/>
    <w:rsid w:val="005F36E2"/>
    <w:rsid w:val="005F3759"/>
    <w:rsid w:val="005F3979"/>
    <w:rsid w:val="005F4242"/>
    <w:rsid w:val="005F42F7"/>
    <w:rsid w:val="005F44E7"/>
    <w:rsid w:val="005F45CB"/>
    <w:rsid w:val="005F4620"/>
    <w:rsid w:val="005F4EB0"/>
    <w:rsid w:val="005F5192"/>
    <w:rsid w:val="005F523A"/>
    <w:rsid w:val="005F5361"/>
    <w:rsid w:val="005F5498"/>
    <w:rsid w:val="005F5873"/>
    <w:rsid w:val="005F5A1D"/>
    <w:rsid w:val="005F5BD6"/>
    <w:rsid w:val="005F5C4E"/>
    <w:rsid w:val="005F5CAD"/>
    <w:rsid w:val="005F5E22"/>
    <w:rsid w:val="005F5EBA"/>
    <w:rsid w:val="005F5ED7"/>
    <w:rsid w:val="005F6072"/>
    <w:rsid w:val="005F635E"/>
    <w:rsid w:val="005F63B7"/>
    <w:rsid w:val="005F680F"/>
    <w:rsid w:val="005F68B5"/>
    <w:rsid w:val="005F6B3B"/>
    <w:rsid w:val="005F6B5D"/>
    <w:rsid w:val="005F709F"/>
    <w:rsid w:val="005F70E4"/>
    <w:rsid w:val="005F74E4"/>
    <w:rsid w:val="005F7995"/>
    <w:rsid w:val="005F7D5A"/>
    <w:rsid w:val="005F7F3E"/>
    <w:rsid w:val="00600152"/>
    <w:rsid w:val="006002A1"/>
    <w:rsid w:val="006002C3"/>
    <w:rsid w:val="006003A5"/>
    <w:rsid w:val="00600598"/>
    <w:rsid w:val="00600654"/>
    <w:rsid w:val="006009BF"/>
    <w:rsid w:val="00600B59"/>
    <w:rsid w:val="00600E54"/>
    <w:rsid w:val="006013EE"/>
    <w:rsid w:val="006014CA"/>
    <w:rsid w:val="00601714"/>
    <w:rsid w:val="0060171B"/>
    <w:rsid w:val="00601D77"/>
    <w:rsid w:val="006020C9"/>
    <w:rsid w:val="00602585"/>
    <w:rsid w:val="0060296E"/>
    <w:rsid w:val="006029F5"/>
    <w:rsid w:val="00602A7F"/>
    <w:rsid w:val="00602BB4"/>
    <w:rsid w:val="00602CB8"/>
    <w:rsid w:val="00602DFE"/>
    <w:rsid w:val="00602F32"/>
    <w:rsid w:val="00602F42"/>
    <w:rsid w:val="00603224"/>
    <w:rsid w:val="00603585"/>
    <w:rsid w:val="00603629"/>
    <w:rsid w:val="00603684"/>
    <w:rsid w:val="006039CB"/>
    <w:rsid w:val="00603F00"/>
    <w:rsid w:val="00604048"/>
    <w:rsid w:val="0060421A"/>
    <w:rsid w:val="00604286"/>
    <w:rsid w:val="00604576"/>
    <w:rsid w:val="0060468B"/>
    <w:rsid w:val="00604721"/>
    <w:rsid w:val="006047BC"/>
    <w:rsid w:val="0060485F"/>
    <w:rsid w:val="0060513D"/>
    <w:rsid w:val="00605234"/>
    <w:rsid w:val="0060547B"/>
    <w:rsid w:val="006057BA"/>
    <w:rsid w:val="006057FA"/>
    <w:rsid w:val="00605BC0"/>
    <w:rsid w:val="00605CAC"/>
    <w:rsid w:val="00605E38"/>
    <w:rsid w:val="00605ED7"/>
    <w:rsid w:val="00605F55"/>
    <w:rsid w:val="00606095"/>
    <w:rsid w:val="006060DB"/>
    <w:rsid w:val="00606520"/>
    <w:rsid w:val="006069E7"/>
    <w:rsid w:val="00606CD0"/>
    <w:rsid w:val="00606F8C"/>
    <w:rsid w:val="00607960"/>
    <w:rsid w:val="00607A02"/>
    <w:rsid w:val="00607C06"/>
    <w:rsid w:val="00607E56"/>
    <w:rsid w:val="00607E69"/>
    <w:rsid w:val="0061020B"/>
    <w:rsid w:val="00610229"/>
    <w:rsid w:val="006105D7"/>
    <w:rsid w:val="006107E7"/>
    <w:rsid w:val="0061084F"/>
    <w:rsid w:val="00610D28"/>
    <w:rsid w:val="00611719"/>
    <w:rsid w:val="0061172D"/>
    <w:rsid w:val="00611AC6"/>
    <w:rsid w:val="00612198"/>
    <w:rsid w:val="006122A8"/>
    <w:rsid w:val="00612496"/>
    <w:rsid w:val="0061288F"/>
    <w:rsid w:val="006129DF"/>
    <w:rsid w:val="00612D31"/>
    <w:rsid w:val="00612DFA"/>
    <w:rsid w:val="00612E16"/>
    <w:rsid w:val="00612F17"/>
    <w:rsid w:val="0061304A"/>
    <w:rsid w:val="00613113"/>
    <w:rsid w:val="00613DF1"/>
    <w:rsid w:val="00614979"/>
    <w:rsid w:val="00614B06"/>
    <w:rsid w:val="00614C77"/>
    <w:rsid w:val="00614C7F"/>
    <w:rsid w:val="00614E4A"/>
    <w:rsid w:val="006150B9"/>
    <w:rsid w:val="0061545B"/>
    <w:rsid w:val="00615589"/>
    <w:rsid w:val="006156A5"/>
    <w:rsid w:val="006158C9"/>
    <w:rsid w:val="00615BB4"/>
    <w:rsid w:val="00616375"/>
    <w:rsid w:val="00616492"/>
    <w:rsid w:val="00616521"/>
    <w:rsid w:val="00616537"/>
    <w:rsid w:val="0061698F"/>
    <w:rsid w:val="00616C95"/>
    <w:rsid w:val="00616DB3"/>
    <w:rsid w:val="00616DCE"/>
    <w:rsid w:val="00617149"/>
    <w:rsid w:val="006173AF"/>
    <w:rsid w:val="00617570"/>
    <w:rsid w:val="006175DA"/>
    <w:rsid w:val="006178C9"/>
    <w:rsid w:val="0061790D"/>
    <w:rsid w:val="00617D29"/>
    <w:rsid w:val="00617DA8"/>
    <w:rsid w:val="00617DB0"/>
    <w:rsid w:val="00620362"/>
    <w:rsid w:val="006204E5"/>
    <w:rsid w:val="006208E0"/>
    <w:rsid w:val="00620C88"/>
    <w:rsid w:val="00620C90"/>
    <w:rsid w:val="00620D32"/>
    <w:rsid w:val="00620E61"/>
    <w:rsid w:val="0062124F"/>
    <w:rsid w:val="0062176D"/>
    <w:rsid w:val="0062208A"/>
    <w:rsid w:val="006224D7"/>
    <w:rsid w:val="0062264A"/>
    <w:rsid w:val="006226A3"/>
    <w:rsid w:val="00622BDC"/>
    <w:rsid w:val="00622C4A"/>
    <w:rsid w:val="00622E3B"/>
    <w:rsid w:val="00622EA7"/>
    <w:rsid w:val="00623292"/>
    <w:rsid w:val="0062380F"/>
    <w:rsid w:val="00623B75"/>
    <w:rsid w:val="00624520"/>
    <w:rsid w:val="0062452C"/>
    <w:rsid w:val="0062472B"/>
    <w:rsid w:val="00624DE1"/>
    <w:rsid w:val="006250A8"/>
    <w:rsid w:val="00625338"/>
    <w:rsid w:val="0062574B"/>
    <w:rsid w:val="00625880"/>
    <w:rsid w:val="00625A53"/>
    <w:rsid w:val="00625B6A"/>
    <w:rsid w:val="00625B82"/>
    <w:rsid w:val="006264CF"/>
    <w:rsid w:val="0062655D"/>
    <w:rsid w:val="0062692B"/>
    <w:rsid w:val="00626A69"/>
    <w:rsid w:val="00626C69"/>
    <w:rsid w:val="00626D8C"/>
    <w:rsid w:val="00626FDA"/>
    <w:rsid w:val="006275D1"/>
    <w:rsid w:val="00627803"/>
    <w:rsid w:val="00627839"/>
    <w:rsid w:val="006278CC"/>
    <w:rsid w:val="00627ED0"/>
    <w:rsid w:val="006300ED"/>
    <w:rsid w:val="0063080C"/>
    <w:rsid w:val="00630887"/>
    <w:rsid w:val="00630A3B"/>
    <w:rsid w:val="00630A76"/>
    <w:rsid w:val="0063121E"/>
    <w:rsid w:val="00631515"/>
    <w:rsid w:val="006317E4"/>
    <w:rsid w:val="006319D8"/>
    <w:rsid w:val="00631A33"/>
    <w:rsid w:val="0063222D"/>
    <w:rsid w:val="0063230E"/>
    <w:rsid w:val="00632802"/>
    <w:rsid w:val="00632A88"/>
    <w:rsid w:val="00632CCF"/>
    <w:rsid w:val="00633003"/>
    <w:rsid w:val="00633031"/>
    <w:rsid w:val="0063337C"/>
    <w:rsid w:val="00633756"/>
    <w:rsid w:val="006337FA"/>
    <w:rsid w:val="006338FF"/>
    <w:rsid w:val="00633931"/>
    <w:rsid w:val="00633BA2"/>
    <w:rsid w:val="00633BEB"/>
    <w:rsid w:val="00633BFF"/>
    <w:rsid w:val="00633E10"/>
    <w:rsid w:val="00634157"/>
    <w:rsid w:val="006342F1"/>
    <w:rsid w:val="00634379"/>
    <w:rsid w:val="006347BC"/>
    <w:rsid w:val="00634835"/>
    <w:rsid w:val="00634A93"/>
    <w:rsid w:val="00634D8A"/>
    <w:rsid w:val="00634DA4"/>
    <w:rsid w:val="00634E03"/>
    <w:rsid w:val="00634EA7"/>
    <w:rsid w:val="006353D3"/>
    <w:rsid w:val="00635715"/>
    <w:rsid w:val="006358E9"/>
    <w:rsid w:val="00635C28"/>
    <w:rsid w:val="00635DB9"/>
    <w:rsid w:val="00635E24"/>
    <w:rsid w:val="0063671A"/>
    <w:rsid w:val="00636A32"/>
    <w:rsid w:val="00636AC0"/>
    <w:rsid w:val="00636E9F"/>
    <w:rsid w:val="0063719D"/>
    <w:rsid w:val="006371E9"/>
    <w:rsid w:val="00637217"/>
    <w:rsid w:val="0063734F"/>
    <w:rsid w:val="00637494"/>
    <w:rsid w:val="006374AE"/>
    <w:rsid w:val="00637A48"/>
    <w:rsid w:val="00637B29"/>
    <w:rsid w:val="00637F67"/>
    <w:rsid w:val="00640108"/>
    <w:rsid w:val="00640234"/>
    <w:rsid w:val="006403C3"/>
    <w:rsid w:val="006407B9"/>
    <w:rsid w:val="00640A2A"/>
    <w:rsid w:val="00640C61"/>
    <w:rsid w:val="00640C75"/>
    <w:rsid w:val="00641264"/>
    <w:rsid w:val="006415F2"/>
    <w:rsid w:val="0064176D"/>
    <w:rsid w:val="006417B8"/>
    <w:rsid w:val="006417CF"/>
    <w:rsid w:val="00641894"/>
    <w:rsid w:val="00641F36"/>
    <w:rsid w:val="00642159"/>
    <w:rsid w:val="006424E2"/>
    <w:rsid w:val="006427BB"/>
    <w:rsid w:val="006429C1"/>
    <w:rsid w:val="00642A32"/>
    <w:rsid w:val="00642F53"/>
    <w:rsid w:val="00643106"/>
    <w:rsid w:val="0064314B"/>
    <w:rsid w:val="00643364"/>
    <w:rsid w:val="00643561"/>
    <w:rsid w:val="00643A33"/>
    <w:rsid w:val="00643CF6"/>
    <w:rsid w:val="00643EC5"/>
    <w:rsid w:val="00644212"/>
    <w:rsid w:val="00644761"/>
    <w:rsid w:val="006448D7"/>
    <w:rsid w:val="00644D11"/>
    <w:rsid w:val="00645311"/>
    <w:rsid w:val="00645373"/>
    <w:rsid w:val="00645D09"/>
    <w:rsid w:val="00645D81"/>
    <w:rsid w:val="00645E2C"/>
    <w:rsid w:val="006460AA"/>
    <w:rsid w:val="0064613A"/>
    <w:rsid w:val="00646358"/>
    <w:rsid w:val="0064638E"/>
    <w:rsid w:val="006464C0"/>
    <w:rsid w:val="00646764"/>
    <w:rsid w:val="00646B8F"/>
    <w:rsid w:val="006476A6"/>
    <w:rsid w:val="00647856"/>
    <w:rsid w:val="00647947"/>
    <w:rsid w:val="00647A51"/>
    <w:rsid w:val="0065069A"/>
    <w:rsid w:val="0065077B"/>
    <w:rsid w:val="006508A1"/>
    <w:rsid w:val="0065096C"/>
    <w:rsid w:val="00650C1A"/>
    <w:rsid w:val="00650D6A"/>
    <w:rsid w:val="00650E86"/>
    <w:rsid w:val="00650F2A"/>
    <w:rsid w:val="00651072"/>
    <w:rsid w:val="00651159"/>
    <w:rsid w:val="006513A4"/>
    <w:rsid w:val="00651619"/>
    <w:rsid w:val="006517EF"/>
    <w:rsid w:val="00651B48"/>
    <w:rsid w:val="00651D57"/>
    <w:rsid w:val="00651EA3"/>
    <w:rsid w:val="0065269E"/>
    <w:rsid w:val="006529B9"/>
    <w:rsid w:val="006529FA"/>
    <w:rsid w:val="00652E63"/>
    <w:rsid w:val="00652E75"/>
    <w:rsid w:val="00653210"/>
    <w:rsid w:val="00653B1D"/>
    <w:rsid w:val="00653C1C"/>
    <w:rsid w:val="00653F95"/>
    <w:rsid w:val="0065434E"/>
    <w:rsid w:val="00654410"/>
    <w:rsid w:val="006544BE"/>
    <w:rsid w:val="0065479F"/>
    <w:rsid w:val="00654815"/>
    <w:rsid w:val="006548A9"/>
    <w:rsid w:val="00654C3D"/>
    <w:rsid w:val="00655218"/>
    <w:rsid w:val="006553D9"/>
    <w:rsid w:val="0065550E"/>
    <w:rsid w:val="00655973"/>
    <w:rsid w:val="00655A19"/>
    <w:rsid w:val="00655BAA"/>
    <w:rsid w:val="00655CCE"/>
    <w:rsid w:val="00656181"/>
    <w:rsid w:val="0065635C"/>
    <w:rsid w:val="00656453"/>
    <w:rsid w:val="006564F4"/>
    <w:rsid w:val="006565DA"/>
    <w:rsid w:val="00656633"/>
    <w:rsid w:val="00656788"/>
    <w:rsid w:val="00656859"/>
    <w:rsid w:val="00656A63"/>
    <w:rsid w:val="00656B97"/>
    <w:rsid w:val="00656BCE"/>
    <w:rsid w:val="00656D6D"/>
    <w:rsid w:val="00656DFF"/>
    <w:rsid w:val="00657602"/>
    <w:rsid w:val="00657AE8"/>
    <w:rsid w:val="00657B40"/>
    <w:rsid w:val="00657FBC"/>
    <w:rsid w:val="00660153"/>
    <w:rsid w:val="0066018F"/>
    <w:rsid w:val="006607B6"/>
    <w:rsid w:val="006607CE"/>
    <w:rsid w:val="00660876"/>
    <w:rsid w:val="006608C9"/>
    <w:rsid w:val="00660C3C"/>
    <w:rsid w:val="00661381"/>
    <w:rsid w:val="006617D0"/>
    <w:rsid w:val="00661EA8"/>
    <w:rsid w:val="0066203C"/>
    <w:rsid w:val="006625DB"/>
    <w:rsid w:val="006626A7"/>
    <w:rsid w:val="006629A6"/>
    <w:rsid w:val="00662F63"/>
    <w:rsid w:val="006630EB"/>
    <w:rsid w:val="006630F6"/>
    <w:rsid w:val="00663303"/>
    <w:rsid w:val="006633F2"/>
    <w:rsid w:val="00663C13"/>
    <w:rsid w:val="00663E4B"/>
    <w:rsid w:val="00663EDD"/>
    <w:rsid w:val="0066404B"/>
    <w:rsid w:val="0066493D"/>
    <w:rsid w:val="00664A20"/>
    <w:rsid w:val="00664B7B"/>
    <w:rsid w:val="00664D82"/>
    <w:rsid w:val="00664DF1"/>
    <w:rsid w:val="00664F51"/>
    <w:rsid w:val="006650FB"/>
    <w:rsid w:val="00665274"/>
    <w:rsid w:val="00665304"/>
    <w:rsid w:val="00665326"/>
    <w:rsid w:val="00665979"/>
    <w:rsid w:val="00665BCF"/>
    <w:rsid w:val="00665BF8"/>
    <w:rsid w:val="00665D60"/>
    <w:rsid w:val="00665EF4"/>
    <w:rsid w:val="00665F47"/>
    <w:rsid w:val="00665FA8"/>
    <w:rsid w:val="0066610B"/>
    <w:rsid w:val="00666160"/>
    <w:rsid w:val="006664F5"/>
    <w:rsid w:val="00666E2D"/>
    <w:rsid w:val="00666E6A"/>
    <w:rsid w:val="00666F58"/>
    <w:rsid w:val="00666FA5"/>
    <w:rsid w:val="00667128"/>
    <w:rsid w:val="0066735F"/>
    <w:rsid w:val="006674BC"/>
    <w:rsid w:val="00670715"/>
    <w:rsid w:val="00670C73"/>
    <w:rsid w:val="00670E77"/>
    <w:rsid w:val="00670E82"/>
    <w:rsid w:val="006712CA"/>
    <w:rsid w:val="00671547"/>
    <w:rsid w:val="006715D4"/>
    <w:rsid w:val="006715F9"/>
    <w:rsid w:val="0067185E"/>
    <w:rsid w:val="00671888"/>
    <w:rsid w:val="00671A66"/>
    <w:rsid w:val="00672081"/>
    <w:rsid w:val="00672282"/>
    <w:rsid w:val="0067258E"/>
    <w:rsid w:val="00672688"/>
    <w:rsid w:val="006726AD"/>
    <w:rsid w:val="00672A9E"/>
    <w:rsid w:val="00672D34"/>
    <w:rsid w:val="00672DBA"/>
    <w:rsid w:val="00672EAF"/>
    <w:rsid w:val="006733D0"/>
    <w:rsid w:val="0067367D"/>
    <w:rsid w:val="006739E6"/>
    <w:rsid w:val="00673A1A"/>
    <w:rsid w:val="00673A68"/>
    <w:rsid w:val="00673ACB"/>
    <w:rsid w:val="00673B0B"/>
    <w:rsid w:val="0067403C"/>
    <w:rsid w:val="006744CF"/>
    <w:rsid w:val="00674969"/>
    <w:rsid w:val="00674BA0"/>
    <w:rsid w:val="00674C43"/>
    <w:rsid w:val="00674E77"/>
    <w:rsid w:val="00674EE6"/>
    <w:rsid w:val="00675014"/>
    <w:rsid w:val="0067517B"/>
    <w:rsid w:val="006754DA"/>
    <w:rsid w:val="00675889"/>
    <w:rsid w:val="006758B1"/>
    <w:rsid w:val="00675917"/>
    <w:rsid w:val="00675CC4"/>
    <w:rsid w:val="00675DDF"/>
    <w:rsid w:val="00675F0E"/>
    <w:rsid w:val="00675F65"/>
    <w:rsid w:val="006760BF"/>
    <w:rsid w:val="0067631A"/>
    <w:rsid w:val="00676775"/>
    <w:rsid w:val="00676D24"/>
    <w:rsid w:val="00676EBF"/>
    <w:rsid w:val="0067716D"/>
    <w:rsid w:val="006774F4"/>
    <w:rsid w:val="0067751A"/>
    <w:rsid w:val="00677615"/>
    <w:rsid w:val="0067790F"/>
    <w:rsid w:val="00677AF8"/>
    <w:rsid w:val="006803E6"/>
    <w:rsid w:val="00680777"/>
    <w:rsid w:val="0068080C"/>
    <w:rsid w:val="00680AF6"/>
    <w:rsid w:val="00680D61"/>
    <w:rsid w:val="00681038"/>
    <w:rsid w:val="006813F9"/>
    <w:rsid w:val="006815AF"/>
    <w:rsid w:val="006815E4"/>
    <w:rsid w:val="0068169A"/>
    <w:rsid w:val="00681DC1"/>
    <w:rsid w:val="006820EC"/>
    <w:rsid w:val="0068218C"/>
    <w:rsid w:val="006829E8"/>
    <w:rsid w:val="00682AE8"/>
    <w:rsid w:val="00682CA6"/>
    <w:rsid w:val="00682FAB"/>
    <w:rsid w:val="00683CD9"/>
    <w:rsid w:val="00683D72"/>
    <w:rsid w:val="00683FFD"/>
    <w:rsid w:val="0068407F"/>
    <w:rsid w:val="00684318"/>
    <w:rsid w:val="006846C6"/>
    <w:rsid w:val="0068492F"/>
    <w:rsid w:val="00684970"/>
    <w:rsid w:val="00684995"/>
    <w:rsid w:val="00684B0F"/>
    <w:rsid w:val="00684BEA"/>
    <w:rsid w:val="00684E67"/>
    <w:rsid w:val="006851AA"/>
    <w:rsid w:val="00685BA8"/>
    <w:rsid w:val="00685CBF"/>
    <w:rsid w:val="00685F93"/>
    <w:rsid w:val="006861E4"/>
    <w:rsid w:val="00686304"/>
    <w:rsid w:val="00686444"/>
    <w:rsid w:val="00686521"/>
    <w:rsid w:val="0068667B"/>
    <w:rsid w:val="0068692F"/>
    <w:rsid w:val="0068733D"/>
    <w:rsid w:val="006878DA"/>
    <w:rsid w:val="00687909"/>
    <w:rsid w:val="0068794B"/>
    <w:rsid w:val="00687A09"/>
    <w:rsid w:val="00687DA8"/>
    <w:rsid w:val="00687DFC"/>
    <w:rsid w:val="00690018"/>
    <w:rsid w:val="006900A4"/>
    <w:rsid w:val="00690133"/>
    <w:rsid w:val="00690136"/>
    <w:rsid w:val="00690A1E"/>
    <w:rsid w:val="00690B85"/>
    <w:rsid w:val="00690E10"/>
    <w:rsid w:val="00690F96"/>
    <w:rsid w:val="00691122"/>
    <w:rsid w:val="00691484"/>
    <w:rsid w:val="006916CF"/>
    <w:rsid w:val="006917FD"/>
    <w:rsid w:val="00691B2A"/>
    <w:rsid w:val="00691DDD"/>
    <w:rsid w:val="006920CF"/>
    <w:rsid w:val="00692117"/>
    <w:rsid w:val="0069218F"/>
    <w:rsid w:val="00692584"/>
    <w:rsid w:val="006925BC"/>
    <w:rsid w:val="00692896"/>
    <w:rsid w:val="0069296D"/>
    <w:rsid w:val="00692A22"/>
    <w:rsid w:val="00692E39"/>
    <w:rsid w:val="00692E4A"/>
    <w:rsid w:val="006930F6"/>
    <w:rsid w:val="0069337E"/>
    <w:rsid w:val="006936AB"/>
    <w:rsid w:val="00693835"/>
    <w:rsid w:val="00693B13"/>
    <w:rsid w:val="00693C31"/>
    <w:rsid w:val="00693CFB"/>
    <w:rsid w:val="00693F41"/>
    <w:rsid w:val="00694231"/>
    <w:rsid w:val="0069431B"/>
    <w:rsid w:val="006943E5"/>
    <w:rsid w:val="00694641"/>
    <w:rsid w:val="00694B79"/>
    <w:rsid w:val="00694C75"/>
    <w:rsid w:val="00695BA4"/>
    <w:rsid w:val="00696074"/>
    <w:rsid w:val="00696163"/>
    <w:rsid w:val="00696255"/>
    <w:rsid w:val="0069642E"/>
    <w:rsid w:val="006965FB"/>
    <w:rsid w:val="0069660A"/>
    <w:rsid w:val="0069664C"/>
    <w:rsid w:val="0069691B"/>
    <w:rsid w:val="006976EB"/>
    <w:rsid w:val="00697A70"/>
    <w:rsid w:val="00697AD3"/>
    <w:rsid w:val="00697CAD"/>
    <w:rsid w:val="00697CF0"/>
    <w:rsid w:val="00697D67"/>
    <w:rsid w:val="00697F9E"/>
    <w:rsid w:val="006A0388"/>
    <w:rsid w:val="006A04E6"/>
    <w:rsid w:val="006A089A"/>
    <w:rsid w:val="006A0971"/>
    <w:rsid w:val="006A0982"/>
    <w:rsid w:val="006A0C1B"/>
    <w:rsid w:val="006A0E5A"/>
    <w:rsid w:val="006A11CB"/>
    <w:rsid w:val="006A124B"/>
    <w:rsid w:val="006A1324"/>
    <w:rsid w:val="006A1580"/>
    <w:rsid w:val="006A192B"/>
    <w:rsid w:val="006A1944"/>
    <w:rsid w:val="006A1DD4"/>
    <w:rsid w:val="006A23C0"/>
    <w:rsid w:val="006A2472"/>
    <w:rsid w:val="006A2584"/>
    <w:rsid w:val="006A2ABE"/>
    <w:rsid w:val="006A2D0D"/>
    <w:rsid w:val="006A2E61"/>
    <w:rsid w:val="006A30F0"/>
    <w:rsid w:val="006A3395"/>
    <w:rsid w:val="006A346A"/>
    <w:rsid w:val="006A384A"/>
    <w:rsid w:val="006A4006"/>
    <w:rsid w:val="006A4019"/>
    <w:rsid w:val="006A42E1"/>
    <w:rsid w:val="006A43EC"/>
    <w:rsid w:val="006A4513"/>
    <w:rsid w:val="006A4864"/>
    <w:rsid w:val="006A499B"/>
    <w:rsid w:val="006A4A28"/>
    <w:rsid w:val="006A4F33"/>
    <w:rsid w:val="006A4F53"/>
    <w:rsid w:val="006A4FCB"/>
    <w:rsid w:val="006A4FFA"/>
    <w:rsid w:val="006A5006"/>
    <w:rsid w:val="006A53D5"/>
    <w:rsid w:val="006A5B64"/>
    <w:rsid w:val="006A5C04"/>
    <w:rsid w:val="006A5DCA"/>
    <w:rsid w:val="006A5E7B"/>
    <w:rsid w:val="006A6018"/>
    <w:rsid w:val="006A6206"/>
    <w:rsid w:val="006A69CF"/>
    <w:rsid w:val="006A6B8A"/>
    <w:rsid w:val="006A6E13"/>
    <w:rsid w:val="006A6F73"/>
    <w:rsid w:val="006A7067"/>
    <w:rsid w:val="006A751A"/>
    <w:rsid w:val="006A7842"/>
    <w:rsid w:val="006A78E5"/>
    <w:rsid w:val="006A7ADA"/>
    <w:rsid w:val="006A7C07"/>
    <w:rsid w:val="006B01CD"/>
    <w:rsid w:val="006B033C"/>
    <w:rsid w:val="006B037E"/>
    <w:rsid w:val="006B049E"/>
    <w:rsid w:val="006B0718"/>
    <w:rsid w:val="006B0BDE"/>
    <w:rsid w:val="006B0BF2"/>
    <w:rsid w:val="006B13EE"/>
    <w:rsid w:val="006B14A3"/>
    <w:rsid w:val="006B14F4"/>
    <w:rsid w:val="006B173A"/>
    <w:rsid w:val="006B182A"/>
    <w:rsid w:val="006B1B55"/>
    <w:rsid w:val="006B223A"/>
    <w:rsid w:val="006B2559"/>
    <w:rsid w:val="006B2ABC"/>
    <w:rsid w:val="006B316B"/>
    <w:rsid w:val="006B342F"/>
    <w:rsid w:val="006B346E"/>
    <w:rsid w:val="006B3571"/>
    <w:rsid w:val="006B369B"/>
    <w:rsid w:val="006B3909"/>
    <w:rsid w:val="006B3E48"/>
    <w:rsid w:val="006B469F"/>
    <w:rsid w:val="006B47F7"/>
    <w:rsid w:val="006B4D94"/>
    <w:rsid w:val="006B5085"/>
    <w:rsid w:val="006B5396"/>
    <w:rsid w:val="006B54AF"/>
    <w:rsid w:val="006B5593"/>
    <w:rsid w:val="006B570A"/>
    <w:rsid w:val="006B58C3"/>
    <w:rsid w:val="006B5A60"/>
    <w:rsid w:val="006B6056"/>
    <w:rsid w:val="006B661B"/>
    <w:rsid w:val="006B710A"/>
    <w:rsid w:val="006B79B1"/>
    <w:rsid w:val="006B7B71"/>
    <w:rsid w:val="006B7C44"/>
    <w:rsid w:val="006B7C5E"/>
    <w:rsid w:val="006B7E73"/>
    <w:rsid w:val="006B7F8C"/>
    <w:rsid w:val="006C011F"/>
    <w:rsid w:val="006C0807"/>
    <w:rsid w:val="006C0956"/>
    <w:rsid w:val="006C0A5F"/>
    <w:rsid w:val="006C1026"/>
    <w:rsid w:val="006C1067"/>
    <w:rsid w:val="006C159C"/>
    <w:rsid w:val="006C1AEC"/>
    <w:rsid w:val="006C1CBB"/>
    <w:rsid w:val="006C1ED5"/>
    <w:rsid w:val="006C1F50"/>
    <w:rsid w:val="006C2AFB"/>
    <w:rsid w:val="006C33D2"/>
    <w:rsid w:val="006C37EF"/>
    <w:rsid w:val="006C3C5D"/>
    <w:rsid w:val="006C3F1E"/>
    <w:rsid w:val="006C40D3"/>
    <w:rsid w:val="006C4206"/>
    <w:rsid w:val="006C42FF"/>
    <w:rsid w:val="006C4504"/>
    <w:rsid w:val="006C494A"/>
    <w:rsid w:val="006C4D69"/>
    <w:rsid w:val="006C4ED0"/>
    <w:rsid w:val="006C4EFC"/>
    <w:rsid w:val="006C4FA9"/>
    <w:rsid w:val="006C5055"/>
    <w:rsid w:val="006C512F"/>
    <w:rsid w:val="006C5A0C"/>
    <w:rsid w:val="006C5E3B"/>
    <w:rsid w:val="006C61FE"/>
    <w:rsid w:val="006C65D5"/>
    <w:rsid w:val="006C6835"/>
    <w:rsid w:val="006C6836"/>
    <w:rsid w:val="006C68AD"/>
    <w:rsid w:val="006C6A95"/>
    <w:rsid w:val="006C6B49"/>
    <w:rsid w:val="006C6EC6"/>
    <w:rsid w:val="006C7167"/>
    <w:rsid w:val="006C7261"/>
    <w:rsid w:val="006C72D3"/>
    <w:rsid w:val="006C735A"/>
    <w:rsid w:val="006C76E8"/>
    <w:rsid w:val="006C77F3"/>
    <w:rsid w:val="006C781B"/>
    <w:rsid w:val="006C79B9"/>
    <w:rsid w:val="006C7A71"/>
    <w:rsid w:val="006C7AFE"/>
    <w:rsid w:val="006C7D46"/>
    <w:rsid w:val="006C7DD7"/>
    <w:rsid w:val="006C7DE9"/>
    <w:rsid w:val="006D04BD"/>
    <w:rsid w:val="006D0CC5"/>
    <w:rsid w:val="006D0CD5"/>
    <w:rsid w:val="006D117E"/>
    <w:rsid w:val="006D16D2"/>
    <w:rsid w:val="006D181F"/>
    <w:rsid w:val="006D18C5"/>
    <w:rsid w:val="006D192E"/>
    <w:rsid w:val="006D1A35"/>
    <w:rsid w:val="006D1AF7"/>
    <w:rsid w:val="006D1BD7"/>
    <w:rsid w:val="006D1FA3"/>
    <w:rsid w:val="006D211A"/>
    <w:rsid w:val="006D2358"/>
    <w:rsid w:val="006D25C8"/>
    <w:rsid w:val="006D2639"/>
    <w:rsid w:val="006D2840"/>
    <w:rsid w:val="006D2A42"/>
    <w:rsid w:val="006D2BB2"/>
    <w:rsid w:val="006D2ECC"/>
    <w:rsid w:val="006D2FED"/>
    <w:rsid w:val="006D308E"/>
    <w:rsid w:val="006D3303"/>
    <w:rsid w:val="006D3D68"/>
    <w:rsid w:val="006D3F98"/>
    <w:rsid w:val="006D44CF"/>
    <w:rsid w:val="006D450C"/>
    <w:rsid w:val="006D4CCF"/>
    <w:rsid w:val="006D4D8E"/>
    <w:rsid w:val="006D4E3F"/>
    <w:rsid w:val="006D4E64"/>
    <w:rsid w:val="006D4E86"/>
    <w:rsid w:val="006D4FC0"/>
    <w:rsid w:val="006D5550"/>
    <w:rsid w:val="006D5628"/>
    <w:rsid w:val="006D571B"/>
    <w:rsid w:val="006D5893"/>
    <w:rsid w:val="006D5BBB"/>
    <w:rsid w:val="006D6088"/>
    <w:rsid w:val="006D66D0"/>
    <w:rsid w:val="006D67CC"/>
    <w:rsid w:val="006D68AF"/>
    <w:rsid w:val="006D6B73"/>
    <w:rsid w:val="006D6BCC"/>
    <w:rsid w:val="006D6D18"/>
    <w:rsid w:val="006D7436"/>
    <w:rsid w:val="006D772D"/>
    <w:rsid w:val="006D7851"/>
    <w:rsid w:val="006D78B6"/>
    <w:rsid w:val="006D78E5"/>
    <w:rsid w:val="006D7DCB"/>
    <w:rsid w:val="006E0019"/>
    <w:rsid w:val="006E017A"/>
    <w:rsid w:val="006E03C8"/>
    <w:rsid w:val="006E04BC"/>
    <w:rsid w:val="006E050A"/>
    <w:rsid w:val="006E066E"/>
    <w:rsid w:val="006E0804"/>
    <w:rsid w:val="006E0970"/>
    <w:rsid w:val="006E0D9C"/>
    <w:rsid w:val="006E1157"/>
    <w:rsid w:val="006E1251"/>
    <w:rsid w:val="006E14F1"/>
    <w:rsid w:val="006E14FA"/>
    <w:rsid w:val="006E15AF"/>
    <w:rsid w:val="006E15E2"/>
    <w:rsid w:val="006E1611"/>
    <w:rsid w:val="006E1651"/>
    <w:rsid w:val="006E18A5"/>
    <w:rsid w:val="006E1A06"/>
    <w:rsid w:val="006E1D2B"/>
    <w:rsid w:val="006E1D51"/>
    <w:rsid w:val="006E1E3A"/>
    <w:rsid w:val="006E2049"/>
    <w:rsid w:val="006E2526"/>
    <w:rsid w:val="006E2737"/>
    <w:rsid w:val="006E29F7"/>
    <w:rsid w:val="006E3162"/>
    <w:rsid w:val="006E31D0"/>
    <w:rsid w:val="006E3564"/>
    <w:rsid w:val="006E3780"/>
    <w:rsid w:val="006E3958"/>
    <w:rsid w:val="006E3A69"/>
    <w:rsid w:val="006E3FC5"/>
    <w:rsid w:val="006E411B"/>
    <w:rsid w:val="006E4239"/>
    <w:rsid w:val="006E4393"/>
    <w:rsid w:val="006E4535"/>
    <w:rsid w:val="006E45FE"/>
    <w:rsid w:val="006E46C3"/>
    <w:rsid w:val="006E4AFE"/>
    <w:rsid w:val="006E4D28"/>
    <w:rsid w:val="006E4D3F"/>
    <w:rsid w:val="006E4DAC"/>
    <w:rsid w:val="006E4DD1"/>
    <w:rsid w:val="006E4EEE"/>
    <w:rsid w:val="006E50EC"/>
    <w:rsid w:val="006E5BEE"/>
    <w:rsid w:val="006E5C29"/>
    <w:rsid w:val="006E5E8C"/>
    <w:rsid w:val="006E5FB8"/>
    <w:rsid w:val="006E60CF"/>
    <w:rsid w:val="006E6262"/>
    <w:rsid w:val="006E62E8"/>
    <w:rsid w:val="006E66A0"/>
    <w:rsid w:val="006E69EE"/>
    <w:rsid w:val="006E6A36"/>
    <w:rsid w:val="006E6B73"/>
    <w:rsid w:val="006E6C54"/>
    <w:rsid w:val="006E6CCD"/>
    <w:rsid w:val="006E70B1"/>
    <w:rsid w:val="006E739E"/>
    <w:rsid w:val="006E74C3"/>
    <w:rsid w:val="006E7ACB"/>
    <w:rsid w:val="006E7AEC"/>
    <w:rsid w:val="006E7C95"/>
    <w:rsid w:val="006E7F67"/>
    <w:rsid w:val="006F04CA"/>
    <w:rsid w:val="006F0886"/>
    <w:rsid w:val="006F08C8"/>
    <w:rsid w:val="006F09A5"/>
    <w:rsid w:val="006F0AF8"/>
    <w:rsid w:val="006F0C1D"/>
    <w:rsid w:val="006F1195"/>
    <w:rsid w:val="006F11B3"/>
    <w:rsid w:val="006F13A8"/>
    <w:rsid w:val="006F13C3"/>
    <w:rsid w:val="006F14D2"/>
    <w:rsid w:val="006F1605"/>
    <w:rsid w:val="006F171F"/>
    <w:rsid w:val="006F18CB"/>
    <w:rsid w:val="006F1AAC"/>
    <w:rsid w:val="006F1D60"/>
    <w:rsid w:val="006F1DFB"/>
    <w:rsid w:val="006F1EE1"/>
    <w:rsid w:val="006F1FC1"/>
    <w:rsid w:val="006F2352"/>
    <w:rsid w:val="006F23ED"/>
    <w:rsid w:val="006F270D"/>
    <w:rsid w:val="006F2732"/>
    <w:rsid w:val="006F285B"/>
    <w:rsid w:val="006F28D1"/>
    <w:rsid w:val="006F2DB5"/>
    <w:rsid w:val="006F3194"/>
    <w:rsid w:val="006F37AB"/>
    <w:rsid w:val="006F37FD"/>
    <w:rsid w:val="006F38E9"/>
    <w:rsid w:val="006F43A0"/>
    <w:rsid w:val="006F445E"/>
    <w:rsid w:val="006F4515"/>
    <w:rsid w:val="006F46AA"/>
    <w:rsid w:val="006F4A22"/>
    <w:rsid w:val="006F50DF"/>
    <w:rsid w:val="006F5534"/>
    <w:rsid w:val="006F556A"/>
    <w:rsid w:val="006F59F8"/>
    <w:rsid w:val="006F5A0C"/>
    <w:rsid w:val="006F5B4F"/>
    <w:rsid w:val="006F5DBC"/>
    <w:rsid w:val="006F6AFC"/>
    <w:rsid w:val="006F6C41"/>
    <w:rsid w:val="006F6D46"/>
    <w:rsid w:val="006F6DD9"/>
    <w:rsid w:val="006F6DF7"/>
    <w:rsid w:val="006F6FA5"/>
    <w:rsid w:val="006F71D9"/>
    <w:rsid w:val="006F7203"/>
    <w:rsid w:val="006F73DF"/>
    <w:rsid w:val="006F7591"/>
    <w:rsid w:val="006F77C5"/>
    <w:rsid w:val="006F7D77"/>
    <w:rsid w:val="006F7E09"/>
    <w:rsid w:val="006F7FC1"/>
    <w:rsid w:val="007001B7"/>
    <w:rsid w:val="007002F3"/>
    <w:rsid w:val="00700319"/>
    <w:rsid w:val="007003F4"/>
    <w:rsid w:val="00700858"/>
    <w:rsid w:val="007009EB"/>
    <w:rsid w:val="00700CDC"/>
    <w:rsid w:val="00700E75"/>
    <w:rsid w:val="0070138E"/>
    <w:rsid w:val="0070164B"/>
    <w:rsid w:val="00701B1C"/>
    <w:rsid w:val="00701C20"/>
    <w:rsid w:val="00701FFB"/>
    <w:rsid w:val="007020A4"/>
    <w:rsid w:val="007021B5"/>
    <w:rsid w:val="00702200"/>
    <w:rsid w:val="007023CB"/>
    <w:rsid w:val="007024B7"/>
    <w:rsid w:val="007029A8"/>
    <w:rsid w:val="00702A0C"/>
    <w:rsid w:val="00702F2D"/>
    <w:rsid w:val="00703327"/>
    <w:rsid w:val="007035B0"/>
    <w:rsid w:val="00704314"/>
    <w:rsid w:val="007043F0"/>
    <w:rsid w:val="00704BF0"/>
    <w:rsid w:val="00704E7B"/>
    <w:rsid w:val="0070512B"/>
    <w:rsid w:val="00705668"/>
    <w:rsid w:val="007056B6"/>
    <w:rsid w:val="00705D21"/>
    <w:rsid w:val="00705E0F"/>
    <w:rsid w:val="00705F54"/>
    <w:rsid w:val="00706289"/>
    <w:rsid w:val="007062AA"/>
    <w:rsid w:val="0070687D"/>
    <w:rsid w:val="00706A60"/>
    <w:rsid w:val="00706FA5"/>
    <w:rsid w:val="007072C6"/>
    <w:rsid w:val="00707486"/>
    <w:rsid w:val="00707834"/>
    <w:rsid w:val="00707A05"/>
    <w:rsid w:val="00707C29"/>
    <w:rsid w:val="00707C96"/>
    <w:rsid w:val="00710277"/>
    <w:rsid w:val="00710307"/>
    <w:rsid w:val="00710544"/>
    <w:rsid w:val="007105AC"/>
    <w:rsid w:val="007106C4"/>
    <w:rsid w:val="00710728"/>
    <w:rsid w:val="00710C21"/>
    <w:rsid w:val="00710C3B"/>
    <w:rsid w:val="00710DAF"/>
    <w:rsid w:val="00710F62"/>
    <w:rsid w:val="0071109C"/>
    <w:rsid w:val="0071121F"/>
    <w:rsid w:val="007112EA"/>
    <w:rsid w:val="00711495"/>
    <w:rsid w:val="007116EC"/>
    <w:rsid w:val="00711A0D"/>
    <w:rsid w:val="00711F09"/>
    <w:rsid w:val="007120DC"/>
    <w:rsid w:val="00712537"/>
    <w:rsid w:val="007127CD"/>
    <w:rsid w:val="00712AB5"/>
    <w:rsid w:val="00712ED9"/>
    <w:rsid w:val="00712F60"/>
    <w:rsid w:val="00713B64"/>
    <w:rsid w:val="00713BC6"/>
    <w:rsid w:val="00713FAE"/>
    <w:rsid w:val="007143F1"/>
    <w:rsid w:val="00714914"/>
    <w:rsid w:val="00714CD1"/>
    <w:rsid w:val="00714FE4"/>
    <w:rsid w:val="00714FFD"/>
    <w:rsid w:val="007152EE"/>
    <w:rsid w:val="007153C9"/>
    <w:rsid w:val="0071540A"/>
    <w:rsid w:val="007155DA"/>
    <w:rsid w:val="007156A1"/>
    <w:rsid w:val="00715738"/>
    <w:rsid w:val="00715B89"/>
    <w:rsid w:val="00715BB2"/>
    <w:rsid w:val="00715D80"/>
    <w:rsid w:val="00715F80"/>
    <w:rsid w:val="00715FE7"/>
    <w:rsid w:val="00716388"/>
    <w:rsid w:val="0071647E"/>
    <w:rsid w:val="007166FE"/>
    <w:rsid w:val="007168EA"/>
    <w:rsid w:val="00716B39"/>
    <w:rsid w:val="00716DC4"/>
    <w:rsid w:val="00716E58"/>
    <w:rsid w:val="007172E1"/>
    <w:rsid w:val="0071730F"/>
    <w:rsid w:val="00717A6F"/>
    <w:rsid w:val="00717B5E"/>
    <w:rsid w:val="00717D7C"/>
    <w:rsid w:val="007200C6"/>
    <w:rsid w:val="00720178"/>
    <w:rsid w:val="00720492"/>
    <w:rsid w:val="00720769"/>
    <w:rsid w:val="00720AFE"/>
    <w:rsid w:val="00720B1F"/>
    <w:rsid w:val="00720BC3"/>
    <w:rsid w:val="00720F59"/>
    <w:rsid w:val="007210BB"/>
    <w:rsid w:val="0072110A"/>
    <w:rsid w:val="00721461"/>
    <w:rsid w:val="007217F4"/>
    <w:rsid w:val="00721960"/>
    <w:rsid w:val="00721969"/>
    <w:rsid w:val="0072269A"/>
    <w:rsid w:val="00722785"/>
    <w:rsid w:val="007229B6"/>
    <w:rsid w:val="00722FCA"/>
    <w:rsid w:val="007230E6"/>
    <w:rsid w:val="0072345F"/>
    <w:rsid w:val="00723D78"/>
    <w:rsid w:val="00723DF2"/>
    <w:rsid w:val="00723F09"/>
    <w:rsid w:val="007240A9"/>
    <w:rsid w:val="007245E0"/>
    <w:rsid w:val="007246F0"/>
    <w:rsid w:val="007246FD"/>
    <w:rsid w:val="007248FA"/>
    <w:rsid w:val="00724C37"/>
    <w:rsid w:val="00724D78"/>
    <w:rsid w:val="00725108"/>
    <w:rsid w:val="007258DD"/>
    <w:rsid w:val="00726506"/>
    <w:rsid w:val="0072654D"/>
    <w:rsid w:val="007267B8"/>
    <w:rsid w:val="00726884"/>
    <w:rsid w:val="007268CC"/>
    <w:rsid w:val="00726A50"/>
    <w:rsid w:val="00726A6D"/>
    <w:rsid w:val="00726C24"/>
    <w:rsid w:val="00726CD9"/>
    <w:rsid w:val="00726D01"/>
    <w:rsid w:val="0072760C"/>
    <w:rsid w:val="007300BD"/>
    <w:rsid w:val="007302D2"/>
    <w:rsid w:val="007303D7"/>
    <w:rsid w:val="00730451"/>
    <w:rsid w:val="00730458"/>
    <w:rsid w:val="007307D0"/>
    <w:rsid w:val="007308D6"/>
    <w:rsid w:val="00730CBD"/>
    <w:rsid w:val="00730E0B"/>
    <w:rsid w:val="00730E0E"/>
    <w:rsid w:val="00731010"/>
    <w:rsid w:val="00731065"/>
    <w:rsid w:val="0073119C"/>
    <w:rsid w:val="007311DC"/>
    <w:rsid w:val="00731268"/>
    <w:rsid w:val="007313D0"/>
    <w:rsid w:val="00731446"/>
    <w:rsid w:val="0073150F"/>
    <w:rsid w:val="0073192D"/>
    <w:rsid w:val="007319B8"/>
    <w:rsid w:val="00731A85"/>
    <w:rsid w:val="00731BD7"/>
    <w:rsid w:val="00732118"/>
    <w:rsid w:val="00732166"/>
    <w:rsid w:val="007321D7"/>
    <w:rsid w:val="00732610"/>
    <w:rsid w:val="00732E9F"/>
    <w:rsid w:val="00733086"/>
    <w:rsid w:val="00733C32"/>
    <w:rsid w:val="00733D57"/>
    <w:rsid w:val="00734218"/>
    <w:rsid w:val="0073431F"/>
    <w:rsid w:val="007345C7"/>
    <w:rsid w:val="0073461C"/>
    <w:rsid w:val="00734647"/>
    <w:rsid w:val="00734695"/>
    <w:rsid w:val="00734744"/>
    <w:rsid w:val="00734DB9"/>
    <w:rsid w:val="00734FC2"/>
    <w:rsid w:val="00734FE9"/>
    <w:rsid w:val="00735163"/>
    <w:rsid w:val="0073517F"/>
    <w:rsid w:val="00735255"/>
    <w:rsid w:val="007352DB"/>
    <w:rsid w:val="007354B6"/>
    <w:rsid w:val="007354EA"/>
    <w:rsid w:val="00735663"/>
    <w:rsid w:val="00735902"/>
    <w:rsid w:val="007359AD"/>
    <w:rsid w:val="007359C3"/>
    <w:rsid w:val="00735ADA"/>
    <w:rsid w:val="00735C59"/>
    <w:rsid w:val="007363C4"/>
    <w:rsid w:val="00737007"/>
    <w:rsid w:val="00737032"/>
    <w:rsid w:val="007371E7"/>
    <w:rsid w:val="00737A56"/>
    <w:rsid w:val="00737D01"/>
    <w:rsid w:val="0074027C"/>
    <w:rsid w:val="007404C9"/>
    <w:rsid w:val="00740732"/>
    <w:rsid w:val="00740908"/>
    <w:rsid w:val="00740E74"/>
    <w:rsid w:val="00740EE4"/>
    <w:rsid w:val="00741709"/>
    <w:rsid w:val="00741719"/>
    <w:rsid w:val="00741A7E"/>
    <w:rsid w:val="00741B11"/>
    <w:rsid w:val="00741B3E"/>
    <w:rsid w:val="00741BA7"/>
    <w:rsid w:val="00741C0E"/>
    <w:rsid w:val="00742009"/>
    <w:rsid w:val="00742106"/>
    <w:rsid w:val="007421DD"/>
    <w:rsid w:val="0074258E"/>
    <w:rsid w:val="00742946"/>
    <w:rsid w:val="00742F87"/>
    <w:rsid w:val="007430AD"/>
    <w:rsid w:val="00743254"/>
    <w:rsid w:val="0074336A"/>
    <w:rsid w:val="007433A1"/>
    <w:rsid w:val="007435CE"/>
    <w:rsid w:val="0074391A"/>
    <w:rsid w:val="00743AA0"/>
    <w:rsid w:val="00743DA0"/>
    <w:rsid w:val="0074418C"/>
    <w:rsid w:val="00744231"/>
    <w:rsid w:val="00744374"/>
    <w:rsid w:val="00744571"/>
    <w:rsid w:val="00744598"/>
    <w:rsid w:val="00744954"/>
    <w:rsid w:val="007449CD"/>
    <w:rsid w:val="00744AB8"/>
    <w:rsid w:val="007450B2"/>
    <w:rsid w:val="0074526E"/>
    <w:rsid w:val="0074547F"/>
    <w:rsid w:val="0074548A"/>
    <w:rsid w:val="00745497"/>
    <w:rsid w:val="0074554C"/>
    <w:rsid w:val="007455D1"/>
    <w:rsid w:val="00745795"/>
    <w:rsid w:val="00745C8B"/>
    <w:rsid w:val="00745DE9"/>
    <w:rsid w:val="00745E31"/>
    <w:rsid w:val="00745EB4"/>
    <w:rsid w:val="00746216"/>
    <w:rsid w:val="007464B6"/>
    <w:rsid w:val="0074663C"/>
    <w:rsid w:val="007467F3"/>
    <w:rsid w:val="00746E45"/>
    <w:rsid w:val="00746F67"/>
    <w:rsid w:val="007471E5"/>
    <w:rsid w:val="007473F6"/>
    <w:rsid w:val="007474BA"/>
    <w:rsid w:val="007474E8"/>
    <w:rsid w:val="0074753A"/>
    <w:rsid w:val="00747624"/>
    <w:rsid w:val="00747A81"/>
    <w:rsid w:val="00747B50"/>
    <w:rsid w:val="00747BB3"/>
    <w:rsid w:val="00747E29"/>
    <w:rsid w:val="00747EC8"/>
    <w:rsid w:val="0075004F"/>
    <w:rsid w:val="007501D4"/>
    <w:rsid w:val="00750325"/>
    <w:rsid w:val="00750432"/>
    <w:rsid w:val="00750AD7"/>
    <w:rsid w:val="007510CF"/>
    <w:rsid w:val="00751AC9"/>
    <w:rsid w:val="00751D18"/>
    <w:rsid w:val="007520DC"/>
    <w:rsid w:val="007521A5"/>
    <w:rsid w:val="00752523"/>
    <w:rsid w:val="007526F0"/>
    <w:rsid w:val="0075287B"/>
    <w:rsid w:val="00752B1A"/>
    <w:rsid w:val="00752E50"/>
    <w:rsid w:val="00752E93"/>
    <w:rsid w:val="00753065"/>
    <w:rsid w:val="007530A1"/>
    <w:rsid w:val="007530BA"/>
    <w:rsid w:val="007530D2"/>
    <w:rsid w:val="00753330"/>
    <w:rsid w:val="0075338C"/>
    <w:rsid w:val="007539F0"/>
    <w:rsid w:val="00753A6D"/>
    <w:rsid w:val="00753D0F"/>
    <w:rsid w:val="0075440B"/>
    <w:rsid w:val="007544E0"/>
    <w:rsid w:val="00754800"/>
    <w:rsid w:val="00754888"/>
    <w:rsid w:val="00754BCC"/>
    <w:rsid w:val="00754D3C"/>
    <w:rsid w:val="007553BD"/>
    <w:rsid w:val="00755C49"/>
    <w:rsid w:val="00755E9B"/>
    <w:rsid w:val="00755FD9"/>
    <w:rsid w:val="0075605F"/>
    <w:rsid w:val="007564CA"/>
    <w:rsid w:val="00756630"/>
    <w:rsid w:val="007566F5"/>
    <w:rsid w:val="00756CFB"/>
    <w:rsid w:val="00756CFD"/>
    <w:rsid w:val="00756E11"/>
    <w:rsid w:val="00756E17"/>
    <w:rsid w:val="00756E6C"/>
    <w:rsid w:val="00757051"/>
    <w:rsid w:val="007572A4"/>
    <w:rsid w:val="007576E8"/>
    <w:rsid w:val="00757715"/>
    <w:rsid w:val="00757D17"/>
    <w:rsid w:val="00757EFE"/>
    <w:rsid w:val="00757F65"/>
    <w:rsid w:val="0076017D"/>
    <w:rsid w:val="0076057A"/>
    <w:rsid w:val="00760586"/>
    <w:rsid w:val="0076074D"/>
    <w:rsid w:val="007607D1"/>
    <w:rsid w:val="00760D2F"/>
    <w:rsid w:val="0076118E"/>
    <w:rsid w:val="007611E5"/>
    <w:rsid w:val="0076142E"/>
    <w:rsid w:val="0076170E"/>
    <w:rsid w:val="00761885"/>
    <w:rsid w:val="00761C26"/>
    <w:rsid w:val="00761FF5"/>
    <w:rsid w:val="00762017"/>
    <w:rsid w:val="007621D7"/>
    <w:rsid w:val="00762793"/>
    <w:rsid w:val="00762960"/>
    <w:rsid w:val="00762B58"/>
    <w:rsid w:val="00762D12"/>
    <w:rsid w:val="00762DA1"/>
    <w:rsid w:val="00763112"/>
    <w:rsid w:val="007635ED"/>
    <w:rsid w:val="00763898"/>
    <w:rsid w:val="00763B1D"/>
    <w:rsid w:val="00763E30"/>
    <w:rsid w:val="00763F37"/>
    <w:rsid w:val="007640F6"/>
    <w:rsid w:val="0076425E"/>
    <w:rsid w:val="007644F5"/>
    <w:rsid w:val="00764B8C"/>
    <w:rsid w:val="00764ED9"/>
    <w:rsid w:val="0076515C"/>
    <w:rsid w:val="00765AD6"/>
    <w:rsid w:val="00765E3B"/>
    <w:rsid w:val="00765E9D"/>
    <w:rsid w:val="00765F85"/>
    <w:rsid w:val="00766317"/>
    <w:rsid w:val="00766882"/>
    <w:rsid w:val="00766C3A"/>
    <w:rsid w:val="00766D88"/>
    <w:rsid w:val="00766F79"/>
    <w:rsid w:val="007670F1"/>
    <w:rsid w:val="007670F2"/>
    <w:rsid w:val="007671AB"/>
    <w:rsid w:val="007673C2"/>
    <w:rsid w:val="00767411"/>
    <w:rsid w:val="00767591"/>
    <w:rsid w:val="007677F0"/>
    <w:rsid w:val="00767895"/>
    <w:rsid w:val="00767B35"/>
    <w:rsid w:val="00767CCF"/>
    <w:rsid w:val="00767E8B"/>
    <w:rsid w:val="00770014"/>
    <w:rsid w:val="007702E0"/>
    <w:rsid w:val="007702E1"/>
    <w:rsid w:val="007702F5"/>
    <w:rsid w:val="0077060A"/>
    <w:rsid w:val="00770B0D"/>
    <w:rsid w:val="00770C80"/>
    <w:rsid w:val="00771363"/>
    <w:rsid w:val="00771593"/>
    <w:rsid w:val="00771B0F"/>
    <w:rsid w:val="00771C32"/>
    <w:rsid w:val="00771C6A"/>
    <w:rsid w:val="00771DC8"/>
    <w:rsid w:val="00772738"/>
    <w:rsid w:val="00772756"/>
    <w:rsid w:val="0077279F"/>
    <w:rsid w:val="00772AE8"/>
    <w:rsid w:val="007732D1"/>
    <w:rsid w:val="0077349B"/>
    <w:rsid w:val="00773530"/>
    <w:rsid w:val="007736B2"/>
    <w:rsid w:val="00773756"/>
    <w:rsid w:val="00773856"/>
    <w:rsid w:val="007738B9"/>
    <w:rsid w:val="00773929"/>
    <w:rsid w:val="007739D1"/>
    <w:rsid w:val="00773CD8"/>
    <w:rsid w:val="00773E5B"/>
    <w:rsid w:val="00773FD3"/>
    <w:rsid w:val="00773FD8"/>
    <w:rsid w:val="007740A3"/>
    <w:rsid w:val="007742E8"/>
    <w:rsid w:val="00774724"/>
    <w:rsid w:val="00774963"/>
    <w:rsid w:val="00774B92"/>
    <w:rsid w:val="0077586E"/>
    <w:rsid w:val="00775B3E"/>
    <w:rsid w:val="00775B91"/>
    <w:rsid w:val="00775D19"/>
    <w:rsid w:val="00776654"/>
    <w:rsid w:val="0077689D"/>
    <w:rsid w:val="00776ACB"/>
    <w:rsid w:val="00776B85"/>
    <w:rsid w:val="00776F89"/>
    <w:rsid w:val="0077769E"/>
    <w:rsid w:val="00777C80"/>
    <w:rsid w:val="00777CC4"/>
    <w:rsid w:val="00780016"/>
    <w:rsid w:val="00780143"/>
    <w:rsid w:val="00780640"/>
    <w:rsid w:val="00780708"/>
    <w:rsid w:val="00780B51"/>
    <w:rsid w:val="00780C0D"/>
    <w:rsid w:val="00780F17"/>
    <w:rsid w:val="0078111A"/>
    <w:rsid w:val="007811BD"/>
    <w:rsid w:val="0078125D"/>
    <w:rsid w:val="007812C3"/>
    <w:rsid w:val="007813CD"/>
    <w:rsid w:val="00781428"/>
    <w:rsid w:val="007815D8"/>
    <w:rsid w:val="00781697"/>
    <w:rsid w:val="00781E08"/>
    <w:rsid w:val="0078219B"/>
    <w:rsid w:val="00782272"/>
    <w:rsid w:val="007822F3"/>
    <w:rsid w:val="0078297B"/>
    <w:rsid w:val="007829AD"/>
    <w:rsid w:val="00782DD2"/>
    <w:rsid w:val="00782DE4"/>
    <w:rsid w:val="0078337C"/>
    <w:rsid w:val="00783794"/>
    <w:rsid w:val="00783B3D"/>
    <w:rsid w:val="00783D3E"/>
    <w:rsid w:val="00783FE3"/>
    <w:rsid w:val="00784005"/>
    <w:rsid w:val="0078445D"/>
    <w:rsid w:val="007844DA"/>
    <w:rsid w:val="0078478D"/>
    <w:rsid w:val="00784B5E"/>
    <w:rsid w:val="0078523B"/>
    <w:rsid w:val="0078532E"/>
    <w:rsid w:val="0078538A"/>
    <w:rsid w:val="007854BC"/>
    <w:rsid w:val="0078578B"/>
    <w:rsid w:val="007862B9"/>
    <w:rsid w:val="00786556"/>
    <w:rsid w:val="007865B9"/>
    <w:rsid w:val="0078682F"/>
    <w:rsid w:val="00786D41"/>
    <w:rsid w:val="00786D78"/>
    <w:rsid w:val="007872A9"/>
    <w:rsid w:val="007873AB"/>
    <w:rsid w:val="00787730"/>
    <w:rsid w:val="00787D7E"/>
    <w:rsid w:val="00790243"/>
    <w:rsid w:val="007902D0"/>
    <w:rsid w:val="007905C7"/>
    <w:rsid w:val="007906D9"/>
    <w:rsid w:val="00790CD7"/>
    <w:rsid w:val="00790CE7"/>
    <w:rsid w:val="00790F3F"/>
    <w:rsid w:val="00790F7C"/>
    <w:rsid w:val="007911AB"/>
    <w:rsid w:val="0079153E"/>
    <w:rsid w:val="00791729"/>
    <w:rsid w:val="00791F94"/>
    <w:rsid w:val="007923BA"/>
    <w:rsid w:val="007924D3"/>
    <w:rsid w:val="00792708"/>
    <w:rsid w:val="00792AD2"/>
    <w:rsid w:val="00792D7D"/>
    <w:rsid w:val="00792EF1"/>
    <w:rsid w:val="00793095"/>
    <w:rsid w:val="007933F3"/>
    <w:rsid w:val="00793536"/>
    <w:rsid w:val="00793554"/>
    <w:rsid w:val="00793664"/>
    <w:rsid w:val="007939B5"/>
    <w:rsid w:val="00793AFA"/>
    <w:rsid w:val="00793D76"/>
    <w:rsid w:val="00793F33"/>
    <w:rsid w:val="00794050"/>
    <w:rsid w:val="007944A0"/>
    <w:rsid w:val="0079456D"/>
    <w:rsid w:val="007948AE"/>
    <w:rsid w:val="00794993"/>
    <w:rsid w:val="00794B86"/>
    <w:rsid w:val="00794EDF"/>
    <w:rsid w:val="0079584C"/>
    <w:rsid w:val="00795953"/>
    <w:rsid w:val="00796972"/>
    <w:rsid w:val="00796A0E"/>
    <w:rsid w:val="00796B29"/>
    <w:rsid w:val="00796C13"/>
    <w:rsid w:val="00796DC2"/>
    <w:rsid w:val="00796E2F"/>
    <w:rsid w:val="00797175"/>
    <w:rsid w:val="007971A8"/>
    <w:rsid w:val="007971F7"/>
    <w:rsid w:val="00797318"/>
    <w:rsid w:val="007973ED"/>
    <w:rsid w:val="00797569"/>
    <w:rsid w:val="0079779B"/>
    <w:rsid w:val="00797AF9"/>
    <w:rsid w:val="00797F84"/>
    <w:rsid w:val="00797FCF"/>
    <w:rsid w:val="007A0225"/>
    <w:rsid w:val="007A03D3"/>
    <w:rsid w:val="007A0678"/>
    <w:rsid w:val="007A06AE"/>
    <w:rsid w:val="007A06DD"/>
    <w:rsid w:val="007A074B"/>
    <w:rsid w:val="007A0792"/>
    <w:rsid w:val="007A0824"/>
    <w:rsid w:val="007A084E"/>
    <w:rsid w:val="007A0C60"/>
    <w:rsid w:val="007A149D"/>
    <w:rsid w:val="007A14DF"/>
    <w:rsid w:val="007A1547"/>
    <w:rsid w:val="007A1E07"/>
    <w:rsid w:val="007A27B1"/>
    <w:rsid w:val="007A287B"/>
    <w:rsid w:val="007A28FA"/>
    <w:rsid w:val="007A298B"/>
    <w:rsid w:val="007A31C1"/>
    <w:rsid w:val="007A3361"/>
    <w:rsid w:val="007A3398"/>
    <w:rsid w:val="007A3626"/>
    <w:rsid w:val="007A3765"/>
    <w:rsid w:val="007A37F2"/>
    <w:rsid w:val="007A39AD"/>
    <w:rsid w:val="007A3B94"/>
    <w:rsid w:val="007A3DAE"/>
    <w:rsid w:val="007A410B"/>
    <w:rsid w:val="007A41BB"/>
    <w:rsid w:val="007A43BB"/>
    <w:rsid w:val="007A459A"/>
    <w:rsid w:val="007A4BB4"/>
    <w:rsid w:val="007A4C32"/>
    <w:rsid w:val="007A4FDB"/>
    <w:rsid w:val="007A55A1"/>
    <w:rsid w:val="007A5A07"/>
    <w:rsid w:val="007A5BB0"/>
    <w:rsid w:val="007A6721"/>
    <w:rsid w:val="007A6CC6"/>
    <w:rsid w:val="007A6CE5"/>
    <w:rsid w:val="007A72B8"/>
    <w:rsid w:val="007A7A12"/>
    <w:rsid w:val="007A7BA4"/>
    <w:rsid w:val="007A7CF3"/>
    <w:rsid w:val="007A7FAB"/>
    <w:rsid w:val="007B0038"/>
    <w:rsid w:val="007B040A"/>
    <w:rsid w:val="007B0EEE"/>
    <w:rsid w:val="007B0FDD"/>
    <w:rsid w:val="007B0FF4"/>
    <w:rsid w:val="007B104C"/>
    <w:rsid w:val="007B10F9"/>
    <w:rsid w:val="007B1273"/>
    <w:rsid w:val="007B19C6"/>
    <w:rsid w:val="007B223A"/>
    <w:rsid w:val="007B2247"/>
    <w:rsid w:val="007B2400"/>
    <w:rsid w:val="007B294F"/>
    <w:rsid w:val="007B29D2"/>
    <w:rsid w:val="007B2C3E"/>
    <w:rsid w:val="007B2CC9"/>
    <w:rsid w:val="007B2E58"/>
    <w:rsid w:val="007B34D1"/>
    <w:rsid w:val="007B375D"/>
    <w:rsid w:val="007B3E2F"/>
    <w:rsid w:val="007B3F9C"/>
    <w:rsid w:val="007B417F"/>
    <w:rsid w:val="007B45B4"/>
    <w:rsid w:val="007B46B9"/>
    <w:rsid w:val="007B4946"/>
    <w:rsid w:val="007B4F1B"/>
    <w:rsid w:val="007B5056"/>
    <w:rsid w:val="007B51CA"/>
    <w:rsid w:val="007B5243"/>
    <w:rsid w:val="007B588A"/>
    <w:rsid w:val="007B59D7"/>
    <w:rsid w:val="007B5B79"/>
    <w:rsid w:val="007B5BA4"/>
    <w:rsid w:val="007B618A"/>
    <w:rsid w:val="007B61A4"/>
    <w:rsid w:val="007B64DD"/>
    <w:rsid w:val="007B667E"/>
    <w:rsid w:val="007B6E8A"/>
    <w:rsid w:val="007B7028"/>
    <w:rsid w:val="007B7049"/>
    <w:rsid w:val="007B7326"/>
    <w:rsid w:val="007B74E6"/>
    <w:rsid w:val="007B755E"/>
    <w:rsid w:val="007B757D"/>
    <w:rsid w:val="007B7761"/>
    <w:rsid w:val="007B7894"/>
    <w:rsid w:val="007B78C0"/>
    <w:rsid w:val="007B7A59"/>
    <w:rsid w:val="007B7CA5"/>
    <w:rsid w:val="007B7D0A"/>
    <w:rsid w:val="007B7D35"/>
    <w:rsid w:val="007B7D5C"/>
    <w:rsid w:val="007C00DE"/>
    <w:rsid w:val="007C02C0"/>
    <w:rsid w:val="007C0406"/>
    <w:rsid w:val="007C0667"/>
    <w:rsid w:val="007C069C"/>
    <w:rsid w:val="007C0719"/>
    <w:rsid w:val="007C0938"/>
    <w:rsid w:val="007C0AE5"/>
    <w:rsid w:val="007C0F1B"/>
    <w:rsid w:val="007C0F52"/>
    <w:rsid w:val="007C1086"/>
    <w:rsid w:val="007C1228"/>
    <w:rsid w:val="007C142B"/>
    <w:rsid w:val="007C15AF"/>
    <w:rsid w:val="007C15E0"/>
    <w:rsid w:val="007C1AB8"/>
    <w:rsid w:val="007C1AB9"/>
    <w:rsid w:val="007C1B78"/>
    <w:rsid w:val="007C1C69"/>
    <w:rsid w:val="007C2625"/>
    <w:rsid w:val="007C2CE5"/>
    <w:rsid w:val="007C2D46"/>
    <w:rsid w:val="007C2FD5"/>
    <w:rsid w:val="007C306B"/>
    <w:rsid w:val="007C346D"/>
    <w:rsid w:val="007C3928"/>
    <w:rsid w:val="007C3AD3"/>
    <w:rsid w:val="007C3C06"/>
    <w:rsid w:val="007C3EA2"/>
    <w:rsid w:val="007C41BF"/>
    <w:rsid w:val="007C449B"/>
    <w:rsid w:val="007C44AD"/>
    <w:rsid w:val="007C460B"/>
    <w:rsid w:val="007C4778"/>
    <w:rsid w:val="007C4B8A"/>
    <w:rsid w:val="007C4D28"/>
    <w:rsid w:val="007C4F7E"/>
    <w:rsid w:val="007C51A7"/>
    <w:rsid w:val="007C51DF"/>
    <w:rsid w:val="007C5577"/>
    <w:rsid w:val="007C58B4"/>
    <w:rsid w:val="007C592B"/>
    <w:rsid w:val="007C5AB3"/>
    <w:rsid w:val="007C5C8E"/>
    <w:rsid w:val="007C5CCD"/>
    <w:rsid w:val="007C5D94"/>
    <w:rsid w:val="007C62AD"/>
    <w:rsid w:val="007C66A7"/>
    <w:rsid w:val="007C69A5"/>
    <w:rsid w:val="007C6C00"/>
    <w:rsid w:val="007C720E"/>
    <w:rsid w:val="007C73D5"/>
    <w:rsid w:val="007C7466"/>
    <w:rsid w:val="007C74EF"/>
    <w:rsid w:val="007C75B2"/>
    <w:rsid w:val="007C77ED"/>
    <w:rsid w:val="007C7ABD"/>
    <w:rsid w:val="007C7EBE"/>
    <w:rsid w:val="007C7FE6"/>
    <w:rsid w:val="007D001B"/>
    <w:rsid w:val="007D0096"/>
    <w:rsid w:val="007D023A"/>
    <w:rsid w:val="007D0523"/>
    <w:rsid w:val="007D0914"/>
    <w:rsid w:val="007D0A3A"/>
    <w:rsid w:val="007D0B5E"/>
    <w:rsid w:val="007D0BA8"/>
    <w:rsid w:val="007D0C22"/>
    <w:rsid w:val="007D0E49"/>
    <w:rsid w:val="007D0E58"/>
    <w:rsid w:val="007D1067"/>
    <w:rsid w:val="007D12E4"/>
    <w:rsid w:val="007D1640"/>
    <w:rsid w:val="007D17BE"/>
    <w:rsid w:val="007D191A"/>
    <w:rsid w:val="007D1AD5"/>
    <w:rsid w:val="007D1F11"/>
    <w:rsid w:val="007D1F82"/>
    <w:rsid w:val="007D26DA"/>
    <w:rsid w:val="007D2E17"/>
    <w:rsid w:val="007D2EBA"/>
    <w:rsid w:val="007D33DD"/>
    <w:rsid w:val="007D390A"/>
    <w:rsid w:val="007D3DA0"/>
    <w:rsid w:val="007D3EE6"/>
    <w:rsid w:val="007D4131"/>
    <w:rsid w:val="007D4180"/>
    <w:rsid w:val="007D458E"/>
    <w:rsid w:val="007D4616"/>
    <w:rsid w:val="007D4650"/>
    <w:rsid w:val="007D4B4F"/>
    <w:rsid w:val="007D4DB1"/>
    <w:rsid w:val="007D5228"/>
    <w:rsid w:val="007D526E"/>
    <w:rsid w:val="007D54A9"/>
    <w:rsid w:val="007D5639"/>
    <w:rsid w:val="007D5654"/>
    <w:rsid w:val="007D5845"/>
    <w:rsid w:val="007D5CD4"/>
    <w:rsid w:val="007D5D50"/>
    <w:rsid w:val="007D5D69"/>
    <w:rsid w:val="007D5EFF"/>
    <w:rsid w:val="007D5F5D"/>
    <w:rsid w:val="007D656E"/>
    <w:rsid w:val="007D6794"/>
    <w:rsid w:val="007D6952"/>
    <w:rsid w:val="007D69BC"/>
    <w:rsid w:val="007D6A4C"/>
    <w:rsid w:val="007D704A"/>
    <w:rsid w:val="007D73CE"/>
    <w:rsid w:val="007D7736"/>
    <w:rsid w:val="007D7978"/>
    <w:rsid w:val="007E008B"/>
    <w:rsid w:val="007E036E"/>
    <w:rsid w:val="007E07A6"/>
    <w:rsid w:val="007E08AB"/>
    <w:rsid w:val="007E0A35"/>
    <w:rsid w:val="007E0CF4"/>
    <w:rsid w:val="007E0D4E"/>
    <w:rsid w:val="007E0FE2"/>
    <w:rsid w:val="007E1081"/>
    <w:rsid w:val="007E121C"/>
    <w:rsid w:val="007E138C"/>
    <w:rsid w:val="007E13A6"/>
    <w:rsid w:val="007E13FD"/>
    <w:rsid w:val="007E17C5"/>
    <w:rsid w:val="007E1C89"/>
    <w:rsid w:val="007E2049"/>
    <w:rsid w:val="007E221E"/>
    <w:rsid w:val="007E2484"/>
    <w:rsid w:val="007E258C"/>
    <w:rsid w:val="007E2EEA"/>
    <w:rsid w:val="007E3097"/>
    <w:rsid w:val="007E3886"/>
    <w:rsid w:val="007E38E5"/>
    <w:rsid w:val="007E3946"/>
    <w:rsid w:val="007E3D17"/>
    <w:rsid w:val="007E3ECD"/>
    <w:rsid w:val="007E4023"/>
    <w:rsid w:val="007E4286"/>
    <w:rsid w:val="007E43B6"/>
    <w:rsid w:val="007E44C9"/>
    <w:rsid w:val="007E49D9"/>
    <w:rsid w:val="007E4AFB"/>
    <w:rsid w:val="007E4B30"/>
    <w:rsid w:val="007E4C19"/>
    <w:rsid w:val="007E4C56"/>
    <w:rsid w:val="007E4EA2"/>
    <w:rsid w:val="007E4EDB"/>
    <w:rsid w:val="007E4EDD"/>
    <w:rsid w:val="007E507B"/>
    <w:rsid w:val="007E50FB"/>
    <w:rsid w:val="007E5134"/>
    <w:rsid w:val="007E5328"/>
    <w:rsid w:val="007E546F"/>
    <w:rsid w:val="007E5526"/>
    <w:rsid w:val="007E5B37"/>
    <w:rsid w:val="007E5D97"/>
    <w:rsid w:val="007E5DB8"/>
    <w:rsid w:val="007E5DEE"/>
    <w:rsid w:val="007E6041"/>
    <w:rsid w:val="007E66DC"/>
    <w:rsid w:val="007E693F"/>
    <w:rsid w:val="007E6C18"/>
    <w:rsid w:val="007E70F8"/>
    <w:rsid w:val="007E751B"/>
    <w:rsid w:val="007E753F"/>
    <w:rsid w:val="007E75BF"/>
    <w:rsid w:val="007E75FB"/>
    <w:rsid w:val="007E78E7"/>
    <w:rsid w:val="007E7ADB"/>
    <w:rsid w:val="007E7F5F"/>
    <w:rsid w:val="007F07B5"/>
    <w:rsid w:val="007F091C"/>
    <w:rsid w:val="007F0A1E"/>
    <w:rsid w:val="007F0FDC"/>
    <w:rsid w:val="007F116F"/>
    <w:rsid w:val="007F1494"/>
    <w:rsid w:val="007F21C0"/>
    <w:rsid w:val="007F2279"/>
    <w:rsid w:val="007F26F6"/>
    <w:rsid w:val="007F28DF"/>
    <w:rsid w:val="007F2DBE"/>
    <w:rsid w:val="007F2DCC"/>
    <w:rsid w:val="007F3124"/>
    <w:rsid w:val="007F3184"/>
    <w:rsid w:val="007F322F"/>
    <w:rsid w:val="007F3281"/>
    <w:rsid w:val="007F35E1"/>
    <w:rsid w:val="007F3B57"/>
    <w:rsid w:val="007F3C55"/>
    <w:rsid w:val="007F4073"/>
    <w:rsid w:val="007F4286"/>
    <w:rsid w:val="007F42FC"/>
    <w:rsid w:val="007F5B50"/>
    <w:rsid w:val="007F5DF7"/>
    <w:rsid w:val="007F60E5"/>
    <w:rsid w:val="007F613E"/>
    <w:rsid w:val="007F616B"/>
    <w:rsid w:val="007F620E"/>
    <w:rsid w:val="007F6AD3"/>
    <w:rsid w:val="007F6C5B"/>
    <w:rsid w:val="007F6ECC"/>
    <w:rsid w:val="007F70DD"/>
    <w:rsid w:val="007F71C6"/>
    <w:rsid w:val="0080005A"/>
    <w:rsid w:val="00800284"/>
    <w:rsid w:val="0080063D"/>
    <w:rsid w:val="008006A0"/>
    <w:rsid w:val="00800799"/>
    <w:rsid w:val="008007CA"/>
    <w:rsid w:val="008008BC"/>
    <w:rsid w:val="00800D60"/>
    <w:rsid w:val="00800DB1"/>
    <w:rsid w:val="00800DB2"/>
    <w:rsid w:val="00800DFE"/>
    <w:rsid w:val="00800F0A"/>
    <w:rsid w:val="008010ED"/>
    <w:rsid w:val="008012F5"/>
    <w:rsid w:val="00801705"/>
    <w:rsid w:val="00801ECD"/>
    <w:rsid w:val="00801FB7"/>
    <w:rsid w:val="008021D3"/>
    <w:rsid w:val="0080228B"/>
    <w:rsid w:val="008027BA"/>
    <w:rsid w:val="00802A22"/>
    <w:rsid w:val="00802B8B"/>
    <w:rsid w:val="00802DB6"/>
    <w:rsid w:val="008034EE"/>
    <w:rsid w:val="00803819"/>
    <w:rsid w:val="00803836"/>
    <w:rsid w:val="00803AE8"/>
    <w:rsid w:val="00803B7A"/>
    <w:rsid w:val="008040CE"/>
    <w:rsid w:val="0080426C"/>
    <w:rsid w:val="00804441"/>
    <w:rsid w:val="008046CA"/>
    <w:rsid w:val="00804A77"/>
    <w:rsid w:val="00804C82"/>
    <w:rsid w:val="00804E7E"/>
    <w:rsid w:val="008053B8"/>
    <w:rsid w:val="0080564E"/>
    <w:rsid w:val="00805678"/>
    <w:rsid w:val="008056B8"/>
    <w:rsid w:val="0080599E"/>
    <w:rsid w:val="008059D3"/>
    <w:rsid w:val="00805A18"/>
    <w:rsid w:val="00805CDA"/>
    <w:rsid w:val="00805E02"/>
    <w:rsid w:val="00805F68"/>
    <w:rsid w:val="0080605B"/>
    <w:rsid w:val="00806295"/>
    <w:rsid w:val="00806408"/>
    <w:rsid w:val="00806779"/>
    <w:rsid w:val="00806906"/>
    <w:rsid w:val="00806984"/>
    <w:rsid w:val="00806F13"/>
    <w:rsid w:val="008076C4"/>
    <w:rsid w:val="008079BA"/>
    <w:rsid w:val="00807BFE"/>
    <w:rsid w:val="00807D1B"/>
    <w:rsid w:val="00807FB6"/>
    <w:rsid w:val="008115A4"/>
    <w:rsid w:val="00811B94"/>
    <w:rsid w:val="00811E08"/>
    <w:rsid w:val="008126A6"/>
    <w:rsid w:val="008127FF"/>
    <w:rsid w:val="00812907"/>
    <w:rsid w:val="00812AE8"/>
    <w:rsid w:val="00812B61"/>
    <w:rsid w:val="008131A8"/>
    <w:rsid w:val="008132ED"/>
    <w:rsid w:val="008137DE"/>
    <w:rsid w:val="00813F7C"/>
    <w:rsid w:val="00814587"/>
    <w:rsid w:val="00814648"/>
    <w:rsid w:val="008149F6"/>
    <w:rsid w:val="00814EFC"/>
    <w:rsid w:val="008156E8"/>
    <w:rsid w:val="00816063"/>
    <w:rsid w:val="00816442"/>
    <w:rsid w:val="00816805"/>
    <w:rsid w:val="0081695D"/>
    <w:rsid w:val="0081695F"/>
    <w:rsid w:val="00816A56"/>
    <w:rsid w:val="00816E12"/>
    <w:rsid w:val="00816FF8"/>
    <w:rsid w:val="0081706A"/>
    <w:rsid w:val="00817421"/>
    <w:rsid w:val="00817610"/>
    <w:rsid w:val="0081767E"/>
    <w:rsid w:val="00817C2A"/>
    <w:rsid w:val="00817CB3"/>
    <w:rsid w:val="0082001C"/>
    <w:rsid w:val="008201E0"/>
    <w:rsid w:val="0082029D"/>
    <w:rsid w:val="00820489"/>
    <w:rsid w:val="00820E4B"/>
    <w:rsid w:val="00821387"/>
    <w:rsid w:val="008214F8"/>
    <w:rsid w:val="0082157E"/>
    <w:rsid w:val="008216B7"/>
    <w:rsid w:val="008218DF"/>
    <w:rsid w:val="00821B4F"/>
    <w:rsid w:val="00821D9F"/>
    <w:rsid w:val="00821E7A"/>
    <w:rsid w:val="00821F7A"/>
    <w:rsid w:val="0082212B"/>
    <w:rsid w:val="00822309"/>
    <w:rsid w:val="008225FC"/>
    <w:rsid w:val="00822C3F"/>
    <w:rsid w:val="00822CB4"/>
    <w:rsid w:val="00822DD7"/>
    <w:rsid w:val="008231B8"/>
    <w:rsid w:val="00823233"/>
    <w:rsid w:val="0082327F"/>
    <w:rsid w:val="00823316"/>
    <w:rsid w:val="00823472"/>
    <w:rsid w:val="008239C3"/>
    <w:rsid w:val="00823C90"/>
    <w:rsid w:val="00823CAD"/>
    <w:rsid w:val="0082433A"/>
    <w:rsid w:val="00825245"/>
    <w:rsid w:val="0082553C"/>
    <w:rsid w:val="0082556D"/>
    <w:rsid w:val="0082571F"/>
    <w:rsid w:val="00825923"/>
    <w:rsid w:val="00825ABB"/>
    <w:rsid w:val="00825B0A"/>
    <w:rsid w:val="00825E37"/>
    <w:rsid w:val="008262F8"/>
    <w:rsid w:val="00826CB4"/>
    <w:rsid w:val="00826CD1"/>
    <w:rsid w:val="00827132"/>
    <w:rsid w:val="00827197"/>
    <w:rsid w:val="0082719D"/>
    <w:rsid w:val="00827396"/>
    <w:rsid w:val="0082751F"/>
    <w:rsid w:val="00827C3C"/>
    <w:rsid w:val="00827D48"/>
    <w:rsid w:val="00827E11"/>
    <w:rsid w:val="00830217"/>
    <w:rsid w:val="00830304"/>
    <w:rsid w:val="00830945"/>
    <w:rsid w:val="0083095E"/>
    <w:rsid w:val="00830A9C"/>
    <w:rsid w:val="00830AAF"/>
    <w:rsid w:val="00830BEF"/>
    <w:rsid w:val="00830C86"/>
    <w:rsid w:val="00830D02"/>
    <w:rsid w:val="00830D70"/>
    <w:rsid w:val="00830F04"/>
    <w:rsid w:val="0083112F"/>
    <w:rsid w:val="0083128C"/>
    <w:rsid w:val="008312E5"/>
    <w:rsid w:val="008314BF"/>
    <w:rsid w:val="00831637"/>
    <w:rsid w:val="00831654"/>
    <w:rsid w:val="00831DB4"/>
    <w:rsid w:val="00832010"/>
    <w:rsid w:val="008321CE"/>
    <w:rsid w:val="0083223B"/>
    <w:rsid w:val="00832405"/>
    <w:rsid w:val="00832594"/>
    <w:rsid w:val="00832A21"/>
    <w:rsid w:val="00832A8C"/>
    <w:rsid w:val="00832B2B"/>
    <w:rsid w:val="00832B34"/>
    <w:rsid w:val="00832BF7"/>
    <w:rsid w:val="00832E0B"/>
    <w:rsid w:val="00832EA4"/>
    <w:rsid w:val="00833065"/>
    <w:rsid w:val="00833202"/>
    <w:rsid w:val="00833399"/>
    <w:rsid w:val="008333F4"/>
    <w:rsid w:val="00833474"/>
    <w:rsid w:val="00833722"/>
    <w:rsid w:val="00833804"/>
    <w:rsid w:val="00833A55"/>
    <w:rsid w:val="00833E6B"/>
    <w:rsid w:val="00834517"/>
    <w:rsid w:val="00834537"/>
    <w:rsid w:val="008345C4"/>
    <w:rsid w:val="00834B2C"/>
    <w:rsid w:val="008354C8"/>
    <w:rsid w:val="0083560F"/>
    <w:rsid w:val="00835A1D"/>
    <w:rsid w:val="00835D14"/>
    <w:rsid w:val="008360E9"/>
    <w:rsid w:val="00836990"/>
    <w:rsid w:val="00836BB6"/>
    <w:rsid w:val="0083704C"/>
    <w:rsid w:val="00837A2F"/>
    <w:rsid w:val="00837AA3"/>
    <w:rsid w:val="00837E9F"/>
    <w:rsid w:val="00837ECC"/>
    <w:rsid w:val="00840104"/>
    <w:rsid w:val="008407FD"/>
    <w:rsid w:val="00840B55"/>
    <w:rsid w:val="00840BC4"/>
    <w:rsid w:val="00840D6D"/>
    <w:rsid w:val="00840FBD"/>
    <w:rsid w:val="0084114C"/>
    <w:rsid w:val="0084141D"/>
    <w:rsid w:val="0084152C"/>
    <w:rsid w:val="0084160B"/>
    <w:rsid w:val="00841742"/>
    <w:rsid w:val="0084179C"/>
    <w:rsid w:val="00841CD1"/>
    <w:rsid w:val="0084246B"/>
    <w:rsid w:val="00842C38"/>
    <w:rsid w:val="008431E6"/>
    <w:rsid w:val="00843426"/>
    <w:rsid w:val="008439D3"/>
    <w:rsid w:val="00843DB5"/>
    <w:rsid w:val="00843F66"/>
    <w:rsid w:val="008442CC"/>
    <w:rsid w:val="00844439"/>
    <w:rsid w:val="00844490"/>
    <w:rsid w:val="00844712"/>
    <w:rsid w:val="00845168"/>
    <w:rsid w:val="0084522D"/>
    <w:rsid w:val="008452F7"/>
    <w:rsid w:val="008458CE"/>
    <w:rsid w:val="0084591F"/>
    <w:rsid w:val="00845A1F"/>
    <w:rsid w:val="00845B1A"/>
    <w:rsid w:val="0084635E"/>
    <w:rsid w:val="00846515"/>
    <w:rsid w:val="00846606"/>
    <w:rsid w:val="00846D65"/>
    <w:rsid w:val="00846D8B"/>
    <w:rsid w:val="00846F06"/>
    <w:rsid w:val="008474FA"/>
    <w:rsid w:val="00847A84"/>
    <w:rsid w:val="00847A91"/>
    <w:rsid w:val="00847B5E"/>
    <w:rsid w:val="00847C5F"/>
    <w:rsid w:val="00847DC0"/>
    <w:rsid w:val="0085025B"/>
    <w:rsid w:val="00850356"/>
    <w:rsid w:val="0085051D"/>
    <w:rsid w:val="00850541"/>
    <w:rsid w:val="00850D07"/>
    <w:rsid w:val="00850ECF"/>
    <w:rsid w:val="0085128D"/>
    <w:rsid w:val="0085150B"/>
    <w:rsid w:val="008516CB"/>
    <w:rsid w:val="00851728"/>
    <w:rsid w:val="00851FA1"/>
    <w:rsid w:val="00852333"/>
    <w:rsid w:val="00852352"/>
    <w:rsid w:val="008524F9"/>
    <w:rsid w:val="00852807"/>
    <w:rsid w:val="00852826"/>
    <w:rsid w:val="00852923"/>
    <w:rsid w:val="00852D18"/>
    <w:rsid w:val="00852D77"/>
    <w:rsid w:val="00852DA5"/>
    <w:rsid w:val="00852DAA"/>
    <w:rsid w:val="00852E5D"/>
    <w:rsid w:val="00852EFF"/>
    <w:rsid w:val="008533D2"/>
    <w:rsid w:val="00853A47"/>
    <w:rsid w:val="00854147"/>
    <w:rsid w:val="00854BA6"/>
    <w:rsid w:val="00854D51"/>
    <w:rsid w:val="00854F28"/>
    <w:rsid w:val="00855668"/>
    <w:rsid w:val="008556FB"/>
    <w:rsid w:val="00855794"/>
    <w:rsid w:val="00855995"/>
    <w:rsid w:val="00855A33"/>
    <w:rsid w:val="00855B06"/>
    <w:rsid w:val="00855B32"/>
    <w:rsid w:val="00856746"/>
    <w:rsid w:val="00856990"/>
    <w:rsid w:val="00857D2D"/>
    <w:rsid w:val="008601F2"/>
    <w:rsid w:val="008603F8"/>
    <w:rsid w:val="00860498"/>
    <w:rsid w:val="00860A8B"/>
    <w:rsid w:val="00860D78"/>
    <w:rsid w:val="00860E86"/>
    <w:rsid w:val="00860EFB"/>
    <w:rsid w:val="00860FB7"/>
    <w:rsid w:val="008613A5"/>
    <w:rsid w:val="00861733"/>
    <w:rsid w:val="00861770"/>
    <w:rsid w:val="008617B1"/>
    <w:rsid w:val="008619A6"/>
    <w:rsid w:val="0086246A"/>
    <w:rsid w:val="008626A4"/>
    <w:rsid w:val="008626BF"/>
    <w:rsid w:val="00862781"/>
    <w:rsid w:val="00862816"/>
    <w:rsid w:val="0086289C"/>
    <w:rsid w:val="00862DF2"/>
    <w:rsid w:val="00862DF8"/>
    <w:rsid w:val="00862F51"/>
    <w:rsid w:val="00863178"/>
    <w:rsid w:val="008634F3"/>
    <w:rsid w:val="008636AA"/>
    <w:rsid w:val="008636C9"/>
    <w:rsid w:val="008636E2"/>
    <w:rsid w:val="00863789"/>
    <w:rsid w:val="0086397B"/>
    <w:rsid w:val="0086437D"/>
    <w:rsid w:val="008644BC"/>
    <w:rsid w:val="00864524"/>
    <w:rsid w:val="0086496A"/>
    <w:rsid w:val="008649C0"/>
    <w:rsid w:val="00864D4E"/>
    <w:rsid w:val="00864D6D"/>
    <w:rsid w:val="00865173"/>
    <w:rsid w:val="008651F4"/>
    <w:rsid w:val="00865309"/>
    <w:rsid w:val="00865477"/>
    <w:rsid w:val="008654B9"/>
    <w:rsid w:val="00865881"/>
    <w:rsid w:val="00865A87"/>
    <w:rsid w:val="00865B45"/>
    <w:rsid w:val="00865C71"/>
    <w:rsid w:val="00866076"/>
    <w:rsid w:val="0086625A"/>
    <w:rsid w:val="008666CF"/>
    <w:rsid w:val="00866755"/>
    <w:rsid w:val="00866858"/>
    <w:rsid w:val="00866AED"/>
    <w:rsid w:val="00866B22"/>
    <w:rsid w:val="00866B80"/>
    <w:rsid w:val="00866D61"/>
    <w:rsid w:val="00867669"/>
    <w:rsid w:val="0086769B"/>
    <w:rsid w:val="0086783E"/>
    <w:rsid w:val="008679F3"/>
    <w:rsid w:val="00867A81"/>
    <w:rsid w:val="00867C5E"/>
    <w:rsid w:val="00867F6A"/>
    <w:rsid w:val="00870344"/>
    <w:rsid w:val="00870666"/>
    <w:rsid w:val="0087084B"/>
    <w:rsid w:val="008709AE"/>
    <w:rsid w:val="00870A34"/>
    <w:rsid w:val="00871275"/>
    <w:rsid w:val="00871673"/>
    <w:rsid w:val="00871882"/>
    <w:rsid w:val="00871900"/>
    <w:rsid w:val="00871E68"/>
    <w:rsid w:val="00872285"/>
    <w:rsid w:val="0087288A"/>
    <w:rsid w:val="008729DC"/>
    <w:rsid w:val="00872C8A"/>
    <w:rsid w:val="00872DA1"/>
    <w:rsid w:val="00872DC5"/>
    <w:rsid w:val="00872E77"/>
    <w:rsid w:val="00872F08"/>
    <w:rsid w:val="00872F37"/>
    <w:rsid w:val="0087325F"/>
    <w:rsid w:val="0087343A"/>
    <w:rsid w:val="00873752"/>
    <w:rsid w:val="008737E4"/>
    <w:rsid w:val="00873BCA"/>
    <w:rsid w:val="00873C0F"/>
    <w:rsid w:val="008741B1"/>
    <w:rsid w:val="00874362"/>
    <w:rsid w:val="008744BD"/>
    <w:rsid w:val="00874971"/>
    <w:rsid w:val="00874E55"/>
    <w:rsid w:val="00874ECF"/>
    <w:rsid w:val="00874F73"/>
    <w:rsid w:val="0087507E"/>
    <w:rsid w:val="008752AF"/>
    <w:rsid w:val="0087576D"/>
    <w:rsid w:val="00875AA7"/>
    <w:rsid w:val="00875D4C"/>
    <w:rsid w:val="00875E72"/>
    <w:rsid w:val="00875F56"/>
    <w:rsid w:val="008765B8"/>
    <w:rsid w:val="00876C1E"/>
    <w:rsid w:val="00876CC9"/>
    <w:rsid w:val="00876E41"/>
    <w:rsid w:val="00877381"/>
    <w:rsid w:val="00877484"/>
    <w:rsid w:val="00877681"/>
    <w:rsid w:val="0087779B"/>
    <w:rsid w:val="0087787C"/>
    <w:rsid w:val="00877AA6"/>
    <w:rsid w:val="00877F45"/>
    <w:rsid w:val="00877F72"/>
    <w:rsid w:val="008800C2"/>
    <w:rsid w:val="00880633"/>
    <w:rsid w:val="00880648"/>
    <w:rsid w:val="008806C7"/>
    <w:rsid w:val="00880937"/>
    <w:rsid w:val="00880A5D"/>
    <w:rsid w:val="00880E80"/>
    <w:rsid w:val="008810B3"/>
    <w:rsid w:val="0088127E"/>
    <w:rsid w:val="00881516"/>
    <w:rsid w:val="008816AC"/>
    <w:rsid w:val="008816D0"/>
    <w:rsid w:val="0088173E"/>
    <w:rsid w:val="00881A30"/>
    <w:rsid w:val="00882276"/>
    <w:rsid w:val="00882767"/>
    <w:rsid w:val="00882DED"/>
    <w:rsid w:val="0088321E"/>
    <w:rsid w:val="008833A5"/>
    <w:rsid w:val="0088355E"/>
    <w:rsid w:val="008837C4"/>
    <w:rsid w:val="00883C2A"/>
    <w:rsid w:val="00883C6A"/>
    <w:rsid w:val="00883CA5"/>
    <w:rsid w:val="00883F72"/>
    <w:rsid w:val="00884513"/>
    <w:rsid w:val="00884639"/>
    <w:rsid w:val="008846FF"/>
    <w:rsid w:val="00884D32"/>
    <w:rsid w:val="00884DC6"/>
    <w:rsid w:val="0088517B"/>
    <w:rsid w:val="00885796"/>
    <w:rsid w:val="008859F1"/>
    <w:rsid w:val="00885ADF"/>
    <w:rsid w:val="00885B14"/>
    <w:rsid w:val="00885C5A"/>
    <w:rsid w:val="008865B5"/>
    <w:rsid w:val="0088670E"/>
    <w:rsid w:val="008869A1"/>
    <w:rsid w:val="008869AE"/>
    <w:rsid w:val="00886D63"/>
    <w:rsid w:val="00886E9E"/>
    <w:rsid w:val="008871F3"/>
    <w:rsid w:val="008872A7"/>
    <w:rsid w:val="0088740C"/>
    <w:rsid w:val="008875D6"/>
    <w:rsid w:val="00887679"/>
    <w:rsid w:val="00887BE1"/>
    <w:rsid w:val="00887C43"/>
    <w:rsid w:val="00887C45"/>
    <w:rsid w:val="00887D83"/>
    <w:rsid w:val="0089008E"/>
    <w:rsid w:val="008901E9"/>
    <w:rsid w:val="0089072D"/>
    <w:rsid w:val="00890AA0"/>
    <w:rsid w:val="00890EBF"/>
    <w:rsid w:val="008914E2"/>
    <w:rsid w:val="0089158C"/>
    <w:rsid w:val="00891891"/>
    <w:rsid w:val="00891B95"/>
    <w:rsid w:val="00891E86"/>
    <w:rsid w:val="00891F52"/>
    <w:rsid w:val="00892093"/>
    <w:rsid w:val="0089223A"/>
    <w:rsid w:val="008922DB"/>
    <w:rsid w:val="008923F5"/>
    <w:rsid w:val="0089255F"/>
    <w:rsid w:val="008930AF"/>
    <w:rsid w:val="0089324A"/>
    <w:rsid w:val="008934C6"/>
    <w:rsid w:val="00893844"/>
    <w:rsid w:val="00893A34"/>
    <w:rsid w:val="00893AA7"/>
    <w:rsid w:val="00893BC6"/>
    <w:rsid w:val="00893C14"/>
    <w:rsid w:val="00893CD3"/>
    <w:rsid w:val="00893E36"/>
    <w:rsid w:val="0089433A"/>
    <w:rsid w:val="0089471F"/>
    <w:rsid w:val="008949D2"/>
    <w:rsid w:val="008949D4"/>
    <w:rsid w:val="00894ADC"/>
    <w:rsid w:val="00894C0F"/>
    <w:rsid w:val="008951C8"/>
    <w:rsid w:val="008952C7"/>
    <w:rsid w:val="008956B4"/>
    <w:rsid w:val="008957B9"/>
    <w:rsid w:val="00895808"/>
    <w:rsid w:val="00895940"/>
    <w:rsid w:val="008962F3"/>
    <w:rsid w:val="0089648D"/>
    <w:rsid w:val="00896874"/>
    <w:rsid w:val="00896C35"/>
    <w:rsid w:val="00896F00"/>
    <w:rsid w:val="00897519"/>
    <w:rsid w:val="00897894"/>
    <w:rsid w:val="00897AEE"/>
    <w:rsid w:val="00897B8B"/>
    <w:rsid w:val="00897F77"/>
    <w:rsid w:val="008A01CF"/>
    <w:rsid w:val="008A029E"/>
    <w:rsid w:val="008A0919"/>
    <w:rsid w:val="008A0A7C"/>
    <w:rsid w:val="008A0AAB"/>
    <w:rsid w:val="008A0C19"/>
    <w:rsid w:val="008A0C9F"/>
    <w:rsid w:val="008A0EF1"/>
    <w:rsid w:val="008A0F0A"/>
    <w:rsid w:val="008A106E"/>
    <w:rsid w:val="008A1479"/>
    <w:rsid w:val="008A189D"/>
    <w:rsid w:val="008A1B2F"/>
    <w:rsid w:val="008A1C84"/>
    <w:rsid w:val="008A1E34"/>
    <w:rsid w:val="008A1F24"/>
    <w:rsid w:val="008A1F4A"/>
    <w:rsid w:val="008A2067"/>
    <w:rsid w:val="008A267A"/>
    <w:rsid w:val="008A28EF"/>
    <w:rsid w:val="008A2A50"/>
    <w:rsid w:val="008A2B3F"/>
    <w:rsid w:val="008A2B76"/>
    <w:rsid w:val="008A2E2B"/>
    <w:rsid w:val="008A3429"/>
    <w:rsid w:val="008A34E2"/>
    <w:rsid w:val="008A3568"/>
    <w:rsid w:val="008A3572"/>
    <w:rsid w:val="008A35A7"/>
    <w:rsid w:val="008A36C3"/>
    <w:rsid w:val="008A39A8"/>
    <w:rsid w:val="008A3CEB"/>
    <w:rsid w:val="008A3ED8"/>
    <w:rsid w:val="008A436A"/>
    <w:rsid w:val="008A4B17"/>
    <w:rsid w:val="008A5385"/>
    <w:rsid w:val="008A554C"/>
    <w:rsid w:val="008A5623"/>
    <w:rsid w:val="008A564E"/>
    <w:rsid w:val="008A59B4"/>
    <w:rsid w:val="008A5AA9"/>
    <w:rsid w:val="008A6153"/>
    <w:rsid w:val="008A6193"/>
    <w:rsid w:val="008A628C"/>
    <w:rsid w:val="008A645F"/>
    <w:rsid w:val="008A6569"/>
    <w:rsid w:val="008A65F7"/>
    <w:rsid w:val="008A66DB"/>
    <w:rsid w:val="008A6DFC"/>
    <w:rsid w:val="008A6F5A"/>
    <w:rsid w:val="008A73CE"/>
    <w:rsid w:val="008A76F8"/>
    <w:rsid w:val="008A77BB"/>
    <w:rsid w:val="008A79D0"/>
    <w:rsid w:val="008A7ACA"/>
    <w:rsid w:val="008B0106"/>
    <w:rsid w:val="008B0312"/>
    <w:rsid w:val="008B0678"/>
    <w:rsid w:val="008B084C"/>
    <w:rsid w:val="008B0B43"/>
    <w:rsid w:val="008B0EE3"/>
    <w:rsid w:val="008B157F"/>
    <w:rsid w:val="008B189C"/>
    <w:rsid w:val="008B1CAB"/>
    <w:rsid w:val="008B1D9E"/>
    <w:rsid w:val="008B1DA4"/>
    <w:rsid w:val="008B1EC7"/>
    <w:rsid w:val="008B1F41"/>
    <w:rsid w:val="008B20DD"/>
    <w:rsid w:val="008B21AC"/>
    <w:rsid w:val="008B2C1B"/>
    <w:rsid w:val="008B2E4C"/>
    <w:rsid w:val="008B305D"/>
    <w:rsid w:val="008B32D3"/>
    <w:rsid w:val="008B3643"/>
    <w:rsid w:val="008B394F"/>
    <w:rsid w:val="008B3B98"/>
    <w:rsid w:val="008B3D63"/>
    <w:rsid w:val="008B411F"/>
    <w:rsid w:val="008B4172"/>
    <w:rsid w:val="008B432E"/>
    <w:rsid w:val="008B439A"/>
    <w:rsid w:val="008B43F2"/>
    <w:rsid w:val="008B45C0"/>
    <w:rsid w:val="008B48E8"/>
    <w:rsid w:val="008B4D38"/>
    <w:rsid w:val="008B4D75"/>
    <w:rsid w:val="008B4EDB"/>
    <w:rsid w:val="008B507E"/>
    <w:rsid w:val="008B5122"/>
    <w:rsid w:val="008B52A0"/>
    <w:rsid w:val="008B561E"/>
    <w:rsid w:val="008B5740"/>
    <w:rsid w:val="008B574A"/>
    <w:rsid w:val="008B5B5F"/>
    <w:rsid w:val="008B5C62"/>
    <w:rsid w:val="008B5DB3"/>
    <w:rsid w:val="008B5F14"/>
    <w:rsid w:val="008B6075"/>
    <w:rsid w:val="008B6379"/>
    <w:rsid w:val="008B64B4"/>
    <w:rsid w:val="008B651D"/>
    <w:rsid w:val="008B6A32"/>
    <w:rsid w:val="008B6DDD"/>
    <w:rsid w:val="008B6E83"/>
    <w:rsid w:val="008B6F81"/>
    <w:rsid w:val="008B70B7"/>
    <w:rsid w:val="008B7400"/>
    <w:rsid w:val="008B7706"/>
    <w:rsid w:val="008B7757"/>
    <w:rsid w:val="008B7948"/>
    <w:rsid w:val="008B7C64"/>
    <w:rsid w:val="008B7E53"/>
    <w:rsid w:val="008B7F08"/>
    <w:rsid w:val="008C0262"/>
    <w:rsid w:val="008C0657"/>
    <w:rsid w:val="008C0E51"/>
    <w:rsid w:val="008C1589"/>
    <w:rsid w:val="008C1A10"/>
    <w:rsid w:val="008C1AB0"/>
    <w:rsid w:val="008C1AD9"/>
    <w:rsid w:val="008C1C41"/>
    <w:rsid w:val="008C1E07"/>
    <w:rsid w:val="008C2109"/>
    <w:rsid w:val="008C256E"/>
    <w:rsid w:val="008C25FE"/>
    <w:rsid w:val="008C28A5"/>
    <w:rsid w:val="008C2A6A"/>
    <w:rsid w:val="008C2CCA"/>
    <w:rsid w:val="008C2E12"/>
    <w:rsid w:val="008C315B"/>
    <w:rsid w:val="008C3307"/>
    <w:rsid w:val="008C34D8"/>
    <w:rsid w:val="008C3514"/>
    <w:rsid w:val="008C3736"/>
    <w:rsid w:val="008C39E5"/>
    <w:rsid w:val="008C3D47"/>
    <w:rsid w:val="008C3F13"/>
    <w:rsid w:val="008C4042"/>
    <w:rsid w:val="008C41B4"/>
    <w:rsid w:val="008C4470"/>
    <w:rsid w:val="008C451A"/>
    <w:rsid w:val="008C472E"/>
    <w:rsid w:val="008C4752"/>
    <w:rsid w:val="008C478A"/>
    <w:rsid w:val="008C47D8"/>
    <w:rsid w:val="008C4EC9"/>
    <w:rsid w:val="008C4F42"/>
    <w:rsid w:val="008C5317"/>
    <w:rsid w:val="008C5468"/>
    <w:rsid w:val="008C5747"/>
    <w:rsid w:val="008C58AB"/>
    <w:rsid w:val="008C5AB8"/>
    <w:rsid w:val="008C6101"/>
    <w:rsid w:val="008C6697"/>
    <w:rsid w:val="008C67B1"/>
    <w:rsid w:val="008C6811"/>
    <w:rsid w:val="008C68CE"/>
    <w:rsid w:val="008C6973"/>
    <w:rsid w:val="008C69B5"/>
    <w:rsid w:val="008C6B95"/>
    <w:rsid w:val="008C6BDE"/>
    <w:rsid w:val="008C6E5C"/>
    <w:rsid w:val="008C705E"/>
    <w:rsid w:val="008C741B"/>
    <w:rsid w:val="008C75E1"/>
    <w:rsid w:val="008C78FF"/>
    <w:rsid w:val="008C79AC"/>
    <w:rsid w:val="008C7A86"/>
    <w:rsid w:val="008C7B2E"/>
    <w:rsid w:val="008C7D02"/>
    <w:rsid w:val="008C7DA2"/>
    <w:rsid w:val="008D02B6"/>
    <w:rsid w:val="008D0ADE"/>
    <w:rsid w:val="008D0B47"/>
    <w:rsid w:val="008D14B2"/>
    <w:rsid w:val="008D14B9"/>
    <w:rsid w:val="008D17D4"/>
    <w:rsid w:val="008D198C"/>
    <w:rsid w:val="008D1A5F"/>
    <w:rsid w:val="008D1B63"/>
    <w:rsid w:val="008D1DB0"/>
    <w:rsid w:val="008D200A"/>
    <w:rsid w:val="008D25BF"/>
    <w:rsid w:val="008D2775"/>
    <w:rsid w:val="008D2A88"/>
    <w:rsid w:val="008D2B86"/>
    <w:rsid w:val="008D2CA7"/>
    <w:rsid w:val="008D2E5B"/>
    <w:rsid w:val="008D2F49"/>
    <w:rsid w:val="008D3132"/>
    <w:rsid w:val="008D31AE"/>
    <w:rsid w:val="008D3417"/>
    <w:rsid w:val="008D39D0"/>
    <w:rsid w:val="008D3B0D"/>
    <w:rsid w:val="008D3CA6"/>
    <w:rsid w:val="008D4115"/>
    <w:rsid w:val="008D425F"/>
    <w:rsid w:val="008D44C7"/>
    <w:rsid w:val="008D454B"/>
    <w:rsid w:val="008D49A0"/>
    <w:rsid w:val="008D49B0"/>
    <w:rsid w:val="008D4F7D"/>
    <w:rsid w:val="008D4FF8"/>
    <w:rsid w:val="008D503D"/>
    <w:rsid w:val="008D54B7"/>
    <w:rsid w:val="008D54C3"/>
    <w:rsid w:val="008D56E2"/>
    <w:rsid w:val="008D5A1E"/>
    <w:rsid w:val="008D5BA8"/>
    <w:rsid w:val="008D6539"/>
    <w:rsid w:val="008D66AB"/>
    <w:rsid w:val="008D6750"/>
    <w:rsid w:val="008D6758"/>
    <w:rsid w:val="008D685D"/>
    <w:rsid w:val="008D6C84"/>
    <w:rsid w:val="008D6CF6"/>
    <w:rsid w:val="008D6F97"/>
    <w:rsid w:val="008D7510"/>
    <w:rsid w:val="008D75BE"/>
    <w:rsid w:val="008D7E31"/>
    <w:rsid w:val="008E0017"/>
    <w:rsid w:val="008E07C6"/>
    <w:rsid w:val="008E07EA"/>
    <w:rsid w:val="008E0A11"/>
    <w:rsid w:val="008E0B4D"/>
    <w:rsid w:val="008E0EE9"/>
    <w:rsid w:val="008E0EF2"/>
    <w:rsid w:val="008E0F41"/>
    <w:rsid w:val="008E1BC5"/>
    <w:rsid w:val="008E25CB"/>
    <w:rsid w:val="008E27A0"/>
    <w:rsid w:val="008E27A2"/>
    <w:rsid w:val="008E2808"/>
    <w:rsid w:val="008E28DB"/>
    <w:rsid w:val="008E2D4D"/>
    <w:rsid w:val="008E2DD1"/>
    <w:rsid w:val="008E30FD"/>
    <w:rsid w:val="008E326D"/>
    <w:rsid w:val="008E3727"/>
    <w:rsid w:val="008E37F6"/>
    <w:rsid w:val="008E3AE5"/>
    <w:rsid w:val="008E3BEA"/>
    <w:rsid w:val="008E4261"/>
    <w:rsid w:val="008E4785"/>
    <w:rsid w:val="008E4885"/>
    <w:rsid w:val="008E48B5"/>
    <w:rsid w:val="008E49F8"/>
    <w:rsid w:val="008E4B7A"/>
    <w:rsid w:val="008E4DBE"/>
    <w:rsid w:val="008E55F8"/>
    <w:rsid w:val="008E588A"/>
    <w:rsid w:val="008E588F"/>
    <w:rsid w:val="008E59AA"/>
    <w:rsid w:val="008E5C5D"/>
    <w:rsid w:val="008E5CD9"/>
    <w:rsid w:val="008E642D"/>
    <w:rsid w:val="008E6494"/>
    <w:rsid w:val="008E65DB"/>
    <w:rsid w:val="008E689D"/>
    <w:rsid w:val="008E697E"/>
    <w:rsid w:val="008E70C6"/>
    <w:rsid w:val="008E7208"/>
    <w:rsid w:val="008E7917"/>
    <w:rsid w:val="008E7B1C"/>
    <w:rsid w:val="008E7DB0"/>
    <w:rsid w:val="008F005D"/>
    <w:rsid w:val="008F00B6"/>
    <w:rsid w:val="008F07E4"/>
    <w:rsid w:val="008F0A18"/>
    <w:rsid w:val="008F0B87"/>
    <w:rsid w:val="008F0C3F"/>
    <w:rsid w:val="008F0D85"/>
    <w:rsid w:val="008F111D"/>
    <w:rsid w:val="008F1148"/>
    <w:rsid w:val="008F11A7"/>
    <w:rsid w:val="008F14F4"/>
    <w:rsid w:val="008F1659"/>
    <w:rsid w:val="008F1BB5"/>
    <w:rsid w:val="008F1F8E"/>
    <w:rsid w:val="008F1FB2"/>
    <w:rsid w:val="008F204C"/>
    <w:rsid w:val="008F20B8"/>
    <w:rsid w:val="008F2349"/>
    <w:rsid w:val="008F2488"/>
    <w:rsid w:val="008F2938"/>
    <w:rsid w:val="008F345C"/>
    <w:rsid w:val="008F369A"/>
    <w:rsid w:val="008F37C7"/>
    <w:rsid w:val="008F3A26"/>
    <w:rsid w:val="008F3EA7"/>
    <w:rsid w:val="008F408A"/>
    <w:rsid w:val="008F42E0"/>
    <w:rsid w:val="008F4458"/>
    <w:rsid w:val="008F462F"/>
    <w:rsid w:val="008F49B3"/>
    <w:rsid w:val="008F4C02"/>
    <w:rsid w:val="008F4E4C"/>
    <w:rsid w:val="008F4F8C"/>
    <w:rsid w:val="008F5327"/>
    <w:rsid w:val="008F553C"/>
    <w:rsid w:val="008F576E"/>
    <w:rsid w:val="008F5DC2"/>
    <w:rsid w:val="008F60B7"/>
    <w:rsid w:val="008F61B3"/>
    <w:rsid w:val="008F663C"/>
    <w:rsid w:val="008F6819"/>
    <w:rsid w:val="008F6862"/>
    <w:rsid w:val="008F6890"/>
    <w:rsid w:val="008F6950"/>
    <w:rsid w:val="008F69A8"/>
    <w:rsid w:val="008F6D03"/>
    <w:rsid w:val="008F753A"/>
    <w:rsid w:val="008F75C5"/>
    <w:rsid w:val="008F7C5E"/>
    <w:rsid w:val="008F7FEA"/>
    <w:rsid w:val="00900453"/>
    <w:rsid w:val="009004FE"/>
    <w:rsid w:val="00900979"/>
    <w:rsid w:val="00900CFD"/>
    <w:rsid w:val="00900DDE"/>
    <w:rsid w:val="00900F21"/>
    <w:rsid w:val="00900F37"/>
    <w:rsid w:val="0090113E"/>
    <w:rsid w:val="009011CE"/>
    <w:rsid w:val="00901291"/>
    <w:rsid w:val="0090155E"/>
    <w:rsid w:val="0090156E"/>
    <w:rsid w:val="00901873"/>
    <w:rsid w:val="0090197F"/>
    <w:rsid w:val="00901C98"/>
    <w:rsid w:val="00901E94"/>
    <w:rsid w:val="00902A29"/>
    <w:rsid w:val="00902B1B"/>
    <w:rsid w:val="00902EF9"/>
    <w:rsid w:val="00902FED"/>
    <w:rsid w:val="0090361C"/>
    <w:rsid w:val="00903BAB"/>
    <w:rsid w:val="00903D21"/>
    <w:rsid w:val="00903EA4"/>
    <w:rsid w:val="00904079"/>
    <w:rsid w:val="0090428C"/>
    <w:rsid w:val="009044DB"/>
    <w:rsid w:val="0090467C"/>
    <w:rsid w:val="0090485D"/>
    <w:rsid w:val="00904DE3"/>
    <w:rsid w:val="009051DA"/>
    <w:rsid w:val="0090520C"/>
    <w:rsid w:val="00905595"/>
    <w:rsid w:val="00905CD3"/>
    <w:rsid w:val="009061B8"/>
    <w:rsid w:val="00906974"/>
    <w:rsid w:val="00906AAE"/>
    <w:rsid w:val="00906CB5"/>
    <w:rsid w:val="00907041"/>
    <w:rsid w:val="0090737E"/>
    <w:rsid w:val="00907CCA"/>
    <w:rsid w:val="00910595"/>
    <w:rsid w:val="00910674"/>
    <w:rsid w:val="009106D3"/>
    <w:rsid w:val="0091132A"/>
    <w:rsid w:val="009114E1"/>
    <w:rsid w:val="0091162E"/>
    <w:rsid w:val="009117AD"/>
    <w:rsid w:val="00911973"/>
    <w:rsid w:val="00911D83"/>
    <w:rsid w:val="00911ECE"/>
    <w:rsid w:val="00911FB8"/>
    <w:rsid w:val="00912007"/>
    <w:rsid w:val="00912046"/>
    <w:rsid w:val="00912334"/>
    <w:rsid w:val="009126FE"/>
    <w:rsid w:val="00912AF2"/>
    <w:rsid w:val="00912E58"/>
    <w:rsid w:val="00912E63"/>
    <w:rsid w:val="00914072"/>
    <w:rsid w:val="009149B3"/>
    <w:rsid w:val="00914A21"/>
    <w:rsid w:val="00914D97"/>
    <w:rsid w:val="00914EF7"/>
    <w:rsid w:val="009151B2"/>
    <w:rsid w:val="009153A9"/>
    <w:rsid w:val="00915A7A"/>
    <w:rsid w:val="00915D07"/>
    <w:rsid w:val="00915E73"/>
    <w:rsid w:val="00915F94"/>
    <w:rsid w:val="0091627D"/>
    <w:rsid w:val="009163B2"/>
    <w:rsid w:val="00916632"/>
    <w:rsid w:val="00916654"/>
    <w:rsid w:val="0091680D"/>
    <w:rsid w:val="00916B6A"/>
    <w:rsid w:val="00916B96"/>
    <w:rsid w:val="00916BF1"/>
    <w:rsid w:val="00916DCB"/>
    <w:rsid w:val="0091711D"/>
    <w:rsid w:val="00917244"/>
    <w:rsid w:val="0091726F"/>
    <w:rsid w:val="009177E8"/>
    <w:rsid w:val="00917B8C"/>
    <w:rsid w:val="00920012"/>
    <w:rsid w:val="0092082B"/>
    <w:rsid w:val="00920A0D"/>
    <w:rsid w:val="00920A9B"/>
    <w:rsid w:val="00920AAA"/>
    <w:rsid w:val="00920BB3"/>
    <w:rsid w:val="00920E05"/>
    <w:rsid w:val="00920F43"/>
    <w:rsid w:val="00921472"/>
    <w:rsid w:val="00921696"/>
    <w:rsid w:val="0092192A"/>
    <w:rsid w:val="00921A8D"/>
    <w:rsid w:val="00921F88"/>
    <w:rsid w:val="009221B2"/>
    <w:rsid w:val="009225F0"/>
    <w:rsid w:val="009226CB"/>
    <w:rsid w:val="00922800"/>
    <w:rsid w:val="00922844"/>
    <w:rsid w:val="00922C8D"/>
    <w:rsid w:val="00922E2C"/>
    <w:rsid w:val="009231ED"/>
    <w:rsid w:val="009238BF"/>
    <w:rsid w:val="009238E6"/>
    <w:rsid w:val="00923B53"/>
    <w:rsid w:val="00923B89"/>
    <w:rsid w:val="00923CD2"/>
    <w:rsid w:val="00923F99"/>
    <w:rsid w:val="0092428C"/>
    <w:rsid w:val="009242BF"/>
    <w:rsid w:val="009244DE"/>
    <w:rsid w:val="00924699"/>
    <w:rsid w:val="00924711"/>
    <w:rsid w:val="009247D5"/>
    <w:rsid w:val="00924808"/>
    <w:rsid w:val="009248B5"/>
    <w:rsid w:val="00924B15"/>
    <w:rsid w:val="00924C0C"/>
    <w:rsid w:val="00924CE9"/>
    <w:rsid w:val="00924D42"/>
    <w:rsid w:val="00924E04"/>
    <w:rsid w:val="00924F45"/>
    <w:rsid w:val="009252EC"/>
    <w:rsid w:val="0092558E"/>
    <w:rsid w:val="00925D5C"/>
    <w:rsid w:val="00925E15"/>
    <w:rsid w:val="00925E2B"/>
    <w:rsid w:val="00925F0E"/>
    <w:rsid w:val="009266BC"/>
    <w:rsid w:val="00926777"/>
    <w:rsid w:val="0092690C"/>
    <w:rsid w:val="00926A1D"/>
    <w:rsid w:val="00926A4F"/>
    <w:rsid w:val="00926E39"/>
    <w:rsid w:val="00926EC6"/>
    <w:rsid w:val="00926F06"/>
    <w:rsid w:val="00927212"/>
    <w:rsid w:val="0092742C"/>
    <w:rsid w:val="00927783"/>
    <w:rsid w:val="009306B5"/>
    <w:rsid w:val="00930757"/>
    <w:rsid w:val="00930896"/>
    <w:rsid w:val="00930B77"/>
    <w:rsid w:val="00931441"/>
    <w:rsid w:val="0093162C"/>
    <w:rsid w:val="00931646"/>
    <w:rsid w:val="00931974"/>
    <w:rsid w:val="00932006"/>
    <w:rsid w:val="00932202"/>
    <w:rsid w:val="009324DE"/>
    <w:rsid w:val="009326CF"/>
    <w:rsid w:val="00932821"/>
    <w:rsid w:val="00932887"/>
    <w:rsid w:val="00932C28"/>
    <w:rsid w:val="00932D9B"/>
    <w:rsid w:val="00933367"/>
    <w:rsid w:val="0093346F"/>
    <w:rsid w:val="00933756"/>
    <w:rsid w:val="00933BBC"/>
    <w:rsid w:val="00933D10"/>
    <w:rsid w:val="0093437E"/>
    <w:rsid w:val="009345C6"/>
    <w:rsid w:val="00934B52"/>
    <w:rsid w:val="00934CA3"/>
    <w:rsid w:val="00934EAC"/>
    <w:rsid w:val="00934F86"/>
    <w:rsid w:val="009353F4"/>
    <w:rsid w:val="009356B4"/>
    <w:rsid w:val="00935787"/>
    <w:rsid w:val="00935955"/>
    <w:rsid w:val="00935B27"/>
    <w:rsid w:val="00935B4A"/>
    <w:rsid w:val="00935C8D"/>
    <w:rsid w:val="00936206"/>
    <w:rsid w:val="009368BB"/>
    <w:rsid w:val="00936F03"/>
    <w:rsid w:val="00937160"/>
    <w:rsid w:val="009372A8"/>
    <w:rsid w:val="00937300"/>
    <w:rsid w:val="00937322"/>
    <w:rsid w:val="009373E1"/>
    <w:rsid w:val="009374D3"/>
    <w:rsid w:val="009376D3"/>
    <w:rsid w:val="00940146"/>
    <w:rsid w:val="00940275"/>
    <w:rsid w:val="009402CA"/>
    <w:rsid w:val="00940425"/>
    <w:rsid w:val="0094046F"/>
    <w:rsid w:val="00940922"/>
    <w:rsid w:val="00940D02"/>
    <w:rsid w:val="00940D0A"/>
    <w:rsid w:val="0094178B"/>
    <w:rsid w:val="00941907"/>
    <w:rsid w:val="00941961"/>
    <w:rsid w:val="00941E81"/>
    <w:rsid w:val="0094222B"/>
    <w:rsid w:val="009423FD"/>
    <w:rsid w:val="009424F3"/>
    <w:rsid w:val="00942BA9"/>
    <w:rsid w:val="0094322F"/>
    <w:rsid w:val="0094340A"/>
    <w:rsid w:val="009439B2"/>
    <w:rsid w:val="009439F5"/>
    <w:rsid w:val="00943D98"/>
    <w:rsid w:val="00943E00"/>
    <w:rsid w:val="009442CE"/>
    <w:rsid w:val="0094434F"/>
    <w:rsid w:val="009443A5"/>
    <w:rsid w:val="009445CF"/>
    <w:rsid w:val="00944821"/>
    <w:rsid w:val="00944933"/>
    <w:rsid w:val="00944E92"/>
    <w:rsid w:val="00944FE4"/>
    <w:rsid w:val="009452AA"/>
    <w:rsid w:val="00945446"/>
    <w:rsid w:val="009454E5"/>
    <w:rsid w:val="00945524"/>
    <w:rsid w:val="009455E7"/>
    <w:rsid w:val="00945B50"/>
    <w:rsid w:val="00945E6C"/>
    <w:rsid w:val="00945F01"/>
    <w:rsid w:val="00946436"/>
    <w:rsid w:val="0094658F"/>
    <w:rsid w:val="0094659F"/>
    <w:rsid w:val="009465F5"/>
    <w:rsid w:val="009469ED"/>
    <w:rsid w:val="00946E5C"/>
    <w:rsid w:val="00946EB8"/>
    <w:rsid w:val="009470CD"/>
    <w:rsid w:val="009471A1"/>
    <w:rsid w:val="00947669"/>
    <w:rsid w:val="009476AE"/>
    <w:rsid w:val="009477EF"/>
    <w:rsid w:val="00950032"/>
    <w:rsid w:val="00950051"/>
    <w:rsid w:val="009500D6"/>
    <w:rsid w:val="00950366"/>
    <w:rsid w:val="0095063B"/>
    <w:rsid w:val="00950A0B"/>
    <w:rsid w:val="00950A32"/>
    <w:rsid w:val="00950B24"/>
    <w:rsid w:val="00950E4E"/>
    <w:rsid w:val="009510D6"/>
    <w:rsid w:val="0095147A"/>
    <w:rsid w:val="00951820"/>
    <w:rsid w:val="00951A0A"/>
    <w:rsid w:val="00951A5A"/>
    <w:rsid w:val="009520C7"/>
    <w:rsid w:val="0095258C"/>
    <w:rsid w:val="0095276B"/>
    <w:rsid w:val="00952914"/>
    <w:rsid w:val="00952A3A"/>
    <w:rsid w:val="00952B01"/>
    <w:rsid w:val="00952BE6"/>
    <w:rsid w:val="0095317E"/>
    <w:rsid w:val="00953449"/>
    <w:rsid w:val="00953468"/>
    <w:rsid w:val="009536F7"/>
    <w:rsid w:val="00953EF3"/>
    <w:rsid w:val="00954687"/>
    <w:rsid w:val="00954935"/>
    <w:rsid w:val="00954E9A"/>
    <w:rsid w:val="009550C3"/>
    <w:rsid w:val="0095577E"/>
    <w:rsid w:val="00955824"/>
    <w:rsid w:val="00955AC5"/>
    <w:rsid w:val="00955ACB"/>
    <w:rsid w:val="009560CB"/>
    <w:rsid w:val="00956184"/>
    <w:rsid w:val="009563A6"/>
    <w:rsid w:val="009564C7"/>
    <w:rsid w:val="00956C81"/>
    <w:rsid w:val="00956CBC"/>
    <w:rsid w:val="00957343"/>
    <w:rsid w:val="00957370"/>
    <w:rsid w:val="0095746D"/>
    <w:rsid w:val="0095752C"/>
    <w:rsid w:val="009575F7"/>
    <w:rsid w:val="00957699"/>
    <w:rsid w:val="009578FB"/>
    <w:rsid w:val="00957A72"/>
    <w:rsid w:val="00957D47"/>
    <w:rsid w:val="00957E79"/>
    <w:rsid w:val="00960027"/>
    <w:rsid w:val="009608BD"/>
    <w:rsid w:val="00960BE3"/>
    <w:rsid w:val="00960DF7"/>
    <w:rsid w:val="00960EBE"/>
    <w:rsid w:val="009611D1"/>
    <w:rsid w:val="00961467"/>
    <w:rsid w:val="0096156B"/>
    <w:rsid w:val="0096187C"/>
    <w:rsid w:val="00961CC3"/>
    <w:rsid w:val="009621F1"/>
    <w:rsid w:val="00962516"/>
    <w:rsid w:val="009625B2"/>
    <w:rsid w:val="00962739"/>
    <w:rsid w:val="009627FA"/>
    <w:rsid w:val="009628A7"/>
    <w:rsid w:val="00962928"/>
    <w:rsid w:val="00962E9A"/>
    <w:rsid w:val="009630E4"/>
    <w:rsid w:val="00963124"/>
    <w:rsid w:val="00963261"/>
    <w:rsid w:val="009634CA"/>
    <w:rsid w:val="00963552"/>
    <w:rsid w:val="00963580"/>
    <w:rsid w:val="00963BAD"/>
    <w:rsid w:val="00963C0C"/>
    <w:rsid w:val="00963C50"/>
    <w:rsid w:val="00963EC6"/>
    <w:rsid w:val="00963F03"/>
    <w:rsid w:val="00963FDD"/>
    <w:rsid w:val="0096413B"/>
    <w:rsid w:val="00964AB8"/>
    <w:rsid w:val="00964BDF"/>
    <w:rsid w:val="00964C8A"/>
    <w:rsid w:val="00964F1C"/>
    <w:rsid w:val="0096539E"/>
    <w:rsid w:val="00965426"/>
    <w:rsid w:val="0096543B"/>
    <w:rsid w:val="009654B7"/>
    <w:rsid w:val="009654F4"/>
    <w:rsid w:val="0096551F"/>
    <w:rsid w:val="00965B62"/>
    <w:rsid w:val="00965E80"/>
    <w:rsid w:val="00966002"/>
    <w:rsid w:val="0096635A"/>
    <w:rsid w:val="00966494"/>
    <w:rsid w:val="00966731"/>
    <w:rsid w:val="00966AAC"/>
    <w:rsid w:val="00966D55"/>
    <w:rsid w:val="00966D6B"/>
    <w:rsid w:val="00967790"/>
    <w:rsid w:val="00970205"/>
    <w:rsid w:val="00970617"/>
    <w:rsid w:val="00970831"/>
    <w:rsid w:val="00970960"/>
    <w:rsid w:val="00970B67"/>
    <w:rsid w:val="00970DDD"/>
    <w:rsid w:val="00970ED0"/>
    <w:rsid w:val="009711E3"/>
    <w:rsid w:val="0097122D"/>
    <w:rsid w:val="00971547"/>
    <w:rsid w:val="009720A2"/>
    <w:rsid w:val="0097226C"/>
    <w:rsid w:val="009727EF"/>
    <w:rsid w:val="00972835"/>
    <w:rsid w:val="00972CCC"/>
    <w:rsid w:val="00972D9C"/>
    <w:rsid w:val="00972E23"/>
    <w:rsid w:val="009733A8"/>
    <w:rsid w:val="0097374B"/>
    <w:rsid w:val="00973977"/>
    <w:rsid w:val="009742AE"/>
    <w:rsid w:val="00974496"/>
    <w:rsid w:val="00974CB3"/>
    <w:rsid w:val="00974D47"/>
    <w:rsid w:val="00974E3D"/>
    <w:rsid w:val="00974FF6"/>
    <w:rsid w:val="00975341"/>
    <w:rsid w:val="00975377"/>
    <w:rsid w:val="0097568E"/>
    <w:rsid w:val="009759C2"/>
    <w:rsid w:val="00975AC8"/>
    <w:rsid w:val="00975AD9"/>
    <w:rsid w:val="00975D8C"/>
    <w:rsid w:val="00976955"/>
    <w:rsid w:val="00976B92"/>
    <w:rsid w:val="00976C87"/>
    <w:rsid w:val="009773B0"/>
    <w:rsid w:val="0097760D"/>
    <w:rsid w:val="00977A90"/>
    <w:rsid w:val="00977D96"/>
    <w:rsid w:val="00980059"/>
    <w:rsid w:val="00980692"/>
    <w:rsid w:val="009807AA"/>
    <w:rsid w:val="00980883"/>
    <w:rsid w:val="00980B8F"/>
    <w:rsid w:val="00980BAF"/>
    <w:rsid w:val="00980F14"/>
    <w:rsid w:val="009811A0"/>
    <w:rsid w:val="0098128A"/>
    <w:rsid w:val="0098145E"/>
    <w:rsid w:val="009815C2"/>
    <w:rsid w:val="00981853"/>
    <w:rsid w:val="00981C31"/>
    <w:rsid w:val="00981DD4"/>
    <w:rsid w:val="00981FAE"/>
    <w:rsid w:val="009822C4"/>
    <w:rsid w:val="009822CF"/>
    <w:rsid w:val="009822FC"/>
    <w:rsid w:val="009824F8"/>
    <w:rsid w:val="0098262E"/>
    <w:rsid w:val="009828D7"/>
    <w:rsid w:val="009828DB"/>
    <w:rsid w:val="009829FC"/>
    <w:rsid w:val="00982AA5"/>
    <w:rsid w:val="00983073"/>
    <w:rsid w:val="009830C4"/>
    <w:rsid w:val="009834C7"/>
    <w:rsid w:val="0098393E"/>
    <w:rsid w:val="0098398E"/>
    <w:rsid w:val="00983B20"/>
    <w:rsid w:val="00983D1B"/>
    <w:rsid w:val="00984054"/>
    <w:rsid w:val="009847D9"/>
    <w:rsid w:val="00984B0D"/>
    <w:rsid w:val="00984DB7"/>
    <w:rsid w:val="00984EE9"/>
    <w:rsid w:val="00984FE5"/>
    <w:rsid w:val="0098513D"/>
    <w:rsid w:val="009854D3"/>
    <w:rsid w:val="0098552D"/>
    <w:rsid w:val="009858D3"/>
    <w:rsid w:val="00985A50"/>
    <w:rsid w:val="00985FF1"/>
    <w:rsid w:val="009861DF"/>
    <w:rsid w:val="00986454"/>
    <w:rsid w:val="00986B19"/>
    <w:rsid w:val="00986B39"/>
    <w:rsid w:val="00987515"/>
    <w:rsid w:val="0098773E"/>
    <w:rsid w:val="009878D7"/>
    <w:rsid w:val="009878E3"/>
    <w:rsid w:val="00987905"/>
    <w:rsid w:val="00987DD7"/>
    <w:rsid w:val="0099035C"/>
    <w:rsid w:val="009903BA"/>
    <w:rsid w:val="0099042F"/>
    <w:rsid w:val="009906A9"/>
    <w:rsid w:val="00990845"/>
    <w:rsid w:val="00990C56"/>
    <w:rsid w:val="00990CC4"/>
    <w:rsid w:val="009911E2"/>
    <w:rsid w:val="009917D3"/>
    <w:rsid w:val="009918F5"/>
    <w:rsid w:val="009923CB"/>
    <w:rsid w:val="00992603"/>
    <w:rsid w:val="00992710"/>
    <w:rsid w:val="0099299D"/>
    <w:rsid w:val="009929ED"/>
    <w:rsid w:val="00992C95"/>
    <w:rsid w:val="00992CC9"/>
    <w:rsid w:val="00992DA9"/>
    <w:rsid w:val="00992E9F"/>
    <w:rsid w:val="00993000"/>
    <w:rsid w:val="00993289"/>
    <w:rsid w:val="009933B5"/>
    <w:rsid w:val="0099359B"/>
    <w:rsid w:val="00993613"/>
    <w:rsid w:val="00993686"/>
    <w:rsid w:val="00993690"/>
    <w:rsid w:val="009936B2"/>
    <w:rsid w:val="009938B6"/>
    <w:rsid w:val="00993E6D"/>
    <w:rsid w:val="00994026"/>
    <w:rsid w:val="00994578"/>
    <w:rsid w:val="009949F2"/>
    <w:rsid w:val="00994AC8"/>
    <w:rsid w:val="00994EA7"/>
    <w:rsid w:val="00994EAF"/>
    <w:rsid w:val="00995003"/>
    <w:rsid w:val="009952A7"/>
    <w:rsid w:val="0099531D"/>
    <w:rsid w:val="00995375"/>
    <w:rsid w:val="009954C8"/>
    <w:rsid w:val="00995898"/>
    <w:rsid w:val="00995CB5"/>
    <w:rsid w:val="00995DBC"/>
    <w:rsid w:val="00995F30"/>
    <w:rsid w:val="00995FF3"/>
    <w:rsid w:val="009960F3"/>
    <w:rsid w:val="009965D1"/>
    <w:rsid w:val="009968E5"/>
    <w:rsid w:val="009979F7"/>
    <w:rsid w:val="00997E55"/>
    <w:rsid w:val="00997F6D"/>
    <w:rsid w:val="009A006C"/>
    <w:rsid w:val="009A00D6"/>
    <w:rsid w:val="009A019C"/>
    <w:rsid w:val="009A03A2"/>
    <w:rsid w:val="009A0459"/>
    <w:rsid w:val="009A0701"/>
    <w:rsid w:val="009A09E8"/>
    <w:rsid w:val="009A0DA2"/>
    <w:rsid w:val="009A0E78"/>
    <w:rsid w:val="009A1172"/>
    <w:rsid w:val="009A123A"/>
    <w:rsid w:val="009A1466"/>
    <w:rsid w:val="009A161A"/>
    <w:rsid w:val="009A16ED"/>
    <w:rsid w:val="009A188A"/>
    <w:rsid w:val="009A1A16"/>
    <w:rsid w:val="009A1B36"/>
    <w:rsid w:val="009A1B3A"/>
    <w:rsid w:val="009A2154"/>
    <w:rsid w:val="009A2246"/>
    <w:rsid w:val="009A23FD"/>
    <w:rsid w:val="009A2656"/>
    <w:rsid w:val="009A2AFA"/>
    <w:rsid w:val="009A36BE"/>
    <w:rsid w:val="009A3B26"/>
    <w:rsid w:val="009A4031"/>
    <w:rsid w:val="009A4331"/>
    <w:rsid w:val="009A45BD"/>
    <w:rsid w:val="009A464D"/>
    <w:rsid w:val="009A4BC9"/>
    <w:rsid w:val="009A4E9B"/>
    <w:rsid w:val="009A526D"/>
    <w:rsid w:val="009A5671"/>
    <w:rsid w:val="009A576B"/>
    <w:rsid w:val="009A5929"/>
    <w:rsid w:val="009A5EE0"/>
    <w:rsid w:val="009A6149"/>
    <w:rsid w:val="009A6295"/>
    <w:rsid w:val="009A663E"/>
    <w:rsid w:val="009A6A79"/>
    <w:rsid w:val="009A6DA1"/>
    <w:rsid w:val="009A7495"/>
    <w:rsid w:val="009A74BF"/>
    <w:rsid w:val="009A7520"/>
    <w:rsid w:val="009A75C1"/>
    <w:rsid w:val="009A7C50"/>
    <w:rsid w:val="009A7CA3"/>
    <w:rsid w:val="009A7ECE"/>
    <w:rsid w:val="009B005C"/>
    <w:rsid w:val="009B0315"/>
    <w:rsid w:val="009B0E2E"/>
    <w:rsid w:val="009B0EE4"/>
    <w:rsid w:val="009B0F65"/>
    <w:rsid w:val="009B27A1"/>
    <w:rsid w:val="009B297B"/>
    <w:rsid w:val="009B2CF0"/>
    <w:rsid w:val="009B2E3E"/>
    <w:rsid w:val="009B2F1B"/>
    <w:rsid w:val="009B39AE"/>
    <w:rsid w:val="009B39C8"/>
    <w:rsid w:val="009B3FBC"/>
    <w:rsid w:val="009B3FBF"/>
    <w:rsid w:val="009B419E"/>
    <w:rsid w:val="009B41E8"/>
    <w:rsid w:val="009B4368"/>
    <w:rsid w:val="009B43D3"/>
    <w:rsid w:val="009B44D0"/>
    <w:rsid w:val="009B4844"/>
    <w:rsid w:val="009B494A"/>
    <w:rsid w:val="009B4973"/>
    <w:rsid w:val="009B4B1D"/>
    <w:rsid w:val="009B4C40"/>
    <w:rsid w:val="009B4D41"/>
    <w:rsid w:val="009B4E70"/>
    <w:rsid w:val="009B4FBE"/>
    <w:rsid w:val="009B51D6"/>
    <w:rsid w:val="009B526A"/>
    <w:rsid w:val="009B53F9"/>
    <w:rsid w:val="009B5528"/>
    <w:rsid w:val="009B55DE"/>
    <w:rsid w:val="009B5B8F"/>
    <w:rsid w:val="009B5C58"/>
    <w:rsid w:val="009B6376"/>
    <w:rsid w:val="009B6588"/>
    <w:rsid w:val="009B6B88"/>
    <w:rsid w:val="009B710E"/>
    <w:rsid w:val="009B71C9"/>
    <w:rsid w:val="009B7263"/>
    <w:rsid w:val="009B73AF"/>
    <w:rsid w:val="009B7566"/>
    <w:rsid w:val="009B7604"/>
    <w:rsid w:val="009B7BF9"/>
    <w:rsid w:val="009B7D0F"/>
    <w:rsid w:val="009B7ECE"/>
    <w:rsid w:val="009C016C"/>
    <w:rsid w:val="009C01A7"/>
    <w:rsid w:val="009C0382"/>
    <w:rsid w:val="009C03BB"/>
    <w:rsid w:val="009C03D1"/>
    <w:rsid w:val="009C050E"/>
    <w:rsid w:val="009C0683"/>
    <w:rsid w:val="009C0982"/>
    <w:rsid w:val="009C0A6F"/>
    <w:rsid w:val="009C0F43"/>
    <w:rsid w:val="009C130A"/>
    <w:rsid w:val="009C15E1"/>
    <w:rsid w:val="009C16A2"/>
    <w:rsid w:val="009C1783"/>
    <w:rsid w:val="009C193D"/>
    <w:rsid w:val="009C1AFE"/>
    <w:rsid w:val="009C1DBB"/>
    <w:rsid w:val="009C1EFB"/>
    <w:rsid w:val="009C25B9"/>
    <w:rsid w:val="009C26DA"/>
    <w:rsid w:val="009C2DEE"/>
    <w:rsid w:val="009C351A"/>
    <w:rsid w:val="009C3821"/>
    <w:rsid w:val="009C3855"/>
    <w:rsid w:val="009C39BA"/>
    <w:rsid w:val="009C3A20"/>
    <w:rsid w:val="009C3D16"/>
    <w:rsid w:val="009C3E83"/>
    <w:rsid w:val="009C4092"/>
    <w:rsid w:val="009C43BE"/>
    <w:rsid w:val="009C4723"/>
    <w:rsid w:val="009C47D7"/>
    <w:rsid w:val="009C4BC5"/>
    <w:rsid w:val="009C4DF1"/>
    <w:rsid w:val="009C500B"/>
    <w:rsid w:val="009C5102"/>
    <w:rsid w:val="009C6151"/>
    <w:rsid w:val="009C61F0"/>
    <w:rsid w:val="009C65CD"/>
    <w:rsid w:val="009C6728"/>
    <w:rsid w:val="009C6941"/>
    <w:rsid w:val="009C6D0B"/>
    <w:rsid w:val="009C703C"/>
    <w:rsid w:val="009C7259"/>
    <w:rsid w:val="009C7313"/>
    <w:rsid w:val="009C76CD"/>
    <w:rsid w:val="009C76EE"/>
    <w:rsid w:val="009C785E"/>
    <w:rsid w:val="009C7884"/>
    <w:rsid w:val="009C7EF5"/>
    <w:rsid w:val="009D0122"/>
    <w:rsid w:val="009D07EB"/>
    <w:rsid w:val="009D1260"/>
    <w:rsid w:val="009D16B2"/>
    <w:rsid w:val="009D1A6D"/>
    <w:rsid w:val="009D1E19"/>
    <w:rsid w:val="009D20B3"/>
    <w:rsid w:val="009D25B5"/>
    <w:rsid w:val="009D27A3"/>
    <w:rsid w:val="009D282F"/>
    <w:rsid w:val="009D2C91"/>
    <w:rsid w:val="009D2D7C"/>
    <w:rsid w:val="009D2E50"/>
    <w:rsid w:val="009D2F38"/>
    <w:rsid w:val="009D37ED"/>
    <w:rsid w:val="009D3A0D"/>
    <w:rsid w:val="009D40D4"/>
    <w:rsid w:val="009D419D"/>
    <w:rsid w:val="009D420B"/>
    <w:rsid w:val="009D44F0"/>
    <w:rsid w:val="009D4B60"/>
    <w:rsid w:val="009D52B8"/>
    <w:rsid w:val="009D53D3"/>
    <w:rsid w:val="009D5493"/>
    <w:rsid w:val="009D54F2"/>
    <w:rsid w:val="009D559B"/>
    <w:rsid w:val="009D5898"/>
    <w:rsid w:val="009D58E2"/>
    <w:rsid w:val="009D5C5E"/>
    <w:rsid w:val="009D61E3"/>
    <w:rsid w:val="009D64B4"/>
    <w:rsid w:val="009D6604"/>
    <w:rsid w:val="009D6D3F"/>
    <w:rsid w:val="009D6E8D"/>
    <w:rsid w:val="009D6F5E"/>
    <w:rsid w:val="009D71B7"/>
    <w:rsid w:val="009D74C7"/>
    <w:rsid w:val="009D755A"/>
    <w:rsid w:val="009D7676"/>
    <w:rsid w:val="009D7716"/>
    <w:rsid w:val="009D778F"/>
    <w:rsid w:val="009D7835"/>
    <w:rsid w:val="009D79CC"/>
    <w:rsid w:val="009D79FE"/>
    <w:rsid w:val="009D7C2D"/>
    <w:rsid w:val="009E0492"/>
    <w:rsid w:val="009E0764"/>
    <w:rsid w:val="009E0908"/>
    <w:rsid w:val="009E09A2"/>
    <w:rsid w:val="009E0B2A"/>
    <w:rsid w:val="009E0D69"/>
    <w:rsid w:val="009E10A3"/>
    <w:rsid w:val="009E1130"/>
    <w:rsid w:val="009E1774"/>
    <w:rsid w:val="009E17A7"/>
    <w:rsid w:val="009E2A94"/>
    <w:rsid w:val="009E30CC"/>
    <w:rsid w:val="009E316A"/>
    <w:rsid w:val="009E32CF"/>
    <w:rsid w:val="009E3339"/>
    <w:rsid w:val="009E3361"/>
    <w:rsid w:val="009E34AA"/>
    <w:rsid w:val="009E34D6"/>
    <w:rsid w:val="009E36B5"/>
    <w:rsid w:val="009E3F4C"/>
    <w:rsid w:val="009E4165"/>
    <w:rsid w:val="009E441B"/>
    <w:rsid w:val="009E49F0"/>
    <w:rsid w:val="009E4DA3"/>
    <w:rsid w:val="009E4E97"/>
    <w:rsid w:val="009E5114"/>
    <w:rsid w:val="009E53EE"/>
    <w:rsid w:val="009E569D"/>
    <w:rsid w:val="009E58B9"/>
    <w:rsid w:val="009E59EE"/>
    <w:rsid w:val="009E5A81"/>
    <w:rsid w:val="009E5BAF"/>
    <w:rsid w:val="009E5EA2"/>
    <w:rsid w:val="009E61CB"/>
    <w:rsid w:val="009E6288"/>
    <w:rsid w:val="009E6383"/>
    <w:rsid w:val="009E6693"/>
    <w:rsid w:val="009E677D"/>
    <w:rsid w:val="009E6D41"/>
    <w:rsid w:val="009E6F26"/>
    <w:rsid w:val="009E6FD9"/>
    <w:rsid w:val="009E72A0"/>
    <w:rsid w:val="009E72B1"/>
    <w:rsid w:val="009E741C"/>
    <w:rsid w:val="009E76E0"/>
    <w:rsid w:val="009E7705"/>
    <w:rsid w:val="009E7944"/>
    <w:rsid w:val="009E7BF1"/>
    <w:rsid w:val="009E7C5F"/>
    <w:rsid w:val="009E7D44"/>
    <w:rsid w:val="009F00F4"/>
    <w:rsid w:val="009F034B"/>
    <w:rsid w:val="009F0471"/>
    <w:rsid w:val="009F05B6"/>
    <w:rsid w:val="009F067E"/>
    <w:rsid w:val="009F0988"/>
    <w:rsid w:val="009F10A7"/>
    <w:rsid w:val="009F1616"/>
    <w:rsid w:val="009F1894"/>
    <w:rsid w:val="009F1ACA"/>
    <w:rsid w:val="009F1E3E"/>
    <w:rsid w:val="009F1F64"/>
    <w:rsid w:val="009F1F8F"/>
    <w:rsid w:val="009F2167"/>
    <w:rsid w:val="009F2617"/>
    <w:rsid w:val="009F2A05"/>
    <w:rsid w:val="009F2AE9"/>
    <w:rsid w:val="009F2AF7"/>
    <w:rsid w:val="009F2B2C"/>
    <w:rsid w:val="009F2F81"/>
    <w:rsid w:val="009F33BD"/>
    <w:rsid w:val="009F33CB"/>
    <w:rsid w:val="009F34A1"/>
    <w:rsid w:val="009F36F7"/>
    <w:rsid w:val="009F374C"/>
    <w:rsid w:val="009F3F10"/>
    <w:rsid w:val="009F40FC"/>
    <w:rsid w:val="009F44F0"/>
    <w:rsid w:val="009F4600"/>
    <w:rsid w:val="009F4632"/>
    <w:rsid w:val="009F478B"/>
    <w:rsid w:val="009F4AF9"/>
    <w:rsid w:val="009F4B4B"/>
    <w:rsid w:val="009F4B63"/>
    <w:rsid w:val="009F4E15"/>
    <w:rsid w:val="009F50CC"/>
    <w:rsid w:val="009F5119"/>
    <w:rsid w:val="009F5A48"/>
    <w:rsid w:val="009F5C1E"/>
    <w:rsid w:val="009F6474"/>
    <w:rsid w:val="009F6556"/>
    <w:rsid w:val="009F6602"/>
    <w:rsid w:val="009F6612"/>
    <w:rsid w:val="009F6728"/>
    <w:rsid w:val="009F6767"/>
    <w:rsid w:val="009F691C"/>
    <w:rsid w:val="009F6B8A"/>
    <w:rsid w:val="009F6D64"/>
    <w:rsid w:val="009F6F4A"/>
    <w:rsid w:val="009F710A"/>
    <w:rsid w:val="009F7633"/>
    <w:rsid w:val="009F7709"/>
    <w:rsid w:val="009F785D"/>
    <w:rsid w:val="009F7A39"/>
    <w:rsid w:val="009F7B8D"/>
    <w:rsid w:val="009F7D97"/>
    <w:rsid w:val="00A00073"/>
    <w:rsid w:val="00A00110"/>
    <w:rsid w:val="00A00477"/>
    <w:rsid w:val="00A004F3"/>
    <w:rsid w:val="00A0058E"/>
    <w:rsid w:val="00A008EF"/>
    <w:rsid w:val="00A00D08"/>
    <w:rsid w:val="00A00F30"/>
    <w:rsid w:val="00A011F4"/>
    <w:rsid w:val="00A01250"/>
    <w:rsid w:val="00A01642"/>
    <w:rsid w:val="00A01943"/>
    <w:rsid w:val="00A01952"/>
    <w:rsid w:val="00A02141"/>
    <w:rsid w:val="00A02997"/>
    <w:rsid w:val="00A032E6"/>
    <w:rsid w:val="00A032F3"/>
    <w:rsid w:val="00A03732"/>
    <w:rsid w:val="00A03912"/>
    <w:rsid w:val="00A0392D"/>
    <w:rsid w:val="00A03DCD"/>
    <w:rsid w:val="00A04632"/>
    <w:rsid w:val="00A048DB"/>
    <w:rsid w:val="00A04AD9"/>
    <w:rsid w:val="00A04B18"/>
    <w:rsid w:val="00A04B54"/>
    <w:rsid w:val="00A04BA6"/>
    <w:rsid w:val="00A04E8D"/>
    <w:rsid w:val="00A04FA7"/>
    <w:rsid w:val="00A050FE"/>
    <w:rsid w:val="00A0547D"/>
    <w:rsid w:val="00A05AFE"/>
    <w:rsid w:val="00A06149"/>
    <w:rsid w:val="00A06223"/>
    <w:rsid w:val="00A0634C"/>
    <w:rsid w:val="00A06449"/>
    <w:rsid w:val="00A069B0"/>
    <w:rsid w:val="00A06BC9"/>
    <w:rsid w:val="00A06C57"/>
    <w:rsid w:val="00A073E5"/>
    <w:rsid w:val="00A07628"/>
    <w:rsid w:val="00A079D8"/>
    <w:rsid w:val="00A1024A"/>
    <w:rsid w:val="00A1035A"/>
    <w:rsid w:val="00A104CD"/>
    <w:rsid w:val="00A10929"/>
    <w:rsid w:val="00A10B53"/>
    <w:rsid w:val="00A10F63"/>
    <w:rsid w:val="00A1126F"/>
    <w:rsid w:val="00A1131A"/>
    <w:rsid w:val="00A115D8"/>
    <w:rsid w:val="00A118ED"/>
    <w:rsid w:val="00A11D21"/>
    <w:rsid w:val="00A11D7D"/>
    <w:rsid w:val="00A11DE6"/>
    <w:rsid w:val="00A11E72"/>
    <w:rsid w:val="00A12D25"/>
    <w:rsid w:val="00A12F31"/>
    <w:rsid w:val="00A12FD1"/>
    <w:rsid w:val="00A12FD7"/>
    <w:rsid w:val="00A13195"/>
    <w:rsid w:val="00A13549"/>
    <w:rsid w:val="00A138DA"/>
    <w:rsid w:val="00A13943"/>
    <w:rsid w:val="00A13C41"/>
    <w:rsid w:val="00A13D87"/>
    <w:rsid w:val="00A13D8D"/>
    <w:rsid w:val="00A13E85"/>
    <w:rsid w:val="00A13EAD"/>
    <w:rsid w:val="00A14095"/>
    <w:rsid w:val="00A14096"/>
    <w:rsid w:val="00A140A2"/>
    <w:rsid w:val="00A14133"/>
    <w:rsid w:val="00A141EC"/>
    <w:rsid w:val="00A14569"/>
    <w:rsid w:val="00A146EF"/>
    <w:rsid w:val="00A14FAD"/>
    <w:rsid w:val="00A15166"/>
    <w:rsid w:val="00A152F3"/>
    <w:rsid w:val="00A153A1"/>
    <w:rsid w:val="00A15512"/>
    <w:rsid w:val="00A157F4"/>
    <w:rsid w:val="00A15B44"/>
    <w:rsid w:val="00A15B95"/>
    <w:rsid w:val="00A15E3F"/>
    <w:rsid w:val="00A160D1"/>
    <w:rsid w:val="00A1688C"/>
    <w:rsid w:val="00A16963"/>
    <w:rsid w:val="00A16B19"/>
    <w:rsid w:val="00A16D8D"/>
    <w:rsid w:val="00A1712C"/>
    <w:rsid w:val="00A1746C"/>
    <w:rsid w:val="00A17640"/>
    <w:rsid w:val="00A17B6F"/>
    <w:rsid w:val="00A17E7C"/>
    <w:rsid w:val="00A20138"/>
    <w:rsid w:val="00A201C7"/>
    <w:rsid w:val="00A202D9"/>
    <w:rsid w:val="00A204B3"/>
    <w:rsid w:val="00A20663"/>
    <w:rsid w:val="00A20754"/>
    <w:rsid w:val="00A2076F"/>
    <w:rsid w:val="00A21023"/>
    <w:rsid w:val="00A21095"/>
    <w:rsid w:val="00A21482"/>
    <w:rsid w:val="00A2173D"/>
    <w:rsid w:val="00A21792"/>
    <w:rsid w:val="00A21B78"/>
    <w:rsid w:val="00A21BB3"/>
    <w:rsid w:val="00A21ED9"/>
    <w:rsid w:val="00A22117"/>
    <w:rsid w:val="00A224FC"/>
    <w:rsid w:val="00A225B3"/>
    <w:rsid w:val="00A227DC"/>
    <w:rsid w:val="00A2298E"/>
    <w:rsid w:val="00A22EFC"/>
    <w:rsid w:val="00A22F0C"/>
    <w:rsid w:val="00A23359"/>
    <w:rsid w:val="00A23445"/>
    <w:rsid w:val="00A23565"/>
    <w:rsid w:val="00A236D9"/>
    <w:rsid w:val="00A237A3"/>
    <w:rsid w:val="00A239D3"/>
    <w:rsid w:val="00A23D9D"/>
    <w:rsid w:val="00A2402F"/>
    <w:rsid w:val="00A2425B"/>
    <w:rsid w:val="00A2434B"/>
    <w:rsid w:val="00A249AD"/>
    <w:rsid w:val="00A24B10"/>
    <w:rsid w:val="00A24CC7"/>
    <w:rsid w:val="00A24D2F"/>
    <w:rsid w:val="00A24FB2"/>
    <w:rsid w:val="00A25983"/>
    <w:rsid w:val="00A259C2"/>
    <w:rsid w:val="00A25B61"/>
    <w:rsid w:val="00A25C1D"/>
    <w:rsid w:val="00A25C8C"/>
    <w:rsid w:val="00A2620F"/>
    <w:rsid w:val="00A26312"/>
    <w:rsid w:val="00A26420"/>
    <w:rsid w:val="00A265AF"/>
    <w:rsid w:val="00A26689"/>
    <w:rsid w:val="00A26A33"/>
    <w:rsid w:val="00A26A5B"/>
    <w:rsid w:val="00A26C47"/>
    <w:rsid w:val="00A26D68"/>
    <w:rsid w:val="00A26EF2"/>
    <w:rsid w:val="00A27037"/>
    <w:rsid w:val="00A27130"/>
    <w:rsid w:val="00A27187"/>
    <w:rsid w:val="00A27397"/>
    <w:rsid w:val="00A27743"/>
    <w:rsid w:val="00A27916"/>
    <w:rsid w:val="00A27CFC"/>
    <w:rsid w:val="00A27F17"/>
    <w:rsid w:val="00A30008"/>
    <w:rsid w:val="00A303D9"/>
    <w:rsid w:val="00A304FF"/>
    <w:rsid w:val="00A30905"/>
    <w:rsid w:val="00A30935"/>
    <w:rsid w:val="00A30D10"/>
    <w:rsid w:val="00A31113"/>
    <w:rsid w:val="00A31194"/>
    <w:rsid w:val="00A31528"/>
    <w:rsid w:val="00A31AA2"/>
    <w:rsid w:val="00A31D7E"/>
    <w:rsid w:val="00A31DA5"/>
    <w:rsid w:val="00A31DFF"/>
    <w:rsid w:val="00A32111"/>
    <w:rsid w:val="00A32164"/>
    <w:rsid w:val="00A322C5"/>
    <w:rsid w:val="00A32463"/>
    <w:rsid w:val="00A32464"/>
    <w:rsid w:val="00A3279F"/>
    <w:rsid w:val="00A32893"/>
    <w:rsid w:val="00A32AE6"/>
    <w:rsid w:val="00A32C15"/>
    <w:rsid w:val="00A32EB0"/>
    <w:rsid w:val="00A331A6"/>
    <w:rsid w:val="00A334C9"/>
    <w:rsid w:val="00A33647"/>
    <w:rsid w:val="00A33A90"/>
    <w:rsid w:val="00A33EBC"/>
    <w:rsid w:val="00A33F6A"/>
    <w:rsid w:val="00A344FC"/>
    <w:rsid w:val="00A3483F"/>
    <w:rsid w:val="00A3490B"/>
    <w:rsid w:val="00A3493B"/>
    <w:rsid w:val="00A34944"/>
    <w:rsid w:val="00A3498B"/>
    <w:rsid w:val="00A34D1E"/>
    <w:rsid w:val="00A35015"/>
    <w:rsid w:val="00A352F6"/>
    <w:rsid w:val="00A356C8"/>
    <w:rsid w:val="00A35713"/>
    <w:rsid w:val="00A35834"/>
    <w:rsid w:val="00A35977"/>
    <w:rsid w:val="00A35B51"/>
    <w:rsid w:val="00A35C7F"/>
    <w:rsid w:val="00A35ED6"/>
    <w:rsid w:val="00A36148"/>
    <w:rsid w:val="00A36226"/>
    <w:rsid w:val="00A36483"/>
    <w:rsid w:val="00A36619"/>
    <w:rsid w:val="00A366AB"/>
    <w:rsid w:val="00A36CD0"/>
    <w:rsid w:val="00A36F43"/>
    <w:rsid w:val="00A3709B"/>
    <w:rsid w:val="00A37114"/>
    <w:rsid w:val="00A37437"/>
    <w:rsid w:val="00A375A7"/>
    <w:rsid w:val="00A3768A"/>
    <w:rsid w:val="00A37829"/>
    <w:rsid w:val="00A378A8"/>
    <w:rsid w:val="00A37A7D"/>
    <w:rsid w:val="00A37B1C"/>
    <w:rsid w:val="00A4005C"/>
    <w:rsid w:val="00A40640"/>
    <w:rsid w:val="00A40769"/>
    <w:rsid w:val="00A40BB4"/>
    <w:rsid w:val="00A40CBE"/>
    <w:rsid w:val="00A40D32"/>
    <w:rsid w:val="00A40D7F"/>
    <w:rsid w:val="00A40D91"/>
    <w:rsid w:val="00A41122"/>
    <w:rsid w:val="00A41125"/>
    <w:rsid w:val="00A41168"/>
    <w:rsid w:val="00A411CC"/>
    <w:rsid w:val="00A4132D"/>
    <w:rsid w:val="00A417DA"/>
    <w:rsid w:val="00A41972"/>
    <w:rsid w:val="00A41D1D"/>
    <w:rsid w:val="00A421F2"/>
    <w:rsid w:val="00A422E2"/>
    <w:rsid w:val="00A423C1"/>
    <w:rsid w:val="00A423CA"/>
    <w:rsid w:val="00A42685"/>
    <w:rsid w:val="00A42689"/>
    <w:rsid w:val="00A42A01"/>
    <w:rsid w:val="00A4353B"/>
    <w:rsid w:val="00A43703"/>
    <w:rsid w:val="00A43786"/>
    <w:rsid w:val="00A439A9"/>
    <w:rsid w:val="00A43ADF"/>
    <w:rsid w:val="00A43B3E"/>
    <w:rsid w:val="00A43B43"/>
    <w:rsid w:val="00A43E43"/>
    <w:rsid w:val="00A44088"/>
    <w:rsid w:val="00A4430A"/>
    <w:rsid w:val="00A44612"/>
    <w:rsid w:val="00A4490A"/>
    <w:rsid w:val="00A44B26"/>
    <w:rsid w:val="00A44E99"/>
    <w:rsid w:val="00A4532F"/>
    <w:rsid w:val="00A45350"/>
    <w:rsid w:val="00A45422"/>
    <w:rsid w:val="00A4552A"/>
    <w:rsid w:val="00A455F6"/>
    <w:rsid w:val="00A456CB"/>
    <w:rsid w:val="00A45779"/>
    <w:rsid w:val="00A45967"/>
    <w:rsid w:val="00A459EF"/>
    <w:rsid w:val="00A4661F"/>
    <w:rsid w:val="00A46E23"/>
    <w:rsid w:val="00A46E36"/>
    <w:rsid w:val="00A47038"/>
    <w:rsid w:val="00A4746C"/>
    <w:rsid w:val="00A47F93"/>
    <w:rsid w:val="00A502C3"/>
    <w:rsid w:val="00A502F3"/>
    <w:rsid w:val="00A5034A"/>
    <w:rsid w:val="00A5048D"/>
    <w:rsid w:val="00A50684"/>
    <w:rsid w:val="00A509EE"/>
    <w:rsid w:val="00A50A96"/>
    <w:rsid w:val="00A50B28"/>
    <w:rsid w:val="00A50E37"/>
    <w:rsid w:val="00A50F40"/>
    <w:rsid w:val="00A50FB8"/>
    <w:rsid w:val="00A51151"/>
    <w:rsid w:val="00A51189"/>
    <w:rsid w:val="00A5121E"/>
    <w:rsid w:val="00A5154A"/>
    <w:rsid w:val="00A51AEB"/>
    <w:rsid w:val="00A528D8"/>
    <w:rsid w:val="00A52A5B"/>
    <w:rsid w:val="00A52E01"/>
    <w:rsid w:val="00A5348A"/>
    <w:rsid w:val="00A534E2"/>
    <w:rsid w:val="00A53B35"/>
    <w:rsid w:val="00A53ED4"/>
    <w:rsid w:val="00A53FAB"/>
    <w:rsid w:val="00A540AE"/>
    <w:rsid w:val="00A54143"/>
    <w:rsid w:val="00A5424B"/>
    <w:rsid w:val="00A5453C"/>
    <w:rsid w:val="00A54635"/>
    <w:rsid w:val="00A54666"/>
    <w:rsid w:val="00A54D8B"/>
    <w:rsid w:val="00A55672"/>
    <w:rsid w:val="00A55F53"/>
    <w:rsid w:val="00A55F67"/>
    <w:rsid w:val="00A55F7D"/>
    <w:rsid w:val="00A55FFB"/>
    <w:rsid w:val="00A5622A"/>
    <w:rsid w:val="00A56454"/>
    <w:rsid w:val="00A56AB0"/>
    <w:rsid w:val="00A56CD8"/>
    <w:rsid w:val="00A56D77"/>
    <w:rsid w:val="00A56E4A"/>
    <w:rsid w:val="00A570AC"/>
    <w:rsid w:val="00A575EA"/>
    <w:rsid w:val="00A57B2B"/>
    <w:rsid w:val="00A57DB1"/>
    <w:rsid w:val="00A57DDE"/>
    <w:rsid w:val="00A607BB"/>
    <w:rsid w:val="00A60CE2"/>
    <w:rsid w:val="00A612BD"/>
    <w:rsid w:val="00A616E9"/>
    <w:rsid w:val="00A61820"/>
    <w:rsid w:val="00A6189F"/>
    <w:rsid w:val="00A618CB"/>
    <w:rsid w:val="00A618CE"/>
    <w:rsid w:val="00A62905"/>
    <w:rsid w:val="00A629AC"/>
    <w:rsid w:val="00A629D5"/>
    <w:rsid w:val="00A62B36"/>
    <w:rsid w:val="00A62BD4"/>
    <w:rsid w:val="00A62F1B"/>
    <w:rsid w:val="00A6356F"/>
    <w:rsid w:val="00A6371A"/>
    <w:rsid w:val="00A63A70"/>
    <w:rsid w:val="00A63F2A"/>
    <w:rsid w:val="00A6401C"/>
    <w:rsid w:val="00A64212"/>
    <w:rsid w:val="00A642B5"/>
    <w:rsid w:val="00A642C6"/>
    <w:rsid w:val="00A64342"/>
    <w:rsid w:val="00A64635"/>
    <w:rsid w:val="00A64934"/>
    <w:rsid w:val="00A64985"/>
    <w:rsid w:val="00A64ADF"/>
    <w:rsid w:val="00A64B22"/>
    <w:rsid w:val="00A64BC0"/>
    <w:rsid w:val="00A64E1A"/>
    <w:rsid w:val="00A650F9"/>
    <w:rsid w:val="00A650FC"/>
    <w:rsid w:val="00A65848"/>
    <w:rsid w:val="00A6617B"/>
    <w:rsid w:val="00A66CC4"/>
    <w:rsid w:val="00A66FE0"/>
    <w:rsid w:val="00A67342"/>
    <w:rsid w:val="00A67539"/>
    <w:rsid w:val="00A67829"/>
    <w:rsid w:val="00A679C5"/>
    <w:rsid w:val="00A67A55"/>
    <w:rsid w:val="00A67B9E"/>
    <w:rsid w:val="00A70030"/>
    <w:rsid w:val="00A7009C"/>
    <w:rsid w:val="00A70370"/>
    <w:rsid w:val="00A705EE"/>
    <w:rsid w:val="00A70775"/>
    <w:rsid w:val="00A70A1D"/>
    <w:rsid w:val="00A70B07"/>
    <w:rsid w:val="00A70C4E"/>
    <w:rsid w:val="00A70FD9"/>
    <w:rsid w:val="00A7131C"/>
    <w:rsid w:val="00A71919"/>
    <w:rsid w:val="00A71C6C"/>
    <w:rsid w:val="00A71E42"/>
    <w:rsid w:val="00A71EBC"/>
    <w:rsid w:val="00A7204A"/>
    <w:rsid w:val="00A7275E"/>
    <w:rsid w:val="00A727F8"/>
    <w:rsid w:val="00A72B23"/>
    <w:rsid w:val="00A73008"/>
    <w:rsid w:val="00A730C1"/>
    <w:rsid w:val="00A730DC"/>
    <w:rsid w:val="00A73D13"/>
    <w:rsid w:val="00A73D60"/>
    <w:rsid w:val="00A73E27"/>
    <w:rsid w:val="00A74935"/>
    <w:rsid w:val="00A74A81"/>
    <w:rsid w:val="00A74A95"/>
    <w:rsid w:val="00A74B8C"/>
    <w:rsid w:val="00A74D1E"/>
    <w:rsid w:val="00A74E0D"/>
    <w:rsid w:val="00A74E8A"/>
    <w:rsid w:val="00A74F50"/>
    <w:rsid w:val="00A750A0"/>
    <w:rsid w:val="00A75235"/>
    <w:rsid w:val="00A7570C"/>
    <w:rsid w:val="00A75942"/>
    <w:rsid w:val="00A75D46"/>
    <w:rsid w:val="00A76074"/>
    <w:rsid w:val="00A761B8"/>
    <w:rsid w:val="00A76426"/>
    <w:rsid w:val="00A764A0"/>
    <w:rsid w:val="00A765EA"/>
    <w:rsid w:val="00A76EBA"/>
    <w:rsid w:val="00A7729B"/>
    <w:rsid w:val="00A772B7"/>
    <w:rsid w:val="00A77B6F"/>
    <w:rsid w:val="00A801A1"/>
    <w:rsid w:val="00A802BA"/>
    <w:rsid w:val="00A805A0"/>
    <w:rsid w:val="00A8080F"/>
    <w:rsid w:val="00A80814"/>
    <w:rsid w:val="00A80B28"/>
    <w:rsid w:val="00A80F08"/>
    <w:rsid w:val="00A81332"/>
    <w:rsid w:val="00A81413"/>
    <w:rsid w:val="00A814D1"/>
    <w:rsid w:val="00A81726"/>
    <w:rsid w:val="00A8178E"/>
    <w:rsid w:val="00A81860"/>
    <w:rsid w:val="00A81971"/>
    <w:rsid w:val="00A81BF8"/>
    <w:rsid w:val="00A81CF3"/>
    <w:rsid w:val="00A81D2A"/>
    <w:rsid w:val="00A81FF6"/>
    <w:rsid w:val="00A82141"/>
    <w:rsid w:val="00A8216B"/>
    <w:rsid w:val="00A8228F"/>
    <w:rsid w:val="00A8230A"/>
    <w:rsid w:val="00A824C0"/>
    <w:rsid w:val="00A82760"/>
    <w:rsid w:val="00A8279B"/>
    <w:rsid w:val="00A82872"/>
    <w:rsid w:val="00A828F9"/>
    <w:rsid w:val="00A829FC"/>
    <w:rsid w:val="00A82CE9"/>
    <w:rsid w:val="00A83293"/>
    <w:rsid w:val="00A83453"/>
    <w:rsid w:val="00A83475"/>
    <w:rsid w:val="00A8378A"/>
    <w:rsid w:val="00A8397A"/>
    <w:rsid w:val="00A83A3D"/>
    <w:rsid w:val="00A840FB"/>
    <w:rsid w:val="00A8414A"/>
    <w:rsid w:val="00A84544"/>
    <w:rsid w:val="00A84636"/>
    <w:rsid w:val="00A847EA"/>
    <w:rsid w:val="00A84B8B"/>
    <w:rsid w:val="00A84C41"/>
    <w:rsid w:val="00A84C9F"/>
    <w:rsid w:val="00A84F49"/>
    <w:rsid w:val="00A85086"/>
    <w:rsid w:val="00A851C9"/>
    <w:rsid w:val="00A851E6"/>
    <w:rsid w:val="00A85275"/>
    <w:rsid w:val="00A85285"/>
    <w:rsid w:val="00A8529A"/>
    <w:rsid w:val="00A852F8"/>
    <w:rsid w:val="00A85830"/>
    <w:rsid w:val="00A859FE"/>
    <w:rsid w:val="00A85BB3"/>
    <w:rsid w:val="00A85D32"/>
    <w:rsid w:val="00A85DC5"/>
    <w:rsid w:val="00A862AA"/>
    <w:rsid w:val="00A86A1C"/>
    <w:rsid w:val="00A86AAA"/>
    <w:rsid w:val="00A86AFB"/>
    <w:rsid w:val="00A86FDA"/>
    <w:rsid w:val="00A87185"/>
    <w:rsid w:val="00A871B3"/>
    <w:rsid w:val="00A872E3"/>
    <w:rsid w:val="00A8735C"/>
    <w:rsid w:val="00A873C2"/>
    <w:rsid w:val="00A878D0"/>
    <w:rsid w:val="00A87913"/>
    <w:rsid w:val="00A87E08"/>
    <w:rsid w:val="00A90380"/>
    <w:rsid w:val="00A90881"/>
    <w:rsid w:val="00A90A2F"/>
    <w:rsid w:val="00A90C6D"/>
    <w:rsid w:val="00A90D9C"/>
    <w:rsid w:val="00A90FD8"/>
    <w:rsid w:val="00A91011"/>
    <w:rsid w:val="00A91208"/>
    <w:rsid w:val="00A91947"/>
    <w:rsid w:val="00A91E21"/>
    <w:rsid w:val="00A92068"/>
    <w:rsid w:val="00A9206B"/>
    <w:rsid w:val="00A920DF"/>
    <w:rsid w:val="00A92376"/>
    <w:rsid w:val="00A92809"/>
    <w:rsid w:val="00A92C77"/>
    <w:rsid w:val="00A92EBF"/>
    <w:rsid w:val="00A93128"/>
    <w:rsid w:val="00A937A3"/>
    <w:rsid w:val="00A93930"/>
    <w:rsid w:val="00A93BCA"/>
    <w:rsid w:val="00A93F08"/>
    <w:rsid w:val="00A93F9E"/>
    <w:rsid w:val="00A9456B"/>
    <w:rsid w:val="00A94B61"/>
    <w:rsid w:val="00A94EB3"/>
    <w:rsid w:val="00A95229"/>
    <w:rsid w:val="00A953B5"/>
    <w:rsid w:val="00A95640"/>
    <w:rsid w:val="00A967FA"/>
    <w:rsid w:val="00A96E11"/>
    <w:rsid w:val="00A96FAC"/>
    <w:rsid w:val="00A970BB"/>
    <w:rsid w:val="00A97941"/>
    <w:rsid w:val="00A979CD"/>
    <w:rsid w:val="00A979F0"/>
    <w:rsid w:val="00A97A48"/>
    <w:rsid w:val="00A97B89"/>
    <w:rsid w:val="00A97BF2"/>
    <w:rsid w:val="00A97C40"/>
    <w:rsid w:val="00A97F04"/>
    <w:rsid w:val="00AA0103"/>
    <w:rsid w:val="00AA046D"/>
    <w:rsid w:val="00AA056B"/>
    <w:rsid w:val="00AA0BCA"/>
    <w:rsid w:val="00AA14F2"/>
    <w:rsid w:val="00AA1512"/>
    <w:rsid w:val="00AA167D"/>
    <w:rsid w:val="00AA18C0"/>
    <w:rsid w:val="00AA1B21"/>
    <w:rsid w:val="00AA25E8"/>
    <w:rsid w:val="00AA264B"/>
    <w:rsid w:val="00AA276B"/>
    <w:rsid w:val="00AA305B"/>
    <w:rsid w:val="00AA3157"/>
    <w:rsid w:val="00AA3275"/>
    <w:rsid w:val="00AA344F"/>
    <w:rsid w:val="00AA34DC"/>
    <w:rsid w:val="00AA35B6"/>
    <w:rsid w:val="00AA35B9"/>
    <w:rsid w:val="00AA36F8"/>
    <w:rsid w:val="00AA39E5"/>
    <w:rsid w:val="00AA3B6A"/>
    <w:rsid w:val="00AA3C3B"/>
    <w:rsid w:val="00AA3EFF"/>
    <w:rsid w:val="00AA41EE"/>
    <w:rsid w:val="00AA483D"/>
    <w:rsid w:val="00AA49ED"/>
    <w:rsid w:val="00AA4B94"/>
    <w:rsid w:val="00AA4C8D"/>
    <w:rsid w:val="00AA4CF5"/>
    <w:rsid w:val="00AA516F"/>
    <w:rsid w:val="00AA51F1"/>
    <w:rsid w:val="00AA5272"/>
    <w:rsid w:val="00AA5355"/>
    <w:rsid w:val="00AA5390"/>
    <w:rsid w:val="00AA5549"/>
    <w:rsid w:val="00AA571E"/>
    <w:rsid w:val="00AA598A"/>
    <w:rsid w:val="00AA5AF4"/>
    <w:rsid w:val="00AA5F52"/>
    <w:rsid w:val="00AA61C0"/>
    <w:rsid w:val="00AA6460"/>
    <w:rsid w:val="00AA64E0"/>
    <w:rsid w:val="00AA67BA"/>
    <w:rsid w:val="00AA6E20"/>
    <w:rsid w:val="00AA71AB"/>
    <w:rsid w:val="00AA71C4"/>
    <w:rsid w:val="00AA73DD"/>
    <w:rsid w:val="00AA73E8"/>
    <w:rsid w:val="00AA79C0"/>
    <w:rsid w:val="00AA79C6"/>
    <w:rsid w:val="00AA7E55"/>
    <w:rsid w:val="00AB00D4"/>
    <w:rsid w:val="00AB0599"/>
    <w:rsid w:val="00AB08C5"/>
    <w:rsid w:val="00AB0C7C"/>
    <w:rsid w:val="00AB118E"/>
    <w:rsid w:val="00AB1313"/>
    <w:rsid w:val="00AB149C"/>
    <w:rsid w:val="00AB17FE"/>
    <w:rsid w:val="00AB18B8"/>
    <w:rsid w:val="00AB1A69"/>
    <w:rsid w:val="00AB1E71"/>
    <w:rsid w:val="00AB2072"/>
    <w:rsid w:val="00AB2195"/>
    <w:rsid w:val="00AB23DE"/>
    <w:rsid w:val="00AB2675"/>
    <w:rsid w:val="00AB26F3"/>
    <w:rsid w:val="00AB2840"/>
    <w:rsid w:val="00AB2CF5"/>
    <w:rsid w:val="00AB2E25"/>
    <w:rsid w:val="00AB2F5D"/>
    <w:rsid w:val="00AB3188"/>
    <w:rsid w:val="00AB37FC"/>
    <w:rsid w:val="00AB3840"/>
    <w:rsid w:val="00AB389A"/>
    <w:rsid w:val="00AB3C60"/>
    <w:rsid w:val="00AB4420"/>
    <w:rsid w:val="00AB45CF"/>
    <w:rsid w:val="00AB46C6"/>
    <w:rsid w:val="00AB49EB"/>
    <w:rsid w:val="00AB4B0F"/>
    <w:rsid w:val="00AB4EB4"/>
    <w:rsid w:val="00AB4EDB"/>
    <w:rsid w:val="00AB4FC7"/>
    <w:rsid w:val="00AB50E1"/>
    <w:rsid w:val="00AB51C8"/>
    <w:rsid w:val="00AB5378"/>
    <w:rsid w:val="00AB5494"/>
    <w:rsid w:val="00AB5551"/>
    <w:rsid w:val="00AB5937"/>
    <w:rsid w:val="00AB5DA6"/>
    <w:rsid w:val="00AB5FEA"/>
    <w:rsid w:val="00AB613F"/>
    <w:rsid w:val="00AB62D9"/>
    <w:rsid w:val="00AB676A"/>
    <w:rsid w:val="00AB6959"/>
    <w:rsid w:val="00AB6C5B"/>
    <w:rsid w:val="00AB6DD0"/>
    <w:rsid w:val="00AB7219"/>
    <w:rsid w:val="00AB73C8"/>
    <w:rsid w:val="00AB7AE3"/>
    <w:rsid w:val="00AB7CCC"/>
    <w:rsid w:val="00AB7E8F"/>
    <w:rsid w:val="00AC0105"/>
    <w:rsid w:val="00AC0161"/>
    <w:rsid w:val="00AC067E"/>
    <w:rsid w:val="00AC09D0"/>
    <w:rsid w:val="00AC0A17"/>
    <w:rsid w:val="00AC0AC1"/>
    <w:rsid w:val="00AC0DAC"/>
    <w:rsid w:val="00AC11B8"/>
    <w:rsid w:val="00AC171A"/>
    <w:rsid w:val="00AC1E03"/>
    <w:rsid w:val="00AC1F24"/>
    <w:rsid w:val="00AC21D5"/>
    <w:rsid w:val="00AC2555"/>
    <w:rsid w:val="00AC28DF"/>
    <w:rsid w:val="00AC2A13"/>
    <w:rsid w:val="00AC2A74"/>
    <w:rsid w:val="00AC2A7B"/>
    <w:rsid w:val="00AC3092"/>
    <w:rsid w:val="00AC30DD"/>
    <w:rsid w:val="00AC3241"/>
    <w:rsid w:val="00AC3518"/>
    <w:rsid w:val="00AC35C6"/>
    <w:rsid w:val="00AC363D"/>
    <w:rsid w:val="00AC3653"/>
    <w:rsid w:val="00AC3838"/>
    <w:rsid w:val="00AC420A"/>
    <w:rsid w:val="00AC46C0"/>
    <w:rsid w:val="00AC47C4"/>
    <w:rsid w:val="00AC47F9"/>
    <w:rsid w:val="00AC49F9"/>
    <w:rsid w:val="00AC4D5D"/>
    <w:rsid w:val="00AC576E"/>
    <w:rsid w:val="00AC592D"/>
    <w:rsid w:val="00AC603C"/>
    <w:rsid w:val="00AC682C"/>
    <w:rsid w:val="00AC6FCC"/>
    <w:rsid w:val="00AC7222"/>
    <w:rsid w:val="00AC746B"/>
    <w:rsid w:val="00AC7578"/>
    <w:rsid w:val="00AC77F5"/>
    <w:rsid w:val="00AC79F5"/>
    <w:rsid w:val="00AC7EB1"/>
    <w:rsid w:val="00AD0075"/>
    <w:rsid w:val="00AD0148"/>
    <w:rsid w:val="00AD0325"/>
    <w:rsid w:val="00AD03AE"/>
    <w:rsid w:val="00AD051E"/>
    <w:rsid w:val="00AD0979"/>
    <w:rsid w:val="00AD0A33"/>
    <w:rsid w:val="00AD0BDB"/>
    <w:rsid w:val="00AD1829"/>
    <w:rsid w:val="00AD1B34"/>
    <w:rsid w:val="00AD25C1"/>
    <w:rsid w:val="00AD2BFE"/>
    <w:rsid w:val="00AD2C9F"/>
    <w:rsid w:val="00AD319C"/>
    <w:rsid w:val="00AD33C5"/>
    <w:rsid w:val="00AD3AEC"/>
    <w:rsid w:val="00AD450D"/>
    <w:rsid w:val="00AD46F3"/>
    <w:rsid w:val="00AD5036"/>
    <w:rsid w:val="00AD5682"/>
    <w:rsid w:val="00AD56E9"/>
    <w:rsid w:val="00AD574A"/>
    <w:rsid w:val="00AD5A54"/>
    <w:rsid w:val="00AD5CF9"/>
    <w:rsid w:val="00AD5E7D"/>
    <w:rsid w:val="00AD5F3E"/>
    <w:rsid w:val="00AD619A"/>
    <w:rsid w:val="00AD690B"/>
    <w:rsid w:val="00AD6D9C"/>
    <w:rsid w:val="00AD6E4F"/>
    <w:rsid w:val="00AD6F89"/>
    <w:rsid w:val="00AD72E3"/>
    <w:rsid w:val="00AD738E"/>
    <w:rsid w:val="00AD7917"/>
    <w:rsid w:val="00AD7B0A"/>
    <w:rsid w:val="00AE0084"/>
    <w:rsid w:val="00AE014E"/>
    <w:rsid w:val="00AE03FF"/>
    <w:rsid w:val="00AE048A"/>
    <w:rsid w:val="00AE063B"/>
    <w:rsid w:val="00AE0CF2"/>
    <w:rsid w:val="00AE1153"/>
    <w:rsid w:val="00AE1887"/>
    <w:rsid w:val="00AE19F8"/>
    <w:rsid w:val="00AE1C9B"/>
    <w:rsid w:val="00AE1D5C"/>
    <w:rsid w:val="00AE1D91"/>
    <w:rsid w:val="00AE1EBB"/>
    <w:rsid w:val="00AE210B"/>
    <w:rsid w:val="00AE212E"/>
    <w:rsid w:val="00AE29EB"/>
    <w:rsid w:val="00AE2A41"/>
    <w:rsid w:val="00AE2CB0"/>
    <w:rsid w:val="00AE2FE1"/>
    <w:rsid w:val="00AE30E6"/>
    <w:rsid w:val="00AE31B4"/>
    <w:rsid w:val="00AE34EF"/>
    <w:rsid w:val="00AE34FB"/>
    <w:rsid w:val="00AE35F6"/>
    <w:rsid w:val="00AE3899"/>
    <w:rsid w:val="00AE3AC0"/>
    <w:rsid w:val="00AE3B7E"/>
    <w:rsid w:val="00AE41ED"/>
    <w:rsid w:val="00AE4373"/>
    <w:rsid w:val="00AE43B4"/>
    <w:rsid w:val="00AE4E75"/>
    <w:rsid w:val="00AE4EF0"/>
    <w:rsid w:val="00AE4F98"/>
    <w:rsid w:val="00AE5122"/>
    <w:rsid w:val="00AE53BE"/>
    <w:rsid w:val="00AE5525"/>
    <w:rsid w:val="00AE55DB"/>
    <w:rsid w:val="00AE5A6B"/>
    <w:rsid w:val="00AE5B05"/>
    <w:rsid w:val="00AE633E"/>
    <w:rsid w:val="00AE691A"/>
    <w:rsid w:val="00AE6BC1"/>
    <w:rsid w:val="00AE6BC3"/>
    <w:rsid w:val="00AE6C7C"/>
    <w:rsid w:val="00AE7359"/>
    <w:rsid w:val="00AE74CD"/>
    <w:rsid w:val="00AE75C4"/>
    <w:rsid w:val="00AE7D3A"/>
    <w:rsid w:val="00AF0459"/>
    <w:rsid w:val="00AF0700"/>
    <w:rsid w:val="00AF0876"/>
    <w:rsid w:val="00AF08BB"/>
    <w:rsid w:val="00AF0C9C"/>
    <w:rsid w:val="00AF1410"/>
    <w:rsid w:val="00AF154B"/>
    <w:rsid w:val="00AF1974"/>
    <w:rsid w:val="00AF1AAC"/>
    <w:rsid w:val="00AF1B86"/>
    <w:rsid w:val="00AF1B8A"/>
    <w:rsid w:val="00AF1DC4"/>
    <w:rsid w:val="00AF210E"/>
    <w:rsid w:val="00AF217A"/>
    <w:rsid w:val="00AF2320"/>
    <w:rsid w:val="00AF239D"/>
    <w:rsid w:val="00AF24D7"/>
    <w:rsid w:val="00AF2763"/>
    <w:rsid w:val="00AF2938"/>
    <w:rsid w:val="00AF2AAD"/>
    <w:rsid w:val="00AF2DA8"/>
    <w:rsid w:val="00AF2ED0"/>
    <w:rsid w:val="00AF3062"/>
    <w:rsid w:val="00AF34BD"/>
    <w:rsid w:val="00AF37B8"/>
    <w:rsid w:val="00AF381A"/>
    <w:rsid w:val="00AF3846"/>
    <w:rsid w:val="00AF3C99"/>
    <w:rsid w:val="00AF3CFB"/>
    <w:rsid w:val="00AF42D6"/>
    <w:rsid w:val="00AF44D3"/>
    <w:rsid w:val="00AF44D9"/>
    <w:rsid w:val="00AF46F1"/>
    <w:rsid w:val="00AF48C6"/>
    <w:rsid w:val="00AF4B14"/>
    <w:rsid w:val="00AF4B48"/>
    <w:rsid w:val="00AF5022"/>
    <w:rsid w:val="00AF505D"/>
    <w:rsid w:val="00AF557C"/>
    <w:rsid w:val="00AF55BF"/>
    <w:rsid w:val="00AF62AC"/>
    <w:rsid w:val="00AF6327"/>
    <w:rsid w:val="00AF634B"/>
    <w:rsid w:val="00AF6507"/>
    <w:rsid w:val="00AF6585"/>
    <w:rsid w:val="00AF681F"/>
    <w:rsid w:val="00AF69A3"/>
    <w:rsid w:val="00AF7038"/>
    <w:rsid w:val="00AF717F"/>
    <w:rsid w:val="00AF74CA"/>
    <w:rsid w:val="00AF763A"/>
    <w:rsid w:val="00AF79C2"/>
    <w:rsid w:val="00AF7C1F"/>
    <w:rsid w:val="00AF7F0E"/>
    <w:rsid w:val="00B00089"/>
    <w:rsid w:val="00B00193"/>
    <w:rsid w:val="00B00204"/>
    <w:rsid w:val="00B003AC"/>
    <w:rsid w:val="00B00467"/>
    <w:rsid w:val="00B00A47"/>
    <w:rsid w:val="00B00EE0"/>
    <w:rsid w:val="00B013DD"/>
    <w:rsid w:val="00B015C3"/>
    <w:rsid w:val="00B01AD5"/>
    <w:rsid w:val="00B01B81"/>
    <w:rsid w:val="00B01BB1"/>
    <w:rsid w:val="00B01DC8"/>
    <w:rsid w:val="00B01E43"/>
    <w:rsid w:val="00B01ED7"/>
    <w:rsid w:val="00B023C5"/>
    <w:rsid w:val="00B02655"/>
    <w:rsid w:val="00B02738"/>
    <w:rsid w:val="00B02BED"/>
    <w:rsid w:val="00B02DE7"/>
    <w:rsid w:val="00B032E8"/>
    <w:rsid w:val="00B036B2"/>
    <w:rsid w:val="00B0381C"/>
    <w:rsid w:val="00B038A9"/>
    <w:rsid w:val="00B03C5D"/>
    <w:rsid w:val="00B03EE7"/>
    <w:rsid w:val="00B03F2F"/>
    <w:rsid w:val="00B04067"/>
    <w:rsid w:val="00B044AC"/>
    <w:rsid w:val="00B04659"/>
    <w:rsid w:val="00B048FE"/>
    <w:rsid w:val="00B04908"/>
    <w:rsid w:val="00B04A2D"/>
    <w:rsid w:val="00B04E08"/>
    <w:rsid w:val="00B05184"/>
    <w:rsid w:val="00B05193"/>
    <w:rsid w:val="00B0526B"/>
    <w:rsid w:val="00B0534F"/>
    <w:rsid w:val="00B05926"/>
    <w:rsid w:val="00B05BA2"/>
    <w:rsid w:val="00B05C41"/>
    <w:rsid w:val="00B05D6B"/>
    <w:rsid w:val="00B0604B"/>
    <w:rsid w:val="00B0616E"/>
    <w:rsid w:val="00B063CE"/>
    <w:rsid w:val="00B0662A"/>
    <w:rsid w:val="00B0674B"/>
    <w:rsid w:val="00B06C02"/>
    <w:rsid w:val="00B06CF9"/>
    <w:rsid w:val="00B07467"/>
    <w:rsid w:val="00B074BC"/>
    <w:rsid w:val="00B0775A"/>
    <w:rsid w:val="00B07A63"/>
    <w:rsid w:val="00B07DB5"/>
    <w:rsid w:val="00B07EC4"/>
    <w:rsid w:val="00B100AA"/>
    <w:rsid w:val="00B10237"/>
    <w:rsid w:val="00B109EB"/>
    <w:rsid w:val="00B10A48"/>
    <w:rsid w:val="00B10D8F"/>
    <w:rsid w:val="00B10DF6"/>
    <w:rsid w:val="00B111D1"/>
    <w:rsid w:val="00B112DB"/>
    <w:rsid w:val="00B11591"/>
    <w:rsid w:val="00B117EA"/>
    <w:rsid w:val="00B119A4"/>
    <w:rsid w:val="00B11C48"/>
    <w:rsid w:val="00B11CBE"/>
    <w:rsid w:val="00B11F3E"/>
    <w:rsid w:val="00B12735"/>
    <w:rsid w:val="00B127CF"/>
    <w:rsid w:val="00B12BBE"/>
    <w:rsid w:val="00B12E66"/>
    <w:rsid w:val="00B13057"/>
    <w:rsid w:val="00B132FE"/>
    <w:rsid w:val="00B13359"/>
    <w:rsid w:val="00B1354B"/>
    <w:rsid w:val="00B136DA"/>
    <w:rsid w:val="00B137DF"/>
    <w:rsid w:val="00B139CC"/>
    <w:rsid w:val="00B13D42"/>
    <w:rsid w:val="00B13D46"/>
    <w:rsid w:val="00B144EE"/>
    <w:rsid w:val="00B1455C"/>
    <w:rsid w:val="00B1458C"/>
    <w:rsid w:val="00B1472E"/>
    <w:rsid w:val="00B148E0"/>
    <w:rsid w:val="00B14CC8"/>
    <w:rsid w:val="00B14EDB"/>
    <w:rsid w:val="00B150ED"/>
    <w:rsid w:val="00B151DE"/>
    <w:rsid w:val="00B156FF"/>
    <w:rsid w:val="00B15743"/>
    <w:rsid w:val="00B15845"/>
    <w:rsid w:val="00B159D1"/>
    <w:rsid w:val="00B15A17"/>
    <w:rsid w:val="00B15AC1"/>
    <w:rsid w:val="00B15DC1"/>
    <w:rsid w:val="00B15FFE"/>
    <w:rsid w:val="00B166A4"/>
    <w:rsid w:val="00B1694B"/>
    <w:rsid w:val="00B16ABA"/>
    <w:rsid w:val="00B16E76"/>
    <w:rsid w:val="00B17198"/>
    <w:rsid w:val="00B174DF"/>
    <w:rsid w:val="00B17680"/>
    <w:rsid w:val="00B17716"/>
    <w:rsid w:val="00B177ED"/>
    <w:rsid w:val="00B17934"/>
    <w:rsid w:val="00B17E2D"/>
    <w:rsid w:val="00B2029B"/>
    <w:rsid w:val="00B20467"/>
    <w:rsid w:val="00B205D3"/>
    <w:rsid w:val="00B2066F"/>
    <w:rsid w:val="00B20689"/>
    <w:rsid w:val="00B206C2"/>
    <w:rsid w:val="00B20865"/>
    <w:rsid w:val="00B20BBF"/>
    <w:rsid w:val="00B20BDE"/>
    <w:rsid w:val="00B20D9F"/>
    <w:rsid w:val="00B21226"/>
    <w:rsid w:val="00B21B80"/>
    <w:rsid w:val="00B21C39"/>
    <w:rsid w:val="00B21D16"/>
    <w:rsid w:val="00B21EF0"/>
    <w:rsid w:val="00B21F4B"/>
    <w:rsid w:val="00B223C7"/>
    <w:rsid w:val="00B224BA"/>
    <w:rsid w:val="00B22918"/>
    <w:rsid w:val="00B22B63"/>
    <w:rsid w:val="00B22FE9"/>
    <w:rsid w:val="00B23274"/>
    <w:rsid w:val="00B23291"/>
    <w:rsid w:val="00B23336"/>
    <w:rsid w:val="00B234FB"/>
    <w:rsid w:val="00B23555"/>
    <w:rsid w:val="00B238E9"/>
    <w:rsid w:val="00B23956"/>
    <w:rsid w:val="00B23B41"/>
    <w:rsid w:val="00B23F83"/>
    <w:rsid w:val="00B24207"/>
    <w:rsid w:val="00B24208"/>
    <w:rsid w:val="00B24266"/>
    <w:rsid w:val="00B24A44"/>
    <w:rsid w:val="00B24B74"/>
    <w:rsid w:val="00B24CAF"/>
    <w:rsid w:val="00B24E19"/>
    <w:rsid w:val="00B250A8"/>
    <w:rsid w:val="00B2513E"/>
    <w:rsid w:val="00B251CD"/>
    <w:rsid w:val="00B25514"/>
    <w:rsid w:val="00B256AF"/>
    <w:rsid w:val="00B25919"/>
    <w:rsid w:val="00B25C38"/>
    <w:rsid w:val="00B25CEC"/>
    <w:rsid w:val="00B25D43"/>
    <w:rsid w:val="00B25F98"/>
    <w:rsid w:val="00B26405"/>
    <w:rsid w:val="00B26578"/>
    <w:rsid w:val="00B2687F"/>
    <w:rsid w:val="00B2713D"/>
    <w:rsid w:val="00B27198"/>
    <w:rsid w:val="00B27199"/>
    <w:rsid w:val="00B2721B"/>
    <w:rsid w:val="00B274B6"/>
    <w:rsid w:val="00B27556"/>
    <w:rsid w:val="00B27743"/>
    <w:rsid w:val="00B27786"/>
    <w:rsid w:val="00B278DF"/>
    <w:rsid w:val="00B27936"/>
    <w:rsid w:val="00B27A46"/>
    <w:rsid w:val="00B30032"/>
    <w:rsid w:val="00B30076"/>
    <w:rsid w:val="00B303F5"/>
    <w:rsid w:val="00B304A3"/>
    <w:rsid w:val="00B304A8"/>
    <w:rsid w:val="00B307C1"/>
    <w:rsid w:val="00B309B5"/>
    <w:rsid w:val="00B30E09"/>
    <w:rsid w:val="00B30F26"/>
    <w:rsid w:val="00B3129E"/>
    <w:rsid w:val="00B3166D"/>
    <w:rsid w:val="00B3193C"/>
    <w:rsid w:val="00B319A8"/>
    <w:rsid w:val="00B31C51"/>
    <w:rsid w:val="00B32485"/>
    <w:rsid w:val="00B32952"/>
    <w:rsid w:val="00B32BBD"/>
    <w:rsid w:val="00B32C4B"/>
    <w:rsid w:val="00B32D82"/>
    <w:rsid w:val="00B33537"/>
    <w:rsid w:val="00B33C87"/>
    <w:rsid w:val="00B33E3D"/>
    <w:rsid w:val="00B33ED8"/>
    <w:rsid w:val="00B340AA"/>
    <w:rsid w:val="00B34168"/>
    <w:rsid w:val="00B3429D"/>
    <w:rsid w:val="00B3437B"/>
    <w:rsid w:val="00B343D4"/>
    <w:rsid w:val="00B34503"/>
    <w:rsid w:val="00B34CE3"/>
    <w:rsid w:val="00B34D28"/>
    <w:rsid w:val="00B34DDF"/>
    <w:rsid w:val="00B34DFE"/>
    <w:rsid w:val="00B3523F"/>
    <w:rsid w:val="00B35523"/>
    <w:rsid w:val="00B35AF0"/>
    <w:rsid w:val="00B35C21"/>
    <w:rsid w:val="00B35DE0"/>
    <w:rsid w:val="00B35E93"/>
    <w:rsid w:val="00B35EC6"/>
    <w:rsid w:val="00B35EFF"/>
    <w:rsid w:val="00B36220"/>
    <w:rsid w:val="00B36367"/>
    <w:rsid w:val="00B364F8"/>
    <w:rsid w:val="00B36697"/>
    <w:rsid w:val="00B366EB"/>
    <w:rsid w:val="00B367B6"/>
    <w:rsid w:val="00B367E7"/>
    <w:rsid w:val="00B36A70"/>
    <w:rsid w:val="00B36E8C"/>
    <w:rsid w:val="00B37213"/>
    <w:rsid w:val="00B3726B"/>
    <w:rsid w:val="00B37355"/>
    <w:rsid w:val="00B3752A"/>
    <w:rsid w:val="00B37552"/>
    <w:rsid w:val="00B3793F"/>
    <w:rsid w:val="00B40080"/>
    <w:rsid w:val="00B400C5"/>
    <w:rsid w:val="00B4063E"/>
    <w:rsid w:val="00B4067C"/>
    <w:rsid w:val="00B40B91"/>
    <w:rsid w:val="00B410EF"/>
    <w:rsid w:val="00B41396"/>
    <w:rsid w:val="00B416EE"/>
    <w:rsid w:val="00B419EB"/>
    <w:rsid w:val="00B41B31"/>
    <w:rsid w:val="00B420A0"/>
    <w:rsid w:val="00B421E7"/>
    <w:rsid w:val="00B42214"/>
    <w:rsid w:val="00B4229A"/>
    <w:rsid w:val="00B425EA"/>
    <w:rsid w:val="00B429CE"/>
    <w:rsid w:val="00B42D03"/>
    <w:rsid w:val="00B42F48"/>
    <w:rsid w:val="00B432AC"/>
    <w:rsid w:val="00B437A5"/>
    <w:rsid w:val="00B43918"/>
    <w:rsid w:val="00B43B2E"/>
    <w:rsid w:val="00B43B82"/>
    <w:rsid w:val="00B43CAA"/>
    <w:rsid w:val="00B4406C"/>
    <w:rsid w:val="00B444C5"/>
    <w:rsid w:val="00B4472D"/>
    <w:rsid w:val="00B44F3D"/>
    <w:rsid w:val="00B44F3E"/>
    <w:rsid w:val="00B45284"/>
    <w:rsid w:val="00B45976"/>
    <w:rsid w:val="00B45AC5"/>
    <w:rsid w:val="00B45DA9"/>
    <w:rsid w:val="00B45FA5"/>
    <w:rsid w:val="00B4627D"/>
    <w:rsid w:val="00B465A3"/>
    <w:rsid w:val="00B467FD"/>
    <w:rsid w:val="00B468FC"/>
    <w:rsid w:val="00B46A48"/>
    <w:rsid w:val="00B46B8F"/>
    <w:rsid w:val="00B46F2E"/>
    <w:rsid w:val="00B46F43"/>
    <w:rsid w:val="00B472DA"/>
    <w:rsid w:val="00B47445"/>
    <w:rsid w:val="00B47E65"/>
    <w:rsid w:val="00B504C0"/>
    <w:rsid w:val="00B5060C"/>
    <w:rsid w:val="00B508A9"/>
    <w:rsid w:val="00B50B2B"/>
    <w:rsid w:val="00B50BEA"/>
    <w:rsid w:val="00B50DE7"/>
    <w:rsid w:val="00B50E71"/>
    <w:rsid w:val="00B51394"/>
    <w:rsid w:val="00B519FC"/>
    <w:rsid w:val="00B520BD"/>
    <w:rsid w:val="00B520E7"/>
    <w:rsid w:val="00B522F1"/>
    <w:rsid w:val="00B525EE"/>
    <w:rsid w:val="00B52613"/>
    <w:rsid w:val="00B52657"/>
    <w:rsid w:val="00B527C4"/>
    <w:rsid w:val="00B53098"/>
    <w:rsid w:val="00B53130"/>
    <w:rsid w:val="00B53484"/>
    <w:rsid w:val="00B5356A"/>
    <w:rsid w:val="00B53822"/>
    <w:rsid w:val="00B5392E"/>
    <w:rsid w:val="00B53B63"/>
    <w:rsid w:val="00B53B86"/>
    <w:rsid w:val="00B54600"/>
    <w:rsid w:val="00B546CE"/>
    <w:rsid w:val="00B54B55"/>
    <w:rsid w:val="00B54F46"/>
    <w:rsid w:val="00B55143"/>
    <w:rsid w:val="00B55283"/>
    <w:rsid w:val="00B553E8"/>
    <w:rsid w:val="00B55589"/>
    <w:rsid w:val="00B5561A"/>
    <w:rsid w:val="00B55813"/>
    <w:rsid w:val="00B55DAB"/>
    <w:rsid w:val="00B55E1A"/>
    <w:rsid w:val="00B5692C"/>
    <w:rsid w:val="00B5697B"/>
    <w:rsid w:val="00B57092"/>
    <w:rsid w:val="00B573F3"/>
    <w:rsid w:val="00B57432"/>
    <w:rsid w:val="00B575B3"/>
    <w:rsid w:val="00B5793A"/>
    <w:rsid w:val="00B57B44"/>
    <w:rsid w:val="00B57C1B"/>
    <w:rsid w:val="00B57DB9"/>
    <w:rsid w:val="00B57E87"/>
    <w:rsid w:val="00B602F3"/>
    <w:rsid w:val="00B6035C"/>
    <w:rsid w:val="00B6077B"/>
    <w:rsid w:val="00B60841"/>
    <w:rsid w:val="00B60B78"/>
    <w:rsid w:val="00B60C30"/>
    <w:rsid w:val="00B60D9E"/>
    <w:rsid w:val="00B61279"/>
    <w:rsid w:val="00B61438"/>
    <w:rsid w:val="00B61601"/>
    <w:rsid w:val="00B61E47"/>
    <w:rsid w:val="00B62049"/>
    <w:rsid w:val="00B62398"/>
    <w:rsid w:val="00B624B4"/>
    <w:rsid w:val="00B62D5E"/>
    <w:rsid w:val="00B630D6"/>
    <w:rsid w:val="00B6348E"/>
    <w:rsid w:val="00B634F3"/>
    <w:rsid w:val="00B6353E"/>
    <w:rsid w:val="00B63555"/>
    <w:rsid w:val="00B6365D"/>
    <w:rsid w:val="00B63A54"/>
    <w:rsid w:val="00B63C17"/>
    <w:rsid w:val="00B64099"/>
    <w:rsid w:val="00B640FB"/>
    <w:rsid w:val="00B641B0"/>
    <w:rsid w:val="00B642CB"/>
    <w:rsid w:val="00B64470"/>
    <w:rsid w:val="00B64534"/>
    <w:rsid w:val="00B645BF"/>
    <w:rsid w:val="00B64629"/>
    <w:rsid w:val="00B6494C"/>
    <w:rsid w:val="00B64D2C"/>
    <w:rsid w:val="00B64D3A"/>
    <w:rsid w:val="00B65A75"/>
    <w:rsid w:val="00B65EA1"/>
    <w:rsid w:val="00B65F99"/>
    <w:rsid w:val="00B6607A"/>
    <w:rsid w:val="00B66167"/>
    <w:rsid w:val="00B6617B"/>
    <w:rsid w:val="00B665C1"/>
    <w:rsid w:val="00B669E7"/>
    <w:rsid w:val="00B66C5E"/>
    <w:rsid w:val="00B66CCD"/>
    <w:rsid w:val="00B66D53"/>
    <w:rsid w:val="00B671D0"/>
    <w:rsid w:val="00B6728C"/>
    <w:rsid w:val="00B67397"/>
    <w:rsid w:val="00B67555"/>
    <w:rsid w:val="00B678FA"/>
    <w:rsid w:val="00B679BB"/>
    <w:rsid w:val="00B70315"/>
    <w:rsid w:val="00B70668"/>
    <w:rsid w:val="00B70757"/>
    <w:rsid w:val="00B709DC"/>
    <w:rsid w:val="00B70A25"/>
    <w:rsid w:val="00B70D5B"/>
    <w:rsid w:val="00B70E2A"/>
    <w:rsid w:val="00B713DA"/>
    <w:rsid w:val="00B714DE"/>
    <w:rsid w:val="00B716B4"/>
    <w:rsid w:val="00B71C3D"/>
    <w:rsid w:val="00B72637"/>
    <w:rsid w:val="00B727A7"/>
    <w:rsid w:val="00B727F9"/>
    <w:rsid w:val="00B72948"/>
    <w:rsid w:val="00B72A1C"/>
    <w:rsid w:val="00B72D27"/>
    <w:rsid w:val="00B72DE9"/>
    <w:rsid w:val="00B731E0"/>
    <w:rsid w:val="00B73228"/>
    <w:rsid w:val="00B732D8"/>
    <w:rsid w:val="00B733E6"/>
    <w:rsid w:val="00B736A2"/>
    <w:rsid w:val="00B73BF3"/>
    <w:rsid w:val="00B741E5"/>
    <w:rsid w:val="00B74304"/>
    <w:rsid w:val="00B744FD"/>
    <w:rsid w:val="00B74607"/>
    <w:rsid w:val="00B74683"/>
    <w:rsid w:val="00B74684"/>
    <w:rsid w:val="00B748CA"/>
    <w:rsid w:val="00B7493D"/>
    <w:rsid w:val="00B74C4C"/>
    <w:rsid w:val="00B74CC4"/>
    <w:rsid w:val="00B74D2E"/>
    <w:rsid w:val="00B750CD"/>
    <w:rsid w:val="00B7517A"/>
    <w:rsid w:val="00B7523F"/>
    <w:rsid w:val="00B754B7"/>
    <w:rsid w:val="00B7556E"/>
    <w:rsid w:val="00B75760"/>
    <w:rsid w:val="00B758BD"/>
    <w:rsid w:val="00B75D01"/>
    <w:rsid w:val="00B75ED2"/>
    <w:rsid w:val="00B760CF"/>
    <w:rsid w:val="00B7624A"/>
    <w:rsid w:val="00B764C1"/>
    <w:rsid w:val="00B76599"/>
    <w:rsid w:val="00B7671E"/>
    <w:rsid w:val="00B7742B"/>
    <w:rsid w:val="00B7758A"/>
    <w:rsid w:val="00B775D2"/>
    <w:rsid w:val="00B779B6"/>
    <w:rsid w:val="00B77C12"/>
    <w:rsid w:val="00B77D31"/>
    <w:rsid w:val="00B77F1A"/>
    <w:rsid w:val="00B805FE"/>
    <w:rsid w:val="00B80C95"/>
    <w:rsid w:val="00B80EAC"/>
    <w:rsid w:val="00B812F2"/>
    <w:rsid w:val="00B81328"/>
    <w:rsid w:val="00B81490"/>
    <w:rsid w:val="00B81667"/>
    <w:rsid w:val="00B81671"/>
    <w:rsid w:val="00B818D6"/>
    <w:rsid w:val="00B8213F"/>
    <w:rsid w:val="00B8217C"/>
    <w:rsid w:val="00B822AF"/>
    <w:rsid w:val="00B8259A"/>
    <w:rsid w:val="00B82765"/>
    <w:rsid w:val="00B827AF"/>
    <w:rsid w:val="00B82EB0"/>
    <w:rsid w:val="00B82F6F"/>
    <w:rsid w:val="00B83448"/>
    <w:rsid w:val="00B836D3"/>
    <w:rsid w:val="00B8370F"/>
    <w:rsid w:val="00B84491"/>
    <w:rsid w:val="00B846EF"/>
    <w:rsid w:val="00B84956"/>
    <w:rsid w:val="00B84997"/>
    <w:rsid w:val="00B84BBC"/>
    <w:rsid w:val="00B84D0F"/>
    <w:rsid w:val="00B84D3F"/>
    <w:rsid w:val="00B85011"/>
    <w:rsid w:val="00B85557"/>
    <w:rsid w:val="00B8558B"/>
    <w:rsid w:val="00B85A02"/>
    <w:rsid w:val="00B86062"/>
    <w:rsid w:val="00B860BA"/>
    <w:rsid w:val="00B86521"/>
    <w:rsid w:val="00B86820"/>
    <w:rsid w:val="00B8696F"/>
    <w:rsid w:val="00B86A91"/>
    <w:rsid w:val="00B870D9"/>
    <w:rsid w:val="00B870EA"/>
    <w:rsid w:val="00B871F1"/>
    <w:rsid w:val="00B873E4"/>
    <w:rsid w:val="00B87528"/>
    <w:rsid w:val="00B877F2"/>
    <w:rsid w:val="00B87A61"/>
    <w:rsid w:val="00B87A74"/>
    <w:rsid w:val="00B87C28"/>
    <w:rsid w:val="00B901DD"/>
    <w:rsid w:val="00B9021F"/>
    <w:rsid w:val="00B905C5"/>
    <w:rsid w:val="00B9067A"/>
    <w:rsid w:val="00B906A9"/>
    <w:rsid w:val="00B90B83"/>
    <w:rsid w:val="00B90E86"/>
    <w:rsid w:val="00B91179"/>
    <w:rsid w:val="00B911E1"/>
    <w:rsid w:val="00B912A5"/>
    <w:rsid w:val="00B91404"/>
    <w:rsid w:val="00B91847"/>
    <w:rsid w:val="00B91CE0"/>
    <w:rsid w:val="00B92070"/>
    <w:rsid w:val="00B921A5"/>
    <w:rsid w:val="00B923C9"/>
    <w:rsid w:val="00B923DD"/>
    <w:rsid w:val="00B925E7"/>
    <w:rsid w:val="00B92840"/>
    <w:rsid w:val="00B929A0"/>
    <w:rsid w:val="00B92AD0"/>
    <w:rsid w:val="00B92B79"/>
    <w:rsid w:val="00B92E5F"/>
    <w:rsid w:val="00B93015"/>
    <w:rsid w:val="00B9359F"/>
    <w:rsid w:val="00B93731"/>
    <w:rsid w:val="00B938B6"/>
    <w:rsid w:val="00B938F9"/>
    <w:rsid w:val="00B93912"/>
    <w:rsid w:val="00B93BBB"/>
    <w:rsid w:val="00B93F61"/>
    <w:rsid w:val="00B94558"/>
    <w:rsid w:val="00B94696"/>
    <w:rsid w:val="00B94777"/>
    <w:rsid w:val="00B94B55"/>
    <w:rsid w:val="00B94C4E"/>
    <w:rsid w:val="00B94D73"/>
    <w:rsid w:val="00B94EEF"/>
    <w:rsid w:val="00B951FC"/>
    <w:rsid w:val="00B954D2"/>
    <w:rsid w:val="00B956E5"/>
    <w:rsid w:val="00B95D35"/>
    <w:rsid w:val="00B95DDA"/>
    <w:rsid w:val="00B95E8F"/>
    <w:rsid w:val="00B96358"/>
    <w:rsid w:val="00B964A3"/>
    <w:rsid w:val="00B964BE"/>
    <w:rsid w:val="00B966E8"/>
    <w:rsid w:val="00B9683B"/>
    <w:rsid w:val="00B96E3B"/>
    <w:rsid w:val="00B96EBF"/>
    <w:rsid w:val="00B96F93"/>
    <w:rsid w:val="00B97104"/>
    <w:rsid w:val="00B973D5"/>
    <w:rsid w:val="00B977B1"/>
    <w:rsid w:val="00B97A55"/>
    <w:rsid w:val="00B97B9F"/>
    <w:rsid w:val="00B97DA6"/>
    <w:rsid w:val="00BA0631"/>
    <w:rsid w:val="00BA09F7"/>
    <w:rsid w:val="00BA0B4C"/>
    <w:rsid w:val="00BA0E1F"/>
    <w:rsid w:val="00BA126B"/>
    <w:rsid w:val="00BA1B62"/>
    <w:rsid w:val="00BA1F3A"/>
    <w:rsid w:val="00BA1F9E"/>
    <w:rsid w:val="00BA21A2"/>
    <w:rsid w:val="00BA2336"/>
    <w:rsid w:val="00BA2573"/>
    <w:rsid w:val="00BA2820"/>
    <w:rsid w:val="00BA2C3B"/>
    <w:rsid w:val="00BA2CE1"/>
    <w:rsid w:val="00BA2D4D"/>
    <w:rsid w:val="00BA2FD8"/>
    <w:rsid w:val="00BA3978"/>
    <w:rsid w:val="00BA3DEC"/>
    <w:rsid w:val="00BA3FF6"/>
    <w:rsid w:val="00BA41FF"/>
    <w:rsid w:val="00BA4AB9"/>
    <w:rsid w:val="00BA4BB0"/>
    <w:rsid w:val="00BA4F01"/>
    <w:rsid w:val="00BA4F0A"/>
    <w:rsid w:val="00BA52DF"/>
    <w:rsid w:val="00BA56A0"/>
    <w:rsid w:val="00BA573E"/>
    <w:rsid w:val="00BA57D4"/>
    <w:rsid w:val="00BA5AB6"/>
    <w:rsid w:val="00BA5BF7"/>
    <w:rsid w:val="00BA5C63"/>
    <w:rsid w:val="00BA5DA0"/>
    <w:rsid w:val="00BA5F5D"/>
    <w:rsid w:val="00BA620E"/>
    <w:rsid w:val="00BA6539"/>
    <w:rsid w:val="00BA669C"/>
    <w:rsid w:val="00BA696C"/>
    <w:rsid w:val="00BA6DFD"/>
    <w:rsid w:val="00BA718A"/>
    <w:rsid w:val="00BA71A6"/>
    <w:rsid w:val="00BA7259"/>
    <w:rsid w:val="00BA73DE"/>
    <w:rsid w:val="00BA76C9"/>
    <w:rsid w:val="00BA7E5A"/>
    <w:rsid w:val="00BA7F73"/>
    <w:rsid w:val="00BA7F9C"/>
    <w:rsid w:val="00BB0832"/>
    <w:rsid w:val="00BB098E"/>
    <w:rsid w:val="00BB0C92"/>
    <w:rsid w:val="00BB0D7B"/>
    <w:rsid w:val="00BB0E01"/>
    <w:rsid w:val="00BB0EAD"/>
    <w:rsid w:val="00BB0F9C"/>
    <w:rsid w:val="00BB159F"/>
    <w:rsid w:val="00BB17C7"/>
    <w:rsid w:val="00BB1C48"/>
    <w:rsid w:val="00BB1DFD"/>
    <w:rsid w:val="00BB1FA6"/>
    <w:rsid w:val="00BB1FC7"/>
    <w:rsid w:val="00BB1FFF"/>
    <w:rsid w:val="00BB2687"/>
    <w:rsid w:val="00BB26CA"/>
    <w:rsid w:val="00BB2725"/>
    <w:rsid w:val="00BB28E7"/>
    <w:rsid w:val="00BB2B1A"/>
    <w:rsid w:val="00BB30BF"/>
    <w:rsid w:val="00BB32B5"/>
    <w:rsid w:val="00BB3A4E"/>
    <w:rsid w:val="00BB3F7E"/>
    <w:rsid w:val="00BB4008"/>
    <w:rsid w:val="00BB4167"/>
    <w:rsid w:val="00BB4387"/>
    <w:rsid w:val="00BB4449"/>
    <w:rsid w:val="00BB479F"/>
    <w:rsid w:val="00BB4CAB"/>
    <w:rsid w:val="00BB4F59"/>
    <w:rsid w:val="00BB4FBB"/>
    <w:rsid w:val="00BB510B"/>
    <w:rsid w:val="00BB525F"/>
    <w:rsid w:val="00BB5399"/>
    <w:rsid w:val="00BB54F1"/>
    <w:rsid w:val="00BB5712"/>
    <w:rsid w:val="00BB5C68"/>
    <w:rsid w:val="00BB5F5C"/>
    <w:rsid w:val="00BB5FF0"/>
    <w:rsid w:val="00BB604A"/>
    <w:rsid w:val="00BB647D"/>
    <w:rsid w:val="00BB661E"/>
    <w:rsid w:val="00BB67AB"/>
    <w:rsid w:val="00BB69A6"/>
    <w:rsid w:val="00BB6BA9"/>
    <w:rsid w:val="00BB6D36"/>
    <w:rsid w:val="00BB6D3E"/>
    <w:rsid w:val="00BB6F3A"/>
    <w:rsid w:val="00BB6FB1"/>
    <w:rsid w:val="00BB72C6"/>
    <w:rsid w:val="00BB7877"/>
    <w:rsid w:val="00BB7E1E"/>
    <w:rsid w:val="00BC0218"/>
    <w:rsid w:val="00BC0291"/>
    <w:rsid w:val="00BC0543"/>
    <w:rsid w:val="00BC061D"/>
    <w:rsid w:val="00BC0719"/>
    <w:rsid w:val="00BC0806"/>
    <w:rsid w:val="00BC0A50"/>
    <w:rsid w:val="00BC0B3F"/>
    <w:rsid w:val="00BC0EB5"/>
    <w:rsid w:val="00BC10E7"/>
    <w:rsid w:val="00BC115D"/>
    <w:rsid w:val="00BC12D8"/>
    <w:rsid w:val="00BC180F"/>
    <w:rsid w:val="00BC1819"/>
    <w:rsid w:val="00BC1868"/>
    <w:rsid w:val="00BC1BFF"/>
    <w:rsid w:val="00BC1EDB"/>
    <w:rsid w:val="00BC25EB"/>
    <w:rsid w:val="00BC2A62"/>
    <w:rsid w:val="00BC2C10"/>
    <w:rsid w:val="00BC2E5A"/>
    <w:rsid w:val="00BC3161"/>
    <w:rsid w:val="00BC3191"/>
    <w:rsid w:val="00BC33AC"/>
    <w:rsid w:val="00BC3439"/>
    <w:rsid w:val="00BC34C7"/>
    <w:rsid w:val="00BC34EC"/>
    <w:rsid w:val="00BC3502"/>
    <w:rsid w:val="00BC3527"/>
    <w:rsid w:val="00BC3767"/>
    <w:rsid w:val="00BC3FC6"/>
    <w:rsid w:val="00BC4380"/>
    <w:rsid w:val="00BC44D2"/>
    <w:rsid w:val="00BC484F"/>
    <w:rsid w:val="00BC4B3D"/>
    <w:rsid w:val="00BC4B60"/>
    <w:rsid w:val="00BC4F00"/>
    <w:rsid w:val="00BC5161"/>
    <w:rsid w:val="00BC51EA"/>
    <w:rsid w:val="00BC5314"/>
    <w:rsid w:val="00BC5339"/>
    <w:rsid w:val="00BC54A0"/>
    <w:rsid w:val="00BC57FB"/>
    <w:rsid w:val="00BC6375"/>
    <w:rsid w:val="00BC68B1"/>
    <w:rsid w:val="00BC69D2"/>
    <w:rsid w:val="00BC74B1"/>
    <w:rsid w:val="00BC758D"/>
    <w:rsid w:val="00BC760E"/>
    <w:rsid w:val="00BC7997"/>
    <w:rsid w:val="00BC7B21"/>
    <w:rsid w:val="00BC7DD4"/>
    <w:rsid w:val="00BD0174"/>
    <w:rsid w:val="00BD0B44"/>
    <w:rsid w:val="00BD0BA0"/>
    <w:rsid w:val="00BD0F9F"/>
    <w:rsid w:val="00BD1128"/>
    <w:rsid w:val="00BD11F2"/>
    <w:rsid w:val="00BD1343"/>
    <w:rsid w:val="00BD18E8"/>
    <w:rsid w:val="00BD1A41"/>
    <w:rsid w:val="00BD1B44"/>
    <w:rsid w:val="00BD1F59"/>
    <w:rsid w:val="00BD1F93"/>
    <w:rsid w:val="00BD1FC1"/>
    <w:rsid w:val="00BD203B"/>
    <w:rsid w:val="00BD2273"/>
    <w:rsid w:val="00BD234F"/>
    <w:rsid w:val="00BD23C8"/>
    <w:rsid w:val="00BD2BCF"/>
    <w:rsid w:val="00BD2D69"/>
    <w:rsid w:val="00BD2F3C"/>
    <w:rsid w:val="00BD341A"/>
    <w:rsid w:val="00BD389E"/>
    <w:rsid w:val="00BD3963"/>
    <w:rsid w:val="00BD3D4B"/>
    <w:rsid w:val="00BD3FD2"/>
    <w:rsid w:val="00BD47A2"/>
    <w:rsid w:val="00BD4A47"/>
    <w:rsid w:val="00BD4C75"/>
    <w:rsid w:val="00BD4D5D"/>
    <w:rsid w:val="00BD4E34"/>
    <w:rsid w:val="00BD4E83"/>
    <w:rsid w:val="00BD4FE0"/>
    <w:rsid w:val="00BD52CB"/>
    <w:rsid w:val="00BD54D4"/>
    <w:rsid w:val="00BD5687"/>
    <w:rsid w:val="00BD5690"/>
    <w:rsid w:val="00BD5E0B"/>
    <w:rsid w:val="00BD5F39"/>
    <w:rsid w:val="00BD60F0"/>
    <w:rsid w:val="00BD6153"/>
    <w:rsid w:val="00BD621A"/>
    <w:rsid w:val="00BD67BB"/>
    <w:rsid w:val="00BD718B"/>
    <w:rsid w:val="00BD724F"/>
    <w:rsid w:val="00BD752D"/>
    <w:rsid w:val="00BD7985"/>
    <w:rsid w:val="00BD7B38"/>
    <w:rsid w:val="00BD7BBC"/>
    <w:rsid w:val="00BD7E39"/>
    <w:rsid w:val="00BE0000"/>
    <w:rsid w:val="00BE026C"/>
    <w:rsid w:val="00BE045C"/>
    <w:rsid w:val="00BE045E"/>
    <w:rsid w:val="00BE05CD"/>
    <w:rsid w:val="00BE0CF6"/>
    <w:rsid w:val="00BE0F11"/>
    <w:rsid w:val="00BE0F1E"/>
    <w:rsid w:val="00BE10E8"/>
    <w:rsid w:val="00BE10F8"/>
    <w:rsid w:val="00BE124F"/>
    <w:rsid w:val="00BE1302"/>
    <w:rsid w:val="00BE159F"/>
    <w:rsid w:val="00BE1691"/>
    <w:rsid w:val="00BE1C9F"/>
    <w:rsid w:val="00BE1FF5"/>
    <w:rsid w:val="00BE2034"/>
    <w:rsid w:val="00BE2176"/>
    <w:rsid w:val="00BE224E"/>
    <w:rsid w:val="00BE22C6"/>
    <w:rsid w:val="00BE22EC"/>
    <w:rsid w:val="00BE26D1"/>
    <w:rsid w:val="00BE2CDC"/>
    <w:rsid w:val="00BE3054"/>
    <w:rsid w:val="00BE3123"/>
    <w:rsid w:val="00BE3153"/>
    <w:rsid w:val="00BE33F2"/>
    <w:rsid w:val="00BE3C67"/>
    <w:rsid w:val="00BE3CAE"/>
    <w:rsid w:val="00BE3CAF"/>
    <w:rsid w:val="00BE3F2E"/>
    <w:rsid w:val="00BE3F4B"/>
    <w:rsid w:val="00BE432D"/>
    <w:rsid w:val="00BE45F8"/>
    <w:rsid w:val="00BE4981"/>
    <w:rsid w:val="00BE4F18"/>
    <w:rsid w:val="00BE50F9"/>
    <w:rsid w:val="00BE50FA"/>
    <w:rsid w:val="00BE5319"/>
    <w:rsid w:val="00BE53A9"/>
    <w:rsid w:val="00BE54FC"/>
    <w:rsid w:val="00BE55C0"/>
    <w:rsid w:val="00BE55CD"/>
    <w:rsid w:val="00BE582F"/>
    <w:rsid w:val="00BE5881"/>
    <w:rsid w:val="00BE59EA"/>
    <w:rsid w:val="00BE5A36"/>
    <w:rsid w:val="00BE5EAA"/>
    <w:rsid w:val="00BE61F0"/>
    <w:rsid w:val="00BE62BA"/>
    <w:rsid w:val="00BE65A7"/>
    <w:rsid w:val="00BE678C"/>
    <w:rsid w:val="00BE695C"/>
    <w:rsid w:val="00BE6AE3"/>
    <w:rsid w:val="00BE6B9D"/>
    <w:rsid w:val="00BE6E82"/>
    <w:rsid w:val="00BE6F25"/>
    <w:rsid w:val="00BE7042"/>
    <w:rsid w:val="00BE7279"/>
    <w:rsid w:val="00BE72C8"/>
    <w:rsid w:val="00BE780E"/>
    <w:rsid w:val="00BE7835"/>
    <w:rsid w:val="00BE7AB0"/>
    <w:rsid w:val="00BE7CB7"/>
    <w:rsid w:val="00BF0124"/>
    <w:rsid w:val="00BF01A3"/>
    <w:rsid w:val="00BF05B4"/>
    <w:rsid w:val="00BF05D4"/>
    <w:rsid w:val="00BF0BC0"/>
    <w:rsid w:val="00BF0C73"/>
    <w:rsid w:val="00BF0CB3"/>
    <w:rsid w:val="00BF1383"/>
    <w:rsid w:val="00BF156C"/>
    <w:rsid w:val="00BF1948"/>
    <w:rsid w:val="00BF1D2E"/>
    <w:rsid w:val="00BF1E04"/>
    <w:rsid w:val="00BF1EE0"/>
    <w:rsid w:val="00BF23B6"/>
    <w:rsid w:val="00BF246C"/>
    <w:rsid w:val="00BF26B4"/>
    <w:rsid w:val="00BF2718"/>
    <w:rsid w:val="00BF2738"/>
    <w:rsid w:val="00BF2F43"/>
    <w:rsid w:val="00BF2F5D"/>
    <w:rsid w:val="00BF30AE"/>
    <w:rsid w:val="00BF3332"/>
    <w:rsid w:val="00BF33DF"/>
    <w:rsid w:val="00BF3604"/>
    <w:rsid w:val="00BF36F7"/>
    <w:rsid w:val="00BF3851"/>
    <w:rsid w:val="00BF3A17"/>
    <w:rsid w:val="00BF436B"/>
    <w:rsid w:val="00BF4732"/>
    <w:rsid w:val="00BF4B07"/>
    <w:rsid w:val="00BF4C32"/>
    <w:rsid w:val="00BF4CB5"/>
    <w:rsid w:val="00BF523C"/>
    <w:rsid w:val="00BF5995"/>
    <w:rsid w:val="00BF5C86"/>
    <w:rsid w:val="00BF63F8"/>
    <w:rsid w:val="00BF64C4"/>
    <w:rsid w:val="00BF65F8"/>
    <w:rsid w:val="00BF6714"/>
    <w:rsid w:val="00BF6948"/>
    <w:rsid w:val="00BF6B08"/>
    <w:rsid w:val="00BF71BC"/>
    <w:rsid w:val="00BF722B"/>
    <w:rsid w:val="00BF7496"/>
    <w:rsid w:val="00BF7B2C"/>
    <w:rsid w:val="00BF7DA2"/>
    <w:rsid w:val="00BF7F21"/>
    <w:rsid w:val="00C00014"/>
    <w:rsid w:val="00C000F9"/>
    <w:rsid w:val="00C00111"/>
    <w:rsid w:val="00C0014B"/>
    <w:rsid w:val="00C00397"/>
    <w:rsid w:val="00C00BB0"/>
    <w:rsid w:val="00C00D1F"/>
    <w:rsid w:val="00C00DB3"/>
    <w:rsid w:val="00C015DF"/>
    <w:rsid w:val="00C01CE0"/>
    <w:rsid w:val="00C023CF"/>
    <w:rsid w:val="00C023E3"/>
    <w:rsid w:val="00C0253F"/>
    <w:rsid w:val="00C0288C"/>
    <w:rsid w:val="00C02A13"/>
    <w:rsid w:val="00C02CEE"/>
    <w:rsid w:val="00C03226"/>
    <w:rsid w:val="00C03250"/>
    <w:rsid w:val="00C0336A"/>
    <w:rsid w:val="00C03631"/>
    <w:rsid w:val="00C03655"/>
    <w:rsid w:val="00C03783"/>
    <w:rsid w:val="00C03ED3"/>
    <w:rsid w:val="00C03FD4"/>
    <w:rsid w:val="00C0434D"/>
    <w:rsid w:val="00C04430"/>
    <w:rsid w:val="00C044F8"/>
    <w:rsid w:val="00C0484D"/>
    <w:rsid w:val="00C04EFA"/>
    <w:rsid w:val="00C04FBC"/>
    <w:rsid w:val="00C051AE"/>
    <w:rsid w:val="00C057E9"/>
    <w:rsid w:val="00C05827"/>
    <w:rsid w:val="00C05B12"/>
    <w:rsid w:val="00C05B38"/>
    <w:rsid w:val="00C05BAC"/>
    <w:rsid w:val="00C05C68"/>
    <w:rsid w:val="00C05F01"/>
    <w:rsid w:val="00C060A9"/>
    <w:rsid w:val="00C063A8"/>
    <w:rsid w:val="00C0640C"/>
    <w:rsid w:val="00C06591"/>
    <w:rsid w:val="00C066FD"/>
    <w:rsid w:val="00C06716"/>
    <w:rsid w:val="00C0674C"/>
    <w:rsid w:val="00C0689E"/>
    <w:rsid w:val="00C068F0"/>
    <w:rsid w:val="00C0699B"/>
    <w:rsid w:val="00C069A0"/>
    <w:rsid w:val="00C06A31"/>
    <w:rsid w:val="00C06DCB"/>
    <w:rsid w:val="00C06F3D"/>
    <w:rsid w:val="00C06F3E"/>
    <w:rsid w:val="00C075C4"/>
    <w:rsid w:val="00C07698"/>
    <w:rsid w:val="00C07711"/>
    <w:rsid w:val="00C077B8"/>
    <w:rsid w:val="00C07860"/>
    <w:rsid w:val="00C0794C"/>
    <w:rsid w:val="00C07BF1"/>
    <w:rsid w:val="00C07E9D"/>
    <w:rsid w:val="00C101AA"/>
    <w:rsid w:val="00C102C0"/>
    <w:rsid w:val="00C103A7"/>
    <w:rsid w:val="00C107B3"/>
    <w:rsid w:val="00C108E3"/>
    <w:rsid w:val="00C10A87"/>
    <w:rsid w:val="00C10B51"/>
    <w:rsid w:val="00C10C96"/>
    <w:rsid w:val="00C10CBC"/>
    <w:rsid w:val="00C10EF0"/>
    <w:rsid w:val="00C111F7"/>
    <w:rsid w:val="00C1120C"/>
    <w:rsid w:val="00C1135E"/>
    <w:rsid w:val="00C115A5"/>
    <w:rsid w:val="00C115B4"/>
    <w:rsid w:val="00C11687"/>
    <w:rsid w:val="00C11773"/>
    <w:rsid w:val="00C11908"/>
    <w:rsid w:val="00C11A69"/>
    <w:rsid w:val="00C11AF3"/>
    <w:rsid w:val="00C11BF9"/>
    <w:rsid w:val="00C11D52"/>
    <w:rsid w:val="00C1269E"/>
    <w:rsid w:val="00C127C8"/>
    <w:rsid w:val="00C129C6"/>
    <w:rsid w:val="00C12EE1"/>
    <w:rsid w:val="00C137EB"/>
    <w:rsid w:val="00C13ACE"/>
    <w:rsid w:val="00C140C0"/>
    <w:rsid w:val="00C142FD"/>
    <w:rsid w:val="00C143B9"/>
    <w:rsid w:val="00C14512"/>
    <w:rsid w:val="00C1471C"/>
    <w:rsid w:val="00C14754"/>
    <w:rsid w:val="00C1481A"/>
    <w:rsid w:val="00C14B7C"/>
    <w:rsid w:val="00C14C93"/>
    <w:rsid w:val="00C15220"/>
    <w:rsid w:val="00C153A6"/>
    <w:rsid w:val="00C1585D"/>
    <w:rsid w:val="00C15A44"/>
    <w:rsid w:val="00C15A59"/>
    <w:rsid w:val="00C16001"/>
    <w:rsid w:val="00C165B5"/>
    <w:rsid w:val="00C165E4"/>
    <w:rsid w:val="00C16696"/>
    <w:rsid w:val="00C1682E"/>
    <w:rsid w:val="00C169BB"/>
    <w:rsid w:val="00C16A76"/>
    <w:rsid w:val="00C16AC0"/>
    <w:rsid w:val="00C16F73"/>
    <w:rsid w:val="00C16F9B"/>
    <w:rsid w:val="00C1709B"/>
    <w:rsid w:val="00C1722A"/>
    <w:rsid w:val="00C173D7"/>
    <w:rsid w:val="00C17668"/>
    <w:rsid w:val="00C2002F"/>
    <w:rsid w:val="00C200E5"/>
    <w:rsid w:val="00C20127"/>
    <w:rsid w:val="00C20625"/>
    <w:rsid w:val="00C206C4"/>
    <w:rsid w:val="00C2079A"/>
    <w:rsid w:val="00C20AC5"/>
    <w:rsid w:val="00C210BA"/>
    <w:rsid w:val="00C210ED"/>
    <w:rsid w:val="00C214C1"/>
    <w:rsid w:val="00C2162D"/>
    <w:rsid w:val="00C216F9"/>
    <w:rsid w:val="00C219E5"/>
    <w:rsid w:val="00C21B10"/>
    <w:rsid w:val="00C21B77"/>
    <w:rsid w:val="00C21E5C"/>
    <w:rsid w:val="00C2295A"/>
    <w:rsid w:val="00C22ABB"/>
    <w:rsid w:val="00C22C44"/>
    <w:rsid w:val="00C23046"/>
    <w:rsid w:val="00C231A3"/>
    <w:rsid w:val="00C2328F"/>
    <w:rsid w:val="00C23813"/>
    <w:rsid w:val="00C23836"/>
    <w:rsid w:val="00C2390B"/>
    <w:rsid w:val="00C23D36"/>
    <w:rsid w:val="00C23ED5"/>
    <w:rsid w:val="00C245E7"/>
    <w:rsid w:val="00C24631"/>
    <w:rsid w:val="00C248A0"/>
    <w:rsid w:val="00C24920"/>
    <w:rsid w:val="00C24921"/>
    <w:rsid w:val="00C25016"/>
    <w:rsid w:val="00C25027"/>
    <w:rsid w:val="00C25574"/>
    <w:rsid w:val="00C26507"/>
    <w:rsid w:val="00C26630"/>
    <w:rsid w:val="00C2677A"/>
    <w:rsid w:val="00C26B93"/>
    <w:rsid w:val="00C26BAA"/>
    <w:rsid w:val="00C26C27"/>
    <w:rsid w:val="00C26D64"/>
    <w:rsid w:val="00C26F5D"/>
    <w:rsid w:val="00C26F6D"/>
    <w:rsid w:val="00C26F74"/>
    <w:rsid w:val="00C2753F"/>
    <w:rsid w:val="00C27A43"/>
    <w:rsid w:val="00C27ABC"/>
    <w:rsid w:val="00C27B27"/>
    <w:rsid w:val="00C27B49"/>
    <w:rsid w:val="00C27BBD"/>
    <w:rsid w:val="00C27D0C"/>
    <w:rsid w:val="00C27FD1"/>
    <w:rsid w:val="00C3020F"/>
    <w:rsid w:val="00C3021E"/>
    <w:rsid w:val="00C304E7"/>
    <w:rsid w:val="00C305C3"/>
    <w:rsid w:val="00C309E8"/>
    <w:rsid w:val="00C30A24"/>
    <w:rsid w:val="00C31031"/>
    <w:rsid w:val="00C314C6"/>
    <w:rsid w:val="00C31528"/>
    <w:rsid w:val="00C315D5"/>
    <w:rsid w:val="00C315E3"/>
    <w:rsid w:val="00C3179B"/>
    <w:rsid w:val="00C3195A"/>
    <w:rsid w:val="00C31E7C"/>
    <w:rsid w:val="00C31FAE"/>
    <w:rsid w:val="00C31FCC"/>
    <w:rsid w:val="00C32092"/>
    <w:rsid w:val="00C3230F"/>
    <w:rsid w:val="00C32C16"/>
    <w:rsid w:val="00C32CE7"/>
    <w:rsid w:val="00C32EC3"/>
    <w:rsid w:val="00C32EE9"/>
    <w:rsid w:val="00C3358F"/>
    <w:rsid w:val="00C338A5"/>
    <w:rsid w:val="00C3429D"/>
    <w:rsid w:val="00C348A5"/>
    <w:rsid w:val="00C34B24"/>
    <w:rsid w:val="00C34D1C"/>
    <w:rsid w:val="00C34DFC"/>
    <w:rsid w:val="00C352C1"/>
    <w:rsid w:val="00C352ED"/>
    <w:rsid w:val="00C355DB"/>
    <w:rsid w:val="00C360E7"/>
    <w:rsid w:val="00C3626D"/>
    <w:rsid w:val="00C3643E"/>
    <w:rsid w:val="00C365E2"/>
    <w:rsid w:val="00C3692C"/>
    <w:rsid w:val="00C36AB0"/>
    <w:rsid w:val="00C36D16"/>
    <w:rsid w:val="00C3737F"/>
    <w:rsid w:val="00C375C3"/>
    <w:rsid w:val="00C376B0"/>
    <w:rsid w:val="00C37A5F"/>
    <w:rsid w:val="00C404D9"/>
    <w:rsid w:val="00C407DE"/>
    <w:rsid w:val="00C408B1"/>
    <w:rsid w:val="00C40B1C"/>
    <w:rsid w:val="00C40BDF"/>
    <w:rsid w:val="00C40CC7"/>
    <w:rsid w:val="00C40E32"/>
    <w:rsid w:val="00C410C5"/>
    <w:rsid w:val="00C411FD"/>
    <w:rsid w:val="00C4164C"/>
    <w:rsid w:val="00C4181E"/>
    <w:rsid w:val="00C41B54"/>
    <w:rsid w:val="00C41B9B"/>
    <w:rsid w:val="00C41C35"/>
    <w:rsid w:val="00C41ED3"/>
    <w:rsid w:val="00C4211D"/>
    <w:rsid w:val="00C4239D"/>
    <w:rsid w:val="00C42461"/>
    <w:rsid w:val="00C426E6"/>
    <w:rsid w:val="00C427EB"/>
    <w:rsid w:val="00C42D28"/>
    <w:rsid w:val="00C430E1"/>
    <w:rsid w:val="00C4315B"/>
    <w:rsid w:val="00C432F5"/>
    <w:rsid w:val="00C4339F"/>
    <w:rsid w:val="00C43457"/>
    <w:rsid w:val="00C438E3"/>
    <w:rsid w:val="00C43EAA"/>
    <w:rsid w:val="00C43FB3"/>
    <w:rsid w:val="00C44171"/>
    <w:rsid w:val="00C445FD"/>
    <w:rsid w:val="00C44F85"/>
    <w:rsid w:val="00C44FA3"/>
    <w:rsid w:val="00C4502A"/>
    <w:rsid w:val="00C45147"/>
    <w:rsid w:val="00C4547F"/>
    <w:rsid w:val="00C4561E"/>
    <w:rsid w:val="00C45633"/>
    <w:rsid w:val="00C458BF"/>
    <w:rsid w:val="00C45A3A"/>
    <w:rsid w:val="00C45A60"/>
    <w:rsid w:val="00C45D34"/>
    <w:rsid w:val="00C45D99"/>
    <w:rsid w:val="00C45FE6"/>
    <w:rsid w:val="00C4600B"/>
    <w:rsid w:val="00C465CA"/>
    <w:rsid w:val="00C46A14"/>
    <w:rsid w:val="00C46A5E"/>
    <w:rsid w:val="00C46C71"/>
    <w:rsid w:val="00C46CC0"/>
    <w:rsid w:val="00C47855"/>
    <w:rsid w:val="00C4787C"/>
    <w:rsid w:val="00C47930"/>
    <w:rsid w:val="00C47FA1"/>
    <w:rsid w:val="00C5000F"/>
    <w:rsid w:val="00C5045B"/>
    <w:rsid w:val="00C505F7"/>
    <w:rsid w:val="00C5064C"/>
    <w:rsid w:val="00C50C3B"/>
    <w:rsid w:val="00C50CDD"/>
    <w:rsid w:val="00C50F36"/>
    <w:rsid w:val="00C51375"/>
    <w:rsid w:val="00C5137C"/>
    <w:rsid w:val="00C51405"/>
    <w:rsid w:val="00C514AA"/>
    <w:rsid w:val="00C5163D"/>
    <w:rsid w:val="00C51807"/>
    <w:rsid w:val="00C518A5"/>
    <w:rsid w:val="00C51D38"/>
    <w:rsid w:val="00C51D70"/>
    <w:rsid w:val="00C5206D"/>
    <w:rsid w:val="00C5239F"/>
    <w:rsid w:val="00C52412"/>
    <w:rsid w:val="00C527E0"/>
    <w:rsid w:val="00C52896"/>
    <w:rsid w:val="00C52E0E"/>
    <w:rsid w:val="00C53011"/>
    <w:rsid w:val="00C5303C"/>
    <w:rsid w:val="00C533E6"/>
    <w:rsid w:val="00C53734"/>
    <w:rsid w:val="00C53B0B"/>
    <w:rsid w:val="00C53C79"/>
    <w:rsid w:val="00C53D5E"/>
    <w:rsid w:val="00C53E53"/>
    <w:rsid w:val="00C5409B"/>
    <w:rsid w:val="00C54695"/>
    <w:rsid w:val="00C546FA"/>
    <w:rsid w:val="00C54B99"/>
    <w:rsid w:val="00C54DB6"/>
    <w:rsid w:val="00C5532E"/>
    <w:rsid w:val="00C55678"/>
    <w:rsid w:val="00C5611F"/>
    <w:rsid w:val="00C56586"/>
    <w:rsid w:val="00C5658E"/>
    <w:rsid w:val="00C566C0"/>
    <w:rsid w:val="00C5696A"/>
    <w:rsid w:val="00C56A10"/>
    <w:rsid w:val="00C56BCE"/>
    <w:rsid w:val="00C56D2B"/>
    <w:rsid w:val="00C57407"/>
    <w:rsid w:val="00C574BA"/>
    <w:rsid w:val="00C57511"/>
    <w:rsid w:val="00C57741"/>
    <w:rsid w:val="00C5781F"/>
    <w:rsid w:val="00C57BCC"/>
    <w:rsid w:val="00C57F5A"/>
    <w:rsid w:val="00C57FC2"/>
    <w:rsid w:val="00C600D4"/>
    <w:rsid w:val="00C60327"/>
    <w:rsid w:val="00C603A7"/>
    <w:rsid w:val="00C60B3B"/>
    <w:rsid w:val="00C60C33"/>
    <w:rsid w:val="00C60D9B"/>
    <w:rsid w:val="00C60F66"/>
    <w:rsid w:val="00C61177"/>
    <w:rsid w:val="00C6131E"/>
    <w:rsid w:val="00C61830"/>
    <w:rsid w:val="00C6187B"/>
    <w:rsid w:val="00C61A89"/>
    <w:rsid w:val="00C61B76"/>
    <w:rsid w:val="00C61ED1"/>
    <w:rsid w:val="00C62072"/>
    <w:rsid w:val="00C620FA"/>
    <w:rsid w:val="00C625D0"/>
    <w:rsid w:val="00C62CE8"/>
    <w:rsid w:val="00C63233"/>
    <w:rsid w:val="00C633D7"/>
    <w:rsid w:val="00C633F2"/>
    <w:rsid w:val="00C63578"/>
    <w:rsid w:val="00C6357C"/>
    <w:rsid w:val="00C6361E"/>
    <w:rsid w:val="00C63899"/>
    <w:rsid w:val="00C63918"/>
    <w:rsid w:val="00C63929"/>
    <w:rsid w:val="00C63A39"/>
    <w:rsid w:val="00C63E1C"/>
    <w:rsid w:val="00C64082"/>
    <w:rsid w:val="00C640E6"/>
    <w:rsid w:val="00C64477"/>
    <w:rsid w:val="00C64478"/>
    <w:rsid w:val="00C645D4"/>
    <w:rsid w:val="00C648BD"/>
    <w:rsid w:val="00C64A17"/>
    <w:rsid w:val="00C64DC3"/>
    <w:rsid w:val="00C64E09"/>
    <w:rsid w:val="00C64E26"/>
    <w:rsid w:val="00C651B1"/>
    <w:rsid w:val="00C652C6"/>
    <w:rsid w:val="00C65A21"/>
    <w:rsid w:val="00C65CE2"/>
    <w:rsid w:val="00C65CEE"/>
    <w:rsid w:val="00C66127"/>
    <w:rsid w:val="00C661E2"/>
    <w:rsid w:val="00C66416"/>
    <w:rsid w:val="00C66632"/>
    <w:rsid w:val="00C668C4"/>
    <w:rsid w:val="00C66A8B"/>
    <w:rsid w:val="00C66AA1"/>
    <w:rsid w:val="00C66D71"/>
    <w:rsid w:val="00C66E36"/>
    <w:rsid w:val="00C66E44"/>
    <w:rsid w:val="00C66FD7"/>
    <w:rsid w:val="00C6700B"/>
    <w:rsid w:val="00C67028"/>
    <w:rsid w:val="00C67C14"/>
    <w:rsid w:val="00C67C5D"/>
    <w:rsid w:val="00C67ECB"/>
    <w:rsid w:val="00C7088A"/>
    <w:rsid w:val="00C70BD7"/>
    <w:rsid w:val="00C71513"/>
    <w:rsid w:val="00C716D5"/>
    <w:rsid w:val="00C7170D"/>
    <w:rsid w:val="00C71B11"/>
    <w:rsid w:val="00C720C9"/>
    <w:rsid w:val="00C725DF"/>
    <w:rsid w:val="00C726AC"/>
    <w:rsid w:val="00C72880"/>
    <w:rsid w:val="00C72F68"/>
    <w:rsid w:val="00C72F6A"/>
    <w:rsid w:val="00C73228"/>
    <w:rsid w:val="00C73299"/>
    <w:rsid w:val="00C733E3"/>
    <w:rsid w:val="00C7352B"/>
    <w:rsid w:val="00C736D0"/>
    <w:rsid w:val="00C737A5"/>
    <w:rsid w:val="00C737A7"/>
    <w:rsid w:val="00C7385F"/>
    <w:rsid w:val="00C73A13"/>
    <w:rsid w:val="00C73EDD"/>
    <w:rsid w:val="00C74023"/>
    <w:rsid w:val="00C74604"/>
    <w:rsid w:val="00C7489C"/>
    <w:rsid w:val="00C74ECD"/>
    <w:rsid w:val="00C74F47"/>
    <w:rsid w:val="00C74FEC"/>
    <w:rsid w:val="00C7530B"/>
    <w:rsid w:val="00C757DA"/>
    <w:rsid w:val="00C7590D"/>
    <w:rsid w:val="00C75B21"/>
    <w:rsid w:val="00C75EEC"/>
    <w:rsid w:val="00C7600B"/>
    <w:rsid w:val="00C76374"/>
    <w:rsid w:val="00C7693F"/>
    <w:rsid w:val="00C76C89"/>
    <w:rsid w:val="00C77317"/>
    <w:rsid w:val="00C7737F"/>
    <w:rsid w:val="00C777DB"/>
    <w:rsid w:val="00C77A69"/>
    <w:rsid w:val="00C77A73"/>
    <w:rsid w:val="00C77C87"/>
    <w:rsid w:val="00C77CDF"/>
    <w:rsid w:val="00C802B8"/>
    <w:rsid w:val="00C8037C"/>
    <w:rsid w:val="00C80419"/>
    <w:rsid w:val="00C804B5"/>
    <w:rsid w:val="00C805C1"/>
    <w:rsid w:val="00C80712"/>
    <w:rsid w:val="00C8082A"/>
    <w:rsid w:val="00C80CB6"/>
    <w:rsid w:val="00C80FBD"/>
    <w:rsid w:val="00C812AC"/>
    <w:rsid w:val="00C81391"/>
    <w:rsid w:val="00C81920"/>
    <w:rsid w:val="00C81B93"/>
    <w:rsid w:val="00C81BAC"/>
    <w:rsid w:val="00C81BBE"/>
    <w:rsid w:val="00C81D10"/>
    <w:rsid w:val="00C81D46"/>
    <w:rsid w:val="00C81D48"/>
    <w:rsid w:val="00C82193"/>
    <w:rsid w:val="00C82204"/>
    <w:rsid w:val="00C8248F"/>
    <w:rsid w:val="00C82665"/>
    <w:rsid w:val="00C82A95"/>
    <w:rsid w:val="00C82C11"/>
    <w:rsid w:val="00C82D05"/>
    <w:rsid w:val="00C83086"/>
    <w:rsid w:val="00C8331B"/>
    <w:rsid w:val="00C83478"/>
    <w:rsid w:val="00C83794"/>
    <w:rsid w:val="00C83A09"/>
    <w:rsid w:val="00C83A31"/>
    <w:rsid w:val="00C83D46"/>
    <w:rsid w:val="00C83D77"/>
    <w:rsid w:val="00C8415C"/>
    <w:rsid w:val="00C84575"/>
    <w:rsid w:val="00C845B6"/>
    <w:rsid w:val="00C84720"/>
    <w:rsid w:val="00C8487F"/>
    <w:rsid w:val="00C84917"/>
    <w:rsid w:val="00C84D64"/>
    <w:rsid w:val="00C84DE5"/>
    <w:rsid w:val="00C84FE4"/>
    <w:rsid w:val="00C85330"/>
    <w:rsid w:val="00C853B9"/>
    <w:rsid w:val="00C856BA"/>
    <w:rsid w:val="00C8573E"/>
    <w:rsid w:val="00C85E87"/>
    <w:rsid w:val="00C860A9"/>
    <w:rsid w:val="00C862E2"/>
    <w:rsid w:val="00C8651A"/>
    <w:rsid w:val="00C86B9F"/>
    <w:rsid w:val="00C86D62"/>
    <w:rsid w:val="00C86E8F"/>
    <w:rsid w:val="00C86FD1"/>
    <w:rsid w:val="00C87156"/>
    <w:rsid w:val="00C87360"/>
    <w:rsid w:val="00C8751F"/>
    <w:rsid w:val="00C8770C"/>
    <w:rsid w:val="00C87C91"/>
    <w:rsid w:val="00C90072"/>
    <w:rsid w:val="00C908CD"/>
    <w:rsid w:val="00C91248"/>
    <w:rsid w:val="00C9157E"/>
    <w:rsid w:val="00C918ED"/>
    <w:rsid w:val="00C91A59"/>
    <w:rsid w:val="00C91B3C"/>
    <w:rsid w:val="00C91C1A"/>
    <w:rsid w:val="00C91EF6"/>
    <w:rsid w:val="00C91FA2"/>
    <w:rsid w:val="00C92141"/>
    <w:rsid w:val="00C92497"/>
    <w:rsid w:val="00C9279B"/>
    <w:rsid w:val="00C92A95"/>
    <w:rsid w:val="00C92AC3"/>
    <w:rsid w:val="00C92E7B"/>
    <w:rsid w:val="00C92F36"/>
    <w:rsid w:val="00C93028"/>
    <w:rsid w:val="00C932B3"/>
    <w:rsid w:val="00C93467"/>
    <w:rsid w:val="00C93513"/>
    <w:rsid w:val="00C93523"/>
    <w:rsid w:val="00C936DB"/>
    <w:rsid w:val="00C93777"/>
    <w:rsid w:val="00C9394B"/>
    <w:rsid w:val="00C93DA8"/>
    <w:rsid w:val="00C93F9E"/>
    <w:rsid w:val="00C9421D"/>
    <w:rsid w:val="00C94854"/>
    <w:rsid w:val="00C949A9"/>
    <w:rsid w:val="00C9500B"/>
    <w:rsid w:val="00C951ED"/>
    <w:rsid w:val="00C9530D"/>
    <w:rsid w:val="00C9532C"/>
    <w:rsid w:val="00C9541C"/>
    <w:rsid w:val="00C9559D"/>
    <w:rsid w:val="00C9586E"/>
    <w:rsid w:val="00C9643A"/>
    <w:rsid w:val="00C965EA"/>
    <w:rsid w:val="00C96880"/>
    <w:rsid w:val="00C968AE"/>
    <w:rsid w:val="00C96A00"/>
    <w:rsid w:val="00C96F4F"/>
    <w:rsid w:val="00C97119"/>
    <w:rsid w:val="00C9716D"/>
    <w:rsid w:val="00C97945"/>
    <w:rsid w:val="00C97A8E"/>
    <w:rsid w:val="00C97BC1"/>
    <w:rsid w:val="00C97CAC"/>
    <w:rsid w:val="00C97F22"/>
    <w:rsid w:val="00CA0235"/>
    <w:rsid w:val="00CA0A28"/>
    <w:rsid w:val="00CA0BC8"/>
    <w:rsid w:val="00CA0BD9"/>
    <w:rsid w:val="00CA0C3A"/>
    <w:rsid w:val="00CA0C46"/>
    <w:rsid w:val="00CA0E6A"/>
    <w:rsid w:val="00CA0EAE"/>
    <w:rsid w:val="00CA127A"/>
    <w:rsid w:val="00CA144D"/>
    <w:rsid w:val="00CA1485"/>
    <w:rsid w:val="00CA1604"/>
    <w:rsid w:val="00CA1652"/>
    <w:rsid w:val="00CA1A4F"/>
    <w:rsid w:val="00CA211D"/>
    <w:rsid w:val="00CA21E7"/>
    <w:rsid w:val="00CA26D3"/>
    <w:rsid w:val="00CA2D37"/>
    <w:rsid w:val="00CA2F12"/>
    <w:rsid w:val="00CA3642"/>
    <w:rsid w:val="00CA3E1B"/>
    <w:rsid w:val="00CA4262"/>
    <w:rsid w:val="00CA4869"/>
    <w:rsid w:val="00CA4B9B"/>
    <w:rsid w:val="00CA4CE9"/>
    <w:rsid w:val="00CA4D81"/>
    <w:rsid w:val="00CA53AE"/>
    <w:rsid w:val="00CA580B"/>
    <w:rsid w:val="00CA5888"/>
    <w:rsid w:val="00CA593F"/>
    <w:rsid w:val="00CA5AFF"/>
    <w:rsid w:val="00CA5B35"/>
    <w:rsid w:val="00CA5DDC"/>
    <w:rsid w:val="00CA5DFC"/>
    <w:rsid w:val="00CA60AD"/>
    <w:rsid w:val="00CA611E"/>
    <w:rsid w:val="00CA6485"/>
    <w:rsid w:val="00CA6AFD"/>
    <w:rsid w:val="00CA6B2C"/>
    <w:rsid w:val="00CA7063"/>
    <w:rsid w:val="00CA7240"/>
    <w:rsid w:val="00CA752D"/>
    <w:rsid w:val="00CA792E"/>
    <w:rsid w:val="00CA7B86"/>
    <w:rsid w:val="00CA7CD1"/>
    <w:rsid w:val="00CA7EFD"/>
    <w:rsid w:val="00CB0132"/>
    <w:rsid w:val="00CB0199"/>
    <w:rsid w:val="00CB1141"/>
    <w:rsid w:val="00CB18DC"/>
    <w:rsid w:val="00CB19AD"/>
    <w:rsid w:val="00CB21E6"/>
    <w:rsid w:val="00CB241C"/>
    <w:rsid w:val="00CB242A"/>
    <w:rsid w:val="00CB2561"/>
    <w:rsid w:val="00CB265C"/>
    <w:rsid w:val="00CB2AB8"/>
    <w:rsid w:val="00CB2C3C"/>
    <w:rsid w:val="00CB2D26"/>
    <w:rsid w:val="00CB2FC0"/>
    <w:rsid w:val="00CB2FFB"/>
    <w:rsid w:val="00CB300C"/>
    <w:rsid w:val="00CB34DC"/>
    <w:rsid w:val="00CB36F8"/>
    <w:rsid w:val="00CB3793"/>
    <w:rsid w:val="00CB3AA7"/>
    <w:rsid w:val="00CB3F70"/>
    <w:rsid w:val="00CB404B"/>
    <w:rsid w:val="00CB412D"/>
    <w:rsid w:val="00CB418C"/>
    <w:rsid w:val="00CB45AE"/>
    <w:rsid w:val="00CB467C"/>
    <w:rsid w:val="00CB470C"/>
    <w:rsid w:val="00CB47AB"/>
    <w:rsid w:val="00CB4844"/>
    <w:rsid w:val="00CB4E44"/>
    <w:rsid w:val="00CB53E7"/>
    <w:rsid w:val="00CB5578"/>
    <w:rsid w:val="00CB5F29"/>
    <w:rsid w:val="00CB60D7"/>
    <w:rsid w:val="00CB60F7"/>
    <w:rsid w:val="00CB6606"/>
    <w:rsid w:val="00CB6685"/>
    <w:rsid w:val="00CB6735"/>
    <w:rsid w:val="00CB69B8"/>
    <w:rsid w:val="00CB6C1B"/>
    <w:rsid w:val="00CB7A6E"/>
    <w:rsid w:val="00CB7C97"/>
    <w:rsid w:val="00CB7CBA"/>
    <w:rsid w:val="00CB7F58"/>
    <w:rsid w:val="00CC0001"/>
    <w:rsid w:val="00CC01E5"/>
    <w:rsid w:val="00CC031E"/>
    <w:rsid w:val="00CC0441"/>
    <w:rsid w:val="00CC0592"/>
    <w:rsid w:val="00CC1099"/>
    <w:rsid w:val="00CC12D4"/>
    <w:rsid w:val="00CC1628"/>
    <w:rsid w:val="00CC1801"/>
    <w:rsid w:val="00CC1A36"/>
    <w:rsid w:val="00CC1CA6"/>
    <w:rsid w:val="00CC1CFD"/>
    <w:rsid w:val="00CC1D53"/>
    <w:rsid w:val="00CC1F53"/>
    <w:rsid w:val="00CC26A0"/>
    <w:rsid w:val="00CC2745"/>
    <w:rsid w:val="00CC2B9A"/>
    <w:rsid w:val="00CC2DA6"/>
    <w:rsid w:val="00CC2F4E"/>
    <w:rsid w:val="00CC352E"/>
    <w:rsid w:val="00CC369F"/>
    <w:rsid w:val="00CC3D67"/>
    <w:rsid w:val="00CC3F62"/>
    <w:rsid w:val="00CC42D3"/>
    <w:rsid w:val="00CC4974"/>
    <w:rsid w:val="00CC50CA"/>
    <w:rsid w:val="00CC5430"/>
    <w:rsid w:val="00CC5716"/>
    <w:rsid w:val="00CC57C7"/>
    <w:rsid w:val="00CC58BB"/>
    <w:rsid w:val="00CC5F13"/>
    <w:rsid w:val="00CC6128"/>
    <w:rsid w:val="00CC636A"/>
    <w:rsid w:val="00CC6601"/>
    <w:rsid w:val="00CC66B1"/>
    <w:rsid w:val="00CC6AC7"/>
    <w:rsid w:val="00CC6C62"/>
    <w:rsid w:val="00CC6D57"/>
    <w:rsid w:val="00CC6F59"/>
    <w:rsid w:val="00CC72B4"/>
    <w:rsid w:val="00CC75E8"/>
    <w:rsid w:val="00CC76D0"/>
    <w:rsid w:val="00CC789C"/>
    <w:rsid w:val="00CC7FD4"/>
    <w:rsid w:val="00CD01E0"/>
    <w:rsid w:val="00CD02B8"/>
    <w:rsid w:val="00CD0324"/>
    <w:rsid w:val="00CD0406"/>
    <w:rsid w:val="00CD05B7"/>
    <w:rsid w:val="00CD062D"/>
    <w:rsid w:val="00CD0654"/>
    <w:rsid w:val="00CD0714"/>
    <w:rsid w:val="00CD0905"/>
    <w:rsid w:val="00CD0D3E"/>
    <w:rsid w:val="00CD1390"/>
    <w:rsid w:val="00CD168D"/>
    <w:rsid w:val="00CD1AD2"/>
    <w:rsid w:val="00CD1C21"/>
    <w:rsid w:val="00CD1C97"/>
    <w:rsid w:val="00CD1F22"/>
    <w:rsid w:val="00CD2015"/>
    <w:rsid w:val="00CD204A"/>
    <w:rsid w:val="00CD205E"/>
    <w:rsid w:val="00CD22BD"/>
    <w:rsid w:val="00CD2356"/>
    <w:rsid w:val="00CD26DA"/>
    <w:rsid w:val="00CD2D3B"/>
    <w:rsid w:val="00CD2FE3"/>
    <w:rsid w:val="00CD3823"/>
    <w:rsid w:val="00CD38AA"/>
    <w:rsid w:val="00CD3A2B"/>
    <w:rsid w:val="00CD3BE1"/>
    <w:rsid w:val="00CD3E85"/>
    <w:rsid w:val="00CD4061"/>
    <w:rsid w:val="00CD40D0"/>
    <w:rsid w:val="00CD4172"/>
    <w:rsid w:val="00CD4224"/>
    <w:rsid w:val="00CD4302"/>
    <w:rsid w:val="00CD4373"/>
    <w:rsid w:val="00CD452B"/>
    <w:rsid w:val="00CD4532"/>
    <w:rsid w:val="00CD4711"/>
    <w:rsid w:val="00CD4B70"/>
    <w:rsid w:val="00CD4D46"/>
    <w:rsid w:val="00CD4DAA"/>
    <w:rsid w:val="00CD4DFD"/>
    <w:rsid w:val="00CD503D"/>
    <w:rsid w:val="00CD58BE"/>
    <w:rsid w:val="00CD59EA"/>
    <w:rsid w:val="00CD5AB9"/>
    <w:rsid w:val="00CD60BD"/>
    <w:rsid w:val="00CD6412"/>
    <w:rsid w:val="00CD66B4"/>
    <w:rsid w:val="00CD679C"/>
    <w:rsid w:val="00CD67E7"/>
    <w:rsid w:val="00CD71F8"/>
    <w:rsid w:val="00CD73DB"/>
    <w:rsid w:val="00CD7462"/>
    <w:rsid w:val="00CD7640"/>
    <w:rsid w:val="00CD7862"/>
    <w:rsid w:val="00CD7C56"/>
    <w:rsid w:val="00CD7DAC"/>
    <w:rsid w:val="00CE0471"/>
    <w:rsid w:val="00CE04AB"/>
    <w:rsid w:val="00CE07A3"/>
    <w:rsid w:val="00CE0A53"/>
    <w:rsid w:val="00CE0E16"/>
    <w:rsid w:val="00CE0ED7"/>
    <w:rsid w:val="00CE120D"/>
    <w:rsid w:val="00CE128B"/>
    <w:rsid w:val="00CE1C29"/>
    <w:rsid w:val="00CE1D3C"/>
    <w:rsid w:val="00CE1F29"/>
    <w:rsid w:val="00CE26BF"/>
    <w:rsid w:val="00CE2B78"/>
    <w:rsid w:val="00CE34C6"/>
    <w:rsid w:val="00CE3745"/>
    <w:rsid w:val="00CE37C7"/>
    <w:rsid w:val="00CE38E8"/>
    <w:rsid w:val="00CE3A75"/>
    <w:rsid w:val="00CE3E19"/>
    <w:rsid w:val="00CE3F95"/>
    <w:rsid w:val="00CE433A"/>
    <w:rsid w:val="00CE43B0"/>
    <w:rsid w:val="00CE4892"/>
    <w:rsid w:val="00CE48DB"/>
    <w:rsid w:val="00CE4BD3"/>
    <w:rsid w:val="00CE4C78"/>
    <w:rsid w:val="00CE4CD5"/>
    <w:rsid w:val="00CE4F3C"/>
    <w:rsid w:val="00CE521C"/>
    <w:rsid w:val="00CE5677"/>
    <w:rsid w:val="00CE57A2"/>
    <w:rsid w:val="00CE5AA8"/>
    <w:rsid w:val="00CE5B46"/>
    <w:rsid w:val="00CE5BC9"/>
    <w:rsid w:val="00CE5CDF"/>
    <w:rsid w:val="00CE5E23"/>
    <w:rsid w:val="00CE5E70"/>
    <w:rsid w:val="00CE63FF"/>
    <w:rsid w:val="00CE6BCC"/>
    <w:rsid w:val="00CE6C02"/>
    <w:rsid w:val="00CE6CF0"/>
    <w:rsid w:val="00CE7345"/>
    <w:rsid w:val="00CE737E"/>
    <w:rsid w:val="00CE7389"/>
    <w:rsid w:val="00CE77BB"/>
    <w:rsid w:val="00CE79CA"/>
    <w:rsid w:val="00CE7F97"/>
    <w:rsid w:val="00CF0043"/>
    <w:rsid w:val="00CF0193"/>
    <w:rsid w:val="00CF02B6"/>
    <w:rsid w:val="00CF033A"/>
    <w:rsid w:val="00CF0905"/>
    <w:rsid w:val="00CF0A44"/>
    <w:rsid w:val="00CF0A59"/>
    <w:rsid w:val="00CF1221"/>
    <w:rsid w:val="00CF1225"/>
    <w:rsid w:val="00CF123A"/>
    <w:rsid w:val="00CF1333"/>
    <w:rsid w:val="00CF15C0"/>
    <w:rsid w:val="00CF166D"/>
    <w:rsid w:val="00CF1CEF"/>
    <w:rsid w:val="00CF1D59"/>
    <w:rsid w:val="00CF2115"/>
    <w:rsid w:val="00CF216A"/>
    <w:rsid w:val="00CF2372"/>
    <w:rsid w:val="00CF27BA"/>
    <w:rsid w:val="00CF292F"/>
    <w:rsid w:val="00CF2B19"/>
    <w:rsid w:val="00CF2B76"/>
    <w:rsid w:val="00CF2D21"/>
    <w:rsid w:val="00CF2F8D"/>
    <w:rsid w:val="00CF300F"/>
    <w:rsid w:val="00CF304B"/>
    <w:rsid w:val="00CF30FD"/>
    <w:rsid w:val="00CF31A9"/>
    <w:rsid w:val="00CF37B5"/>
    <w:rsid w:val="00CF3AF3"/>
    <w:rsid w:val="00CF3BDC"/>
    <w:rsid w:val="00CF3C69"/>
    <w:rsid w:val="00CF3D24"/>
    <w:rsid w:val="00CF412B"/>
    <w:rsid w:val="00CF43E2"/>
    <w:rsid w:val="00CF46E0"/>
    <w:rsid w:val="00CF47E6"/>
    <w:rsid w:val="00CF4A3E"/>
    <w:rsid w:val="00CF4AFA"/>
    <w:rsid w:val="00CF50F4"/>
    <w:rsid w:val="00CF52D0"/>
    <w:rsid w:val="00CF5360"/>
    <w:rsid w:val="00CF54BF"/>
    <w:rsid w:val="00CF58BA"/>
    <w:rsid w:val="00CF5916"/>
    <w:rsid w:val="00CF5DA6"/>
    <w:rsid w:val="00CF5F12"/>
    <w:rsid w:val="00CF5FD7"/>
    <w:rsid w:val="00CF611E"/>
    <w:rsid w:val="00CF658A"/>
    <w:rsid w:val="00CF6BDB"/>
    <w:rsid w:val="00CF6C2B"/>
    <w:rsid w:val="00CF6CE5"/>
    <w:rsid w:val="00CF6EA2"/>
    <w:rsid w:val="00CF6FAB"/>
    <w:rsid w:val="00CF70F6"/>
    <w:rsid w:val="00CF7160"/>
    <w:rsid w:val="00CF741B"/>
    <w:rsid w:val="00CF7549"/>
    <w:rsid w:val="00CF768F"/>
    <w:rsid w:val="00CF7A19"/>
    <w:rsid w:val="00CF7A22"/>
    <w:rsid w:val="00CF7C1D"/>
    <w:rsid w:val="00D0001B"/>
    <w:rsid w:val="00D00113"/>
    <w:rsid w:val="00D0040E"/>
    <w:rsid w:val="00D00507"/>
    <w:rsid w:val="00D009AA"/>
    <w:rsid w:val="00D00B16"/>
    <w:rsid w:val="00D00D6A"/>
    <w:rsid w:val="00D0101E"/>
    <w:rsid w:val="00D01323"/>
    <w:rsid w:val="00D01441"/>
    <w:rsid w:val="00D01681"/>
    <w:rsid w:val="00D016CE"/>
    <w:rsid w:val="00D017E8"/>
    <w:rsid w:val="00D01873"/>
    <w:rsid w:val="00D01E58"/>
    <w:rsid w:val="00D01E8F"/>
    <w:rsid w:val="00D01EB8"/>
    <w:rsid w:val="00D01F2B"/>
    <w:rsid w:val="00D02087"/>
    <w:rsid w:val="00D02163"/>
    <w:rsid w:val="00D021BD"/>
    <w:rsid w:val="00D02615"/>
    <w:rsid w:val="00D02A5B"/>
    <w:rsid w:val="00D02F17"/>
    <w:rsid w:val="00D02F1D"/>
    <w:rsid w:val="00D030B4"/>
    <w:rsid w:val="00D031B6"/>
    <w:rsid w:val="00D03293"/>
    <w:rsid w:val="00D033D6"/>
    <w:rsid w:val="00D03631"/>
    <w:rsid w:val="00D03803"/>
    <w:rsid w:val="00D03873"/>
    <w:rsid w:val="00D0390E"/>
    <w:rsid w:val="00D03964"/>
    <w:rsid w:val="00D03CF0"/>
    <w:rsid w:val="00D03D4F"/>
    <w:rsid w:val="00D04051"/>
    <w:rsid w:val="00D0425A"/>
    <w:rsid w:val="00D04429"/>
    <w:rsid w:val="00D04A02"/>
    <w:rsid w:val="00D04B55"/>
    <w:rsid w:val="00D04C01"/>
    <w:rsid w:val="00D04D11"/>
    <w:rsid w:val="00D04D76"/>
    <w:rsid w:val="00D04E6A"/>
    <w:rsid w:val="00D04F57"/>
    <w:rsid w:val="00D0500F"/>
    <w:rsid w:val="00D05038"/>
    <w:rsid w:val="00D05245"/>
    <w:rsid w:val="00D0534D"/>
    <w:rsid w:val="00D0555D"/>
    <w:rsid w:val="00D05F1A"/>
    <w:rsid w:val="00D06839"/>
    <w:rsid w:val="00D06CF5"/>
    <w:rsid w:val="00D06FB4"/>
    <w:rsid w:val="00D07016"/>
    <w:rsid w:val="00D0756F"/>
    <w:rsid w:val="00D07865"/>
    <w:rsid w:val="00D078F4"/>
    <w:rsid w:val="00D07953"/>
    <w:rsid w:val="00D07F31"/>
    <w:rsid w:val="00D101EF"/>
    <w:rsid w:val="00D10707"/>
    <w:rsid w:val="00D10783"/>
    <w:rsid w:val="00D10B48"/>
    <w:rsid w:val="00D10E32"/>
    <w:rsid w:val="00D10E4D"/>
    <w:rsid w:val="00D11011"/>
    <w:rsid w:val="00D110C0"/>
    <w:rsid w:val="00D110CF"/>
    <w:rsid w:val="00D11595"/>
    <w:rsid w:val="00D11764"/>
    <w:rsid w:val="00D11866"/>
    <w:rsid w:val="00D11CFB"/>
    <w:rsid w:val="00D122C2"/>
    <w:rsid w:val="00D12532"/>
    <w:rsid w:val="00D127E2"/>
    <w:rsid w:val="00D1290C"/>
    <w:rsid w:val="00D12979"/>
    <w:rsid w:val="00D13061"/>
    <w:rsid w:val="00D130FB"/>
    <w:rsid w:val="00D13115"/>
    <w:rsid w:val="00D136C8"/>
    <w:rsid w:val="00D1372B"/>
    <w:rsid w:val="00D13759"/>
    <w:rsid w:val="00D13D31"/>
    <w:rsid w:val="00D14365"/>
    <w:rsid w:val="00D14872"/>
    <w:rsid w:val="00D14CED"/>
    <w:rsid w:val="00D14D29"/>
    <w:rsid w:val="00D14EE6"/>
    <w:rsid w:val="00D14F41"/>
    <w:rsid w:val="00D1515E"/>
    <w:rsid w:val="00D15172"/>
    <w:rsid w:val="00D151EB"/>
    <w:rsid w:val="00D154A2"/>
    <w:rsid w:val="00D15545"/>
    <w:rsid w:val="00D156C7"/>
    <w:rsid w:val="00D15920"/>
    <w:rsid w:val="00D15B7C"/>
    <w:rsid w:val="00D161F5"/>
    <w:rsid w:val="00D162DF"/>
    <w:rsid w:val="00D16754"/>
    <w:rsid w:val="00D16969"/>
    <w:rsid w:val="00D16E27"/>
    <w:rsid w:val="00D17149"/>
    <w:rsid w:val="00D1721A"/>
    <w:rsid w:val="00D1744B"/>
    <w:rsid w:val="00D178B6"/>
    <w:rsid w:val="00D17942"/>
    <w:rsid w:val="00D17DD3"/>
    <w:rsid w:val="00D20276"/>
    <w:rsid w:val="00D2060D"/>
    <w:rsid w:val="00D20933"/>
    <w:rsid w:val="00D20A93"/>
    <w:rsid w:val="00D20CA9"/>
    <w:rsid w:val="00D212FD"/>
    <w:rsid w:val="00D218DB"/>
    <w:rsid w:val="00D21E52"/>
    <w:rsid w:val="00D2204D"/>
    <w:rsid w:val="00D220BF"/>
    <w:rsid w:val="00D220F2"/>
    <w:rsid w:val="00D22671"/>
    <w:rsid w:val="00D227A2"/>
    <w:rsid w:val="00D22A2E"/>
    <w:rsid w:val="00D22D1F"/>
    <w:rsid w:val="00D23137"/>
    <w:rsid w:val="00D2346E"/>
    <w:rsid w:val="00D236C6"/>
    <w:rsid w:val="00D2417D"/>
    <w:rsid w:val="00D2446D"/>
    <w:rsid w:val="00D24636"/>
    <w:rsid w:val="00D24790"/>
    <w:rsid w:val="00D2489C"/>
    <w:rsid w:val="00D248AB"/>
    <w:rsid w:val="00D25223"/>
    <w:rsid w:val="00D25515"/>
    <w:rsid w:val="00D255EA"/>
    <w:rsid w:val="00D259D5"/>
    <w:rsid w:val="00D25A3E"/>
    <w:rsid w:val="00D262B1"/>
    <w:rsid w:val="00D26C65"/>
    <w:rsid w:val="00D26FD3"/>
    <w:rsid w:val="00D2747C"/>
    <w:rsid w:val="00D27985"/>
    <w:rsid w:val="00D279F4"/>
    <w:rsid w:val="00D27AA5"/>
    <w:rsid w:val="00D27CBA"/>
    <w:rsid w:val="00D27EAB"/>
    <w:rsid w:val="00D27FA5"/>
    <w:rsid w:val="00D30272"/>
    <w:rsid w:val="00D30453"/>
    <w:rsid w:val="00D30AE3"/>
    <w:rsid w:val="00D30C59"/>
    <w:rsid w:val="00D30F50"/>
    <w:rsid w:val="00D3120B"/>
    <w:rsid w:val="00D31A7C"/>
    <w:rsid w:val="00D31ACC"/>
    <w:rsid w:val="00D31C58"/>
    <w:rsid w:val="00D31E74"/>
    <w:rsid w:val="00D31EEA"/>
    <w:rsid w:val="00D31F95"/>
    <w:rsid w:val="00D3277A"/>
    <w:rsid w:val="00D32EE5"/>
    <w:rsid w:val="00D332AA"/>
    <w:rsid w:val="00D33534"/>
    <w:rsid w:val="00D3360A"/>
    <w:rsid w:val="00D3369A"/>
    <w:rsid w:val="00D33776"/>
    <w:rsid w:val="00D33B26"/>
    <w:rsid w:val="00D3422E"/>
    <w:rsid w:val="00D343EE"/>
    <w:rsid w:val="00D3455E"/>
    <w:rsid w:val="00D345CD"/>
    <w:rsid w:val="00D346E8"/>
    <w:rsid w:val="00D34707"/>
    <w:rsid w:val="00D3485E"/>
    <w:rsid w:val="00D34BAB"/>
    <w:rsid w:val="00D34C7B"/>
    <w:rsid w:val="00D352CC"/>
    <w:rsid w:val="00D358E2"/>
    <w:rsid w:val="00D359FA"/>
    <w:rsid w:val="00D35C81"/>
    <w:rsid w:val="00D35DD4"/>
    <w:rsid w:val="00D3619A"/>
    <w:rsid w:val="00D3682D"/>
    <w:rsid w:val="00D3686E"/>
    <w:rsid w:val="00D369CE"/>
    <w:rsid w:val="00D36B12"/>
    <w:rsid w:val="00D36EEC"/>
    <w:rsid w:val="00D3760E"/>
    <w:rsid w:val="00D37895"/>
    <w:rsid w:val="00D378EB"/>
    <w:rsid w:val="00D37B22"/>
    <w:rsid w:val="00D37C73"/>
    <w:rsid w:val="00D37D13"/>
    <w:rsid w:val="00D37F5F"/>
    <w:rsid w:val="00D402C7"/>
    <w:rsid w:val="00D40424"/>
    <w:rsid w:val="00D405E5"/>
    <w:rsid w:val="00D417BC"/>
    <w:rsid w:val="00D41A33"/>
    <w:rsid w:val="00D41D78"/>
    <w:rsid w:val="00D41D9F"/>
    <w:rsid w:val="00D42ACC"/>
    <w:rsid w:val="00D42D58"/>
    <w:rsid w:val="00D42E1E"/>
    <w:rsid w:val="00D42FD6"/>
    <w:rsid w:val="00D43151"/>
    <w:rsid w:val="00D434C9"/>
    <w:rsid w:val="00D437CA"/>
    <w:rsid w:val="00D43B84"/>
    <w:rsid w:val="00D43DD3"/>
    <w:rsid w:val="00D43F07"/>
    <w:rsid w:val="00D4425D"/>
    <w:rsid w:val="00D44558"/>
    <w:rsid w:val="00D44AF9"/>
    <w:rsid w:val="00D44D8E"/>
    <w:rsid w:val="00D44F59"/>
    <w:rsid w:val="00D4532D"/>
    <w:rsid w:val="00D4555E"/>
    <w:rsid w:val="00D45615"/>
    <w:rsid w:val="00D457DE"/>
    <w:rsid w:val="00D45993"/>
    <w:rsid w:val="00D45D75"/>
    <w:rsid w:val="00D4615D"/>
    <w:rsid w:val="00D463C4"/>
    <w:rsid w:val="00D46ABD"/>
    <w:rsid w:val="00D46F00"/>
    <w:rsid w:val="00D470C2"/>
    <w:rsid w:val="00D474FB"/>
    <w:rsid w:val="00D47676"/>
    <w:rsid w:val="00D47B5D"/>
    <w:rsid w:val="00D47CB8"/>
    <w:rsid w:val="00D47F9C"/>
    <w:rsid w:val="00D47FA5"/>
    <w:rsid w:val="00D500B8"/>
    <w:rsid w:val="00D50370"/>
    <w:rsid w:val="00D5056E"/>
    <w:rsid w:val="00D50590"/>
    <w:rsid w:val="00D506CD"/>
    <w:rsid w:val="00D50971"/>
    <w:rsid w:val="00D50B92"/>
    <w:rsid w:val="00D50C57"/>
    <w:rsid w:val="00D50DC9"/>
    <w:rsid w:val="00D50E3E"/>
    <w:rsid w:val="00D5115F"/>
    <w:rsid w:val="00D512B8"/>
    <w:rsid w:val="00D5159B"/>
    <w:rsid w:val="00D515B6"/>
    <w:rsid w:val="00D51A3C"/>
    <w:rsid w:val="00D51A41"/>
    <w:rsid w:val="00D51BD7"/>
    <w:rsid w:val="00D51C54"/>
    <w:rsid w:val="00D5205C"/>
    <w:rsid w:val="00D52075"/>
    <w:rsid w:val="00D520B3"/>
    <w:rsid w:val="00D521F6"/>
    <w:rsid w:val="00D52221"/>
    <w:rsid w:val="00D5224F"/>
    <w:rsid w:val="00D524D1"/>
    <w:rsid w:val="00D52735"/>
    <w:rsid w:val="00D5282D"/>
    <w:rsid w:val="00D52880"/>
    <w:rsid w:val="00D52B80"/>
    <w:rsid w:val="00D52CBF"/>
    <w:rsid w:val="00D52DEF"/>
    <w:rsid w:val="00D52EA2"/>
    <w:rsid w:val="00D535D5"/>
    <w:rsid w:val="00D53AF4"/>
    <w:rsid w:val="00D53DCB"/>
    <w:rsid w:val="00D53E38"/>
    <w:rsid w:val="00D53E70"/>
    <w:rsid w:val="00D541E3"/>
    <w:rsid w:val="00D54257"/>
    <w:rsid w:val="00D543B1"/>
    <w:rsid w:val="00D545DC"/>
    <w:rsid w:val="00D54B73"/>
    <w:rsid w:val="00D54CC6"/>
    <w:rsid w:val="00D54D3E"/>
    <w:rsid w:val="00D5521F"/>
    <w:rsid w:val="00D5529B"/>
    <w:rsid w:val="00D553DC"/>
    <w:rsid w:val="00D55458"/>
    <w:rsid w:val="00D554BB"/>
    <w:rsid w:val="00D556E8"/>
    <w:rsid w:val="00D557DF"/>
    <w:rsid w:val="00D559A7"/>
    <w:rsid w:val="00D55BF3"/>
    <w:rsid w:val="00D55CEF"/>
    <w:rsid w:val="00D55DB4"/>
    <w:rsid w:val="00D55F92"/>
    <w:rsid w:val="00D55F9D"/>
    <w:rsid w:val="00D564BE"/>
    <w:rsid w:val="00D566DD"/>
    <w:rsid w:val="00D567B1"/>
    <w:rsid w:val="00D57351"/>
    <w:rsid w:val="00D5741A"/>
    <w:rsid w:val="00D5745D"/>
    <w:rsid w:val="00D5769E"/>
    <w:rsid w:val="00D57813"/>
    <w:rsid w:val="00D57870"/>
    <w:rsid w:val="00D57B82"/>
    <w:rsid w:val="00D57C30"/>
    <w:rsid w:val="00D57D1A"/>
    <w:rsid w:val="00D60253"/>
    <w:rsid w:val="00D606C6"/>
    <w:rsid w:val="00D6099E"/>
    <w:rsid w:val="00D61136"/>
    <w:rsid w:val="00D6114B"/>
    <w:rsid w:val="00D6133B"/>
    <w:rsid w:val="00D6161E"/>
    <w:rsid w:val="00D61621"/>
    <w:rsid w:val="00D616B2"/>
    <w:rsid w:val="00D617EE"/>
    <w:rsid w:val="00D618D9"/>
    <w:rsid w:val="00D61B2D"/>
    <w:rsid w:val="00D61D3A"/>
    <w:rsid w:val="00D61D7F"/>
    <w:rsid w:val="00D61F85"/>
    <w:rsid w:val="00D623FC"/>
    <w:rsid w:val="00D62506"/>
    <w:rsid w:val="00D626ED"/>
    <w:rsid w:val="00D627E4"/>
    <w:rsid w:val="00D62A3D"/>
    <w:rsid w:val="00D62C4F"/>
    <w:rsid w:val="00D62D6D"/>
    <w:rsid w:val="00D6303E"/>
    <w:rsid w:val="00D63265"/>
    <w:rsid w:val="00D635A4"/>
    <w:rsid w:val="00D63B9D"/>
    <w:rsid w:val="00D63EE1"/>
    <w:rsid w:val="00D641A9"/>
    <w:rsid w:val="00D641B0"/>
    <w:rsid w:val="00D6431C"/>
    <w:rsid w:val="00D64332"/>
    <w:rsid w:val="00D6498C"/>
    <w:rsid w:val="00D64BF6"/>
    <w:rsid w:val="00D651DA"/>
    <w:rsid w:val="00D6524F"/>
    <w:rsid w:val="00D65334"/>
    <w:rsid w:val="00D65590"/>
    <w:rsid w:val="00D65874"/>
    <w:rsid w:val="00D65926"/>
    <w:rsid w:val="00D65CA3"/>
    <w:rsid w:val="00D65D03"/>
    <w:rsid w:val="00D663E3"/>
    <w:rsid w:val="00D66ABA"/>
    <w:rsid w:val="00D66BE8"/>
    <w:rsid w:val="00D670F3"/>
    <w:rsid w:val="00D6743C"/>
    <w:rsid w:val="00D67599"/>
    <w:rsid w:val="00D676AE"/>
    <w:rsid w:val="00D676EE"/>
    <w:rsid w:val="00D67727"/>
    <w:rsid w:val="00D6797F"/>
    <w:rsid w:val="00D6798F"/>
    <w:rsid w:val="00D7030F"/>
    <w:rsid w:val="00D7046A"/>
    <w:rsid w:val="00D70852"/>
    <w:rsid w:val="00D709E8"/>
    <w:rsid w:val="00D70A74"/>
    <w:rsid w:val="00D71170"/>
    <w:rsid w:val="00D712AA"/>
    <w:rsid w:val="00D717AC"/>
    <w:rsid w:val="00D71C56"/>
    <w:rsid w:val="00D72388"/>
    <w:rsid w:val="00D72665"/>
    <w:rsid w:val="00D72AEC"/>
    <w:rsid w:val="00D72C0D"/>
    <w:rsid w:val="00D72D9D"/>
    <w:rsid w:val="00D72F31"/>
    <w:rsid w:val="00D7315D"/>
    <w:rsid w:val="00D73846"/>
    <w:rsid w:val="00D73D02"/>
    <w:rsid w:val="00D744D6"/>
    <w:rsid w:val="00D74580"/>
    <w:rsid w:val="00D7462C"/>
    <w:rsid w:val="00D746F0"/>
    <w:rsid w:val="00D747D0"/>
    <w:rsid w:val="00D74AFA"/>
    <w:rsid w:val="00D74FE6"/>
    <w:rsid w:val="00D75111"/>
    <w:rsid w:val="00D75125"/>
    <w:rsid w:val="00D753A0"/>
    <w:rsid w:val="00D75680"/>
    <w:rsid w:val="00D756DD"/>
    <w:rsid w:val="00D7589E"/>
    <w:rsid w:val="00D75B70"/>
    <w:rsid w:val="00D75C60"/>
    <w:rsid w:val="00D75D7D"/>
    <w:rsid w:val="00D75EAB"/>
    <w:rsid w:val="00D76243"/>
    <w:rsid w:val="00D763E9"/>
    <w:rsid w:val="00D76456"/>
    <w:rsid w:val="00D76467"/>
    <w:rsid w:val="00D76511"/>
    <w:rsid w:val="00D77399"/>
    <w:rsid w:val="00D7744E"/>
    <w:rsid w:val="00D777A1"/>
    <w:rsid w:val="00D778C1"/>
    <w:rsid w:val="00D77C64"/>
    <w:rsid w:val="00D77ED6"/>
    <w:rsid w:val="00D801C4"/>
    <w:rsid w:val="00D807E4"/>
    <w:rsid w:val="00D80D40"/>
    <w:rsid w:val="00D80D74"/>
    <w:rsid w:val="00D80F36"/>
    <w:rsid w:val="00D80FE1"/>
    <w:rsid w:val="00D814CD"/>
    <w:rsid w:val="00D81522"/>
    <w:rsid w:val="00D81618"/>
    <w:rsid w:val="00D81B33"/>
    <w:rsid w:val="00D81F2A"/>
    <w:rsid w:val="00D82148"/>
    <w:rsid w:val="00D822F4"/>
    <w:rsid w:val="00D824C4"/>
    <w:rsid w:val="00D824F5"/>
    <w:rsid w:val="00D826C4"/>
    <w:rsid w:val="00D827E9"/>
    <w:rsid w:val="00D82943"/>
    <w:rsid w:val="00D82B05"/>
    <w:rsid w:val="00D82BB6"/>
    <w:rsid w:val="00D82BFE"/>
    <w:rsid w:val="00D82E51"/>
    <w:rsid w:val="00D831B9"/>
    <w:rsid w:val="00D8325A"/>
    <w:rsid w:val="00D83344"/>
    <w:rsid w:val="00D83A6A"/>
    <w:rsid w:val="00D83B02"/>
    <w:rsid w:val="00D83C71"/>
    <w:rsid w:val="00D840DB"/>
    <w:rsid w:val="00D84361"/>
    <w:rsid w:val="00D8450E"/>
    <w:rsid w:val="00D846A4"/>
    <w:rsid w:val="00D84A83"/>
    <w:rsid w:val="00D850E0"/>
    <w:rsid w:val="00D85492"/>
    <w:rsid w:val="00D85517"/>
    <w:rsid w:val="00D855BE"/>
    <w:rsid w:val="00D85D27"/>
    <w:rsid w:val="00D85F75"/>
    <w:rsid w:val="00D85FDE"/>
    <w:rsid w:val="00D86469"/>
    <w:rsid w:val="00D866C8"/>
    <w:rsid w:val="00D867E6"/>
    <w:rsid w:val="00D86884"/>
    <w:rsid w:val="00D86E22"/>
    <w:rsid w:val="00D86E3C"/>
    <w:rsid w:val="00D87019"/>
    <w:rsid w:val="00D87376"/>
    <w:rsid w:val="00D874AA"/>
    <w:rsid w:val="00D87999"/>
    <w:rsid w:val="00D879EB"/>
    <w:rsid w:val="00D87A34"/>
    <w:rsid w:val="00D87ACF"/>
    <w:rsid w:val="00D87B2F"/>
    <w:rsid w:val="00D87C84"/>
    <w:rsid w:val="00D87DD2"/>
    <w:rsid w:val="00D901DB"/>
    <w:rsid w:val="00D903A9"/>
    <w:rsid w:val="00D9049B"/>
    <w:rsid w:val="00D9052A"/>
    <w:rsid w:val="00D908FD"/>
    <w:rsid w:val="00D90A80"/>
    <w:rsid w:val="00D90CEE"/>
    <w:rsid w:val="00D910FB"/>
    <w:rsid w:val="00D911F7"/>
    <w:rsid w:val="00D91457"/>
    <w:rsid w:val="00D915D4"/>
    <w:rsid w:val="00D91662"/>
    <w:rsid w:val="00D91AE7"/>
    <w:rsid w:val="00D91C63"/>
    <w:rsid w:val="00D92123"/>
    <w:rsid w:val="00D9214E"/>
    <w:rsid w:val="00D923F9"/>
    <w:rsid w:val="00D9240A"/>
    <w:rsid w:val="00D927D9"/>
    <w:rsid w:val="00D928AA"/>
    <w:rsid w:val="00D928F9"/>
    <w:rsid w:val="00D92A41"/>
    <w:rsid w:val="00D92C72"/>
    <w:rsid w:val="00D92D7F"/>
    <w:rsid w:val="00D92DCF"/>
    <w:rsid w:val="00D9301E"/>
    <w:rsid w:val="00D93083"/>
    <w:rsid w:val="00D93439"/>
    <w:rsid w:val="00D93501"/>
    <w:rsid w:val="00D93672"/>
    <w:rsid w:val="00D939C2"/>
    <w:rsid w:val="00D93A76"/>
    <w:rsid w:val="00D93ADC"/>
    <w:rsid w:val="00D93CFB"/>
    <w:rsid w:val="00D93E72"/>
    <w:rsid w:val="00D93FE2"/>
    <w:rsid w:val="00D941F7"/>
    <w:rsid w:val="00D942B9"/>
    <w:rsid w:val="00D9433A"/>
    <w:rsid w:val="00D94423"/>
    <w:rsid w:val="00D9484C"/>
    <w:rsid w:val="00D94C46"/>
    <w:rsid w:val="00D94D07"/>
    <w:rsid w:val="00D95242"/>
    <w:rsid w:val="00D953FE"/>
    <w:rsid w:val="00D95599"/>
    <w:rsid w:val="00D95A8E"/>
    <w:rsid w:val="00D95E67"/>
    <w:rsid w:val="00D95FD6"/>
    <w:rsid w:val="00D961AC"/>
    <w:rsid w:val="00D96245"/>
    <w:rsid w:val="00D962D5"/>
    <w:rsid w:val="00D96598"/>
    <w:rsid w:val="00D9676F"/>
    <w:rsid w:val="00D96891"/>
    <w:rsid w:val="00D96A54"/>
    <w:rsid w:val="00D96A98"/>
    <w:rsid w:val="00D96CCC"/>
    <w:rsid w:val="00D96DC1"/>
    <w:rsid w:val="00D96F3B"/>
    <w:rsid w:val="00D970FF"/>
    <w:rsid w:val="00D97750"/>
    <w:rsid w:val="00D97D81"/>
    <w:rsid w:val="00D97EB4"/>
    <w:rsid w:val="00DA0628"/>
    <w:rsid w:val="00DA064B"/>
    <w:rsid w:val="00DA0664"/>
    <w:rsid w:val="00DA0A16"/>
    <w:rsid w:val="00DA0F50"/>
    <w:rsid w:val="00DA1910"/>
    <w:rsid w:val="00DA1960"/>
    <w:rsid w:val="00DA1A7C"/>
    <w:rsid w:val="00DA1C19"/>
    <w:rsid w:val="00DA20DE"/>
    <w:rsid w:val="00DA237A"/>
    <w:rsid w:val="00DA2753"/>
    <w:rsid w:val="00DA27AE"/>
    <w:rsid w:val="00DA2B5C"/>
    <w:rsid w:val="00DA2C03"/>
    <w:rsid w:val="00DA2C99"/>
    <w:rsid w:val="00DA2DD6"/>
    <w:rsid w:val="00DA2EE0"/>
    <w:rsid w:val="00DA2EFF"/>
    <w:rsid w:val="00DA31B2"/>
    <w:rsid w:val="00DA32D9"/>
    <w:rsid w:val="00DA3B02"/>
    <w:rsid w:val="00DA3BC1"/>
    <w:rsid w:val="00DA3C26"/>
    <w:rsid w:val="00DA3EDC"/>
    <w:rsid w:val="00DA418A"/>
    <w:rsid w:val="00DA41A4"/>
    <w:rsid w:val="00DA4272"/>
    <w:rsid w:val="00DA439F"/>
    <w:rsid w:val="00DA4548"/>
    <w:rsid w:val="00DA49C7"/>
    <w:rsid w:val="00DA529D"/>
    <w:rsid w:val="00DA53E3"/>
    <w:rsid w:val="00DA5520"/>
    <w:rsid w:val="00DA5782"/>
    <w:rsid w:val="00DA5C65"/>
    <w:rsid w:val="00DA630F"/>
    <w:rsid w:val="00DA63C8"/>
    <w:rsid w:val="00DA672F"/>
    <w:rsid w:val="00DA6824"/>
    <w:rsid w:val="00DA6929"/>
    <w:rsid w:val="00DA6C23"/>
    <w:rsid w:val="00DA6C76"/>
    <w:rsid w:val="00DA6CE4"/>
    <w:rsid w:val="00DA6DFB"/>
    <w:rsid w:val="00DA7016"/>
    <w:rsid w:val="00DA703C"/>
    <w:rsid w:val="00DA71D4"/>
    <w:rsid w:val="00DA73DF"/>
    <w:rsid w:val="00DA7409"/>
    <w:rsid w:val="00DA7F2E"/>
    <w:rsid w:val="00DB0013"/>
    <w:rsid w:val="00DB0633"/>
    <w:rsid w:val="00DB0A55"/>
    <w:rsid w:val="00DB0A59"/>
    <w:rsid w:val="00DB0FD0"/>
    <w:rsid w:val="00DB1624"/>
    <w:rsid w:val="00DB1798"/>
    <w:rsid w:val="00DB1918"/>
    <w:rsid w:val="00DB1927"/>
    <w:rsid w:val="00DB1B24"/>
    <w:rsid w:val="00DB1F6B"/>
    <w:rsid w:val="00DB205E"/>
    <w:rsid w:val="00DB2306"/>
    <w:rsid w:val="00DB24E0"/>
    <w:rsid w:val="00DB25F8"/>
    <w:rsid w:val="00DB261B"/>
    <w:rsid w:val="00DB2660"/>
    <w:rsid w:val="00DB28EB"/>
    <w:rsid w:val="00DB2D89"/>
    <w:rsid w:val="00DB33A0"/>
    <w:rsid w:val="00DB3543"/>
    <w:rsid w:val="00DB3941"/>
    <w:rsid w:val="00DB3B3C"/>
    <w:rsid w:val="00DB3C76"/>
    <w:rsid w:val="00DB3F0D"/>
    <w:rsid w:val="00DB4807"/>
    <w:rsid w:val="00DB4A86"/>
    <w:rsid w:val="00DB4A9C"/>
    <w:rsid w:val="00DB4C6B"/>
    <w:rsid w:val="00DB4C9A"/>
    <w:rsid w:val="00DB520F"/>
    <w:rsid w:val="00DB5489"/>
    <w:rsid w:val="00DB5AFD"/>
    <w:rsid w:val="00DB5EC3"/>
    <w:rsid w:val="00DB6278"/>
    <w:rsid w:val="00DB62BE"/>
    <w:rsid w:val="00DB659E"/>
    <w:rsid w:val="00DB671B"/>
    <w:rsid w:val="00DB681C"/>
    <w:rsid w:val="00DB68E8"/>
    <w:rsid w:val="00DB6ADF"/>
    <w:rsid w:val="00DB70A5"/>
    <w:rsid w:val="00DB719B"/>
    <w:rsid w:val="00DB7508"/>
    <w:rsid w:val="00DB78C6"/>
    <w:rsid w:val="00DB7B80"/>
    <w:rsid w:val="00DC0163"/>
    <w:rsid w:val="00DC0168"/>
    <w:rsid w:val="00DC0495"/>
    <w:rsid w:val="00DC07D2"/>
    <w:rsid w:val="00DC08BA"/>
    <w:rsid w:val="00DC095F"/>
    <w:rsid w:val="00DC096F"/>
    <w:rsid w:val="00DC0D57"/>
    <w:rsid w:val="00DC0FE1"/>
    <w:rsid w:val="00DC1083"/>
    <w:rsid w:val="00DC1086"/>
    <w:rsid w:val="00DC1224"/>
    <w:rsid w:val="00DC1231"/>
    <w:rsid w:val="00DC1601"/>
    <w:rsid w:val="00DC1752"/>
    <w:rsid w:val="00DC1F07"/>
    <w:rsid w:val="00DC228F"/>
    <w:rsid w:val="00DC2481"/>
    <w:rsid w:val="00DC2574"/>
    <w:rsid w:val="00DC27FB"/>
    <w:rsid w:val="00DC28AD"/>
    <w:rsid w:val="00DC28F3"/>
    <w:rsid w:val="00DC29BA"/>
    <w:rsid w:val="00DC317B"/>
    <w:rsid w:val="00DC36AF"/>
    <w:rsid w:val="00DC3D0B"/>
    <w:rsid w:val="00DC40A0"/>
    <w:rsid w:val="00DC4240"/>
    <w:rsid w:val="00DC4747"/>
    <w:rsid w:val="00DC475D"/>
    <w:rsid w:val="00DC4959"/>
    <w:rsid w:val="00DC5513"/>
    <w:rsid w:val="00DC5525"/>
    <w:rsid w:val="00DC5559"/>
    <w:rsid w:val="00DC5824"/>
    <w:rsid w:val="00DC5B9B"/>
    <w:rsid w:val="00DC5C90"/>
    <w:rsid w:val="00DC5C9E"/>
    <w:rsid w:val="00DC5FE9"/>
    <w:rsid w:val="00DC67F7"/>
    <w:rsid w:val="00DC6E51"/>
    <w:rsid w:val="00DC6EE0"/>
    <w:rsid w:val="00DC6F0A"/>
    <w:rsid w:val="00DC7508"/>
    <w:rsid w:val="00DC753E"/>
    <w:rsid w:val="00DC7985"/>
    <w:rsid w:val="00DC7A6A"/>
    <w:rsid w:val="00DC7DD6"/>
    <w:rsid w:val="00DD042B"/>
    <w:rsid w:val="00DD05E3"/>
    <w:rsid w:val="00DD06BB"/>
    <w:rsid w:val="00DD0824"/>
    <w:rsid w:val="00DD08BB"/>
    <w:rsid w:val="00DD0964"/>
    <w:rsid w:val="00DD099C"/>
    <w:rsid w:val="00DD10E2"/>
    <w:rsid w:val="00DD1903"/>
    <w:rsid w:val="00DD1F2C"/>
    <w:rsid w:val="00DD2143"/>
    <w:rsid w:val="00DD24B0"/>
    <w:rsid w:val="00DD2786"/>
    <w:rsid w:val="00DD2BCE"/>
    <w:rsid w:val="00DD2D31"/>
    <w:rsid w:val="00DD3219"/>
    <w:rsid w:val="00DD32BB"/>
    <w:rsid w:val="00DD32D2"/>
    <w:rsid w:val="00DD33AE"/>
    <w:rsid w:val="00DD3599"/>
    <w:rsid w:val="00DD3A78"/>
    <w:rsid w:val="00DD3CC9"/>
    <w:rsid w:val="00DD3FD5"/>
    <w:rsid w:val="00DD4286"/>
    <w:rsid w:val="00DD4396"/>
    <w:rsid w:val="00DD48C3"/>
    <w:rsid w:val="00DD4D40"/>
    <w:rsid w:val="00DD5642"/>
    <w:rsid w:val="00DD5B71"/>
    <w:rsid w:val="00DD5F8A"/>
    <w:rsid w:val="00DD61CD"/>
    <w:rsid w:val="00DD631D"/>
    <w:rsid w:val="00DD6334"/>
    <w:rsid w:val="00DD6567"/>
    <w:rsid w:val="00DD668A"/>
    <w:rsid w:val="00DD699B"/>
    <w:rsid w:val="00DD6D60"/>
    <w:rsid w:val="00DD70BB"/>
    <w:rsid w:val="00DD7B8D"/>
    <w:rsid w:val="00DD7F16"/>
    <w:rsid w:val="00DE0151"/>
    <w:rsid w:val="00DE02EB"/>
    <w:rsid w:val="00DE0AA3"/>
    <w:rsid w:val="00DE0AF5"/>
    <w:rsid w:val="00DE0F6B"/>
    <w:rsid w:val="00DE1590"/>
    <w:rsid w:val="00DE18A0"/>
    <w:rsid w:val="00DE207A"/>
    <w:rsid w:val="00DE263D"/>
    <w:rsid w:val="00DE268B"/>
    <w:rsid w:val="00DE2736"/>
    <w:rsid w:val="00DE291F"/>
    <w:rsid w:val="00DE2B2F"/>
    <w:rsid w:val="00DE2B44"/>
    <w:rsid w:val="00DE2C43"/>
    <w:rsid w:val="00DE30B3"/>
    <w:rsid w:val="00DE327A"/>
    <w:rsid w:val="00DE3388"/>
    <w:rsid w:val="00DE3750"/>
    <w:rsid w:val="00DE3AB8"/>
    <w:rsid w:val="00DE3CFC"/>
    <w:rsid w:val="00DE3DB1"/>
    <w:rsid w:val="00DE4231"/>
    <w:rsid w:val="00DE4393"/>
    <w:rsid w:val="00DE4594"/>
    <w:rsid w:val="00DE4734"/>
    <w:rsid w:val="00DE49EF"/>
    <w:rsid w:val="00DE4A48"/>
    <w:rsid w:val="00DE54F7"/>
    <w:rsid w:val="00DE55AD"/>
    <w:rsid w:val="00DE5A82"/>
    <w:rsid w:val="00DE5DC1"/>
    <w:rsid w:val="00DE5F60"/>
    <w:rsid w:val="00DE6001"/>
    <w:rsid w:val="00DE631E"/>
    <w:rsid w:val="00DE69E4"/>
    <w:rsid w:val="00DE7138"/>
    <w:rsid w:val="00DE71C1"/>
    <w:rsid w:val="00DE773D"/>
    <w:rsid w:val="00DE7A39"/>
    <w:rsid w:val="00DE7C59"/>
    <w:rsid w:val="00DE7C61"/>
    <w:rsid w:val="00DF0618"/>
    <w:rsid w:val="00DF0835"/>
    <w:rsid w:val="00DF087D"/>
    <w:rsid w:val="00DF0998"/>
    <w:rsid w:val="00DF09F3"/>
    <w:rsid w:val="00DF0E59"/>
    <w:rsid w:val="00DF1159"/>
    <w:rsid w:val="00DF13A0"/>
    <w:rsid w:val="00DF1B91"/>
    <w:rsid w:val="00DF1B95"/>
    <w:rsid w:val="00DF1E42"/>
    <w:rsid w:val="00DF1E84"/>
    <w:rsid w:val="00DF2202"/>
    <w:rsid w:val="00DF285A"/>
    <w:rsid w:val="00DF3031"/>
    <w:rsid w:val="00DF30DA"/>
    <w:rsid w:val="00DF32FC"/>
    <w:rsid w:val="00DF35C1"/>
    <w:rsid w:val="00DF362C"/>
    <w:rsid w:val="00DF3BF9"/>
    <w:rsid w:val="00DF3C9C"/>
    <w:rsid w:val="00DF3CCD"/>
    <w:rsid w:val="00DF3D4A"/>
    <w:rsid w:val="00DF3DC0"/>
    <w:rsid w:val="00DF3DC3"/>
    <w:rsid w:val="00DF3DE6"/>
    <w:rsid w:val="00DF3FE5"/>
    <w:rsid w:val="00DF43AA"/>
    <w:rsid w:val="00DF463C"/>
    <w:rsid w:val="00DF4BC4"/>
    <w:rsid w:val="00DF51E7"/>
    <w:rsid w:val="00DF5710"/>
    <w:rsid w:val="00DF58FF"/>
    <w:rsid w:val="00DF5A68"/>
    <w:rsid w:val="00DF6011"/>
    <w:rsid w:val="00DF628F"/>
    <w:rsid w:val="00DF64C1"/>
    <w:rsid w:val="00DF68B1"/>
    <w:rsid w:val="00DF6A55"/>
    <w:rsid w:val="00DF6B59"/>
    <w:rsid w:val="00DF6C22"/>
    <w:rsid w:val="00DF7185"/>
    <w:rsid w:val="00DF7188"/>
    <w:rsid w:val="00DF7221"/>
    <w:rsid w:val="00DF7514"/>
    <w:rsid w:val="00DF7911"/>
    <w:rsid w:val="00DF7A1F"/>
    <w:rsid w:val="00E001D9"/>
    <w:rsid w:val="00E0021E"/>
    <w:rsid w:val="00E002DA"/>
    <w:rsid w:val="00E00418"/>
    <w:rsid w:val="00E004FA"/>
    <w:rsid w:val="00E00618"/>
    <w:rsid w:val="00E007DE"/>
    <w:rsid w:val="00E0096E"/>
    <w:rsid w:val="00E0099D"/>
    <w:rsid w:val="00E009E4"/>
    <w:rsid w:val="00E00B95"/>
    <w:rsid w:val="00E00CA8"/>
    <w:rsid w:val="00E00DC9"/>
    <w:rsid w:val="00E00DCE"/>
    <w:rsid w:val="00E00FA0"/>
    <w:rsid w:val="00E012AE"/>
    <w:rsid w:val="00E01D5F"/>
    <w:rsid w:val="00E02172"/>
    <w:rsid w:val="00E028F0"/>
    <w:rsid w:val="00E02C91"/>
    <w:rsid w:val="00E02D0C"/>
    <w:rsid w:val="00E02E24"/>
    <w:rsid w:val="00E02EE5"/>
    <w:rsid w:val="00E03088"/>
    <w:rsid w:val="00E031AF"/>
    <w:rsid w:val="00E033F0"/>
    <w:rsid w:val="00E038FA"/>
    <w:rsid w:val="00E03AC1"/>
    <w:rsid w:val="00E041D2"/>
    <w:rsid w:val="00E04513"/>
    <w:rsid w:val="00E0497C"/>
    <w:rsid w:val="00E05234"/>
    <w:rsid w:val="00E0526C"/>
    <w:rsid w:val="00E05323"/>
    <w:rsid w:val="00E0545D"/>
    <w:rsid w:val="00E055A7"/>
    <w:rsid w:val="00E05810"/>
    <w:rsid w:val="00E05A7F"/>
    <w:rsid w:val="00E061AB"/>
    <w:rsid w:val="00E06264"/>
    <w:rsid w:val="00E0637D"/>
    <w:rsid w:val="00E06701"/>
    <w:rsid w:val="00E0678A"/>
    <w:rsid w:val="00E06912"/>
    <w:rsid w:val="00E07193"/>
    <w:rsid w:val="00E071CE"/>
    <w:rsid w:val="00E0726E"/>
    <w:rsid w:val="00E073B7"/>
    <w:rsid w:val="00E073B9"/>
    <w:rsid w:val="00E07404"/>
    <w:rsid w:val="00E07598"/>
    <w:rsid w:val="00E0770E"/>
    <w:rsid w:val="00E07C9B"/>
    <w:rsid w:val="00E07D61"/>
    <w:rsid w:val="00E07D8D"/>
    <w:rsid w:val="00E105D5"/>
    <w:rsid w:val="00E10ACF"/>
    <w:rsid w:val="00E10C30"/>
    <w:rsid w:val="00E10CCA"/>
    <w:rsid w:val="00E113B4"/>
    <w:rsid w:val="00E11789"/>
    <w:rsid w:val="00E118EB"/>
    <w:rsid w:val="00E11A24"/>
    <w:rsid w:val="00E11A3D"/>
    <w:rsid w:val="00E11C01"/>
    <w:rsid w:val="00E11C95"/>
    <w:rsid w:val="00E11DC1"/>
    <w:rsid w:val="00E11EAD"/>
    <w:rsid w:val="00E11FA7"/>
    <w:rsid w:val="00E1207A"/>
    <w:rsid w:val="00E123BA"/>
    <w:rsid w:val="00E1242B"/>
    <w:rsid w:val="00E12535"/>
    <w:rsid w:val="00E125DA"/>
    <w:rsid w:val="00E12A21"/>
    <w:rsid w:val="00E12AB0"/>
    <w:rsid w:val="00E12BCC"/>
    <w:rsid w:val="00E12DDE"/>
    <w:rsid w:val="00E12E41"/>
    <w:rsid w:val="00E12F62"/>
    <w:rsid w:val="00E13008"/>
    <w:rsid w:val="00E1305D"/>
    <w:rsid w:val="00E130DE"/>
    <w:rsid w:val="00E132DD"/>
    <w:rsid w:val="00E13385"/>
    <w:rsid w:val="00E1343E"/>
    <w:rsid w:val="00E13607"/>
    <w:rsid w:val="00E13678"/>
    <w:rsid w:val="00E13849"/>
    <w:rsid w:val="00E13937"/>
    <w:rsid w:val="00E139C2"/>
    <w:rsid w:val="00E139ED"/>
    <w:rsid w:val="00E13B2C"/>
    <w:rsid w:val="00E13C0D"/>
    <w:rsid w:val="00E13C31"/>
    <w:rsid w:val="00E13C77"/>
    <w:rsid w:val="00E13D70"/>
    <w:rsid w:val="00E13D9B"/>
    <w:rsid w:val="00E13F14"/>
    <w:rsid w:val="00E13F20"/>
    <w:rsid w:val="00E144A4"/>
    <w:rsid w:val="00E148E6"/>
    <w:rsid w:val="00E14988"/>
    <w:rsid w:val="00E14A8B"/>
    <w:rsid w:val="00E15339"/>
    <w:rsid w:val="00E15935"/>
    <w:rsid w:val="00E159C3"/>
    <w:rsid w:val="00E15FE4"/>
    <w:rsid w:val="00E1608F"/>
    <w:rsid w:val="00E16238"/>
    <w:rsid w:val="00E16385"/>
    <w:rsid w:val="00E163A8"/>
    <w:rsid w:val="00E1645E"/>
    <w:rsid w:val="00E168D7"/>
    <w:rsid w:val="00E16D92"/>
    <w:rsid w:val="00E16EEA"/>
    <w:rsid w:val="00E16F89"/>
    <w:rsid w:val="00E172CF"/>
    <w:rsid w:val="00E175F1"/>
    <w:rsid w:val="00E1769F"/>
    <w:rsid w:val="00E17705"/>
    <w:rsid w:val="00E1784B"/>
    <w:rsid w:val="00E17A93"/>
    <w:rsid w:val="00E17BA4"/>
    <w:rsid w:val="00E17C3D"/>
    <w:rsid w:val="00E17F36"/>
    <w:rsid w:val="00E20097"/>
    <w:rsid w:val="00E201D1"/>
    <w:rsid w:val="00E2064C"/>
    <w:rsid w:val="00E208EA"/>
    <w:rsid w:val="00E20C60"/>
    <w:rsid w:val="00E20D33"/>
    <w:rsid w:val="00E20D43"/>
    <w:rsid w:val="00E20EFC"/>
    <w:rsid w:val="00E21186"/>
    <w:rsid w:val="00E2134A"/>
    <w:rsid w:val="00E21489"/>
    <w:rsid w:val="00E218FC"/>
    <w:rsid w:val="00E21CFE"/>
    <w:rsid w:val="00E21D01"/>
    <w:rsid w:val="00E2216F"/>
    <w:rsid w:val="00E221CA"/>
    <w:rsid w:val="00E2237B"/>
    <w:rsid w:val="00E2247D"/>
    <w:rsid w:val="00E2248A"/>
    <w:rsid w:val="00E2249D"/>
    <w:rsid w:val="00E22518"/>
    <w:rsid w:val="00E22A7E"/>
    <w:rsid w:val="00E22D3D"/>
    <w:rsid w:val="00E22EA6"/>
    <w:rsid w:val="00E22ECD"/>
    <w:rsid w:val="00E22FEF"/>
    <w:rsid w:val="00E235D1"/>
    <w:rsid w:val="00E23672"/>
    <w:rsid w:val="00E23C1B"/>
    <w:rsid w:val="00E23D45"/>
    <w:rsid w:val="00E241EE"/>
    <w:rsid w:val="00E2425E"/>
    <w:rsid w:val="00E247F7"/>
    <w:rsid w:val="00E24E23"/>
    <w:rsid w:val="00E24F72"/>
    <w:rsid w:val="00E251AA"/>
    <w:rsid w:val="00E255BE"/>
    <w:rsid w:val="00E2628D"/>
    <w:rsid w:val="00E26381"/>
    <w:rsid w:val="00E26545"/>
    <w:rsid w:val="00E265C4"/>
    <w:rsid w:val="00E26993"/>
    <w:rsid w:val="00E269D0"/>
    <w:rsid w:val="00E26C71"/>
    <w:rsid w:val="00E26D54"/>
    <w:rsid w:val="00E26D87"/>
    <w:rsid w:val="00E2716A"/>
    <w:rsid w:val="00E271F6"/>
    <w:rsid w:val="00E27D17"/>
    <w:rsid w:val="00E30216"/>
    <w:rsid w:val="00E30220"/>
    <w:rsid w:val="00E3022E"/>
    <w:rsid w:val="00E3048F"/>
    <w:rsid w:val="00E307E8"/>
    <w:rsid w:val="00E308D0"/>
    <w:rsid w:val="00E30D4A"/>
    <w:rsid w:val="00E30E04"/>
    <w:rsid w:val="00E30F2A"/>
    <w:rsid w:val="00E31062"/>
    <w:rsid w:val="00E31074"/>
    <w:rsid w:val="00E3141E"/>
    <w:rsid w:val="00E31492"/>
    <w:rsid w:val="00E31886"/>
    <w:rsid w:val="00E31C85"/>
    <w:rsid w:val="00E31C9D"/>
    <w:rsid w:val="00E31DB2"/>
    <w:rsid w:val="00E31DDD"/>
    <w:rsid w:val="00E31EC1"/>
    <w:rsid w:val="00E3208C"/>
    <w:rsid w:val="00E32278"/>
    <w:rsid w:val="00E32714"/>
    <w:rsid w:val="00E32877"/>
    <w:rsid w:val="00E32A23"/>
    <w:rsid w:val="00E32D49"/>
    <w:rsid w:val="00E32DCB"/>
    <w:rsid w:val="00E3311C"/>
    <w:rsid w:val="00E3325A"/>
    <w:rsid w:val="00E33380"/>
    <w:rsid w:val="00E33518"/>
    <w:rsid w:val="00E335A4"/>
    <w:rsid w:val="00E3380C"/>
    <w:rsid w:val="00E34455"/>
    <w:rsid w:val="00E346D2"/>
    <w:rsid w:val="00E346EF"/>
    <w:rsid w:val="00E34843"/>
    <w:rsid w:val="00E34B55"/>
    <w:rsid w:val="00E34DD4"/>
    <w:rsid w:val="00E34FB8"/>
    <w:rsid w:val="00E354C2"/>
    <w:rsid w:val="00E35638"/>
    <w:rsid w:val="00E35662"/>
    <w:rsid w:val="00E3566B"/>
    <w:rsid w:val="00E356BB"/>
    <w:rsid w:val="00E35987"/>
    <w:rsid w:val="00E35A0A"/>
    <w:rsid w:val="00E35AE1"/>
    <w:rsid w:val="00E35CC9"/>
    <w:rsid w:val="00E36161"/>
    <w:rsid w:val="00E36169"/>
    <w:rsid w:val="00E3641E"/>
    <w:rsid w:val="00E36734"/>
    <w:rsid w:val="00E3697B"/>
    <w:rsid w:val="00E369C6"/>
    <w:rsid w:val="00E37025"/>
    <w:rsid w:val="00E3708C"/>
    <w:rsid w:val="00E3713C"/>
    <w:rsid w:val="00E37406"/>
    <w:rsid w:val="00E378E7"/>
    <w:rsid w:val="00E3799B"/>
    <w:rsid w:val="00E37B87"/>
    <w:rsid w:val="00E37F41"/>
    <w:rsid w:val="00E402B8"/>
    <w:rsid w:val="00E403CC"/>
    <w:rsid w:val="00E403F6"/>
    <w:rsid w:val="00E4087E"/>
    <w:rsid w:val="00E408E3"/>
    <w:rsid w:val="00E4094D"/>
    <w:rsid w:val="00E4094F"/>
    <w:rsid w:val="00E40C20"/>
    <w:rsid w:val="00E40D9F"/>
    <w:rsid w:val="00E40DD8"/>
    <w:rsid w:val="00E41082"/>
    <w:rsid w:val="00E411DC"/>
    <w:rsid w:val="00E42152"/>
    <w:rsid w:val="00E4223F"/>
    <w:rsid w:val="00E42880"/>
    <w:rsid w:val="00E42B80"/>
    <w:rsid w:val="00E42C77"/>
    <w:rsid w:val="00E42CE2"/>
    <w:rsid w:val="00E43082"/>
    <w:rsid w:val="00E430CE"/>
    <w:rsid w:val="00E43123"/>
    <w:rsid w:val="00E43629"/>
    <w:rsid w:val="00E43687"/>
    <w:rsid w:val="00E437B0"/>
    <w:rsid w:val="00E43884"/>
    <w:rsid w:val="00E43989"/>
    <w:rsid w:val="00E43A10"/>
    <w:rsid w:val="00E43B94"/>
    <w:rsid w:val="00E43C1F"/>
    <w:rsid w:val="00E43EE6"/>
    <w:rsid w:val="00E44208"/>
    <w:rsid w:val="00E44453"/>
    <w:rsid w:val="00E446DC"/>
    <w:rsid w:val="00E447B5"/>
    <w:rsid w:val="00E448AF"/>
    <w:rsid w:val="00E44A6E"/>
    <w:rsid w:val="00E44C3D"/>
    <w:rsid w:val="00E45204"/>
    <w:rsid w:val="00E45265"/>
    <w:rsid w:val="00E454A0"/>
    <w:rsid w:val="00E454D1"/>
    <w:rsid w:val="00E455CA"/>
    <w:rsid w:val="00E456B1"/>
    <w:rsid w:val="00E4590A"/>
    <w:rsid w:val="00E45C9C"/>
    <w:rsid w:val="00E45E51"/>
    <w:rsid w:val="00E4603C"/>
    <w:rsid w:val="00E46046"/>
    <w:rsid w:val="00E462A3"/>
    <w:rsid w:val="00E465AA"/>
    <w:rsid w:val="00E465B3"/>
    <w:rsid w:val="00E46685"/>
    <w:rsid w:val="00E4681E"/>
    <w:rsid w:val="00E4697C"/>
    <w:rsid w:val="00E46A85"/>
    <w:rsid w:val="00E46BF2"/>
    <w:rsid w:val="00E46C64"/>
    <w:rsid w:val="00E46D7D"/>
    <w:rsid w:val="00E46F1A"/>
    <w:rsid w:val="00E473AD"/>
    <w:rsid w:val="00E474AE"/>
    <w:rsid w:val="00E47667"/>
    <w:rsid w:val="00E4767E"/>
    <w:rsid w:val="00E5028A"/>
    <w:rsid w:val="00E50687"/>
    <w:rsid w:val="00E507C4"/>
    <w:rsid w:val="00E50E19"/>
    <w:rsid w:val="00E5106A"/>
    <w:rsid w:val="00E512D3"/>
    <w:rsid w:val="00E513AF"/>
    <w:rsid w:val="00E513F5"/>
    <w:rsid w:val="00E52044"/>
    <w:rsid w:val="00E522C3"/>
    <w:rsid w:val="00E52347"/>
    <w:rsid w:val="00E527AB"/>
    <w:rsid w:val="00E52C1D"/>
    <w:rsid w:val="00E53146"/>
    <w:rsid w:val="00E531B8"/>
    <w:rsid w:val="00E53939"/>
    <w:rsid w:val="00E53AB6"/>
    <w:rsid w:val="00E53DA9"/>
    <w:rsid w:val="00E53DDB"/>
    <w:rsid w:val="00E53EC1"/>
    <w:rsid w:val="00E5408B"/>
    <w:rsid w:val="00E540C2"/>
    <w:rsid w:val="00E546D8"/>
    <w:rsid w:val="00E54F72"/>
    <w:rsid w:val="00E5501D"/>
    <w:rsid w:val="00E5510E"/>
    <w:rsid w:val="00E55148"/>
    <w:rsid w:val="00E5536A"/>
    <w:rsid w:val="00E5560F"/>
    <w:rsid w:val="00E55619"/>
    <w:rsid w:val="00E55742"/>
    <w:rsid w:val="00E56169"/>
    <w:rsid w:val="00E562D4"/>
    <w:rsid w:val="00E568B0"/>
    <w:rsid w:val="00E56CF3"/>
    <w:rsid w:val="00E57218"/>
    <w:rsid w:val="00E57556"/>
    <w:rsid w:val="00E576EB"/>
    <w:rsid w:val="00E578A1"/>
    <w:rsid w:val="00E57939"/>
    <w:rsid w:val="00E57BF9"/>
    <w:rsid w:val="00E57CFB"/>
    <w:rsid w:val="00E57F0F"/>
    <w:rsid w:val="00E57F60"/>
    <w:rsid w:val="00E57FF0"/>
    <w:rsid w:val="00E6009B"/>
    <w:rsid w:val="00E602AB"/>
    <w:rsid w:val="00E60512"/>
    <w:rsid w:val="00E60E22"/>
    <w:rsid w:val="00E61936"/>
    <w:rsid w:val="00E6198C"/>
    <w:rsid w:val="00E619FD"/>
    <w:rsid w:val="00E619FF"/>
    <w:rsid w:val="00E6223E"/>
    <w:rsid w:val="00E62B0D"/>
    <w:rsid w:val="00E62EDB"/>
    <w:rsid w:val="00E63078"/>
    <w:rsid w:val="00E631E6"/>
    <w:rsid w:val="00E6320A"/>
    <w:rsid w:val="00E6347B"/>
    <w:rsid w:val="00E636FE"/>
    <w:rsid w:val="00E63BA6"/>
    <w:rsid w:val="00E63FEA"/>
    <w:rsid w:val="00E6435F"/>
    <w:rsid w:val="00E6440F"/>
    <w:rsid w:val="00E64553"/>
    <w:rsid w:val="00E6462C"/>
    <w:rsid w:val="00E64896"/>
    <w:rsid w:val="00E64D59"/>
    <w:rsid w:val="00E64E9A"/>
    <w:rsid w:val="00E65438"/>
    <w:rsid w:val="00E65792"/>
    <w:rsid w:val="00E65875"/>
    <w:rsid w:val="00E658E2"/>
    <w:rsid w:val="00E65942"/>
    <w:rsid w:val="00E65C16"/>
    <w:rsid w:val="00E65E83"/>
    <w:rsid w:val="00E65E94"/>
    <w:rsid w:val="00E661BC"/>
    <w:rsid w:val="00E666BD"/>
    <w:rsid w:val="00E666D8"/>
    <w:rsid w:val="00E666DE"/>
    <w:rsid w:val="00E66813"/>
    <w:rsid w:val="00E6705F"/>
    <w:rsid w:val="00E6722D"/>
    <w:rsid w:val="00E67271"/>
    <w:rsid w:val="00E67393"/>
    <w:rsid w:val="00E674A2"/>
    <w:rsid w:val="00E674E6"/>
    <w:rsid w:val="00E67546"/>
    <w:rsid w:val="00E676D3"/>
    <w:rsid w:val="00E67765"/>
    <w:rsid w:val="00E67C45"/>
    <w:rsid w:val="00E67D13"/>
    <w:rsid w:val="00E70020"/>
    <w:rsid w:val="00E70C5D"/>
    <w:rsid w:val="00E710EC"/>
    <w:rsid w:val="00E71501"/>
    <w:rsid w:val="00E717D7"/>
    <w:rsid w:val="00E718EC"/>
    <w:rsid w:val="00E71E67"/>
    <w:rsid w:val="00E72191"/>
    <w:rsid w:val="00E721BA"/>
    <w:rsid w:val="00E723FF"/>
    <w:rsid w:val="00E728D7"/>
    <w:rsid w:val="00E72B56"/>
    <w:rsid w:val="00E72C40"/>
    <w:rsid w:val="00E72E5F"/>
    <w:rsid w:val="00E72F51"/>
    <w:rsid w:val="00E72F59"/>
    <w:rsid w:val="00E733CB"/>
    <w:rsid w:val="00E73486"/>
    <w:rsid w:val="00E734B6"/>
    <w:rsid w:val="00E73AF6"/>
    <w:rsid w:val="00E73CDA"/>
    <w:rsid w:val="00E74159"/>
    <w:rsid w:val="00E7431F"/>
    <w:rsid w:val="00E74340"/>
    <w:rsid w:val="00E743EE"/>
    <w:rsid w:val="00E74409"/>
    <w:rsid w:val="00E744A7"/>
    <w:rsid w:val="00E7498A"/>
    <w:rsid w:val="00E74E39"/>
    <w:rsid w:val="00E75147"/>
    <w:rsid w:val="00E75214"/>
    <w:rsid w:val="00E7529C"/>
    <w:rsid w:val="00E757E6"/>
    <w:rsid w:val="00E75A14"/>
    <w:rsid w:val="00E75B61"/>
    <w:rsid w:val="00E75B79"/>
    <w:rsid w:val="00E75C81"/>
    <w:rsid w:val="00E75D50"/>
    <w:rsid w:val="00E75E20"/>
    <w:rsid w:val="00E7618C"/>
    <w:rsid w:val="00E763D2"/>
    <w:rsid w:val="00E7655B"/>
    <w:rsid w:val="00E76BA8"/>
    <w:rsid w:val="00E76BAC"/>
    <w:rsid w:val="00E76E38"/>
    <w:rsid w:val="00E77080"/>
    <w:rsid w:val="00E77151"/>
    <w:rsid w:val="00E7716D"/>
    <w:rsid w:val="00E774F9"/>
    <w:rsid w:val="00E7763B"/>
    <w:rsid w:val="00E77AEC"/>
    <w:rsid w:val="00E77DA2"/>
    <w:rsid w:val="00E77E09"/>
    <w:rsid w:val="00E8006B"/>
    <w:rsid w:val="00E8013C"/>
    <w:rsid w:val="00E802D7"/>
    <w:rsid w:val="00E80355"/>
    <w:rsid w:val="00E80628"/>
    <w:rsid w:val="00E80886"/>
    <w:rsid w:val="00E808C4"/>
    <w:rsid w:val="00E809E2"/>
    <w:rsid w:val="00E8117C"/>
    <w:rsid w:val="00E81195"/>
    <w:rsid w:val="00E81685"/>
    <w:rsid w:val="00E81C0F"/>
    <w:rsid w:val="00E81E9D"/>
    <w:rsid w:val="00E820B5"/>
    <w:rsid w:val="00E822B1"/>
    <w:rsid w:val="00E822C8"/>
    <w:rsid w:val="00E82566"/>
    <w:rsid w:val="00E825B5"/>
    <w:rsid w:val="00E82613"/>
    <w:rsid w:val="00E827A5"/>
    <w:rsid w:val="00E8286D"/>
    <w:rsid w:val="00E82AE0"/>
    <w:rsid w:val="00E82C3F"/>
    <w:rsid w:val="00E82F0C"/>
    <w:rsid w:val="00E8358D"/>
    <w:rsid w:val="00E83609"/>
    <w:rsid w:val="00E83665"/>
    <w:rsid w:val="00E83FC4"/>
    <w:rsid w:val="00E8482B"/>
    <w:rsid w:val="00E84831"/>
    <w:rsid w:val="00E84995"/>
    <w:rsid w:val="00E84D94"/>
    <w:rsid w:val="00E8527B"/>
    <w:rsid w:val="00E8542C"/>
    <w:rsid w:val="00E858D4"/>
    <w:rsid w:val="00E862C0"/>
    <w:rsid w:val="00E862D6"/>
    <w:rsid w:val="00E866D1"/>
    <w:rsid w:val="00E867DE"/>
    <w:rsid w:val="00E86C96"/>
    <w:rsid w:val="00E8723C"/>
    <w:rsid w:val="00E8731D"/>
    <w:rsid w:val="00E878C3"/>
    <w:rsid w:val="00E87B26"/>
    <w:rsid w:val="00E87E09"/>
    <w:rsid w:val="00E87E54"/>
    <w:rsid w:val="00E87F7C"/>
    <w:rsid w:val="00E87FDD"/>
    <w:rsid w:val="00E90129"/>
    <w:rsid w:val="00E9029D"/>
    <w:rsid w:val="00E9094A"/>
    <w:rsid w:val="00E9094F"/>
    <w:rsid w:val="00E90CD2"/>
    <w:rsid w:val="00E90E3B"/>
    <w:rsid w:val="00E90EE7"/>
    <w:rsid w:val="00E91383"/>
    <w:rsid w:val="00E915F2"/>
    <w:rsid w:val="00E91692"/>
    <w:rsid w:val="00E91EB4"/>
    <w:rsid w:val="00E92028"/>
    <w:rsid w:val="00E920FD"/>
    <w:rsid w:val="00E92BDA"/>
    <w:rsid w:val="00E9300C"/>
    <w:rsid w:val="00E9326F"/>
    <w:rsid w:val="00E93391"/>
    <w:rsid w:val="00E93703"/>
    <w:rsid w:val="00E93722"/>
    <w:rsid w:val="00E93808"/>
    <w:rsid w:val="00E93DC7"/>
    <w:rsid w:val="00E93EDE"/>
    <w:rsid w:val="00E94378"/>
    <w:rsid w:val="00E94849"/>
    <w:rsid w:val="00E94D74"/>
    <w:rsid w:val="00E94E0A"/>
    <w:rsid w:val="00E95161"/>
    <w:rsid w:val="00E952B5"/>
    <w:rsid w:val="00E952FB"/>
    <w:rsid w:val="00E9542C"/>
    <w:rsid w:val="00E9549E"/>
    <w:rsid w:val="00E956C9"/>
    <w:rsid w:val="00E957AC"/>
    <w:rsid w:val="00E9595B"/>
    <w:rsid w:val="00E96128"/>
    <w:rsid w:val="00E96129"/>
    <w:rsid w:val="00E962A5"/>
    <w:rsid w:val="00E96421"/>
    <w:rsid w:val="00E96485"/>
    <w:rsid w:val="00E96BAE"/>
    <w:rsid w:val="00E96C85"/>
    <w:rsid w:val="00E96D58"/>
    <w:rsid w:val="00E97003"/>
    <w:rsid w:val="00E97445"/>
    <w:rsid w:val="00E9745D"/>
    <w:rsid w:val="00E9779D"/>
    <w:rsid w:val="00E9785A"/>
    <w:rsid w:val="00E97913"/>
    <w:rsid w:val="00E97CC9"/>
    <w:rsid w:val="00EA01DB"/>
    <w:rsid w:val="00EA085A"/>
    <w:rsid w:val="00EA0BBE"/>
    <w:rsid w:val="00EA0BD5"/>
    <w:rsid w:val="00EA0BFB"/>
    <w:rsid w:val="00EA0C62"/>
    <w:rsid w:val="00EA0E19"/>
    <w:rsid w:val="00EA123E"/>
    <w:rsid w:val="00EA1303"/>
    <w:rsid w:val="00EA18CE"/>
    <w:rsid w:val="00EA1A3C"/>
    <w:rsid w:val="00EA1DE1"/>
    <w:rsid w:val="00EA2157"/>
    <w:rsid w:val="00EA242D"/>
    <w:rsid w:val="00EA251C"/>
    <w:rsid w:val="00EA26A3"/>
    <w:rsid w:val="00EA2781"/>
    <w:rsid w:val="00EA283E"/>
    <w:rsid w:val="00EA2A06"/>
    <w:rsid w:val="00EA2BCF"/>
    <w:rsid w:val="00EA30FA"/>
    <w:rsid w:val="00EA321A"/>
    <w:rsid w:val="00EA3222"/>
    <w:rsid w:val="00EA335C"/>
    <w:rsid w:val="00EA340B"/>
    <w:rsid w:val="00EA34A6"/>
    <w:rsid w:val="00EA3689"/>
    <w:rsid w:val="00EA3747"/>
    <w:rsid w:val="00EA38CA"/>
    <w:rsid w:val="00EA3B1F"/>
    <w:rsid w:val="00EA3E67"/>
    <w:rsid w:val="00EA4090"/>
    <w:rsid w:val="00EA4190"/>
    <w:rsid w:val="00EA462F"/>
    <w:rsid w:val="00EA48FD"/>
    <w:rsid w:val="00EA49E3"/>
    <w:rsid w:val="00EA49EA"/>
    <w:rsid w:val="00EA4ADD"/>
    <w:rsid w:val="00EA5380"/>
    <w:rsid w:val="00EA5AC8"/>
    <w:rsid w:val="00EA5B6D"/>
    <w:rsid w:val="00EA5D70"/>
    <w:rsid w:val="00EA6188"/>
    <w:rsid w:val="00EA6654"/>
    <w:rsid w:val="00EA6731"/>
    <w:rsid w:val="00EA6933"/>
    <w:rsid w:val="00EA6CF6"/>
    <w:rsid w:val="00EA6D4E"/>
    <w:rsid w:val="00EA73FD"/>
    <w:rsid w:val="00EA740B"/>
    <w:rsid w:val="00EA74F1"/>
    <w:rsid w:val="00EA7509"/>
    <w:rsid w:val="00EA7634"/>
    <w:rsid w:val="00EA77ED"/>
    <w:rsid w:val="00EA78FE"/>
    <w:rsid w:val="00EB01EB"/>
    <w:rsid w:val="00EB03C8"/>
    <w:rsid w:val="00EB04FD"/>
    <w:rsid w:val="00EB132D"/>
    <w:rsid w:val="00EB145C"/>
    <w:rsid w:val="00EB19BA"/>
    <w:rsid w:val="00EB1B6B"/>
    <w:rsid w:val="00EB1B8C"/>
    <w:rsid w:val="00EB1F8F"/>
    <w:rsid w:val="00EB288E"/>
    <w:rsid w:val="00EB2F45"/>
    <w:rsid w:val="00EB31D3"/>
    <w:rsid w:val="00EB3225"/>
    <w:rsid w:val="00EB37D8"/>
    <w:rsid w:val="00EB391F"/>
    <w:rsid w:val="00EB39BE"/>
    <w:rsid w:val="00EB3BB4"/>
    <w:rsid w:val="00EB3D37"/>
    <w:rsid w:val="00EB3E4C"/>
    <w:rsid w:val="00EB40FA"/>
    <w:rsid w:val="00EB4270"/>
    <w:rsid w:val="00EB44FD"/>
    <w:rsid w:val="00EB467F"/>
    <w:rsid w:val="00EB46C7"/>
    <w:rsid w:val="00EB4EC8"/>
    <w:rsid w:val="00EB5123"/>
    <w:rsid w:val="00EB56F7"/>
    <w:rsid w:val="00EB5709"/>
    <w:rsid w:val="00EB585A"/>
    <w:rsid w:val="00EB587B"/>
    <w:rsid w:val="00EB588F"/>
    <w:rsid w:val="00EB5909"/>
    <w:rsid w:val="00EB5B4D"/>
    <w:rsid w:val="00EB6010"/>
    <w:rsid w:val="00EB61EC"/>
    <w:rsid w:val="00EB628D"/>
    <w:rsid w:val="00EB6662"/>
    <w:rsid w:val="00EB68A7"/>
    <w:rsid w:val="00EB6E40"/>
    <w:rsid w:val="00EB7155"/>
    <w:rsid w:val="00EB7236"/>
    <w:rsid w:val="00EB78A9"/>
    <w:rsid w:val="00EB7BEF"/>
    <w:rsid w:val="00EB7C8E"/>
    <w:rsid w:val="00EC00D6"/>
    <w:rsid w:val="00EC07B3"/>
    <w:rsid w:val="00EC0C72"/>
    <w:rsid w:val="00EC0F9C"/>
    <w:rsid w:val="00EC117F"/>
    <w:rsid w:val="00EC13B4"/>
    <w:rsid w:val="00EC186E"/>
    <w:rsid w:val="00EC1BC1"/>
    <w:rsid w:val="00EC1BC8"/>
    <w:rsid w:val="00EC1C95"/>
    <w:rsid w:val="00EC1EE3"/>
    <w:rsid w:val="00EC1FA6"/>
    <w:rsid w:val="00EC2235"/>
    <w:rsid w:val="00EC225C"/>
    <w:rsid w:val="00EC24D2"/>
    <w:rsid w:val="00EC2C68"/>
    <w:rsid w:val="00EC2F8F"/>
    <w:rsid w:val="00EC345F"/>
    <w:rsid w:val="00EC3504"/>
    <w:rsid w:val="00EC37CC"/>
    <w:rsid w:val="00EC380A"/>
    <w:rsid w:val="00EC397E"/>
    <w:rsid w:val="00EC3C82"/>
    <w:rsid w:val="00EC458A"/>
    <w:rsid w:val="00EC49AE"/>
    <w:rsid w:val="00EC4B19"/>
    <w:rsid w:val="00EC6062"/>
    <w:rsid w:val="00EC64A5"/>
    <w:rsid w:val="00EC671E"/>
    <w:rsid w:val="00EC69F8"/>
    <w:rsid w:val="00EC6D57"/>
    <w:rsid w:val="00EC6E3B"/>
    <w:rsid w:val="00EC6E55"/>
    <w:rsid w:val="00EC6EDB"/>
    <w:rsid w:val="00EC720A"/>
    <w:rsid w:val="00EC72A7"/>
    <w:rsid w:val="00EC75B2"/>
    <w:rsid w:val="00EC7729"/>
    <w:rsid w:val="00EC793B"/>
    <w:rsid w:val="00EC796B"/>
    <w:rsid w:val="00EC7F94"/>
    <w:rsid w:val="00ED00BF"/>
    <w:rsid w:val="00ED019D"/>
    <w:rsid w:val="00ED0699"/>
    <w:rsid w:val="00ED077B"/>
    <w:rsid w:val="00ED0BC9"/>
    <w:rsid w:val="00ED0E11"/>
    <w:rsid w:val="00ED113C"/>
    <w:rsid w:val="00ED1376"/>
    <w:rsid w:val="00ED16AD"/>
    <w:rsid w:val="00ED1780"/>
    <w:rsid w:val="00ED1960"/>
    <w:rsid w:val="00ED1A72"/>
    <w:rsid w:val="00ED1BF0"/>
    <w:rsid w:val="00ED1C8F"/>
    <w:rsid w:val="00ED20EE"/>
    <w:rsid w:val="00ED2237"/>
    <w:rsid w:val="00ED26D4"/>
    <w:rsid w:val="00ED2AA7"/>
    <w:rsid w:val="00ED31EE"/>
    <w:rsid w:val="00ED3467"/>
    <w:rsid w:val="00ED3846"/>
    <w:rsid w:val="00ED3865"/>
    <w:rsid w:val="00ED3F28"/>
    <w:rsid w:val="00ED3F93"/>
    <w:rsid w:val="00ED4537"/>
    <w:rsid w:val="00ED4599"/>
    <w:rsid w:val="00ED4609"/>
    <w:rsid w:val="00ED4B4D"/>
    <w:rsid w:val="00ED5239"/>
    <w:rsid w:val="00ED54DF"/>
    <w:rsid w:val="00ED5834"/>
    <w:rsid w:val="00ED68C2"/>
    <w:rsid w:val="00ED6B23"/>
    <w:rsid w:val="00ED6D0A"/>
    <w:rsid w:val="00ED6FC2"/>
    <w:rsid w:val="00ED70B6"/>
    <w:rsid w:val="00ED70BA"/>
    <w:rsid w:val="00ED7395"/>
    <w:rsid w:val="00ED7465"/>
    <w:rsid w:val="00ED74F8"/>
    <w:rsid w:val="00ED774A"/>
    <w:rsid w:val="00ED7C6F"/>
    <w:rsid w:val="00ED7E40"/>
    <w:rsid w:val="00EE0198"/>
    <w:rsid w:val="00EE021B"/>
    <w:rsid w:val="00EE03AD"/>
    <w:rsid w:val="00EE05FB"/>
    <w:rsid w:val="00EE0739"/>
    <w:rsid w:val="00EE0A6B"/>
    <w:rsid w:val="00EE1201"/>
    <w:rsid w:val="00EE12A1"/>
    <w:rsid w:val="00EE131D"/>
    <w:rsid w:val="00EE1776"/>
    <w:rsid w:val="00EE1779"/>
    <w:rsid w:val="00EE19AE"/>
    <w:rsid w:val="00EE1DB3"/>
    <w:rsid w:val="00EE1FBB"/>
    <w:rsid w:val="00EE20D6"/>
    <w:rsid w:val="00EE231C"/>
    <w:rsid w:val="00EE2512"/>
    <w:rsid w:val="00EE2684"/>
    <w:rsid w:val="00EE2B83"/>
    <w:rsid w:val="00EE2CFF"/>
    <w:rsid w:val="00EE39FA"/>
    <w:rsid w:val="00EE3A21"/>
    <w:rsid w:val="00EE3B1A"/>
    <w:rsid w:val="00EE3B3D"/>
    <w:rsid w:val="00EE42D7"/>
    <w:rsid w:val="00EE4463"/>
    <w:rsid w:val="00EE4699"/>
    <w:rsid w:val="00EE49C6"/>
    <w:rsid w:val="00EE4A0B"/>
    <w:rsid w:val="00EE4BEA"/>
    <w:rsid w:val="00EE4D73"/>
    <w:rsid w:val="00EE5026"/>
    <w:rsid w:val="00EE516E"/>
    <w:rsid w:val="00EE565C"/>
    <w:rsid w:val="00EE57EC"/>
    <w:rsid w:val="00EE5842"/>
    <w:rsid w:val="00EE5B93"/>
    <w:rsid w:val="00EE5CDD"/>
    <w:rsid w:val="00EE5D7B"/>
    <w:rsid w:val="00EE6045"/>
    <w:rsid w:val="00EE6343"/>
    <w:rsid w:val="00EE63DC"/>
    <w:rsid w:val="00EE6519"/>
    <w:rsid w:val="00EE67BF"/>
    <w:rsid w:val="00EE6CC0"/>
    <w:rsid w:val="00EE714B"/>
    <w:rsid w:val="00EE7204"/>
    <w:rsid w:val="00EE72BA"/>
    <w:rsid w:val="00EE77FD"/>
    <w:rsid w:val="00EE78A1"/>
    <w:rsid w:val="00EE7BAF"/>
    <w:rsid w:val="00EE7E62"/>
    <w:rsid w:val="00EE7F00"/>
    <w:rsid w:val="00EF0019"/>
    <w:rsid w:val="00EF0067"/>
    <w:rsid w:val="00EF07EC"/>
    <w:rsid w:val="00EF0927"/>
    <w:rsid w:val="00EF0CD2"/>
    <w:rsid w:val="00EF0F69"/>
    <w:rsid w:val="00EF1000"/>
    <w:rsid w:val="00EF10EF"/>
    <w:rsid w:val="00EF124E"/>
    <w:rsid w:val="00EF1737"/>
    <w:rsid w:val="00EF1945"/>
    <w:rsid w:val="00EF19FB"/>
    <w:rsid w:val="00EF1D6D"/>
    <w:rsid w:val="00EF206B"/>
    <w:rsid w:val="00EF21DA"/>
    <w:rsid w:val="00EF2654"/>
    <w:rsid w:val="00EF2A2A"/>
    <w:rsid w:val="00EF2A71"/>
    <w:rsid w:val="00EF3726"/>
    <w:rsid w:val="00EF39E0"/>
    <w:rsid w:val="00EF39E3"/>
    <w:rsid w:val="00EF3B38"/>
    <w:rsid w:val="00EF4092"/>
    <w:rsid w:val="00EF44CC"/>
    <w:rsid w:val="00EF4552"/>
    <w:rsid w:val="00EF46AE"/>
    <w:rsid w:val="00EF46DF"/>
    <w:rsid w:val="00EF47AC"/>
    <w:rsid w:val="00EF52DB"/>
    <w:rsid w:val="00EF5656"/>
    <w:rsid w:val="00EF5750"/>
    <w:rsid w:val="00EF5A0D"/>
    <w:rsid w:val="00EF5E87"/>
    <w:rsid w:val="00EF60D4"/>
    <w:rsid w:val="00EF6156"/>
    <w:rsid w:val="00EF6280"/>
    <w:rsid w:val="00EF631A"/>
    <w:rsid w:val="00EF653C"/>
    <w:rsid w:val="00EF691E"/>
    <w:rsid w:val="00EF6B02"/>
    <w:rsid w:val="00EF6B96"/>
    <w:rsid w:val="00EF6D12"/>
    <w:rsid w:val="00EF6E26"/>
    <w:rsid w:val="00EF7297"/>
    <w:rsid w:val="00EF756F"/>
    <w:rsid w:val="00EF767E"/>
    <w:rsid w:val="00EF780A"/>
    <w:rsid w:val="00EF79A6"/>
    <w:rsid w:val="00EF7D83"/>
    <w:rsid w:val="00EF7DBE"/>
    <w:rsid w:val="00F00C60"/>
    <w:rsid w:val="00F00F21"/>
    <w:rsid w:val="00F00F98"/>
    <w:rsid w:val="00F01982"/>
    <w:rsid w:val="00F01B7C"/>
    <w:rsid w:val="00F02172"/>
    <w:rsid w:val="00F021EB"/>
    <w:rsid w:val="00F023B4"/>
    <w:rsid w:val="00F026F7"/>
    <w:rsid w:val="00F02B4E"/>
    <w:rsid w:val="00F0383C"/>
    <w:rsid w:val="00F0390A"/>
    <w:rsid w:val="00F03A41"/>
    <w:rsid w:val="00F04314"/>
    <w:rsid w:val="00F04D07"/>
    <w:rsid w:val="00F04DF1"/>
    <w:rsid w:val="00F04F77"/>
    <w:rsid w:val="00F0503D"/>
    <w:rsid w:val="00F050FF"/>
    <w:rsid w:val="00F05769"/>
    <w:rsid w:val="00F0588B"/>
    <w:rsid w:val="00F05A1E"/>
    <w:rsid w:val="00F05ABA"/>
    <w:rsid w:val="00F05D23"/>
    <w:rsid w:val="00F05FB0"/>
    <w:rsid w:val="00F06011"/>
    <w:rsid w:val="00F06341"/>
    <w:rsid w:val="00F065F1"/>
    <w:rsid w:val="00F06C1B"/>
    <w:rsid w:val="00F06E40"/>
    <w:rsid w:val="00F06E4F"/>
    <w:rsid w:val="00F06F2D"/>
    <w:rsid w:val="00F0720E"/>
    <w:rsid w:val="00F074EF"/>
    <w:rsid w:val="00F0764B"/>
    <w:rsid w:val="00F077B0"/>
    <w:rsid w:val="00F079A0"/>
    <w:rsid w:val="00F07B1A"/>
    <w:rsid w:val="00F07CA7"/>
    <w:rsid w:val="00F07F28"/>
    <w:rsid w:val="00F100FD"/>
    <w:rsid w:val="00F1029A"/>
    <w:rsid w:val="00F10370"/>
    <w:rsid w:val="00F107E9"/>
    <w:rsid w:val="00F10B4A"/>
    <w:rsid w:val="00F10C4B"/>
    <w:rsid w:val="00F10D77"/>
    <w:rsid w:val="00F1162C"/>
    <w:rsid w:val="00F11816"/>
    <w:rsid w:val="00F118E4"/>
    <w:rsid w:val="00F11B09"/>
    <w:rsid w:val="00F1217C"/>
    <w:rsid w:val="00F1231B"/>
    <w:rsid w:val="00F12525"/>
    <w:rsid w:val="00F127DE"/>
    <w:rsid w:val="00F12CD6"/>
    <w:rsid w:val="00F131A1"/>
    <w:rsid w:val="00F1344D"/>
    <w:rsid w:val="00F136D9"/>
    <w:rsid w:val="00F137CD"/>
    <w:rsid w:val="00F13B10"/>
    <w:rsid w:val="00F14328"/>
    <w:rsid w:val="00F1452D"/>
    <w:rsid w:val="00F146C1"/>
    <w:rsid w:val="00F14B7B"/>
    <w:rsid w:val="00F14D12"/>
    <w:rsid w:val="00F14F56"/>
    <w:rsid w:val="00F154D1"/>
    <w:rsid w:val="00F15B63"/>
    <w:rsid w:val="00F15DAC"/>
    <w:rsid w:val="00F15EAA"/>
    <w:rsid w:val="00F16001"/>
    <w:rsid w:val="00F160D7"/>
    <w:rsid w:val="00F166E2"/>
    <w:rsid w:val="00F1695D"/>
    <w:rsid w:val="00F16A9B"/>
    <w:rsid w:val="00F16CCC"/>
    <w:rsid w:val="00F16DEA"/>
    <w:rsid w:val="00F16F69"/>
    <w:rsid w:val="00F17129"/>
    <w:rsid w:val="00F1769E"/>
    <w:rsid w:val="00F17CE3"/>
    <w:rsid w:val="00F17F35"/>
    <w:rsid w:val="00F17FBF"/>
    <w:rsid w:val="00F200FF"/>
    <w:rsid w:val="00F20208"/>
    <w:rsid w:val="00F20224"/>
    <w:rsid w:val="00F208A6"/>
    <w:rsid w:val="00F20917"/>
    <w:rsid w:val="00F20F9B"/>
    <w:rsid w:val="00F210B1"/>
    <w:rsid w:val="00F2111D"/>
    <w:rsid w:val="00F21301"/>
    <w:rsid w:val="00F21DDD"/>
    <w:rsid w:val="00F2299E"/>
    <w:rsid w:val="00F230DD"/>
    <w:rsid w:val="00F23106"/>
    <w:rsid w:val="00F23224"/>
    <w:rsid w:val="00F23329"/>
    <w:rsid w:val="00F235B4"/>
    <w:rsid w:val="00F2386B"/>
    <w:rsid w:val="00F2389A"/>
    <w:rsid w:val="00F238E0"/>
    <w:rsid w:val="00F2396E"/>
    <w:rsid w:val="00F23B4A"/>
    <w:rsid w:val="00F24321"/>
    <w:rsid w:val="00F244B7"/>
    <w:rsid w:val="00F245E6"/>
    <w:rsid w:val="00F247ED"/>
    <w:rsid w:val="00F24815"/>
    <w:rsid w:val="00F24ACA"/>
    <w:rsid w:val="00F24B1E"/>
    <w:rsid w:val="00F24C63"/>
    <w:rsid w:val="00F24CCC"/>
    <w:rsid w:val="00F24E3D"/>
    <w:rsid w:val="00F2505D"/>
    <w:rsid w:val="00F250B1"/>
    <w:rsid w:val="00F25706"/>
    <w:rsid w:val="00F257A0"/>
    <w:rsid w:val="00F257AB"/>
    <w:rsid w:val="00F258AA"/>
    <w:rsid w:val="00F25FA1"/>
    <w:rsid w:val="00F25FA9"/>
    <w:rsid w:val="00F260CC"/>
    <w:rsid w:val="00F265CE"/>
    <w:rsid w:val="00F267CA"/>
    <w:rsid w:val="00F26B86"/>
    <w:rsid w:val="00F26C57"/>
    <w:rsid w:val="00F26D67"/>
    <w:rsid w:val="00F26FFB"/>
    <w:rsid w:val="00F27544"/>
    <w:rsid w:val="00F27A2F"/>
    <w:rsid w:val="00F27E27"/>
    <w:rsid w:val="00F30685"/>
    <w:rsid w:val="00F306C7"/>
    <w:rsid w:val="00F30BD4"/>
    <w:rsid w:val="00F30DA0"/>
    <w:rsid w:val="00F31543"/>
    <w:rsid w:val="00F31826"/>
    <w:rsid w:val="00F31AA4"/>
    <w:rsid w:val="00F31B39"/>
    <w:rsid w:val="00F32684"/>
    <w:rsid w:val="00F32A03"/>
    <w:rsid w:val="00F32A26"/>
    <w:rsid w:val="00F32A2D"/>
    <w:rsid w:val="00F339A0"/>
    <w:rsid w:val="00F33B7F"/>
    <w:rsid w:val="00F33E16"/>
    <w:rsid w:val="00F33E76"/>
    <w:rsid w:val="00F33E85"/>
    <w:rsid w:val="00F33FC2"/>
    <w:rsid w:val="00F342D2"/>
    <w:rsid w:val="00F34411"/>
    <w:rsid w:val="00F346D3"/>
    <w:rsid w:val="00F348E9"/>
    <w:rsid w:val="00F34AB9"/>
    <w:rsid w:val="00F34BD6"/>
    <w:rsid w:val="00F34C2C"/>
    <w:rsid w:val="00F35603"/>
    <w:rsid w:val="00F356D8"/>
    <w:rsid w:val="00F35C00"/>
    <w:rsid w:val="00F35C0B"/>
    <w:rsid w:val="00F35E71"/>
    <w:rsid w:val="00F35EE2"/>
    <w:rsid w:val="00F36689"/>
    <w:rsid w:val="00F366B7"/>
    <w:rsid w:val="00F36B16"/>
    <w:rsid w:val="00F36BAD"/>
    <w:rsid w:val="00F36DB4"/>
    <w:rsid w:val="00F371BF"/>
    <w:rsid w:val="00F37366"/>
    <w:rsid w:val="00F374DF"/>
    <w:rsid w:val="00F376A5"/>
    <w:rsid w:val="00F37725"/>
    <w:rsid w:val="00F3796B"/>
    <w:rsid w:val="00F379BA"/>
    <w:rsid w:val="00F37C6D"/>
    <w:rsid w:val="00F37FDC"/>
    <w:rsid w:val="00F403BF"/>
    <w:rsid w:val="00F4081D"/>
    <w:rsid w:val="00F40CAE"/>
    <w:rsid w:val="00F40E2B"/>
    <w:rsid w:val="00F40F55"/>
    <w:rsid w:val="00F41105"/>
    <w:rsid w:val="00F411AC"/>
    <w:rsid w:val="00F4120E"/>
    <w:rsid w:val="00F412DD"/>
    <w:rsid w:val="00F41418"/>
    <w:rsid w:val="00F41438"/>
    <w:rsid w:val="00F41D70"/>
    <w:rsid w:val="00F425E7"/>
    <w:rsid w:val="00F427DE"/>
    <w:rsid w:val="00F42C71"/>
    <w:rsid w:val="00F42CC2"/>
    <w:rsid w:val="00F42D51"/>
    <w:rsid w:val="00F43368"/>
    <w:rsid w:val="00F4363C"/>
    <w:rsid w:val="00F436D1"/>
    <w:rsid w:val="00F439C0"/>
    <w:rsid w:val="00F43A88"/>
    <w:rsid w:val="00F43A92"/>
    <w:rsid w:val="00F43B52"/>
    <w:rsid w:val="00F43B9C"/>
    <w:rsid w:val="00F43CBA"/>
    <w:rsid w:val="00F4438F"/>
    <w:rsid w:val="00F44481"/>
    <w:rsid w:val="00F4468F"/>
    <w:rsid w:val="00F4483D"/>
    <w:rsid w:val="00F4490E"/>
    <w:rsid w:val="00F44A49"/>
    <w:rsid w:val="00F44A99"/>
    <w:rsid w:val="00F44DCC"/>
    <w:rsid w:val="00F44E30"/>
    <w:rsid w:val="00F4501A"/>
    <w:rsid w:val="00F451AA"/>
    <w:rsid w:val="00F45307"/>
    <w:rsid w:val="00F4548D"/>
    <w:rsid w:val="00F45AF3"/>
    <w:rsid w:val="00F45C8A"/>
    <w:rsid w:val="00F45DA7"/>
    <w:rsid w:val="00F462C1"/>
    <w:rsid w:val="00F4631D"/>
    <w:rsid w:val="00F4639A"/>
    <w:rsid w:val="00F46573"/>
    <w:rsid w:val="00F4662E"/>
    <w:rsid w:val="00F46686"/>
    <w:rsid w:val="00F46795"/>
    <w:rsid w:val="00F46866"/>
    <w:rsid w:val="00F46917"/>
    <w:rsid w:val="00F46C50"/>
    <w:rsid w:val="00F46D37"/>
    <w:rsid w:val="00F46D84"/>
    <w:rsid w:val="00F46E27"/>
    <w:rsid w:val="00F47046"/>
    <w:rsid w:val="00F474B3"/>
    <w:rsid w:val="00F4761A"/>
    <w:rsid w:val="00F476F1"/>
    <w:rsid w:val="00F47C00"/>
    <w:rsid w:val="00F47F19"/>
    <w:rsid w:val="00F47F40"/>
    <w:rsid w:val="00F502CD"/>
    <w:rsid w:val="00F5044B"/>
    <w:rsid w:val="00F51080"/>
    <w:rsid w:val="00F51504"/>
    <w:rsid w:val="00F523EA"/>
    <w:rsid w:val="00F5247C"/>
    <w:rsid w:val="00F5264F"/>
    <w:rsid w:val="00F5282E"/>
    <w:rsid w:val="00F529DA"/>
    <w:rsid w:val="00F52A3E"/>
    <w:rsid w:val="00F538EE"/>
    <w:rsid w:val="00F539EF"/>
    <w:rsid w:val="00F53B45"/>
    <w:rsid w:val="00F54014"/>
    <w:rsid w:val="00F54198"/>
    <w:rsid w:val="00F54214"/>
    <w:rsid w:val="00F543BE"/>
    <w:rsid w:val="00F54463"/>
    <w:rsid w:val="00F54780"/>
    <w:rsid w:val="00F54783"/>
    <w:rsid w:val="00F5491B"/>
    <w:rsid w:val="00F54B21"/>
    <w:rsid w:val="00F54CC5"/>
    <w:rsid w:val="00F54E6C"/>
    <w:rsid w:val="00F55072"/>
    <w:rsid w:val="00F550E9"/>
    <w:rsid w:val="00F5543A"/>
    <w:rsid w:val="00F555DC"/>
    <w:rsid w:val="00F55B30"/>
    <w:rsid w:val="00F55B83"/>
    <w:rsid w:val="00F55FC2"/>
    <w:rsid w:val="00F560AC"/>
    <w:rsid w:val="00F561F3"/>
    <w:rsid w:val="00F56524"/>
    <w:rsid w:val="00F5688F"/>
    <w:rsid w:val="00F56C1F"/>
    <w:rsid w:val="00F56DC1"/>
    <w:rsid w:val="00F571A7"/>
    <w:rsid w:val="00F5768A"/>
    <w:rsid w:val="00F57698"/>
    <w:rsid w:val="00F57CD2"/>
    <w:rsid w:val="00F57D42"/>
    <w:rsid w:val="00F6008C"/>
    <w:rsid w:val="00F602F8"/>
    <w:rsid w:val="00F604E4"/>
    <w:rsid w:val="00F6088A"/>
    <w:rsid w:val="00F608B2"/>
    <w:rsid w:val="00F60ABD"/>
    <w:rsid w:val="00F60CC9"/>
    <w:rsid w:val="00F6138F"/>
    <w:rsid w:val="00F6158C"/>
    <w:rsid w:val="00F6164F"/>
    <w:rsid w:val="00F61D42"/>
    <w:rsid w:val="00F61F19"/>
    <w:rsid w:val="00F6260D"/>
    <w:rsid w:val="00F62AC8"/>
    <w:rsid w:val="00F62ADE"/>
    <w:rsid w:val="00F62C8E"/>
    <w:rsid w:val="00F62D48"/>
    <w:rsid w:val="00F62EB1"/>
    <w:rsid w:val="00F62EEA"/>
    <w:rsid w:val="00F6316B"/>
    <w:rsid w:val="00F63513"/>
    <w:rsid w:val="00F63737"/>
    <w:rsid w:val="00F638E6"/>
    <w:rsid w:val="00F63C72"/>
    <w:rsid w:val="00F643B6"/>
    <w:rsid w:val="00F6448B"/>
    <w:rsid w:val="00F64578"/>
    <w:rsid w:val="00F645AC"/>
    <w:rsid w:val="00F6479C"/>
    <w:rsid w:val="00F64B4A"/>
    <w:rsid w:val="00F64D33"/>
    <w:rsid w:val="00F6517E"/>
    <w:rsid w:val="00F653CA"/>
    <w:rsid w:val="00F65608"/>
    <w:rsid w:val="00F65690"/>
    <w:rsid w:val="00F656FD"/>
    <w:rsid w:val="00F65BE1"/>
    <w:rsid w:val="00F65D83"/>
    <w:rsid w:val="00F65E09"/>
    <w:rsid w:val="00F65E91"/>
    <w:rsid w:val="00F6618A"/>
    <w:rsid w:val="00F66B9D"/>
    <w:rsid w:val="00F66D3C"/>
    <w:rsid w:val="00F670B0"/>
    <w:rsid w:val="00F67C3F"/>
    <w:rsid w:val="00F67CB5"/>
    <w:rsid w:val="00F67EF1"/>
    <w:rsid w:val="00F67F0D"/>
    <w:rsid w:val="00F7019B"/>
    <w:rsid w:val="00F706B7"/>
    <w:rsid w:val="00F70DFA"/>
    <w:rsid w:val="00F710DF"/>
    <w:rsid w:val="00F71505"/>
    <w:rsid w:val="00F71606"/>
    <w:rsid w:val="00F71B29"/>
    <w:rsid w:val="00F71BDF"/>
    <w:rsid w:val="00F72062"/>
    <w:rsid w:val="00F7239F"/>
    <w:rsid w:val="00F7255F"/>
    <w:rsid w:val="00F72A68"/>
    <w:rsid w:val="00F72B48"/>
    <w:rsid w:val="00F72CA2"/>
    <w:rsid w:val="00F72F0A"/>
    <w:rsid w:val="00F73264"/>
    <w:rsid w:val="00F734B2"/>
    <w:rsid w:val="00F7390A"/>
    <w:rsid w:val="00F73C6D"/>
    <w:rsid w:val="00F73C79"/>
    <w:rsid w:val="00F73E95"/>
    <w:rsid w:val="00F73EEE"/>
    <w:rsid w:val="00F74951"/>
    <w:rsid w:val="00F74ABF"/>
    <w:rsid w:val="00F7508D"/>
    <w:rsid w:val="00F75307"/>
    <w:rsid w:val="00F75376"/>
    <w:rsid w:val="00F75380"/>
    <w:rsid w:val="00F7540F"/>
    <w:rsid w:val="00F759CD"/>
    <w:rsid w:val="00F7668B"/>
    <w:rsid w:val="00F767F5"/>
    <w:rsid w:val="00F769E8"/>
    <w:rsid w:val="00F769FD"/>
    <w:rsid w:val="00F76E5F"/>
    <w:rsid w:val="00F76EB7"/>
    <w:rsid w:val="00F775B2"/>
    <w:rsid w:val="00F775F2"/>
    <w:rsid w:val="00F778B4"/>
    <w:rsid w:val="00F778BC"/>
    <w:rsid w:val="00F77A8C"/>
    <w:rsid w:val="00F77E20"/>
    <w:rsid w:val="00F77F9E"/>
    <w:rsid w:val="00F80014"/>
    <w:rsid w:val="00F800AA"/>
    <w:rsid w:val="00F80117"/>
    <w:rsid w:val="00F8019E"/>
    <w:rsid w:val="00F801B8"/>
    <w:rsid w:val="00F801D0"/>
    <w:rsid w:val="00F80345"/>
    <w:rsid w:val="00F8063F"/>
    <w:rsid w:val="00F80BCA"/>
    <w:rsid w:val="00F80CAD"/>
    <w:rsid w:val="00F80DA4"/>
    <w:rsid w:val="00F80DF4"/>
    <w:rsid w:val="00F80F17"/>
    <w:rsid w:val="00F80FBF"/>
    <w:rsid w:val="00F81081"/>
    <w:rsid w:val="00F810E7"/>
    <w:rsid w:val="00F811E4"/>
    <w:rsid w:val="00F814D1"/>
    <w:rsid w:val="00F81815"/>
    <w:rsid w:val="00F81957"/>
    <w:rsid w:val="00F81EF1"/>
    <w:rsid w:val="00F81F93"/>
    <w:rsid w:val="00F8279A"/>
    <w:rsid w:val="00F8283F"/>
    <w:rsid w:val="00F82CA4"/>
    <w:rsid w:val="00F82D32"/>
    <w:rsid w:val="00F82E91"/>
    <w:rsid w:val="00F83418"/>
    <w:rsid w:val="00F83526"/>
    <w:rsid w:val="00F83729"/>
    <w:rsid w:val="00F83B82"/>
    <w:rsid w:val="00F841C2"/>
    <w:rsid w:val="00F8448D"/>
    <w:rsid w:val="00F84DB5"/>
    <w:rsid w:val="00F85417"/>
    <w:rsid w:val="00F85A1C"/>
    <w:rsid w:val="00F85BA9"/>
    <w:rsid w:val="00F85C28"/>
    <w:rsid w:val="00F85D8A"/>
    <w:rsid w:val="00F85DF6"/>
    <w:rsid w:val="00F85F15"/>
    <w:rsid w:val="00F860C3"/>
    <w:rsid w:val="00F86886"/>
    <w:rsid w:val="00F86A59"/>
    <w:rsid w:val="00F86BEB"/>
    <w:rsid w:val="00F86BFF"/>
    <w:rsid w:val="00F86E1F"/>
    <w:rsid w:val="00F86E43"/>
    <w:rsid w:val="00F86FE0"/>
    <w:rsid w:val="00F8753D"/>
    <w:rsid w:val="00F8754F"/>
    <w:rsid w:val="00F8792D"/>
    <w:rsid w:val="00F879FD"/>
    <w:rsid w:val="00F87CF1"/>
    <w:rsid w:val="00F87D65"/>
    <w:rsid w:val="00F87D9C"/>
    <w:rsid w:val="00F9054D"/>
    <w:rsid w:val="00F90757"/>
    <w:rsid w:val="00F909FD"/>
    <w:rsid w:val="00F90A7B"/>
    <w:rsid w:val="00F90AC5"/>
    <w:rsid w:val="00F90F0A"/>
    <w:rsid w:val="00F91112"/>
    <w:rsid w:val="00F91581"/>
    <w:rsid w:val="00F92102"/>
    <w:rsid w:val="00F92168"/>
    <w:rsid w:val="00F9226F"/>
    <w:rsid w:val="00F927E1"/>
    <w:rsid w:val="00F928EF"/>
    <w:rsid w:val="00F92BBB"/>
    <w:rsid w:val="00F92D43"/>
    <w:rsid w:val="00F92DA1"/>
    <w:rsid w:val="00F92EB9"/>
    <w:rsid w:val="00F932C2"/>
    <w:rsid w:val="00F93386"/>
    <w:rsid w:val="00F93572"/>
    <w:rsid w:val="00F9378B"/>
    <w:rsid w:val="00F93902"/>
    <w:rsid w:val="00F93EF3"/>
    <w:rsid w:val="00F94195"/>
    <w:rsid w:val="00F94356"/>
    <w:rsid w:val="00F946B6"/>
    <w:rsid w:val="00F946BB"/>
    <w:rsid w:val="00F955CC"/>
    <w:rsid w:val="00F95625"/>
    <w:rsid w:val="00F95902"/>
    <w:rsid w:val="00F95B62"/>
    <w:rsid w:val="00F95E87"/>
    <w:rsid w:val="00F95EFB"/>
    <w:rsid w:val="00F95FFC"/>
    <w:rsid w:val="00F960FC"/>
    <w:rsid w:val="00F96140"/>
    <w:rsid w:val="00F961AA"/>
    <w:rsid w:val="00F9624A"/>
    <w:rsid w:val="00F96354"/>
    <w:rsid w:val="00F964C8"/>
    <w:rsid w:val="00F964E4"/>
    <w:rsid w:val="00F96692"/>
    <w:rsid w:val="00F966F4"/>
    <w:rsid w:val="00F9673B"/>
    <w:rsid w:val="00F97144"/>
    <w:rsid w:val="00F97BC2"/>
    <w:rsid w:val="00F97C31"/>
    <w:rsid w:val="00F97D53"/>
    <w:rsid w:val="00F97D60"/>
    <w:rsid w:val="00F97F08"/>
    <w:rsid w:val="00FA0497"/>
    <w:rsid w:val="00FA04CB"/>
    <w:rsid w:val="00FA04EB"/>
    <w:rsid w:val="00FA07F4"/>
    <w:rsid w:val="00FA0F0A"/>
    <w:rsid w:val="00FA0F52"/>
    <w:rsid w:val="00FA114E"/>
    <w:rsid w:val="00FA11BA"/>
    <w:rsid w:val="00FA1595"/>
    <w:rsid w:val="00FA1891"/>
    <w:rsid w:val="00FA19A9"/>
    <w:rsid w:val="00FA1BE5"/>
    <w:rsid w:val="00FA1E00"/>
    <w:rsid w:val="00FA1EF8"/>
    <w:rsid w:val="00FA207B"/>
    <w:rsid w:val="00FA20FF"/>
    <w:rsid w:val="00FA2595"/>
    <w:rsid w:val="00FA2B67"/>
    <w:rsid w:val="00FA2B6C"/>
    <w:rsid w:val="00FA2BA9"/>
    <w:rsid w:val="00FA2CB1"/>
    <w:rsid w:val="00FA2E27"/>
    <w:rsid w:val="00FA2FCC"/>
    <w:rsid w:val="00FA3330"/>
    <w:rsid w:val="00FA340C"/>
    <w:rsid w:val="00FA38F9"/>
    <w:rsid w:val="00FA390D"/>
    <w:rsid w:val="00FA396E"/>
    <w:rsid w:val="00FA3B38"/>
    <w:rsid w:val="00FA3C57"/>
    <w:rsid w:val="00FA3EC2"/>
    <w:rsid w:val="00FA4290"/>
    <w:rsid w:val="00FA42DA"/>
    <w:rsid w:val="00FA4717"/>
    <w:rsid w:val="00FA4C02"/>
    <w:rsid w:val="00FA50A2"/>
    <w:rsid w:val="00FA5214"/>
    <w:rsid w:val="00FA5396"/>
    <w:rsid w:val="00FA5E8C"/>
    <w:rsid w:val="00FA62DD"/>
    <w:rsid w:val="00FA6616"/>
    <w:rsid w:val="00FA67EB"/>
    <w:rsid w:val="00FA687B"/>
    <w:rsid w:val="00FA68AA"/>
    <w:rsid w:val="00FA68F2"/>
    <w:rsid w:val="00FA6A80"/>
    <w:rsid w:val="00FA6D0E"/>
    <w:rsid w:val="00FA6ED2"/>
    <w:rsid w:val="00FA716D"/>
    <w:rsid w:val="00FA7400"/>
    <w:rsid w:val="00FA7539"/>
    <w:rsid w:val="00FA7CB1"/>
    <w:rsid w:val="00FA7DF5"/>
    <w:rsid w:val="00FA7FDA"/>
    <w:rsid w:val="00FB0258"/>
    <w:rsid w:val="00FB0379"/>
    <w:rsid w:val="00FB0446"/>
    <w:rsid w:val="00FB08DB"/>
    <w:rsid w:val="00FB0AC9"/>
    <w:rsid w:val="00FB0D56"/>
    <w:rsid w:val="00FB0D73"/>
    <w:rsid w:val="00FB0E95"/>
    <w:rsid w:val="00FB0FCF"/>
    <w:rsid w:val="00FB11DE"/>
    <w:rsid w:val="00FB1322"/>
    <w:rsid w:val="00FB1971"/>
    <w:rsid w:val="00FB1A53"/>
    <w:rsid w:val="00FB1BFD"/>
    <w:rsid w:val="00FB1D03"/>
    <w:rsid w:val="00FB1F37"/>
    <w:rsid w:val="00FB205B"/>
    <w:rsid w:val="00FB2425"/>
    <w:rsid w:val="00FB2621"/>
    <w:rsid w:val="00FB2726"/>
    <w:rsid w:val="00FB28E5"/>
    <w:rsid w:val="00FB2A2F"/>
    <w:rsid w:val="00FB2CD5"/>
    <w:rsid w:val="00FB2D1D"/>
    <w:rsid w:val="00FB320D"/>
    <w:rsid w:val="00FB32FC"/>
    <w:rsid w:val="00FB3313"/>
    <w:rsid w:val="00FB35CE"/>
    <w:rsid w:val="00FB3633"/>
    <w:rsid w:val="00FB365F"/>
    <w:rsid w:val="00FB3668"/>
    <w:rsid w:val="00FB3B49"/>
    <w:rsid w:val="00FB3B6F"/>
    <w:rsid w:val="00FB3DC5"/>
    <w:rsid w:val="00FB41F4"/>
    <w:rsid w:val="00FB4225"/>
    <w:rsid w:val="00FB432D"/>
    <w:rsid w:val="00FB45A9"/>
    <w:rsid w:val="00FB487F"/>
    <w:rsid w:val="00FB4925"/>
    <w:rsid w:val="00FB4A1B"/>
    <w:rsid w:val="00FB4C80"/>
    <w:rsid w:val="00FB4E5C"/>
    <w:rsid w:val="00FB5146"/>
    <w:rsid w:val="00FB53C6"/>
    <w:rsid w:val="00FB5412"/>
    <w:rsid w:val="00FB5469"/>
    <w:rsid w:val="00FB5471"/>
    <w:rsid w:val="00FB588A"/>
    <w:rsid w:val="00FB58F5"/>
    <w:rsid w:val="00FB5BDA"/>
    <w:rsid w:val="00FB5CBC"/>
    <w:rsid w:val="00FB5E32"/>
    <w:rsid w:val="00FB5F0C"/>
    <w:rsid w:val="00FB5FB3"/>
    <w:rsid w:val="00FB5FF8"/>
    <w:rsid w:val="00FB60CB"/>
    <w:rsid w:val="00FB61C7"/>
    <w:rsid w:val="00FB687D"/>
    <w:rsid w:val="00FB688A"/>
    <w:rsid w:val="00FB6F7A"/>
    <w:rsid w:val="00FB7235"/>
    <w:rsid w:val="00FB7327"/>
    <w:rsid w:val="00FB773C"/>
    <w:rsid w:val="00FB784C"/>
    <w:rsid w:val="00FB7CCA"/>
    <w:rsid w:val="00FB7D02"/>
    <w:rsid w:val="00FC003B"/>
    <w:rsid w:val="00FC0111"/>
    <w:rsid w:val="00FC01B3"/>
    <w:rsid w:val="00FC021C"/>
    <w:rsid w:val="00FC0493"/>
    <w:rsid w:val="00FC066D"/>
    <w:rsid w:val="00FC0699"/>
    <w:rsid w:val="00FC153F"/>
    <w:rsid w:val="00FC154A"/>
    <w:rsid w:val="00FC15BB"/>
    <w:rsid w:val="00FC1C30"/>
    <w:rsid w:val="00FC1D46"/>
    <w:rsid w:val="00FC1F8F"/>
    <w:rsid w:val="00FC20A2"/>
    <w:rsid w:val="00FC235D"/>
    <w:rsid w:val="00FC2605"/>
    <w:rsid w:val="00FC277F"/>
    <w:rsid w:val="00FC288B"/>
    <w:rsid w:val="00FC2AEC"/>
    <w:rsid w:val="00FC2B4E"/>
    <w:rsid w:val="00FC2C93"/>
    <w:rsid w:val="00FC2E9A"/>
    <w:rsid w:val="00FC3083"/>
    <w:rsid w:val="00FC3195"/>
    <w:rsid w:val="00FC35E1"/>
    <w:rsid w:val="00FC36A9"/>
    <w:rsid w:val="00FC3AB7"/>
    <w:rsid w:val="00FC3AFD"/>
    <w:rsid w:val="00FC3EA7"/>
    <w:rsid w:val="00FC4406"/>
    <w:rsid w:val="00FC449C"/>
    <w:rsid w:val="00FC44EF"/>
    <w:rsid w:val="00FC4658"/>
    <w:rsid w:val="00FC48BE"/>
    <w:rsid w:val="00FC4BBC"/>
    <w:rsid w:val="00FC4E3B"/>
    <w:rsid w:val="00FC4F41"/>
    <w:rsid w:val="00FC52A2"/>
    <w:rsid w:val="00FC52E2"/>
    <w:rsid w:val="00FC56B7"/>
    <w:rsid w:val="00FC5878"/>
    <w:rsid w:val="00FC59A7"/>
    <w:rsid w:val="00FC5FA6"/>
    <w:rsid w:val="00FC63E7"/>
    <w:rsid w:val="00FC63F7"/>
    <w:rsid w:val="00FC66B6"/>
    <w:rsid w:val="00FC6AC9"/>
    <w:rsid w:val="00FC6BDE"/>
    <w:rsid w:val="00FC6D76"/>
    <w:rsid w:val="00FC6EAA"/>
    <w:rsid w:val="00FC70D6"/>
    <w:rsid w:val="00FC718F"/>
    <w:rsid w:val="00FC75DC"/>
    <w:rsid w:val="00FC7BE8"/>
    <w:rsid w:val="00FC7C46"/>
    <w:rsid w:val="00FC7C70"/>
    <w:rsid w:val="00FD0247"/>
    <w:rsid w:val="00FD07B8"/>
    <w:rsid w:val="00FD092A"/>
    <w:rsid w:val="00FD0B62"/>
    <w:rsid w:val="00FD1009"/>
    <w:rsid w:val="00FD10E1"/>
    <w:rsid w:val="00FD16E8"/>
    <w:rsid w:val="00FD1B0D"/>
    <w:rsid w:val="00FD1C9C"/>
    <w:rsid w:val="00FD1CBD"/>
    <w:rsid w:val="00FD1F23"/>
    <w:rsid w:val="00FD2268"/>
    <w:rsid w:val="00FD239A"/>
    <w:rsid w:val="00FD2427"/>
    <w:rsid w:val="00FD2ACE"/>
    <w:rsid w:val="00FD2C01"/>
    <w:rsid w:val="00FD2C78"/>
    <w:rsid w:val="00FD2EB9"/>
    <w:rsid w:val="00FD30E4"/>
    <w:rsid w:val="00FD33E8"/>
    <w:rsid w:val="00FD35D9"/>
    <w:rsid w:val="00FD3798"/>
    <w:rsid w:val="00FD3D2A"/>
    <w:rsid w:val="00FD3EF4"/>
    <w:rsid w:val="00FD406E"/>
    <w:rsid w:val="00FD41CA"/>
    <w:rsid w:val="00FD4278"/>
    <w:rsid w:val="00FD4447"/>
    <w:rsid w:val="00FD54AA"/>
    <w:rsid w:val="00FD54FA"/>
    <w:rsid w:val="00FD5519"/>
    <w:rsid w:val="00FD585F"/>
    <w:rsid w:val="00FD5DB5"/>
    <w:rsid w:val="00FD6009"/>
    <w:rsid w:val="00FD60F1"/>
    <w:rsid w:val="00FD62CA"/>
    <w:rsid w:val="00FD6AB5"/>
    <w:rsid w:val="00FD6DD2"/>
    <w:rsid w:val="00FD6F06"/>
    <w:rsid w:val="00FD701D"/>
    <w:rsid w:val="00FD70A3"/>
    <w:rsid w:val="00FD715D"/>
    <w:rsid w:val="00FD7630"/>
    <w:rsid w:val="00FD7A5C"/>
    <w:rsid w:val="00FD7D86"/>
    <w:rsid w:val="00FD7E99"/>
    <w:rsid w:val="00FD7FC1"/>
    <w:rsid w:val="00FD7FC5"/>
    <w:rsid w:val="00FE020E"/>
    <w:rsid w:val="00FE0447"/>
    <w:rsid w:val="00FE0490"/>
    <w:rsid w:val="00FE08BF"/>
    <w:rsid w:val="00FE09DC"/>
    <w:rsid w:val="00FE0BA8"/>
    <w:rsid w:val="00FE0BFB"/>
    <w:rsid w:val="00FE0DBD"/>
    <w:rsid w:val="00FE0EAE"/>
    <w:rsid w:val="00FE0EFF"/>
    <w:rsid w:val="00FE11C7"/>
    <w:rsid w:val="00FE1634"/>
    <w:rsid w:val="00FE1759"/>
    <w:rsid w:val="00FE1FD5"/>
    <w:rsid w:val="00FE20C4"/>
    <w:rsid w:val="00FE2313"/>
    <w:rsid w:val="00FE23AD"/>
    <w:rsid w:val="00FE2517"/>
    <w:rsid w:val="00FE26C9"/>
    <w:rsid w:val="00FE2730"/>
    <w:rsid w:val="00FE292A"/>
    <w:rsid w:val="00FE29DC"/>
    <w:rsid w:val="00FE2F3D"/>
    <w:rsid w:val="00FE3224"/>
    <w:rsid w:val="00FE3740"/>
    <w:rsid w:val="00FE37B5"/>
    <w:rsid w:val="00FE38CC"/>
    <w:rsid w:val="00FE3F53"/>
    <w:rsid w:val="00FE3FEB"/>
    <w:rsid w:val="00FE4098"/>
    <w:rsid w:val="00FE4DFB"/>
    <w:rsid w:val="00FE4FD3"/>
    <w:rsid w:val="00FE50E4"/>
    <w:rsid w:val="00FE5252"/>
    <w:rsid w:val="00FE5508"/>
    <w:rsid w:val="00FE5A25"/>
    <w:rsid w:val="00FE5ECB"/>
    <w:rsid w:val="00FE5F43"/>
    <w:rsid w:val="00FE6369"/>
    <w:rsid w:val="00FE6479"/>
    <w:rsid w:val="00FE658D"/>
    <w:rsid w:val="00FE6A39"/>
    <w:rsid w:val="00FE6FE1"/>
    <w:rsid w:val="00FE7B4B"/>
    <w:rsid w:val="00FE7C55"/>
    <w:rsid w:val="00FE7DB7"/>
    <w:rsid w:val="00FF036B"/>
    <w:rsid w:val="00FF071B"/>
    <w:rsid w:val="00FF09B9"/>
    <w:rsid w:val="00FF11A3"/>
    <w:rsid w:val="00FF1474"/>
    <w:rsid w:val="00FF16E0"/>
    <w:rsid w:val="00FF191F"/>
    <w:rsid w:val="00FF1AD2"/>
    <w:rsid w:val="00FF21B5"/>
    <w:rsid w:val="00FF21D3"/>
    <w:rsid w:val="00FF26D2"/>
    <w:rsid w:val="00FF26E4"/>
    <w:rsid w:val="00FF287A"/>
    <w:rsid w:val="00FF2A93"/>
    <w:rsid w:val="00FF2D1C"/>
    <w:rsid w:val="00FF2E76"/>
    <w:rsid w:val="00FF3168"/>
    <w:rsid w:val="00FF3404"/>
    <w:rsid w:val="00FF36E3"/>
    <w:rsid w:val="00FF39E3"/>
    <w:rsid w:val="00FF3AA8"/>
    <w:rsid w:val="00FF3B53"/>
    <w:rsid w:val="00FF4056"/>
    <w:rsid w:val="00FF41CF"/>
    <w:rsid w:val="00FF4849"/>
    <w:rsid w:val="00FF492D"/>
    <w:rsid w:val="00FF4BDC"/>
    <w:rsid w:val="00FF4F3F"/>
    <w:rsid w:val="00FF518A"/>
    <w:rsid w:val="00FF5E53"/>
    <w:rsid w:val="00FF618A"/>
    <w:rsid w:val="00FF6406"/>
    <w:rsid w:val="00FF6686"/>
    <w:rsid w:val="00FF67C1"/>
    <w:rsid w:val="00FF6A3E"/>
    <w:rsid w:val="00FF6C15"/>
    <w:rsid w:val="00FF6DEC"/>
    <w:rsid w:val="00FF7028"/>
    <w:rsid w:val="00FF7089"/>
    <w:rsid w:val="00FF71BD"/>
    <w:rsid w:val="00FF7293"/>
    <w:rsid w:val="00FF78CB"/>
    <w:rsid w:val="00FF7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9245F35"/>
  <w15:docId w15:val="{D2121477-A289-4566-B356-56AB2E27F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22D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E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99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92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995"/>
    <w:rPr>
      <w:lang w:val="en-GB"/>
    </w:rPr>
  </w:style>
  <w:style w:type="paragraph" w:styleId="ListParagraph">
    <w:name w:val="List Paragraph"/>
    <w:basedOn w:val="Normal"/>
    <w:uiPriority w:val="34"/>
    <w:qFormat/>
    <w:rsid w:val="00287CF3"/>
    <w:pPr>
      <w:spacing w:line="256" w:lineRule="auto"/>
      <w:ind w:left="720"/>
      <w:contextualSpacing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742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42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4251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2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251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2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251"/>
    <w:rPr>
      <w:rFonts w:ascii="Segoe UI" w:hAnsi="Segoe UI" w:cs="Segoe UI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3F6B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6B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6F9B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59"/>
    <w:rsid w:val="00AB4F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C735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4B47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B477F"/>
    <w:rPr>
      <w:rFonts w:ascii="Times New Roman" w:hAnsi="Times New Roman" w:cs="Times New Roman"/>
      <w:sz w:val="24"/>
      <w:szCs w:val="24"/>
    </w:rPr>
  </w:style>
  <w:style w:type="paragraph" w:customStyle="1" w:styleId="Hoofdtekst">
    <w:name w:val="Hoofdtekst"/>
    <w:rsid w:val="00B53B86"/>
    <w:pPr>
      <w:spacing w:after="200" w:line="276" w:lineRule="auto"/>
    </w:pPr>
    <w:rPr>
      <w:rFonts w:ascii="Calibri" w:eastAsia="Calibri" w:hAnsi="Calibri" w:cs="Calibri"/>
      <w:color w:val="000000"/>
      <w:u w:color="000000"/>
      <w:lang w:val="nl-NL" w:eastAsia="nl-NL"/>
    </w:rPr>
  </w:style>
  <w:style w:type="character" w:styleId="FollowedHyperlink">
    <w:name w:val="FollowedHyperlink"/>
    <w:basedOn w:val="DefaultParagraphFont"/>
    <w:uiPriority w:val="99"/>
    <w:semiHidden/>
    <w:unhideWhenUsed/>
    <w:rsid w:val="00B709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F2E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E327A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DD4396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D439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D4396"/>
    <w:pPr>
      <w:spacing w:line="240" w:lineRule="auto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D4396"/>
    <w:rPr>
      <w:rFonts w:ascii="Calibri" w:hAnsi="Calibri" w:cs="Calibri"/>
      <w:noProof/>
    </w:rPr>
  </w:style>
  <w:style w:type="paragraph" w:styleId="BodyText">
    <w:name w:val="Body Text"/>
    <w:basedOn w:val="Normal"/>
    <w:link w:val="BodyTextChar"/>
    <w:uiPriority w:val="99"/>
    <w:semiHidden/>
    <w:unhideWhenUsed/>
    <w:rsid w:val="004701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7015C"/>
    <w:rPr>
      <w:lang w:val="en-GB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73700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405A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46B8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B60F7"/>
    <w:rPr>
      <w:i/>
      <w:iCs/>
    </w:rPr>
  </w:style>
  <w:style w:type="character" w:customStyle="1" w:styleId="xxcontentpasted7">
    <w:name w:val="x_x_contentpasted7"/>
    <w:basedOn w:val="DefaultParagraphFont"/>
    <w:rsid w:val="00572A4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4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4481"/>
    <w:rPr>
      <w:rFonts w:ascii="Courier New" w:eastAsia="Times New Roman" w:hAnsi="Courier New" w:cs="Courier New"/>
      <w:sz w:val="20"/>
      <w:szCs w:val="20"/>
    </w:rPr>
  </w:style>
  <w:style w:type="character" w:customStyle="1" w:styleId="ggboefpdpvb">
    <w:name w:val="ggboefpdpvb"/>
    <w:basedOn w:val="DefaultParagraphFont"/>
    <w:rsid w:val="00F444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6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93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8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FFF04-E82E-4A15-A35F-ADCEC4ED6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9</Pages>
  <Words>1515</Words>
  <Characters>8638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a Kuzminskaite</dc:creator>
  <cp:lastModifiedBy>Erika Kuzminskaite</cp:lastModifiedBy>
  <cp:revision>107</cp:revision>
  <dcterms:created xsi:type="dcterms:W3CDTF">2023-02-22T11:51:00Z</dcterms:created>
  <dcterms:modified xsi:type="dcterms:W3CDTF">2023-08-04T13:10:00Z</dcterms:modified>
</cp:coreProperties>
</file>